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3165770E" w14:textId="3232C9FE" w:rsidR="0051464E" w:rsidRDefault="00191293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CD5F05D" wp14:editId="5F442768">
                <wp:simplePos x="0" y="0"/>
                <wp:positionH relativeFrom="margin">
                  <wp:posOffset>-266700</wp:posOffset>
                </wp:positionH>
                <wp:positionV relativeFrom="paragraph">
                  <wp:posOffset>114300</wp:posOffset>
                </wp:positionV>
                <wp:extent cx="4953000" cy="62865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53000" cy="628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F9B3EE6" w14:textId="03C8655D" w:rsidR="00002214" w:rsidRPr="00535726" w:rsidRDefault="00002214" w:rsidP="00777387">
                            <w:pPr>
                              <w:rPr>
                                <w:rFonts w:ascii="Calibri Light" w:hAnsi="Calibri Light" w:cs="Calibri Light"/>
                                <w:sz w:val="64"/>
                                <w:szCs w:val="64"/>
                              </w:rPr>
                            </w:pPr>
                            <w:r w:rsidRPr="00535726">
                              <w:rPr>
                                <w:rFonts w:ascii="Calibri Light" w:hAnsi="Calibri Light" w:cs="Calibri Light"/>
                                <w:color w:val="385623" w:themeColor="accent6" w:themeShade="80"/>
                                <w:sz w:val="64"/>
                                <w:szCs w:val="64"/>
                              </w:rPr>
                              <w:t>Housing Application</w:t>
                            </w:r>
                            <w:r w:rsidR="00191293" w:rsidRPr="00535726">
                              <w:rPr>
                                <w:rFonts w:ascii="Calibri Light" w:hAnsi="Calibri Light" w:cs="Calibri Light"/>
                                <w:color w:val="385623" w:themeColor="accent6" w:themeShade="80"/>
                                <w:sz w:val="64"/>
                                <w:szCs w:val="64"/>
                              </w:rPr>
                              <w:t>- part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type w14:anchorId="6CD5F05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1pt;margin-top:9pt;width:390pt;height:49.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" filled="f" stroked="f" strokeweight=".5pt">
                <v:textbox>
                  <w:txbxContent>
                    <w:p w14:paraId="3F9B3EE6" w14:textId="03C8655D" w:rsidR="00002214" w:rsidRPr="00535726" w:rsidRDefault="00002214" w:rsidP="00777387">
                      <w:pPr>
                        <w:rPr>
                          <w:rFonts w:ascii="Calibri Light" w:hAnsi="Calibri Light" w:cs="Calibri Light"/>
                          <w:sz w:val="64"/>
                          <w:szCs w:val="64"/>
                        </w:rPr>
                      </w:pPr>
                      <w:r w:rsidRPr="00535726">
                        <w:rPr>
                          <w:rFonts w:ascii="Calibri Light" w:hAnsi="Calibri Light" w:cs="Calibri Light"/>
                          <w:color w:val="385623" w:themeColor="accent6" w:themeShade="80"/>
                          <w:sz w:val="64"/>
                          <w:szCs w:val="64"/>
                        </w:rPr>
                        <w:t>Housing Application</w:t>
                      </w:r>
                      <w:r w:rsidR="00191293" w:rsidRPr="00535726">
                        <w:rPr>
                          <w:rFonts w:ascii="Calibri Light" w:hAnsi="Calibri Light" w:cs="Calibri Light"/>
                          <w:color w:val="385623" w:themeColor="accent6" w:themeShade="80"/>
                          <w:sz w:val="64"/>
                          <w:szCs w:val="64"/>
                        </w:rPr>
                        <w:t>- part 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D79F0">
        <w:rPr>
          <w:noProof/>
          <w:lang w:eastAsia="en-GB"/>
        </w:rPr>
        <w:drawing>
          <wp:anchor distT="0" distB="0" distL="114300" distR="114300" simplePos="0" relativeHeight="251659264" behindDoc="0" locked="0" layoutInCell="1" allowOverlap="1" wp14:anchorId="76B6AE18" wp14:editId="5941BA64">
            <wp:simplePos x="0" y="0"/>
            <wp:positionH relativeFrom="margin">
              <wp:posOffset>4766298</wp:posOffset>
            </wp:positionH>
            <wp:positionV relativeFrom="paragraph">
              <wp:posOffset>85725</wp:posOffset>
            </wp:positionV>
            <wp:extent cx="2251383" cy="10668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T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3683" cy="10773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2056F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99868EB" wp14:editId="76FDC9FF">
                <wp:simplePos x="0" y="0"/>
                <wp:positionH relativeFrom="margin">
                  <wp:posOffset>571500</wp:posOffset>
                </wp:positionH>
                <wp:positionV relativeFrom="paragraph">
                  <wp:posOffset>-314325</wp:posOffset>
                </wp:positionV>
                <wp:extent cx="6400800" cy="276225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00800" cy="2762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13D5376" w14:textId="77777777" w:rsidR="00002214" w:rsidRPr="00777387" w:rsidRDefault="00002214">
                            <w:pPr>
                              <w:rPr>
                                <w:b/>
                                <w:sz w:val="18"/>
                              </w:rPr>
                            </w:pPr>
                            <w:r w:rsidRPr="00777387">
                              <w:rPr>
                                <w:b/>
                                <w:sz w:val="18"/>
                              </w:rPr>
                              <w:t>Scheme</w:t>
                            </w:r>
                            <w:r w:rsidRPr="00777387">
                              <w:rPr>
                                <w:b/>
                                <w:sz w:val="20"/>
                              </w:rPr>
                              <w:t>____________</w:t>
                            </w:r>
                            <w:r>
                              <w:rPr>
                                <w:b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8"/>
                              </w:rPr>
                              <w:t xml:space="preserve">  </w:t>
                            </w:r>
                            <w:proofErr w:type="gramStart"/>
                            <w:r w:rsidRPr="00304CC9">
                              <w:rPr>
                                <w:b/>
                              </w:rPr>
                              <w:t>|</w:t>
                            </w:r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8"/>
                              </w:rPr>
                              <w:t xml:space="preserve"> </w:t>
                            </w:r>
                            <w:r w:rsidRPr="00777387">
                              <w:rPr>
                                <w:b/>
                                <w:sz w:val="18"/>
                              </w:rPr>
                              <w:t>App</w:t>
                            </w:r>
                            <w:proofErr w:type="gramEnd"/>
                            <w:r w:rsidRPr="00777387">
                              <w:rPr>
                                <w:b/>
                                <w:sz w:val="18"/>
                              </w:rPr>
                              <w:t xml:space="preserve"> ID no______________   </w:t>
                            </w:r>
                            <w:r w:rsidRPr="00304CC9">
                              <w:rPr>
                                <w:b/>
                              </w:rPr>
                              <w:t xml:space="preserve">| </w:t>
                            </w:r>
                            <w:r>
                              <w:rPr>
                                <w:b/>
                                <w:sz w:val="18"/>
                              </w:rPr>
                              <w:t xml:space="preserve"> </w:t>
                            </w:r>
                            <w:r w:rsidRPr="00777387">
                              <w:rPr>
                                <w:b/>
                                <w:sz w:val="18"/>
                              </w:rPr>
                              <w:t xml:space="preserve">App </w:t>
                            </w:r>
                            <w:proofErr w:type="spellStart"/>
                            <w:r w:rsidRPr="00777387">
                              <w:rPr>
                                <w:b/>
                                <w:sz w:val="18"/>
                              </w:rPr>
                              <w:t>Rec’vd</w:t>
                            </w:r>
                            <w:proofErr w:type="spellEnd"/>
                            <w:r w:rsidRPr="00777387">
                              <w:rPr>
                                <w:b/>
                                <w:sz w:val="18"/>
                              </w:rPr>
                              <w:t xml:space="preserve">______________  </w:t>
                            </w:r>
                            <w:r w:rsidRPr="00304CC9">
                              <w:rPr>
                                <w:b/>
                              </w:rPr>
                              <w:t xml:space="preserve">|  </w:t>
                            </w:r>
                            <w:r w:rsidRPr="00777387">
                              <w:rPr>
                                <w:b/>
                                <w:sz w:val="18"/>
                              </w:rPr>
                              <w:t>H/V Date_______________</w:t>
                            </w:r>
                            <w:r w:rsidR="00D2056F">
                              <w:rPr>
                                <w:b/>
                                <w:sz w:val="18"/>
                              </w:rPr>
                              <w:t>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499868EB" id="Text Box 3" o:spid="_x0000_s1027" type="#_x0000_t202" style="position:absolute;margin-left:45pt;margin-top:-24.75pt;width:7in;height:21.75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" filled="f" stroked="f" strokeweight=".5pt">
                <v:textbox>
                  <w:txbxContent>
                    <w:p w14:paraId="713D5376" w14:textId="77777777" w:rsidR="00002214" w:rsidRPr="00777387" w:rsidRDefault="00002214">
                      <w:pPr>
                        <w:rPr>
                          <w:b/>
                          <w:sz w:val="18"/>
                        </w:rPr>
                      </w:pPr>
                      <w:r w:rsidRPr="00777387">
                        <w:rPr>
                          <w:b/>
                          <w:sz w:val="18"/>
                        </w:rPr>
                        <w:t>Scheme</w:t>
                      </w:r>
                      <w:r w:rsidRPr="00777387">
                        <w:rPr>
                          <w:b/>
                          <w:sz w:val="20"/>
                        </w:rPr>
                        <w:t>____________</w:t>
                      </w:r>
                      <w:r>
                        <w:rPr>
                          <w:b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sz w:val="18"/>
                        </w:rPr>
                        <w:t xml:space="preserve">  </w:t>
                      </w:r>
                      <w:proofErr w:type="gramStart"/>
                      <w:r w:rsidRPr="00304CC9">
                        <w:rPr>
                          <w:b/>
                        </w:rPr>
                        <w:t>|</w:t>
                      </w:r>
                      <w:r>
                        <w:rPr>
                          <w:b/>
                        </w:rPr>
                        <w:t xml:space="preserve"> </w:t>
                      </w:r>
                      <w:r>
                        <w:rPr>
                          <w:b/>
                          <w:sz w:val="18"/>
                        </w:rPr>
                        <w:t xml:space="preserve"> </w:t>
                      </w:r>
                      <w:r w:rsidRPr="00777387">
                        <w:rPr>
                          <w:b/>
                          <w:sz w:val="18"/>
                        </w:rPr>
                        <w:t>App</w:t>
                      </w:r>
                      <w:proofErr w:type="gramEnd"/>
                      <w:r w:rsidRPr="00777387">
                        <w:rPr>
                          <w:b/>
                          <w:sz w:val="18"/>
                        </w:rPr>
                        <w:t xml:space="preserve"> ID no______________   </w:t>
                      </w:r>
                      <w:r w:rsidRPr="00304CC9">
                        <w:rPr>
                          <w:b/>
                        </w:rPr>
                        <w:t xml:space="preserve">| </w:t>
                      </w:r>
                      <w:r>
                        <w:rPr>
                          <w:b/>
                          <w:sz w:val="18"/>
                        </w:rPr>
                        <w:t xml:space="preserve"> </w:t>
                      </w:r>
                      <w:r w:rsidRPr="00777387">
                        <w:rPr>
                          <w:b/>
                          <w:sz w:val="18"/>
                        </w:rPr>
                        <w:t xml:space="preserve">App </w:t>
                      </w:r>
                      <w:proofErr w:type="spellStart"/>
                      <w:r w:rsidRPr="00777387">
                        <w:rPr>
                          <w:b/>
                          <w:sz w:val="18"/>
                        </w:rPr>
                        <w:t>Rec’vd</w:t>
                      </w:r>
                      <w:proofErr w:type="spellEnd"/>
                      <w:r w:rsidRPr="00777387">
                        <w:rPr>
                          <w:b/>
                          <w:sz w:val="18"/>
                        </w:rPr>
                        <w:t xml:space="preserve">______________  </w:t>
                      </w:r>
                      <w:r w:rsidRPr="00304CC9">
                        <w:rPr>
                          <w:b/>
                        </w:rPr>
                        <w:t xml:space="preserve">|  </w:t>
                      </w:r>
                      <w:r w:rsidRPr="00777387">
                        <w:rPr>
                          <w:b/>
                          <w:sz w:val="18"/>
                        </w:rPr>
                        <w:t>H/V Date_______________</w:t>
                      </w:r>
                      <w:r w:rsidR="00D2056F">
                        <w:rPr>
                          <w:b/>
                          <w:sz w:val="18"/>
                        </w:rPr>
                        <w:t>__________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2056F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13B388C" wp14:editId="0471B507">
                <wp:simplePos x="0" y="0"/>
                <wp:positionH relativeFrom="margin">
                  <wp:posOffset>-276225</wp:posOffset>
                </wp:positionH>
                <wp:positionV relativeFrom="paragraph">
                  <wp:posOffset>-323850</wp:posOffset>
                </wp:positionV>
                <wp:extent cx="1057275" cy="276225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57275" cy="2762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C3DE916" w14:textId="77777777" w:rsidR="00002214" w:rsidRPr="00777387" w:rsidRDefault="00002214" w:rsidP="00304CC9">
                            <w:pPr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 xml:space="preserve">Office use only </w:t>
                            </w:r>
                            <w:r w:rsidRPr="00304CC9">
                              <w:rPr>
                                <w:b/>
                                <w:sz w:val="24"/>
                              </w:rPr>
                              <w:t>|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013B388C" id="Text Box 10" o:spid="_x0000_s1028" type="#_x0000_t202" style="position:absolute;margin-left:-21.75pt;margin-top:-25.5pt;width:83.25pt;height:21.75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" filled="f" stroked="f" strokeweight=".5pt">
                <v:textbox>
                  <w:txbxContent>
                    <w:p w14:paraId="1C3DE916" w14:textId="77777777" w:rsidR="00002214" w:rsidRPr="00777387" w:rsidRDefault="00002214" w:rsidP="00304CC9">
                      <w:pPr>
                        <w:rPr>
                          <w:b/>
                          <w:sz w:val="18"/>
                        </w:rPr>
                      </w:pPr>
                      <w:r>
                        <w:rPr>
                          <w:b/>
                          <w:sz w:val="18"/>
                        </w:rPr>
                        <w:t xml:space="preserve">Office use only </w:t>
                      </w:r>
                      <w:r w:rsidRPr="00304CC9">
                        <w:rPr>
                          <w:b/>
                          <w:sz w:val="24"/>
                        </w:rPr>
                        <w:t>|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C950FA8" w14:textId="77777777" w:rsidR="0051464E" w:rsidRPr="000F424D" w:rsidRDefault="0051464E" w:rsidP="0051464E"/>
    <w:p w14:paraId="1D866305" w14:textId="1FCC33CC" w:rsidR="0051464E" w:rsidRPr="000F424D" w:rsidRDefault="0051464E" w:rsidP="0051464E"/>
    <w:p w14:paraId="47917921" w14:textId="154BC9E5" w:rsidR="0051464E" w:rsidRPr="000F424D" w:rsidRDefault="004D79F0" w:rsidP="0051464E">
      <w:r w:rsidRPr="000F424D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682C28E" wp14:editId="27E9F944">
                <wp:simplePos x="0" y="0"/>
                <wp:positionH relativeFrom="column">
                  <wp:posOffset>-932815</wp:posOffset>
                </wp:positionH>
                <wp:positionV relativeFrom="paragraph">
                  <wp:posOffset>362585</wp:posOffset>
                </wp:positionV>
                <wp:extent cx="8115300" cy="0"/>
                <wp:effectExtent l="0" t="0" r="1905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1153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6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line w14:anchorId="73333725" id="Straight Connector 9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73.45pt,28.55pt" to="565.55pt,2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" strokecolor="#375623 [1609]" strokeweight="1.5pt">
                <v:stroke joinstyle="miter"/>
              </v:line>
            </w:pict>
          </mc:Fallback>
        </mc:AlternateContent>
      </w:r>
    </w:p>
    <w:p w14:paraId="32E0B750" w14:textId="178D2133" w:rsidR="0051464E" w:rsidRPr="000F424D" w:rsidRDefault="00D51E91" w:rsidP="0051464E">
      <w:r w:rsidRPr="000F424D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BEB8F28" wp14:editId="6F10DF06">
                <wp:simplePos x="0" y="0"/>
                <wp:positionH relativeFrom="margin">
                  <wp:posOffset>-171450</wp:posOffset>
                </wp:positionH>
                <wp:positionV relativeFrom="paragraph">
                  <wp:posOffset>153035</wp:posOffset>
                </wp:positionV>
                <wp:extent cx="7191375" cy="2914650"/>
                <wp:effectExtent l="0" t="0" r="28575" b="1905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91375" cy="29146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38C03CE" w14:textId="64601486" w:rsidR="00A47DEB" w:rsidRPr="006C3131" w:rsidRDefault="004E045B" w:rsidP="00A47DEB">
                            <w:pPr>
                              <w:spacing w:after="120" w:line="20" w:lineRule="atLeast"/>
                              <w:jc w:val="both"/>
                              <w:rPr>
                                <w:rFonts w:asciiTheme="majorHAnsi" w:hAnsiTheme="majorHAnsi" w:cstheme="majorHAnsi"/>
                              </w:rPr>
                            </w:pPr>
                            <w:bookmarkStart w:id="1" w:name="_Hlk120622555"/>
                            <w:r w:rsidRPr="006C3131">
                              <w:rPr>
                                <w:rFonts w:asciiTheme="majorHAnsi" w:hAnsiTheme="majorHAnsi" w:cstheme="majorHAnsi"/>
                              </w:rPr>
                              <w:t>Lench’s Trust operates Support</w:t>
                            </w:r>
                            <w:r w:rsidR="000F16C9" w:rsidRPr="006C3131">
                              <w:rPr>
                                <w:rFonts w:asciiTheme="majorHAnsi" w:hAnsiTheme="majorHAnsi" w:cstheme="majorHAnsi"/>
                              </w:rPr>
                              <w:t>ed</w:t>
                            </w:r>
                            <w:r w:rsidRPr="006C3131">
                              <w:rPr>
                                <w:rFonts w:asciiTheme="majorHAnsi" w:hAnsiTheme="majorHAnsi" w:cstheme="majorHAnsi"/>
                              </w:rPr>
                              <w:t xml:space="preserve"> Housing accommodation, which is </w:t>
                            </w:r>
                            <w:r w:rsidR="00BD291C" w:rsidRPr="006C3131">
                              <w:rPr>
                                <w:rFonts w:asciiTheme="majorHAnsi" w:hAnsiTheme="majorHAnsi" w:cstheme="majorHAnsi"/>
                              </w:rPr>
                              <w:t>accommodation</w:t>
                            </w:r>
                            <w:r w:rsidRPr="006C3131">
                              <w:rPr>
                                <w:rFonts w:asciiTheme="majorHAnsi" w:hAnsiTheme="majorHAnsi" w:cstheme="majorHAnsi"/>
                              </w:rPr>
                              <w:t xml:space="preserve"> that is provided </w:t>
                            </w:r>
                            <w:r w:rsidR="001B70A9" w:rsidRPr="006C3131">
                              <w:rPr>
                                <w:rFonts w:asciiTheme="majorHAnsi" w:hAnsiTheme="majorHAnsi" w:cstheme="majorHAnsi"/>
                              </w:rPr>
                              <w:t xml:space="preserve">with </w:t>
                            </w:r>
                            <w:r w:rsidR="00401868" w:rsidRPr="006C3131">
                              <w:rPr>
                                <w:rFonts w:asciiTheme="majorHAnsi" w:hAnsiTheme="majorHAnsi" w:cstheme="majorHAnsi"/>
                              </w:rPr>
                              <w:t xml:space="preserve">individual </w:t>
                            </w:r>
                            <w:r w:rsidRPr="006C3131">
                              <w:rPr>
                                <w:rFonts w:asciiTheme="majorHAnsi" w:hAnsiTheme="majorHAnsi" w:cstheme="majorHAnsi"/>
                              </w:rPr>
                              <w:t>support or care required to assist residents live as independent</w:t>
                            </w:r>
                            <w:r w:rsidR="000F16C9" w:rsidRPr="006C3131">
                              <w:rPr>
                                <w:rFonts w:asciiTheme="majorHAnsi" w:hAnsiTheme="majorHAnsi" w:cstheme="majorHAnsi"/>
                              </w:rPr>
                              <w:t>ly</w:t>
                            </w:r>
                            <w:r w:rsidRPr="006C3131">
                              <w:rPr>
                                <w:rFonts w:asciiTheme="majorHAnsi" w:hAnsiTheme="majorHAnsi" w:cstheme="majorHAnsi"/>
                              </w:rPr>
                              <w:t xml:space="preserve"> as possible</w:t>
                            </w:r>
                            <w:r w:rsidR="00A47DEB" w:rsidRPr="006C3131">
                              <w:rPr>
                                <w:rFonts w:asciiTheme="majorHAnsi" w:hAnsiTheme="majorHAnsi" w:cstheme="majorHAnsi"/>
                              </w:rPr>
                              <w:t xml:space="preserve">, either through financial hardship or social isolation. </w:t>
                            </w:r>
                          </w:p>
                          <w:p w14:paraId="5954395A" w14:textId="0224189D" w:rsidR="00A47DEB" w:rsidRPr="006C3131" w:rsidRDefault="00A47DEB" w:rsidP="00A47DEB">
                            <w:pPr>
                              <w:spacing w:after="120" w:line="20" w:lineRule="atLeast"/>
                              <w:jc w:val="both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6C3131">
                              <w:rPr>
                                <w:rFonts w:asciiTheme="majorHAnsi" w:hAnsiTheme="majorHAnsi" w:cstheme="majorHAnsi"/>
                              </w:rPr>
                              <w:t>Housing Benefit is paid under Supported Exempt Accommodation criteria</w:t>
                            </w:r>
                            <w:r w:rsidR="001B70A9" w:rsidRPr="006C3131">
                              <w:rPr>
                                <w:rFonts w:asciiTheme="majorHAnsi" w:hAnsiTheme="majorHAnsi" w:cstheme="majorHAnsi"/>
                              </w:rPr>
                              <w:t xml:space="preserve">, as per their rules. </w:t>
                            </w:r>
                            <w:r w:rsidRPr="006C3131">
                              <w:rPr>
                                <w:rFonts w:asciiTheme="majorHAnsi" w:hAnsiTheme="majorHAnsi" w:cstheme="majorHAnsi"/>
                              </w:rPr>
                              <w:t xml:space="preserve">Housing Benefit will </w:t>
                            </w:r>
                            <w:r w:rsidR="000F16C9" w:rsidRPr="006C3131">
                              <w:rPr>
                                <w:rFonts w:asciiTheme="majorHAnsi" w:hAnsiTheme="majorHAnsi" w:cstheme="majorHAnsi"/>
                              </w:rPr>
                              <w:t xml:space="preserve">initially be paid and then </w:t>
                            </w:r>
                            <w:r w:rsidRPr="006C3131">
                              <w:rPr>
                                <w:rFonts w:asciiTheme="majorHAnsi" w:hAnsiTheme="majorHAnsi" w:cstheme="majorHAnsi"/>
                              </w:rPr>
                              <w:t>suspend</w:t>
                            </w:r>
                            <w:r w:rsidR="000F16C9" w:rsidRPr="006C3131">
                              <w:rPr>
                                <w:rFonts w:asciiTheme="majorHAnsi" w:hAnsiTheme="majorHAnsi" w:cstheme="majorHAnsi"/>
                              </w:rPr>
                              <w:t>ed</w:t>
                            </w:r>
                            <w:r w:rsidRPr="006C3131">
                              <w:rPr>
                                <w:rFonts w:asciiTheme="majorHAnsi" w:hAnsiTheme="majorHAnsi" w:cstheme="majorHAnsi"/>
                              </w:rPr>
                              <w:t xml:space="preserve"> after 2 months</w:t>
                            </w:r>
                            <w:r w:rsidR="000F16C9" w:rsidRPr="006C3131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1B70A9" w:rsidRPr="006C3131">
                              <w:rPr>
                                <w:rFonts w:asciiTheme="majorHAnsi" w:hAnsiTheme="majorHAnsi" w:cstheme="majorHAnsi"/>
                              </w:rPr>
                              <w:t xml:space="preserve">by the Council </w:t>
                            </w:r>
                            <w:r w:rsidR="000F16C9" w:rsidRPr="006C3131">
                              <w:rPr>
                                <w:rFonts w:asciiTheme="majorHAnsi" w:hAnsiTheme="majorHAnsi" w:cstheme="majorHAnsi"/>
                              </w:rPr>
                              <w:t xml:space="preserve">so </w:t>
                            </w:r>
                            <w:r w:rsidR="001B70A9" w:rsidRPr="006C3131">
                              <w:rPr>
                                <w:rFonts w:asciiTheme="majorHAnsi" w:hAnsiTheme="majorHAnsi" w:cstheme="majorHAnsi"/>
                              </w:rPr>
                              <w:t xml:space="preserve">that </w:t>
                            </w:r>
                            <w:r w:rsidRPr="006C3131">
                              <w:rPr>
                                <w:rFonts w:asciiTheme="majorHAnsi" w:hAnsiTheme="majorHAnsi" w:cstheme="majorHAnsi"/>
                              </w:rPr>
                              <w:t xml:space="preserve">an assessment </w:t>
                            </w:r>
                            <w:r w:rsidR="000F16C9" w:rsidRPr="006C3131">
                              <w:rPr>
                                <w:rFonts w:asciiTheme="majorHAnsi" w:hAnsiTheme="majorHAnsi" w:cstheme="majorHAnsi"/>
                              </w:rPr>
                              <w:t xml:space="preserve">can be completed </w:t>
                            </w:r>
                            <w:r w:rsidRPr="006C3131">
                              <w:rPr>
                                <w:rFonts w:asciiTheme="majorHAnsi" w:hAnsiTheme="majorHAnsi" w:cstheme="majorHAnsi"/>
                              </w:rPr>
                              <w:t xml:space="preserve">to ensure </w:t>
                            </w:r>
                            <w:r w:rsidR="000F16C9" w:rsidRPr="006C3131">
                              <w:rPr>
                                <w:rFonts w:asciiTheme="majorHAnsi" w:hAnsiTheme="majorHAnsi" w:cstheme="majorHAnsi"/>
                              </w:rPr>
                              <w:t>any</w:t>
                            </w:r>
                            <w:r w:rsidRPr="006C3131">
                              <w:rPr>
                                <w:rFonts w:asciiTheme="majorHAnsi" w:hAnsiTheme="majorHAnsi" w:cstheme="majorHAnsi"/>
                              </w:rPr>
                              <w:t xml:space="preserve"> care, support</w:t>
                            </w:r>
                            <w:r w:rsidR="000F16C9" w:rsidRPr="006C3131">
                              <w:rPr>
                                <w:rFonts w:asciiTheme="majorHAnsi" w:hAnsiTheme="majorHAnsi" w:cstheme="majorHAnsi"/>
                              </w:rPr>
                              <w:t>, social</w:t>
                            </w:r>
                            <w:r w:rsidRPr="006C3131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0F16C9" w:rsidRPr="006C3131">
                              <w:rPr>
                                <w:rFonts w:asciiTheme="majorHAnsi" w:hAnsiTheme="majorHAnsi" w:cstheme="majorHAnsi"/>
                              </w:rPr>
                              <w:t xml:space="preserve">isolation or </w:t>
                            </w:r>
                            <w:r w:rsidRPr="006C3131">
                              <w:rPr>
                                <w:rFonts w:asciiTheme="majorHAnsi" w:hAnsiTheme="majorHAnsi" w:cstheme="majorHAnsi"/>
                              </w:rPr>
                              <w:t xml:space="preserve">supervision that the claimant requires </w:t>
                            </w:r>
                            <w:r w:rsidR="000F16C9" w:rsidRPr="006C3131">
                              <w:rPr>
                                <w:rFonts w:asciiTheme="majorHAnsi" w:hAnsiTheme="majorHAnsi" w:cstheme="majorHAnsi"/>
                              </w:rPr>
                              <w:t>can be offered</w:t>
                            </w:r>
                            <w:r w:rsidRPr="006C3131">
                              <w:rPr>
                                <w:rFonts w:asciiTheme="majorHAnsi" w:hAnsiTheme="majorHAnsi" w:cstheme="majorHAnsi"/>
                              </w:rPr>
                              <w:t xml:space="preserve"> by the Trust</w:t>
                            </w:r>
                            <w:r w:rsidR="000F16C9" w:rsidRPr="006C3131">
                              <w:rPr>
                                <w:rFonts w:asciiTheme="majorHAnsi" w:hAnsiTheme="majorHAnsi" w:cstheme="majorHAnsi"/>
                              </w:rPr>
                              <w:t xml:space="preserve"> and the claimant is participating. </w:t>
                            </w:r>
                          </w:p>
                          <w:p w14:paraId="37C710E6" w14:textId="3C69A045" w:rsidR="00A47DEB" w:rsidRPr="006C3131" w:rsidRDefault="00A47DEB" w:rsidP="00A47DEB">
                            <w:pPr>
                              <w:spacing w:after="120" w:line="20" w:lineRule="atLeast"/>
                              <w:jc w:val="both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6C3131">
                              <w:rPr>
                                <w:rFonts w:asciiTheme="majorHAnsi" w:hAnsiTheme="majorHAnsi" w:cstheme="majorHAnsi"/>
                              </w:rPr>
                              <w:t>It is therefore important that you complete this form honestly and if offered accommodation, complete and accept a support plan and continue</w:t>
                            </w:r>
                            <w:r w:rsidR="000F16C9" w:rsidRPr="006C3131">
                              <w:rPr>
                                <w:rFonts w:asciiTheme="majorHAnsi" w:hAnsiTheme="majorHAnsi" w:cstheme="majorHAnsi"/>
                              </w:rPr>
                              <w:t>d</w:t>
                            </w:r>
                            <w:r w:rsidRPr="006C3131">
                              <w:rPr>
                                <w:rFonts w:asciiTheme="majorHAnsi" w:hAnsiTheme="majorHAnsi" w:cstheme="majorHAnsi"/>
                              </w:rPr>
                              <w:t xml:space="preserve"> support to live </w:t>
                            </w:r>
                            <w:r w:rsidR="000F16C9" w:rsidRPr="006C3131">
                              <w:rPr>
                                <w:rFonts w:asciiTheme="majorHAnsi" w:hAnsiTheme="majorHAnsi" w:cstheme="majorHAnsi"/>
                              </w:rPr>
                              <w:t xml:space="preserve">as </w:t>
                            </w:r>
                            <w:r w:rsidRPr="006C3131">
                              <w:rPr>
                                <w:rFonts w:asciiTheme="majorHAnsi" w:hAnsiTheme="majorHAnsi" w:cstheme="majorHAnsi"/>
                              </w:rPr>
                              <w:t>independently</w:t>
                            </w:r>
                            <w:r w:rsidR="000F16C9" w:rsidRPr="006C3131">
                              <w:rPr>
                                <w:rFonts w:asciiTheme="majorHAnsi" w:hAnsiTheme="majorHAnsi" w:cstheme="majorHAnsi"/>
                              </w:rPr>
                              <w:t xml:space="preserve"> as possible. </w:t>
                            </w:r>
                            <w:r w:rsidRPr="006C3131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</w:p>
                          <w:p w14:paraId="4F24A492" w14:textId="122A32AD" w:rsidR="004D79F0" w:rsidRPr="006C3131" w:rsidRDefault="004D79F0" w:rsidP="00087B93">
                            <w:pPr>
                              <w:spacing w:after="120" w:line="20" w:lineRule="atLeast"/>
                              <w:jc w:val="both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6C3131">
                              <w:rPr>
                                <w:rFonts w:asciiTheme="majorHAnsi" w:hAnsiTheme="majorHAnsi" w:cstheme="majorHAnsi"/>
                              </w:rPr>
                              <w:t>Please not</w:t>
                            </w:r>
                            <w:r w:rsidR="00790671" w:rsidRPr="006C3131">
                              <w:rPr>
                                <w:rFonts w:asciiTheme="majorHAnsi" w:hAnsiTheme="majorHAnsi" w:cstheme="majorHAnsi"/>
                              </w:rPr>
                              <w:t>e</w:t>
                            </w:r>
                            <w:r w:rsidRPr="006C3131">
                              <w:rPr>
                                <w:rFonts w:asciiTheme="majorHAnsi" w:hAnsiTheme="majorHAnsi" w:cstheme="majorHAnsi"/>
                              </w:rPr>
                              <w:t xml:space="preserve"> as applicant(s), the information that you have included on your application form will require veri</w:t>
                            </w:r>
                            <w:r w:rsidR="00C102C6" w:rsidRPr="006C3131">
                              <w:rPr>
                                <w:rFonts w:asciiTheme="majorHAnsi" w:hAnsiTheme="majorHAnsi" w:cstheme="majorHAnsi"/>
                              </w:rPr>
                              <w:t>fication and proof by the Trust;</w:t>
                            </w:r>
                            <w:r w:rsidRPr="006C3131">
                              <w:rPr>
                                <w:rFonts w:asciiTheme="majorHAnsi" w:hAnsiTheme="majorHAnsi" w:cstheme="majorHAnsi"/>
                              </w:rPr>
                              <w:t xml:space="preserve"> availability of proof will be required should a home</w:t>
                            </w:r>
                            <w:r w:rsidR="007F06F2" w:rsidRPr="006C3131">
                              <w:rPr>
                                <w:rFonts w:asciiTheme="majorHAnsi" w:hAnsiTheme="majorHAnsi" w:cstheme="majorHAnsi"/>
                              </w:rPr>
                              <w:t xml:space="preserve"> assessment</w:t>
                            </w:r>
                            <w:r w:rsidRPr="006C3131">
                              <w:rPr>
                                <w:rFonts w:asciiTheme="majorHAnsi" w:hAnsiTheme="majorHAnsi" w:cstheme="majorHAnsi"/>
                              </w:rPr>
                              <w:t xml:space="preserve"> visit take place</w:t>
                            </w:r>
                            <w:r w:rsidR="007F06F2" w:rsidRPr="006C3131">
                              <w:rPr>
                                <w:rFonts w:asciiTheme="majorHAnsi" w:hAnsiTheme="majorHAnsi" w:cstheme="majorHAnsi"/>
                              </w:rPr>
                              <w:t>.</w:t>
                            </w:r>
                          </w:p>
                          <w:p w14:paraId="6F40441A" w14:textId="3B364AFD" w:rsidR="001A01D5" w:rsidRPr="006C3131" w:rsidRDefault="00087B93" w:rsidP="00087B93">
                            <w:pPr>
                              <w:spacing w:after="120" w:line="20" w:lineRule="atLeast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bookmarkStart w:id="2" w:name="_Hlk115335873"/>
                            <w:bookmarkStart w:id="3" w:name="_Hlk115335874"/>
                            <w:bookmarkEnd w:id="1"/>
                            <w:r w:rsidRPr="006C3131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Privacy Notice</w:t>
                            </w:r>
                          </w:p>
                          <w:p w14:paraId="4BCA661B" w14:textId="3F95C200" w:rsidR="004D79F0" w:rsidRPr="006C3131" w:rsidRDefault="004D79F0" w:rsidP="00087B93">
                            <w:pPr>
                              <w:spacing w:after="120" w:line="20" w:lineRule="atLeast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6C3131">
                              <w:rPr>
                                <w:rFonts w:asciiTheme="majorHAnsi" w:hAnsiTheme="majorHAnsi" w:cstheme="majorHAnsi"/>
                              </w:rPr>
                              <w:t>Lench’s Trust will respect and safeguard the confidentiality of all the information in</w:t>
                            </w:r>
                            <w:r w:rsidR="00C102C6" w:rsidRPr="006C3131">
                              <w:rPr>
                                <w:rFonts w:asciiTheme="majorHAnsi" w:hAnsiTheme="majorHAnsi" w:cstheme="majorHAnsi"/>
                              </w:rPr>
                              <w:t>cluded in your application form and</w:t>
                            </w:r>
                            <w:r w:rsidRPr="006C3131">
                              <w:rPr>
                                <w:rFonts w:asciiTheme="majorHAnsi" w:hAnsiTheme="majorHAnsi" w:cstheme="majorHAnsi"/>
                              </w:rPr>
                              <w:t xml:space="preserve"> we will endeavour </w:t>
                            </w:r>
                            <w:r w:rsidR="00C102C6" w:rsidRPr="006C3131">
                              <w:rPr>
                                <w:rFonts w:asciiTheme="majorHAnsi" w:hAnsiTheme="majorHAnsi" w:cstheme="majorHAnsi"/>
                              </w:rPr>
                              <w:t>to responsibly protect personal</w:t>
                            </w:r>
                            <w:r w:rsidRPr="006C3131">
                              <w:rPr>
                                <w:rFonts w:asciiTheme="majorHAnsi" w:hAnsiTheme="majorHAnsi" w:cstheme="majorHAnsi"/>
                              </w:rPr>
                              <w:t xml:space="preserve"> and sensitive </w:t>
                            </w:r>
                            <w:r w:rsidR="00A84D43" w:rsidRPr="006C3131">
                              <w:rPr>
                                <w:rFonts w:asciiTheme="majorHAnsi" w:hAnsiTheme="majorHAnsi" w:cstheme="majorHAnsi"/>
                              </w:rPr>
                              <w:t>data</w:t>
                            </w:r>
                            <w:r w:rsidRPr="006C3131">
                              <w:rPr>
                                <w:rFonts w:asciiTheme="majorHAnsi" w:hAnsiTheme="majorHAnsi" w:cstheme="majorHAnsi"/>
                              </w:rPr>
                              <w:t xml:space="preserve"> at all times.</w:t>
                            </w:r>
                            <w:r w:rsidR="00087B93" w:rsidRPr="006C3131">
                              <w:rPr>
                                <w:rFonts w:asciiTheme="majorHAnsi" w:hAnsiTheme="majorHAnsi" w:cstheme="majorHAnsi"/>
                              </w:rPr>
                              <w:t>, in accordance with the Data Protection Act 1998 and General Data Pro</w:t>
                            </w:r>
                            <w:r w:rsidR="003017D4" w:rsidRPr="006C3131">
                              <w:rPr>
                                <w:rFonts w:asciiTheme="majorHAnsi" w:hAnsiTheme="majorHAnsi" w:cstheme="majorHAnsi"/>
                              </w:rPr>
                              <w:t>t</w:t>
                            </w:r>
                            <w:r w:rsidR="00087B93" w:rsidRPr="006C3131">
                              <w:rPr>
                                <w:rFonts w:asciiTheme="majorHAnsi" w:hAnsiTheme="majorHAnsi" w:cstheme="majorHAnsi"/>
                              </w:rPr>
                              <w:t xml:space="preserve">ection Regulation (GDPR) 2018. </w:t>
                            </w:r>
                            <w:r w:rsidR="00A84D43" w:rsidRPr="006C3131">
                              <w:rPr>
                                <w:rFonts w:asciiTheme="majorHAnsi" w:hAnsiTheme="majorHAnsi" w:cstheme="majorHAnsi"/>
                              </w:rPr>
                              <w:t xml:space="preserve">A copy of our Privacy notice is published on our website. </w:t>
                            </w:r>
                            <w:hyperlink r:id="rId9" w:history="1">
                              <w:r w:rsidR="00A84D43" w:rsidRPr="006C3131">
                                <w:rPr>
                                  <w:rStyle w:val="Hyperlink"/>
                                  <w:rFonts w:asciiTheme="majorHAnsi" w:hAnsiTheme="majorHAnsi" w:cstheme="majorHAnsi"/>
                                  <w:color w:val="auto"/>
                                </w:rPr>
                                <w:t>www.lenchs-trust.co.uk</w:t>
                              </w:r>
                            </w:hyperlink>
                            <w:r w:rsidR="00A84D43" w:rsidRPr="006C3131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bookmarkEnd w:id="2"/>
                            <w:bookmarkEnd w:id="3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4BEB8F28" id="Text Box 6" o:spid="_x0000_s1029" type="#_x0000_t202" style="position:absolute;margin-left:-13.5pt;margin-top:12.05pt;width:566.25pt;height:229.5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" filled="f" strokecolor="white [3212]" strokeweight=".5pt">
                <v:textbox>
                  <w:txbxContent>
                    <w:p w14:paraId="138C03CE" w14:textId="64601486" w:rsidR="00A47DEB" w:rsidRPr="006C3131" w:rsidRDefault="004E045B" w:rsidP="00A47DEB">
                      <w:pPr>
                        <w:spacing w:after="120" w:line="20" w:lineRule="atLeast"/>
                        <w:jc w:val="both"/>
                        <w:rPr>
                          <w:rFonts w:asciiTheme="majorHAnsi" w:hAnsiTheme="majorHAnsi" w:cstheme="majorHAnsi"/>
                        </w:rPr>
                      </w:pPr>
                      <w:bookmarkStart w:id="3" w:name="_Hlk120622555"/>
                      <w:r w:rsidRPr="006C3131">
                        <w:rPr>
                          <w:rFonts w:asciiTheme="majorHAnsi" w:hAnsiTheme="majorHAnsi" w:cstheme="majorHAnsi"/>
                        </w:rPr>
                        <w:t>Lench’s Trust operates Support</w:t>
                      </w:r>
                      <w:r w:rsidR="000F16C9" w:rsidRPr="006C3131">
                        <w:rPr>
                          <w:rFonts w:asciiTheme="majorHAnsi" w:hAnsiTheme="majorHAnsi" w:cstheme="majorHAnsi"/>
                        </w:rPr>
                        <w:t>ed</w:t>
                      </w:r>
                      <w:r w:rsidRPr="006C3131">
                        <w:rPr>
                          <w:rFonts w:asciiTheme="majorHAnsi" w:hAnsiTheme="majorHAnsi" w:cstheme="majorHAnsi"/>
                        </w:rPr>
                        <w:t xml:space="preserve"> Housing accommodation, which is </w:t>
                      </w:r>
                      <w:r w:rsidR="00BD291C" w:rsidRPr="006C3131">
                        <w:rPr>
                          <w:rFonts w:asciiTheme="majorHAnsi" w:hAnsiTheme="majorHAnsi" w:cstheme="majorHAnsi"/>
                        </w:rPr>
                        <w:t>accommodation</w:t>
                      </w:r>
                      <w:r w:rsidRPr="006C3131">
                        <w:rPr>
                          <w:rFonts w:asciiTheme="majorHAnsi" w:hAnsiTheme="majorHAnsi" w:cstheme="majorHAnsi"/>
                        </w:rPr>
                        <w:t xml:space="preserve"> that is provided </w:t>
                      </w:r>
                      <w:r w:rsidR="001B70A9" w:rsidRPr="006C3131">
                        <w:rPr>
                          <w:rFonts w:asciiTheme="majorHAnsi" w:hAnsiTheme="majorHAnsi" w:cstheme="majorHAnsi"/>
                        </w:rPr>
                        <w:t xml:space="preserve">with </w:t>
                      </w:r>
                      <w:r w:rsidR="00401868" w:rsidRPr="006C3131">
                        <w:rPr>
                          <w:rFonts w:asciiTheme="majorHAnsi" w:hAnsiTheme="majorHAnsi" w:cstheme="majorHAnsi"/>
                        </w:rPr>
                        <w:t xml:space="preserve">individual </w:t>
                      </w:r>
                      <w:r w:rsidRPr="006C3131">
                        <w:rPr>
                          <w:rFonts w:asciiTheme="majorHAnsi" w:hAnsiTheme="majorHAnsi" w:cstheme="majorHAnsi"/>
                        </w:rPr>
                        <w:t>support or care required to assist residents live as independent</w:t>
                      </w:r>
                      <w:r w:rsidR="000F16C9" w:rsidRPr="006C3131">
                        <w:rPr>
                          <w:rFonts w:asciiTheme="majorHAnsi" w:hAnsiTheme="majorHAnsi" w:cstheme="majorHAnsi"/>
                        </w:rPr>
                        <w:t>ly</w:t>
                      </w:r>
                      <w:r w:rsidRPr="006C3131">
                        <w:rPr>
                          <w:rFonts w:asciiTheme="majorHAnsi" w:hAnsiTheme="majorHAnsi" w:cstheme="majorHAnsi"/>
                        </w:rPr>
                        <w:t xml:space="preserve"> as possible</w:t>
                      </w:r>
                      <w:r w:rsidR="00A47DEB" w:rsidRPr="006C3131">
                        <w:rPr>
                          <w:rFonts w:asciiTheme="majorHAnsi" w:hAnsiTheme="majorHAnsi" w:cstheme="majorHAnsi"/>
                        </w:rPr>
                        <w:t xml:space="preserve">, either through financial hardship or social isolation. </w:t>
                      </w:r>
                    </w:p>
                    <w:p w14:paraId="5954395A" w14:textId="0224189D" w:rsidR="00A47DEB" w:rsidRPr="006C3131" w:rsidRDefault="00A47DEB" w:rsidP="00A47DEB">
                      <w:pPr>
                        <w:spacing w:after="120" w:line="20" w:lineRule="atLeast"/>
                        <w:jc w:val="both"/>
                        <w:rPr>
                          <w:rFonts w:asciiTheme="majorHAnsi" w:hAnsiTheme="majorHAnsi" w:cstheme="majorHAnsi"/>
                        </w:rPr>
                      </w:pPr>
                      <w:r w:rsidRPr="006C3131">
                        <w:rPr>
                          <w:rFonts w:asciiTheme="majorHAnsi" w:hAnsiTheme="majorHAnsi" w:cstheme="majorHAnsi"/>
                        </w:rPr>
                        <w:t>Housing Benefit is paid under Supported Exempt Accommodation criteria</w:t>
                      </w:r>
                      <w:r w:rsidR="001B70A9" w:rsidRPr="006C3131">
                        <w:rPr>
                          <w:rFonts w:asciiTheme="majorHAnsi" w:hAnsiTheme="majorHAnsi" w:cstheme="majorHAnsi"/>
                        </w:rPr>
                        <w:t xml:space="preserve">, as per their rules. </w:t>
                      </w:r>
                      <w:r w:rsidRPr="006C3131">
                        <w:rPr>
                          <w:rFonts w:asciiTheme="majorHAnsi" w:hAnsiTheme="majorHAnsi" w:cstheme="majorHAnsi"/>
                        </w:rPr>
                        <w:t xml:space="preserve">Housing Benefit will </w:t>
                      </w:r>
                      <w:r w:rsidR="000F16C9" w:rsidRPr="006C3131">
                        <w:rPr>
                          <w:rFonts w:asciiTheme="majorHAnsi" w:hAnsiTheme="majorHAnsi" w:cstheme="majorHAnsi"/>
                        </w:rPr>
                        <w:t xml:space="preserve">initially be paid and then </w:t>
                      </w:r>
                      <w:r w:rsidRPr="006C3131">
                        <w:rPr>
                          <w:rFonts w:asciiTheme="majorHAnsi" w:hAnsiTheme="majorHAnsi" w:cstheme="majorHAnsi"/>
                        </w:rPr>
                        <w:t>suspend</w:t>
                      </w:r>
                      <w:r w:rsidR="000F16C9" w:rsidRPr="006C3131">
                        <w:rPr>
                          <w:rFonts w:asciiTheme="majorHAnsi" w:hAnsiTheme="majorHAnsi" w:cstheme="majorHAnsi"/>
                        </w:rPr>
                        <w:t>ed</w:t>
                      </w:r>
                      <w:r w:rsidRPr="006C3131">
                        <w:rPr>
                          <w:rFonts w:asciiTheme="majorHAnsi" w:hAnsiTheme="majorHAnsi" w:cstheme="majorHAnsi"/>
                        </w:rPr>
                        <w:t xml:space="preserve"> after 2 months</w:t>
                      </w:r>
                      <w:r w:rsidR="000F16C9" w:rsidRPr="006C3131">
                        <w:rPr>
                          <w:rFonts w:asciiTheme="majorHAnsi" w:hAnsiTheme="majorHAnsi" w:cstheme="majorHAnsi"/>
                        </w:rPr>
                        <w:t xml:space="preserve"> </w:t>
                      </w:r>
                      <w:r w:rsidR="001B70A9" w:rsidRPr="006C3131">
                        <w:rPr>
                          <w:rFonts w:asciiTheme="majorHAnsi" w:hAnsiTheme="majorHAnsi" w:cstheme="majorHAnsi"/>
                        </w:rPr>
                        <w:t xml:space="preserve">by the Council </w:t>
                      </w:r>
                      <w:r w:rsidR="000F16C9" w:rsidRPr="006C3131">
                        <w:rPr>
                          <w:rFonts w:asciiTheme="majorHAnsi" w:hAnsiTheme="majorHAnsi" w:cstheme="majorHAnsi"/>
                        </w:rPr>
                        <w:t xml:space="preserve">so </w:t>
                      </w:r>
                      <w:r w:rsidR="001B70A9" w:rsidRPr="006C3131">
                        <w:rPr>
                          <w:rFonts w:asciiTheme="majorHAnsi" w:hAnsiTheme="majorHAnsi" w:cstheme="majorHAnsi"/>
                        </w:rPr>
                        <w:t xml:space="preserve">that </w:t>
                      </w:r>
                      <w:r w:rsidRPr="006C3131">
                        <w:rPr>
                          <w:rFonts w:asciiTheme="majorHAnsi" w:hAnsiTheme="majorHAnsi" w:cstheme="majorHAnsi"/>
                        </w:rPr>
                        <w:t xml:space="preserve">an assessment </w:t>
                      </w:r>
                      <w:r w:rsidR="000F16C9" w:rsidRPr="006C3131">
                        <w:rPr>
                          <w:rFonts w:asciiTheme="majorHAnsi" w:hAnsiTheme="majorHAnsi" w:cstheme="majorHAnsi"/>
                        </w:rPr>
                        <w:t xml:space="preserve">can be completed </w:t>
                      </w:r>
                      <w:r w:rsidRPr="006C3131">
                        <w:rPr>
                          <w:rFonts w:asciiTheme="majorHAnsi" w:hAnsiTheme="majorHAnsi" w:cstheme="majorHAnsi"/>
                        </w:rPr>
                        <w:t xml:space="preserve">to ensure </w:t>
                      </w:r>
                      <w:r w:rsidR="000F16C9" w:rsidRPr="006C3131">
                        <w:rPr>
                          <w:rFonts w:asciiTheme="majorHAnsi" w:hAnsiTheme="majorHAnsi" w:cstheme="majorHAnsi"/>
                        </w:rPr>
                        <w:t>any</w:t>
                      </w:r>
                      <w:r w:rsidRPr="006C3131">
                        <w:rPr>
                          <w:rFonts w:asciiTheme="majorHAnsi" w:hAnsiTheme="majorHAnsi" w:cstheme="majorHAnsi"/>
                        </w:rPr>
                        <w:t xml:space="preserve"> care, support</w:t>
                      </w:r>
                      <w:r w:rsidR="000F16C9" w:rsidRPr="006C3131">
                        <w:rPr>
                          <w:rFonts w:asciiTheme="majorHAnsi" w:hAnsiTheme="majorHAnsi" w:cstheme="majorHAnsi"/>
                        </w:rPr>
                        <w:t>, social</w:t>
                      </w:r>
                      <w:r w:rsidRPr="006C3131">
                        <w:rPr>
                          <w:rFonts w:asciiTheme="majorHAnsi" w:hAnsiTheme="majorHAnsi" w:cstheme="majorHAnsi"/>
                        </w:rPr>
                        <w:t xml:space="preserve"> </w:t>
                      </w:r>
                      <w:r w:rsidR="000F16C9" w:rsidRPr="006C3131">
                        <w:rPr>
                          <w:rFonts w:asciiTheme="majorHAnsi" w:hAnsiTheme="majorHAnsi" w:cstheme="majorHAnsi"/>
                        </w:rPr>
                        <w:t xml:space="preserve">isolation or </w:t>
                      </w:r>
                      <w:r w:rsidRPr="006C3131">
                        <w:rPr>
                          <w:rFonts w:asciiTheme="majorHAnsi" w:hAnsiTheme="majorHAnsi" w:cstheme="majorHAnsi"/>
                        </w:rPr>
                        <w:t xml:space="preserve">supervision that the claimant requires </w:t>
                      </w:r>
                      <w:r w:rsidR="000F16C9" w:rsidRPr="006C3131">
                        <w:rPr>
                          <w:rFonts w:asciiTheme="majorHAnsi" w:hAnsiTheme="majorHAnsi" w:cstheme="majorHAnsi"/>
                        </w:rPr>
                        <w:t>can be offered</w:t>
                      </w:r>
                      <w:r w:rsidRPr="006C3131">
                        <w:rPr>
                          <w:rFonts w:asciiTheme="majorHAnsi" w:hAnsiTheme="majorHAnsi" w:cstheme="majorHAnsi"/>
                        </w:rPr>
                        <w:t xml:space="preserve"> by the Trust</w:t>
                      </w:r>
                      <w:r w:rsidR="000F16C9" w:rsidRPr="006C3131">
                        <w:rPr>
                          <w:rFonts w:asciiTheme="majorHAnsi" w:hAnsiTheme="majorHAnsi" w:cstheme="majorHAnsi"/>
                        </w:rPr>
                        <w:t xml:space="preserve"> and the claimant is participating. </w:t>
                      </w:r>
                    </w:p>
                    <w:p w14:paraId="37C710E6" w14:textId="3C69A045" w:rsidR="00A47DEB" w:rsidRPr="006C3131" w:rsidRDefault="00A47DEB" w:rsidP="00A47DEB">
                      <w:pPr>
                        <w:spacing w:after="120" w:line="20" w:lineRule="atLeast"/>
                        <w:jc w:val="both"/>
                        <w:rPr>
                          <w:rFonts w:asciiTheme="majorHAnsi" w:hAnsiTheme="majorHAnsi" w:cstheme="majorHAnsi"/>
                        </w:rPr>
                      </w:pPr>
                      <w:r w:rsidRPr="006C3131">
                        <w:rPr>
                          <w:rFonts w:asciiTheme="majorHAnsi" w:hAnsiTheme="majorHAnsi" w:cstheme="majorHAnsi"/>
                        </w:rPr>
                        <w:t>It is therefore important that you complete this form honestly and if offered accommodation, complete and accept a support plan and continue</w:t>
                      </w:r>
                      <w:r w:rsidR="000F16C9" w:rsidRPr="006C3131">
                        <w:rPr>
                          <w:rFonts w:asciiTheme="majorHAnsi" w:hAnsiTheme="majorHAnsi" w:cstheme="majorHAnsi"/>
                        </w:rPr>
                        <w:t>d</w:t>
                      </w:r>
                      <w:r w:rsidRPr="006C3131">
                        <w:rPr>
                          <w:rFonts w:asciiTheme="majorHAnsi" w:hAnsiTheme="majorHAnsi" w:cstheme="majorHAnsi"/>
                        </w:rPr>
                        <w:t xml:space="preserve"> support to live </w:t>
                      </w:r>
                      <w:r w:rsidR="000F16C9" w:rsidRPr="006C3131">
                        <w:rPr>
                          <w:rFonts w:asciiTheme="majorHAnsi" w:hAnsiTheme="majorHAnsi" w:cstheme="majorHAnsi"/>
                        </w:rPr>
                        <w:t xml:space="preserve">as </w:t>
                      </w:r>
                      <w:r w:rsidRPr="006C3131">
                        <w:rPr>
                          <w:rFonts w:asciiTheme="majorHAnsi" w:hAnsiTheme="majorHAnsi" w:cstheme="majorHAnsi"/>
                        </w:rPr>
                        <w:t>independently</w:t>
                      </w:r>
                      <w:r w:rsidR="000F16C9" w:rsidRPr="006C3131">
                        <w:rPr>
                          <w:rFonts w:asciiTheme="majorHAnsi" w:hAnsiTheme="majorHAnsi" w:cstheme="majorHAnsi"/>
                        </w:rPr>
                        <w:t xml:space="preserve"> as possible. </w:t>
                      </w:r>
                      <w:r w:rsidRPr="006C3131">
                        <w:rPr>
                          <w:rFonts w:asciiTheme="majorHAnsi" w:hAnsiTheme="majorHAnsi" w:cstheme="majorHAnsi"/>
                        </w:rPr>
                        <w:t xml:space="preserve"> </w:t>
                      </w:r>
                    </w:p>
                    <w:p w14:paraId="4F24A492" w14:textId="122A32AD" w:rsidR="004D79F0" w:rsidRPr="006C3131" w:rsidRDefault="004D79F0" w:rsidP="00087B93">
                      <w:pPr>
                        <w:spacing w:after="120" w:line="20" w:lineRule="atLeast"/>
                        <w:jc w:val="both"/>
                        <w:rPr>
                          <w:rFonts w:asciiTheme="majorHAnsi" w:hAnsiTheme="majorHAnsi" w:cstheme="majorHAnsi"/>
                        </w:rPr>
                      </w:pPr>
                      <w:r w:rsidRPr="006C3131">
                        <w:rPr>
                          <w:rFonts w:asciiTheme="majorHAnsi" w:hAnsiTheme="majorHAnsi" w:cstheme="majorHAnsi"/>
                        </w:rPr>
                        <w:t>Please not</w:t>
                      </w:r>
                      <w:r w:rsidR="00790671" w:rsidRPr="006C3131">
                        <w:rPr>
                          <w:rFonts w:asciiTheme="majorHAnsi" w:hAnsiTheme="majorHAnsi" w:cstheme="majorHAnsi"/>
                        </w:rPr>
                        <w:t>e</w:t>
                      </w:r>
                      <w:r w:rsidRPr="006C3131">
                        <w:rPr>
                          <w:rFonts w:asciiTheme="majorHAnsi" w:hAnsiTheme="majorHAnsi" w:cstheme="majorHAnsi"/>
                        </w:rPr>
                        <w:t xml:space="preserve"> as applicant(s), the information that you have included on your application form will require veri</w:t>
                      </w:r>
                      <w:r w:rsidR="00C102C6" w:rsidRPr="006C3131">
                        <w:rPr>
                          <w:rFonts w:asciiTheme="majorHAnsi" w:hAnsiTheme="majorHAnsi" w:cstheme="majorHAnsi"/>
                        </w:rPr>
                        <w:t>fication and proof by the Trust;</w:t>
                      </w:r>
                      <w:r w:rsidRPr="006C3131">
                        <w:rPr>
                          <w:rFonts w:asciiTheme="majorHAnsi" w:hAnsiTheme="majorHAnsi" w:cstheme="majorHAnsi"/>
                        </w:rPr>
                        <w:t xml:space="preserve"> availability of proof will be required should a home</w:t>
                      </w:r>
                      <w:r w:rsidR="007F06F2" w:rsidRPr="006C3131">
                        <w:rPr>
                          <w:rFonts w:asciiTheme="majorHAnsi" w:hAnsiTheme="majorHAnsi" w:cstheme="majorHAnsi"/>
                        </w:rPr>
                        <w:t xml:space="preserve"> assessment</w:t>
                      </w:r>
                      <w:r w:rsidRPr="006C3131">
                        <w:rPr>
                          <w:rFonts w:asciiTheme="majorHAnsi" w:hAnsiTheme="majorHAnsi" w:cstheme="majorHAnsi"/>
                        </w:rPr>
                        <w:t xml:space="preserve"> visit take place</w:t>
                      </w:r>
                      <w:r w:rsidR="007F06F2" w:rsidRPr="006C3131">
                        <w:rPr>
                          <w:rFonts w:asciiTheme="majorHAnsi" w:hAnsiTheme="majorHAnsi" w:cstheme="majorHAnsi"/>
                        </w:rPr>
                        <w:t>.</w:t>
                      </w:r>
                    </w:p>
                    <w:p w14:paraId="6F40441A" w14:textId="3B364AFD" w:rsidR="001A01D5" w:rsidRPr="006C3131" w:rsidRDefault="00087B93" w:rsidP="00087B93">
                      <w:pPr>
                        <w:spacing w:after="120" w:line="20" w:lineRule="atLeast"/>
                        <w:rPr>
                          <w:rFonts w:asciiTheme="majorHAnsi" w:hAnsiTheme="majorHAnsi" w:cstheme="majorHAnsi"/>
                          <w:b/>
                          <w:bCs/>
                        </w:rPr>
                      </w:pPr>
                      <w:bookmarkStart w:id="4" w:name="_Hlk115335873"/>
                      <w:bookmarkStart w:id="5" w:name="_Hlk115335874"/>
                      <w:bookmarkEnd w:id="3"/>
                      <w:r w:rsidRPr="006C3131">
                        <w:rPr>
                          <w:rFonts w:asciiTheme="majorHAnsi" w:hAnsiTheme="majorHAnsi" w:cstheme="majorHAnsi"/>
                          <w:b/>
                          <w:bCs/>
                        </w:rPr>
                        <w:t>Privacy Notice</w:t>
                      </w:r>
                    </w:p>
                    <w:p w14:paraId="4BCA661B" w14:textId="3F95C200" w:rsidR="004D79F0" w:rsidRPr="006C3131" w:rsidRDefault="004D79F0" w:rsidP="00087B93">
                      <w:pPr>
                        <w:spacing w:after="120" w:line="20" w:lineRule="atLeast"/>
                        <w:rPr>
                          <w:rFonts w:asciiTheme="majorHAnsi" w:hAnsiTheme="majorHAnsi" w:cstheme="majorHAnsi"/>
                          <w:b/>
                          <w:bCs/>
                        </w:rPr>
                      </w:pPr>
                      <w:r w:rsidRPr="006C3131">
                        <w:rPr>
                          <w:rFonts w:asciiTheme="majorHAnsi" w:hAnsiTheme="majorHAnsi" w:cstheme="majorHAnsi"/>
                        </w:rPr>
                        <w:t>Lench’s Trust will respect and safeguard the confidentiality of all the information in</w:t>
                      </w:r>
                      <w:r w:rsidR="00C102C6" w:rsidRPr="006C3131">
                        <w:rPr>
                          <w:rFonts w:asciiTheme="majorHAnsi" w:hAnsiTheme="majorHAnsi" w:cstheme="majorHAnsi"/>
                        </w:rPr>
                        <w:t>cluded in your application form and</w:t>
                      </w:r>
                      <w:r w:rsidRPr="006C3131">
                        <w:rPr>
                          <w:rFonts w:asciiTheme="majorHAnsi" w:hAnsiTheme="majorHAnsi" w:cstheme="majorHAnsi"/>
                        </w:rPr>
                        <w:t xml:space="preserve"> we will endeavour </w:t>
                      </w:r>
                      <w:r w:rsidR="00C102C6" w:rsidRPr="006C3131">
                        <w:rPr>
                          <w:rFonts w:asciiTheme="majorHAnsi" w:hAnsiTheme="majorHAnsi" w:cstheme="majorHAnsi"/>
                        </w:rPr>
                        <w:t xml:space="preserve">to responsibly </w:t>
                      </w:r>
                      <w:proofErr w:type="gramStart"/>
                      <w:r w:rsidR="00C102C6" w:rsidRPr="006C3131">
                        <w:rPr>
                          <w:rFonts w:asciiTheme="majorHAnsi" w:hAnsiTheme="majorHAnsi" w:cstheme="majorHAnsi"/>
                        </w:rPr>
                        <w:t>protect personal</w:t>
                      </w:r>
                      <w:r w:rsidRPr="006C3131">
                        <w:rPr>
                          <w:rFonts w:asciiTheme="majorHAnsi" w:hAnsiTheme="majorHAnsi" w:cstheme="majorHAnsi"/>
                        </w:rPr>
                        <w:t xml:space="preserve"> and sensitive </w:t>
                      </w:r>
                      <w:r w:rsidR="00A84D43" w:rsidRPr="006C3131">
                        <w:rPr>
                          <w:rFonts w:asciiTheme="majorHAnsi" w:hAnsiTheme="majorHAnsi" w:cstheme="majorHAnsi"/>
                        </w:rPr>
                        <w:t>data</w:t>
                      </w:r>
                      <w:r w:rsidRPr="006C3131">
                        <w:rPr>
                          <w:rFonts w:asciiTheme="majorHAnsi" w:hAnsiTheme="majorHAnsi" w:cstheme="majorHAnsi"/>
                        </w:rPr>
                        <w:t xml:space="preserve"> at all times</w:t>
                      </w:r>
                      <w:proofErr w:type="gramEnd"/>
                      <w:r w:rsidRPr="006C3131">
                        <w:rPr>
                          <w:rFonts w:asciiTheme="majorHAnsi" w:hAnsiTheme="majorHAnsi" w:cstheme="majorHAnsi"/>
                        </w:rPr>
                        <w:t>.</w:t>
                      </w:r>
                      <w:r w:rsidR="00087B93" w:rsidRPr="006C3131">
                        <w:rPr>
                          <w:rFonts w:asciiTheme="majorHAnsi" w:hAnsiTheme="majorHAnsi" w:cstheme="majorHAnsi"/>
                        </w:rPr>
                        <w:t>, in accordance with the Data Protection Act 1998 and General Data Pro</w:t>
                      </w:r>
                      <w:r w:rsidR="003017D4" w:rsidRPr="006C3131">
                        <w:rPr>
                          <w:rFonts w:asciiTheme="majorHAnsi" w:hAnsiTheme="majorHAnsi" w:cstheme="majorHAnsi"/>
                        </w:rPr>
                        <w:t>t</w:t>
                      </w:r>
                      <w:r w:rsidR="00087B93" w:rsidRPr="006C3131">
                        <w:rPr>
                          <w:rFonts w:asciiTheme="majorHAnsi" w:hAnsiTheme="majorHAnsi" w:cstheme="majorHAnsi"/>
                        </w:rPr>
                        <w:t xml:space="preserve">ection Regulation (GDPR) 2018. </w:t>
                      </w:r>
                      <w:r w:rsidR="00A84D43" w:rsidRPr="006C3131">
                        <w:rPr>
                          <w:rFonts w:asciiTheme="majorHAnsi" w:hAnsiTheme="majorHAnsi" w:cstheme="majorHAnsi"/>
                        </w:rPr>
                        <w:t xml:space="preserve">A copy of our Privacy notice is published on our website. </w:t>
                      </w:r>
                      <w:hyperlink r:id="rId10" w:history="1">
                        <w:r w:rsidR="00A84D43" w:rsidRPr="006C3131">
                          <w:rPr>
                            <w:rStyle w:val="Hyperlink"/>
                            <w:rFonts w:asciiTheme="majorHAnsi" w:hAnsiTheme="majorHAnsi" w:cstheme="majorHAnsi"/>
                            <w:color w:val="auto"/>
                          </w:rPr>
                          <w:t>www.lenchs-trust.co.uk</w:t>
                        </w:r>
                      </w:hyperlink>
                      <w:r w:rsidR="00A84D43" w:rsidRPr="006C3131">
                        <w:rPr>
                          <w:rFonts w:asciiTheme="majorHAnsi" w:hAnsiTheme="majorHAnsi" w:cstheme="majorHAnsi"/>
                        </w:rPr>
                        <w:t xml:space="preserve"> </w:t>
                      </w:r>
                      <w:bookmarkEnd w:id="4"/>
                      <w:bookmarkEnd w:id="5"/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1E5471C" w14:textId="3E0B209F" w:rsidR="0051464E" w:rsidRPr="000F424D" w:rsidRDefault="0051464E" w:rsidP="0051464E">
      <w:pPr>
        <w:rPr>
          <w:b/>
        </w:rPr>
      </w:pPr>
    </w:p>
    <w:p w14:paraId="03E5EF37" w14:textId="77777777" w:rsidR="004D79F0" w:rsidRPr="000F424D" w:rsidRDefault="004D79F0" w:rsidP="0051464E">
      <w:pPr>
        <w:rPr>
          <w:rFonts w:asciiTheme="majorHAnsi" w:hAnsiTheme="majorHAnsi" w:cstheme="majorHAnsi"/>
          <w:b/>
        </w:rPr>
      </w:pPr>
    </w:p>
    <w:p w14:paraId="2716D624" w14:textId="77777777" w:rsidR="004D79F0" w:rsidRPr="000F424D" w:rsidRDefault="004D79F0" w:rsidP="0051464E">
      <w:pPr>
        <w:rPr>
          <w:rFonts w:asciiTheme="majorHAnsi" w:hAnsiTheme="majorHAnsi" w:cstheme="majorHAnsi"/>
          <w:b/>
        </w:rPr>
      </w:pPr>
    </w:p>
    <w:p w14:paraId="3221EFA8" w14:textId="71139A2B" w:rsidR="004D79F0" w:rsidRPr="000F424D" w:rsidRDefault="004D79F0" w:rsidP="0051464E">
      <w:pPr>
        <w:rPr>
          <w:rFonts w:asciiTheme="majorHAnsi" w:hAnsiTheme="majorHAnsi" w:cstheme="majorHAnsi"/>
          <w:b/>
        </w:rPr>
      </w:pPr>
    </w:p>
    <w:p w14:paraId="5AF3CBEF" w14:textId="206A2E66" w:rsidR="004D79F0" w:rsidRPr="000F424D" w:rsidRDefault="004D79F0" w:rsidP="001A01D5">
      <w:pPr>
        <w:jc w:val="center"/>
        <w:rPr>
          <w:rFonts w:asciiTheme="majorHAnsi" w:hAnsiTheme="majorHAnsi" w:cstheme="majorHAnsi"/>
          <w:b/>
        </w:rPr>
      </w:pPr>
    </w:p>
    <w:p w14:paraId="2C8A4D73" w14:textId="65DCAA06" w:rsidR="001A01D5" w:rsidRDefault="001A01D5" w:rsidP="0051464E">
      <w:pPr>
        <w:rPr>
          <w:rFonts w:asciiTheme="majorHAnsi" w:hAnsiTheme="majorHAnsi" w:cstheme="majorHAnsi"/>
          <w:b/>
          <w:color w:val="2E74B5" w:themeColor="accent1" w:themeShade="BF"/>
        </w:rPr>
      </w:pPr>
    </w:p>
    <w:p w14:paraId="6E38C7C3" w14:textId="34C3C2CA" w:rsidR="001A01D5" w:rsidRDefault="001A01D5" w:rsidP="0051464E">
      <w:pPr>
        <w:rPr>
          <w:rFonts w:asciiTheme="majorHAnsi" w:hAnsiTheme="majorHAnsi" w:cstheme="majorHAnsi"/>
          <w:b/>
          <w:color w:val="2E74B5" w:themeColor="accent1" w:themeShade="BF"/>
        </w:rPr>
      </w:pPr>
    </w:p>
    <w:p w14:paraId="2CEA2547" w14:textId="096546AB" w:rsidR="001A01D5" w:rsidRDefault="001A01D5" w:rsidP="0051464E">
      <w:pPr>
        <w:rPr>
          <w:rFonts w:asciiTheme="majorHAnsi" w:hAnsiTheme="majorHAnsi" w:cstheme="majorHAnsi"/>
          <w:b/>
          <w:color w:val="2E74B5" w:themeColor="accent1" w:themeShade="BF"/>
        </w:rPr>
      </w:pPr>
    </w:p>
    <w:p w14:paraId="2F7DDF96" w14:textId="35404621" w:rsidR="009F5704" w:rsidRDefault="009F5704" w:rsidP="0051464E">
      <w:pPr>
        <w:rPr>
          <w:rFonts w:asciiTheme="majorHAnsi" w:hAnsiTheme="majorHAnsi" w:cstheme="majorHAnsi"/>
          <w:b/>
          <w:color w:val="2E74B5" w:themeColor="accent1" w:themeShade="BF"/>
        </w:rPr>
      </w:pPr>
    </w:p>
    <w:p w14:paraId="55E369BD" w14:textId="606489C1" w:rsidR="0051464E" w:rsidRPr="006C3131" w:rsidRDefault="009F5704" w:rsidP="0051464E">
      <w:pPr>
        <w:rPr>
          <w:rFonts w:asciiTheme="majorHAnsi" w:hAnsiTheme="majorHAnsi" w:cstheme="majorHAnsi"/>
          <w:b/>
        </w:rPr>
      </w:pPr>
      <w:r w:rsidRPr="000F424D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9F444EC" wp14:editId="3BCFC458">
                <wp:simplePos x="0" y="0"/>
                <wp:positionH relativeFrom="column">
                  <wp:posOffset>-771525</wp:posOffset>
                </wp:positionH>
                <wp:positionV relativeFrom="paragraph">
                  <wp:posOffset>301625</wp:posOffset>
                </wp:positionV>
                <wp:extent cx="8115300" cy="0"/>
                <wp:effectExtent l="0" t="0" r="1905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1153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6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line w14:anchorId="257D782B" id="Straight Connector 7" o:spid="_x0000_s1026" style="position:absolute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60.75pt,23.75pt" to="578.25pt,2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" strokecolor="#375623 [1609]" strokeweight="1.5pt">
                <v:stroke joinstyle="miter"/>
              </v:line>
            </w:pict>
          </mc:Fallback>
        </mc:AlternateContent>
      </w:r>
      <w:r w:rsidRPr="000F424D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2FFA7E1" wp14:editId="005B8C36">
                <wp:simplePos x="0" y="0"/>
                <wp:positionH relativeFrom="column">
                  <wp:posOffset>-657225</wp:posOffset>
                </wp:positionH>
                <wp:positionV relativeFrom="paragraph">
                  <wp:posOffset>187960</wp:posOffset>
                </wp:positionV>
                <wp:extent cx="8115300" cy="0"/>
                <wp:effectExtent l="0" t="0" r="1905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1153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6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line w14:anchorId="52967801" id="Straight Connector 8" o:spid="_x0000_s1026" style="position:absolute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51.75pt,14.8pt" to="587.25pt,1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" strokecolor="#375623 [1609]" strokeweight="1.5pt">
                <v:stroke joinstyle="miter"/>
              </v:line>
            </w:pict>
          </mc:Fallback>
        </mc:AlternateContent>
      </w:r>
    </w:p>
    <w:tbl>
      <w:tblPr>
        <w:tblStyle w:val="TableGrid"/>
        <w:tblW w:w="11057" w:type="dxa"/>
        <w:tblInd w:w="-289" w:type="dxa"/>
        <w:tblLook w:val="04A0" w:firstRow="1" w:lastRow="0" w:firstColumn="1" w:lastColumn="0" w:noHBand="0" w:noVBand="1"/>
      </w:tblPr>
      <w:tblGrid>
        <w:gridCol w:w="2978"/>
        <w:gridCol w:w="3969"/>
        <w:gridCol w:w="4110"/>
      </w:tblGrid>
      <w:tr w:rsidR="0051464E" w:rsidRPr="00535726" w14:paraId="3F61CFDB" w14:textId="77777777" w:rsidTr="00692F5F">
        <w:tc>
          <w:tcPr>
            <w:tcW w:w="2978" w:type="dxa"/>
            <w:tcBorders>
              <w:top w:val="nil"/>
              <w:left w:val="nil"/>
            </w:tcBorders>
          </w:tcPr>
          <w:p w14:paraId="105C504E" w14:textId="2D6331AA" w:rsidR="0051464E" w:rsidRPr="00535726" w:rsidRDefault="00D51E91" w:rsidP="0051464E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Applicant details </w:t>
            </w:r>
          </w:p>
        </w:tc>
        <w:tc>
          <w:tcPr>
            <w:tcW w:w="3969" w:type="dxa"/>
            <w:shd w:val="clear" w:color="auto" w:fill="E2EFD9" w:themeFill="accent6" w:themeFillTint="33"/>
          </w:tcPr>
          <w:p w14:paraId="40816F3E" w14:textId="77777777" w:rsidR="0051464E" w:rsidRPr="00535726" w:rsidRDefault="00FD4CFB" w:rsidP="00FD4CFB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535726">
              <w:rPr>
                <w:rFonts w:asciiTheme="majorHAnsi" w:hAnsiTheme="majorHAnsi" w:cstheme="majorHAnsi"/>
                <w:b/>
              </w:rPr>
              <w:t>YOU</w:t>
            </w:r>
          </w:p>
        </w:tc>
        <w:tc>
          <w:tcPr>
            <w:tcW w:w="4110" w:type="dxa"/>
            <w:shd w:val="clear" w:color="auto" w:fill="E2EFD9" w:themeFill="accent6" w:themeFillTint="33"/>
          </w:tcPr>
          <w:p w14:paraId="40956C20" w14:textId="77777777" w:rsidR="0051464E" w:rsidRPr="00535726" w:rsidRDefault="00FD4CFB" w:rsidP="00FD4CFB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535726">
              <w:rPr>
                <w:rFonts w:asciiTheme="majorHAnsi" w:hAnsiTheme="majorHAnsi" w:cstheme="majorHAnsi"/>
                <w:b/>
              </w:rPr>
              <w:t>JOINT APPLICANT</w:t>
            </w:r>
          </w:p>
        </w:tc>
      </w:tr>
      <w:tr w:rsidR="0051464E" w:rsidRPr="00535726" w14:paraId="3DAE8E23" w14:textId="77777777" w:rsidTr="00692F5F">
        <w:trPr>
          <w:trHeight w:val="358"/>
        </w:trPr>
        <w:tc>
          <w:tcPr>
            <w:tcW w:w="2978" w:type="dxa"/>
            <w:shd w:val="clear" w:color="auto" w:fill="E2EFD9" w:themeFill="accent6" w:themeFillTint="33"/>
          </w:tcPr>
          <w:p w14:paraId="266FE24C" w14:textId="54EF3295" w:rsidR="0051464E" w:rsidRPr="00535726" w:rsidRDefault="00FD4CFB" w:rsidP="0051464E">
            <w:pPr>
              <w:rPr>
                <w:rFonts w:asciiTheme="majorHAnsi" w:hAnsiTheme="majorHAnsi" w:cstheme="majorHAnsi"/>
                <w:b/>
              </w:rPr>
            </w:pPr>
            <w:r w:rsidRPr="00535726">
              <w:rPr>
                <w:rFonts w:asciiTheme="majorHAnsi" w:hAnsiTheme="majorHAnsi" w:cstheme="majorHAnsi"/>
                <w:b/>
              </w:rPr>
              <w:t xml:space="preserve">Title (Mr, Mrs, </w:t>
            </w:r>
            <w:r w:rsidR="00F83C72">
              <w:rPr>
                <w:rFonts w:asciiTheme="majorHAnsi" w:hAnsiTheme="majorHAnsi" w:cstheme="majorHAnsi"/>
                <w:b/>
              </w:rPr>
              <w:t xml:space="preserve">Ms, </w:t>
            </w:r>
            <w:r w:rsidRPr="00535726">
              <w:rPr>
                <w:rFonts w:asciiTheme="majorHAnsi" w:hAnsiTheme="majorHAnsi" w:cstheme="majorHAnsi"/>
                <w:b/>
              </w:rPr>
              <w:t>etc.)</w:t>
            </w:r>
          </w:p>
        </w:tc>
        <w:tc>
          <w:tcPr>
            <w:tcW w:w="3969" w:type="dxa"/>
          </w:tcPr>
          <w:p w14:paraId="2D493A01" w14:textId="77777777" w:rsidR="0051464E" w:rsidRPr="00535726" w:rsidRDefault="0051464E" w:rsidP="0051464E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6D42FB46" w14:textId="77777777" w:rsidR="0051464E" w:rsidRPr="00535726" w:rsidRDefault="0051464E" w:rsidP="0051464E">
            <w:pPr>
              <w:rPr>
                <w:rFonts w:asciiTheme="majorHAnsi" w:hAnsiTheme="majorHAnsi" w:cstheme="majorHAnsi"/>
              </w:rPr>
            </w:pPr>
          </w:p>
        </w:tc>
      </w:tr>
      <w:tr w:rsidR="00FD4CFB" w:rsidRPr="00535726" w14:paraId="4EF3C584" w14:textId="77777777" w:rsidTr="00692F5F">
        <w:trPr>
          <w:trHeight w:val="358"/>
        </w:trPr>
        <w:tc>
          <w:tcPr>
            <w:tcW w:w="2978" w:type="dxa"/>
            <w:shd w:val="clear" w:color="auto" w:fill="E2EFD9" w:themeFill="accent6" w:themeFillTint="33"/>
          </w:tcPr>
          <w:p w14:paraId="6C8FA928" w14:textId="77777777" w:rsidR="00FD4CFB" w:rsidRPr="00535726" w:rsidRDefault="00FD4CFB" w:rsidP="0051464E">
            <w:pPr>
              <w:rPr>
                <w:rFonts w:asciiTheme="majorHAnsi" w:hAnsiTheme="majorHAnsi" w:cstheme="majorHAnsi"/>
                <w:b/>
              </w:rPr>
            </w:pPr>
            <w:r w:rsidRPr="00535726">
              <w:rPr>
                <w:rFonts w:asciiTheme="majorHAnsi" w:hAnsiTheme="majorHAnsi" w:cstheme="majorHAnsi"/>
                <w:b/>
              </w:rPr>
              <w:t>Surname</w:t>
            </w:r>
          </w:p>
        </w:tc>
        <w:tc>
          <w:tcPr>
            <w:tcW w:w="3969" w:type="dxa"/>
          </w:tcPr>
          <w:p w14:paraId="5E595891" w14:textId="77777777" w:rsidR="00FD4CFB" w:rsidRPr="00535726" w:rsidRDefault="00FD4CFB" w:rsidP="0051464E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24A7A864" w14:textId="77777777" w:rsidR="00FD4CFB" w:rsidRPr="00535726" w:rsidRDefault="00FD4CFB" w:rsidP="0051464E">
            <w:pPr>
              <w:rPr>
                <w:rFonts w:asciiTheme="majorHAnsi" w:hAnsiTheme="majorHAnsi" w:cstheme="majorHAnsi"/>
              </w:rPr>
            </w:pPr>
          </w:p>
        </w:tc>
      </w:tr>
      <w:tr w:rsidR="00FD4CFB" w:rsidRPr="00535726" w14:paraId="11FB3468" w14:textId="77777777" w:rsidTr="00692F5F">
        <w:trPr>
          <w:trHeight w:val="358"/>
        </w:trPr>
        <w:tc>
          <w:tcPr>
            <w:tcW w:w="2978" w:type="dxa"/>
            <w:shd w:val="clear" w:color="auto" w:fill="E2EFD9" w:themeFill="accent6" w:themeFillTint="33"/>
          </w:tcPr>
          <w:p w14:paraId="78ED33D7" w14:textId="77777777" w:rsidR="00FD4CFB" w:rsidRPr="00535726" w:rsidRDefault="00FD4CFB" w:rsidP="0051464E">
            <w:pPr>
              <w:rPr>
                <w:rFonts w:asciiTheme="majorHAnsi" w:hAnsiTheme="majorHAnsi" w:cstheme="majorHAnsi"/>
                <w:b/>
              </w:rPr>
            </w:pPr>
            <w:r w:rsidRPr="00535726">
              <w:rPr>
                <w:rFonts w:asciiTheme="majorHAnsi" w:hAnsiTheme="majorHAnsi" w:cstheme="majorHAnsi"/>
                <w:b/>
              </w:rPr>
              <w:t>Forename</w:t>
            </w:r>
            <w:r w:rsidR="005D683F" w:rsidRPr="00535726">
              <w:rPr>
                <w:rFonts w:asciiTheme="majorHAnsi" w:hAnsiTheme="majorHAnsi" w:cstheme="majorHAnsi"/>
                <w:b/>
              </w:rPr>
              <w:t>/s</w:t>
            </w:r>
          </w:p>
        </w:tc>
        <w:tc>
          <w:tcPr>
            <w:tcW w:w="3969" w:type="dxa"/>
          </w:tcPr>
          <w:p w14:paraId="3EEAA59C" w14:textId="77777777" w:rsidR="00FD4CFB" w:rsidRPr="00535726" w:rsidRDefault="00FD4CFB" w:rsidP="0051464E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4AE017BB" w14:textId="77777777" w:rsidR="00FD4CFB" w:rsidRPr="00535726" w:rsidRDefault="00FD4CFB" w:rsidP="0051464E">
            <w:pPr>
              <w:rPr>
                <w:rFonts w:asciiTheme="majorHAnsi" w:hAnsiTheme="majorHAnsi" w:cstheme="majorHAnsi"/>
              </w:rPr>
            </w:pPr>
          </w:p>
        </w:tc>
      </w:tr>
      <w:tr w:rsidR="00FD4CFB" w:rsidRPr="00535726" w14:paraId="7B6D71FA" w14:textId="77777777" w:rsidTr="00692F5F">
        <w:trPr>
          <w:trHeight w:val="358"/>
        </w:trPr>
        <w:tc>
          <w:tcPr>
            <w:tcW w:w="2978" w:type="dxa"/>
            <w:shd w:val="clear" w:color="auto" w:fill="E2EFD9" w:themeFill="accent6" w:themeFillTint="33"/>
          </w:tcPr>
          <w:p w14:paraId="6D163A98" w14:textId="77777777" w:rsidR="00FD4CFB" w:rsidRPr="00535726" w:rsidRDefault="00FD4CFB" w:rsidP="0051464E">
            <w:pPr>
              <w:rPr>
                <w:rFonts w:asciiTheme="majorHAnsi" w:hAnsiTheme="majorHAnsi" w:cstheme="majorHAnsi"/>
                <w:b/>
              </w:rPr>
            </w:pPr>
            <w:r w:rsidRPr="00535726">
              <w:rPr>
                <w:rFonts w:asciiTheme="majorHAnsi" w:hAnsiTheme="majorHAnsi" w:cstheme="majorHAnsi"/>
                <w:b/>
              </w:rPr>
              <w:t xml:space="preserve">Date of Birth </w:t>
            </w:r>
          </w:p>
        </w:tc>
        <w:tc>
          <w:tcPr>
            <w:tcW w:w="3969" w:type="dxa"/>
          </w:tcPr>
          <w:p w14:paraId="08D2B7A2" w14:textId="77777777" w:rsidR="00FD4CFB" w:rsidRPr="00535726" w:rsidRDefault="00FD4CFB" w:rsidP="0051464E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16DB703C" w14:textId="77777777" w:rsidR="00FD4CFB" w:rsidRPr="00535726" w:rsidRDefault="00FD4CFB" w:rsidP="0051464E">
            <w:pPr>
              <w:rPr>
                <w:rFonts w:asciiTheme="majorHAnsi" w:hAnsiTheme="majorHAnsi" w:cstheme="majorHAnsi"/>
              </w:rPr>
            </w:pPr>
          </w:p>
        </w:tc>
      </w:tr>
      <w:tr w:rsidR="00F83C72" w:rsidRPr="00535726" w14:paraId="48F0A39D" w14:textId="77777777" w:rsidTr="00692F5F">
        <w:trPr>
          <w:trHeight w:val="358"/>
        </w:trPr>
        <w:tc>
          <w:tcPr>
            <w:tcW w:w="2978" w:type="dxa"/>
            <w:shd w:val="clear" w:color="auto" w:fill="E2EFD9" w:themeFill="accent6" w:themeFillTint="33"/>
          </w:tcPr>
          <w:p w14:paraId="6BF09539" w14:textId="2777D8A1" w:rsidR="00F83C72" w:rsidRPr="006C3131" w:rsidRDefault="00F83C72" w:rsidP="0051464E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 xml:space="preserve">National Insurance Number </w:t>
            </w:r>
          </w:p>
        </w:tc>
        <w:tc>
          <w:tcPr>
            <w:tcW w:w="3969" w:type="dxa"/>
          </w:tcPr>
          <w:p w14:paraId="07999609" w14:textId="77777777" w:rsidR="00F83C72" w:rsidRPr="006C3131" w:rsidRDefault="00F83C72" w:rsidP="0051464E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2A1D8128" w14:textId="77777777" w:rsidR="00F83C72" w:rsidRPr="00535726" w:rsidRDefault="00F83C72" w:rsidP="0051464E">
            <w:pPr>
              <w:rPr>
                <w:rFonts w:asciiTheme="majorHAnsi" w:hAnsiTheme="majorHAnsi" w:cstheme="majorHAnsi"/>
              </w:rPr>
            </w:pPr>
          </w:p>
        </w:tc>
      </w:tr>
    </w:tbl>
    <w:p w14:paraId="30BA8F43" w14:textId="77777777" w:rsidR="00002214" w:rsidRPr="00D51E91" w:rsidRDefault="00002214" w:rsidP="0051464E">
      <w:pPr>
        <w:rPr>
          <w:rFonts w:asciiTheme="majorHAnsi" w:hAnsiTheme="majorHAnsi" w:cstheme="majorHAnsi"/>
          <w:sz w:val="14"/>
          <w:szCs w:val="14"/>
        </w:rPr>
      </w:pPr>
    </w:p>
    <w:tbl>
      <w:tblPr>
        <w:tblStyle w:val="TableGrid"/>
        <w:tblW w:w="11057" w:type="dxa"/>
        <w:tblInd w:w="-289" w:type="dxa"/>
        <w:tblLook w:val="04A0" w:firstRow="1" w:lastRow="0" w:firstColumn="1" w:lastColumn="0" w:noHBand="0" w:noVBand="1"/>
      </w:tblPr>
      <w:tblGrid>
        <w:gridCol w:w="2978"/>
        <w:gridCol w:w="3969"/>
        <w:gridCol w:w="4110"/>
      </w:tblGrid>
      <w:tr w:rsidR="00FD4CFB" w:rsidRPr="00535726" w14:paraId="6D0310CD" w14:textId="77777777" w:rsidTr="00692F5F">
        <w:trPr>
          <w:trHeight w:val="358"/>
        </w:trPr>
        <w:tc>
          <w:tcPr>
            <w:tcW w:w="2978" w:type="dxa"/>
            <w:shd w:val="clear" w:color="auto" w:fill="E2EFD9" w:themeFill="accent6" w:themeFillTint="33"/>
          </w:tcPr>
          <w:p w14:paraId="0016D888" w14:textId="4F9A40DB" w:rsidR="00FD4CFB" w:rsidRPr="00535726" w:rsidRDefault="00692F5F" w:rsidP="00002214">
            <w:pPr>
              <w:rPr>
                <w:rFonts w:asciiTheme="majorHAnsi" w:hAnsiTheme="majorHAnsi" w:cstheme="majorHAnsi"/>
                <w:b/>
              </w:rPr>
            </w:pPr>
            <w:r w:rsidRPr="00535726">
              <w:rPr>
                <w:rFonts w:asciiTheme="majorHAnsi" w:hAnsiTheme="majorHAnsi" w:cstheme="majorHAnsi"/>
                <w:b/>
              </w:rPr>
              <w:t>Relationship Status</w:t>
            </w:r>
            <w:r w:rsidR="00FD4CFB" w:rsidRPr="00535726">
              <w:rPr>
                <w:rFonts w:asciiTheme="majorHAnsi" w:hAnsiTheme="majorHAnsi" w:cstheme="majorHAnsi"/>
                <w:b/>
              </w:rPr>
              <w:t xml:space="preserve"> (</w:t>
            </w:r>
            <w:r w:rsidR="00F83C72">
              <w:rPr>
                <w:rFonts w:asciiTheme="majorHAnsi" w:hAnsiTheme="majorHAnsi" w:cstheme="majorHAnsi"/>
                <w:b/>
              </w:rPr>
              <w:t>S</w:t>
            </w:r>
            <w:r w:rsidR="00FD4CFB" w:rsidRPr="00535726">
              <w:rPr>
                <w:rFonts w:asciiTheme="majorHAnsi" w:hAnsiTheme="majorHAnsi" w:cstheme="majorHAnsi"/>
                <w:b/>
              </w:rPr>
              <w:t xml:space="preserve">ingle, Married, </w:t>
            </w:r>
            <w:r w:rsidR="00F83C72">
              <w:rPr>
                <w:rFonts w:asciiTheme="majorHAnsi" w:hAnsiTheme="majorHAnsi" w:cstheme="majorHAnsi"/>
                <w:b/>
              </w:rPr>
              <w:t xml:space="preserve">Divorced, Widowed, </w:t>
            </w:r>
            <w:r w:rsidR="00FD4CFB" w:rsidRPr="00535726">
              <w:rPr>
                <w:rFonts w:asciiTheme="majorHAnsi" w:hAnsiTheme="majorHAnsi" w:cstheme="majorHAnsi"/>
                <w:b/>
              </w:rPr>
              <w:t xml:space="preserve">etc.) </w:t>
            </w:r>
          </w:p>
        </w:tc>
        <w:tc>
          <w:tcPr>
            <w:tcW w:w="3969" w:type="dxa"/>
          </w:tcPr>
          <w:p w14:paraId="077D8F0F" w14:textId="77777777" w:rsidR="00FD4CFB" w:rsidRPr="00535726" w:rsidRDefault="00FD4CFB" w:rsidP="00002214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76E5E805" w14:textId="77777777" w:rsidR="00FD4CFB" w:rsidRPr="00535726" w:rsidRDefault="00FD4CFB" w:rsidP="00002214">
            <w:pPr>
              <w:rPr>
                <w:rFonts w:asciiTheme="majorHAnsi" w:hAnsiTheme="majorHAnsi" w:cstheme="majorHAnsi"/>
              </w:rPr>
            </w:pPr>
          </w:p>
        </w:tc>
      </w:tr>
      <w:tr w:rsidR="00692F5F" w:rsidRPr="00535726" w14:paraId="6D1227D6" w14:textId="77777777" w:rsidTr="00692F5F">
        <w:trPr>
          <w:trHeight w:val="358"/>
        </w:trPr>
        <w:tc>
          <w:tcPr>
            <w:tcW w:w="2978" w:type="dxa"/>
            <w:shd w:val="clear" w:color="auto" w:fill="E2EFD9" w:themeFill="accent6" w:themeFillTint="33"/>
          </w:tcPr>
          <w:p w14:paraId="29A88262" w14:textId="293D7D18" w:rsidR="00692F5F" w:rsidRPr="00535726" w:rsidRDefault="00692F5F" w:rsidP="00002214">
            <w:pPr>
              <w:rPr>
                <w:rFonts w:asciiTheme="majorHAnsi" w:hAnsiTheme="majorHAnsi" w:cstheme="majorHAnsi"/>
                <w:b/>
              </w:rPr>
            </w:pPr>
            <w:r w:rsidRPr="00535726">
              <w:rPr>
                <w:rFonts w:asciiTheme="majorHAnsi" w:hAnsiTheme="majorHAnsi" w:cstheme="majorHAnsi"/>
                <w:b/>
              </w:rPr>
              <w:t>Ethnic</w:t>
            </w:r>
            <w:r w:rsidR="00F83C72">
              <w:rPr>
                <w:rFonts w:asciiTheme="majorHAnsi" w:hAnsiTheme="majorHAnsi" w:cstheme="majorHAnsi"/>
                <w:b/>
              </w:rPr>
              <w:t xml:space="preserve"> origin</w:t>
            </w:r>
            <w:r w:rsidRPr="00535726">
              <w:rPr>
                <w:rFonts w:asciiTheme="majorHAnsi" w:hAnsiTheme="majorHAnsi" w:cstheme="majorHAnsi"/>
                <w:b/>
              </w:rPr>
              <w:t xml:space="preserve"> (White British, Black Caribbean, etc.) </w:t>
            </w:r>
          </w:p>
        </w:tc>
        <w:tc>
          <w:tcPr>
            <w:tcW w:w="3969" w:type="dxa"/>
          </w:tcPr>
          <w:p w14:paraId="409EB175" w14:textId="77777777" w:rsidR="00692F5F" w:rsidRPr="00535726" w:rsidRDefault="00692F5F" w:rsidP="00002214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230AB6C3" w14:textId="77777777" w:rsidR="00692F5F" w:rsidRPr="00535726" w:rsidRDefault="00692F5F" w:rsidP="00002214">
            <w:pPr>
              <w:rPr>
                <w:rFonts w:asciiTheme="majorHAnsi" w:hAnsiTheme="majorHAnsi" w:cstheme="majorHAnsi"/>
              </w:rPr>
            </w:pPr>
          </w:p>
        </w:tc>
      </w:tr>
    </w:tbl>
    <w:p w14:paraId="6C8F2424" w14:textId="77777777" w:rsidR="00FD4CFB" w:rsidRPr="00D51E91" w:rsidRDefault="00FD4CFB" w:rsidP="0051464E">
      <w:pPr>
        <w:rPr>
          <w:rFonts w:asciiTheme="majorHAnsi" w:hAnsiTheme="majorHAnsi" w:cstheme="majorHAnsi"/>
          <w:sz w:val="14"/>
          <w:szCs w:val="14"/>
        </w:rPr>
      </w:pPr>
    </w:p>
    <w:tbl>
      <w:tblPr>
        <w:tblStyle w:val="TableGrid"/>
        <w:tblW w:w="11057" w:type="dxa"/>
        <w:tblInd w:w="-289" w:type="dxa"/>
        <w:tblLook w:val="04A0" w:firstRow="1" w:lastRow="0" w:firstColumn="1" w:lastColumn="0" w:noHBand="0" w:noVBand="1"/>
      </w:tblPr>
      <w:tblGrid>
        <w:gridCol w:w="2978"/>
        <w:gridCol w:w="3969"/>
        <w:gridCol w:w="4110"/>
      </w:tblGrid>
      <w:tr w:rsidR="000F5181" w:rsidRPr="00535726" w14:paraId="065A612D" w14:textId="77777777" w:rsidTr="000F5181">
        <w:trPr>
          <w:trHeight w:val="2207"/>
        </w:trPr>
        <w:tc>
          <w:tcPr>
            <w:tcW w:w="2978" w:type="dxa"/>
            <w:shd w:val="clear" w:color="auto" w:fill="E2EFD9" w:themeFill="accent6" w:themeFillTint="33"/>
          </w:tcPr>
          <w:p w14:paraId="4A6A6C64" w14:textId="77777777" w:rsidR="000F5181" w:rsidRPr="00535726" w:rsidRDefault="000F5181" w:rsidP="00002214">
            <w:pPr>
              <w:rPr>
                <w:rFonts w:asciiTheme="majorHAnsi" w:hAnsiTheme="majorHAnsi" w:cstheme="majorHAnsi"/>
                <w:b/>
              </w:rPr>
            </w:pPr>
            <w:r w:rsidRPr="00535726">
              <w:rPr>
                <w:rFonts w:asciiTheme="majorHAnsi" w:hAnsiTheme="majorHAnsi" w:cstheme="majorHAnsi"/>
                <w:b/>
              </w:rPr>
              <w:t xml:space="preserve">Current Address </w:t>
            </w:r>
          </w:p>
        </w:tc>
        <w:tc>
          <w:tcPr>
            <w:tcW w:w="3969" w:type="dxa"/>
          </w:tcPr>
          <w:p w14:paraId="6FCD2725" w14:textId="77777777" w:rsidR="000F5181" w:rsidRPr="00535726" w:rsidRDefault="000F5181" w:rsidP="00002214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2C63A915" w14:textId="77777777" w:rsidR="000F5181" w:rsidRPr="00535726" w:rsidRDefault="000F5181" w:rsidP="00002214">
            <w:pPr>
              <w:rPr>
                <w:rFonts w:asciiTheme="majorHAnsi" w:hAnsiTheme="majorHAnsi" w:cstheme="majorHAnsi"/>
              </w:rPr>
            </w:pPr>
          </w:p>
        </w:tc>
      </w:tr>
      <w:tr w:rsidR="000F5181" w:rsidRPr="00535726" w14:paraId="15E7986F" w14:textId="77777777" w:rsidTr="00AA4DAE">
        <w:trPr>
          <w:trHeight w:val="410"/>
        </w:trPr>
        <w:tc>
          <w:tcPr>
            <w:tcW w:w="2978" w:type="dxa"/>
            <w:shd w:val="clear" w:color="auto" w:fill="E2EFD9" w:themeFill="accent6" w:themeFillTint="33"/>
          </w:tcPr>
          <w:p w14:paraId="544EA6F4" w14:textId="77777777" w:rsidR="000F5181" w:rsidRPr="00535726" w:rsidRDefault="000F5181" w:rsidP="00002214">
            <w:pPr>
              <w:rPr>
                <w:rFonts w:asciiTheme="majorHAnsi" w:hAnsiTheme="majorHAnsi" w:cstheme="majorHAnsi"/>
                <w:b/>
              </w:rPr>
            </w:pPr>
            <w:r w:rsidRPr="00535726">
              <w:rPr>
                <w:rFonts w:asciiTheme="majorHAnsi" w:hAnsiTheme="majorHAnsi" w:cstheme="majorHAnsi"/>
                <w:b/>
              </w:rPr>
              <w:t xml:space="preserve">Post Code </w:t>
            </w:r>
          </w:p>
        </w:tc>
        <w:tc>
          <w:tcPr>
            <w:tcW w:w="3969" w:type="dxa"/>
          </w:tcPr>
          <w:p w14:paraId="6867D3E7" w14:textId="77777777" w:rsidR="000F5181" w:rsidRPr="00535726" w:rsidRDefault="000F5181" w:rsidP="00002214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72392905" w14:textId="77777777" w:rsidR="000F5181" w:rsidRPr="00535726" w:rsidRDefault="000F5181" w:rsidP="00002214">
            <w:pPr>
              <w:rPr>
                <w:rFonts w:asciiTheme="majorHAnsi" w:hAnsiTheme="majorHAnsi" w:cstheme="majorHAnsi"/>
              </w:rPr>
            </w:pPr>
          </w:p>
        </w:tc>
      </w:tr>
    </w:tbl>
    <w:p w14:paraId="70CF984A" w14:textId="77777777" w:rsidR="000F5181" w:rsidRPr="00D51E91" w:rsidRDefault="000F5181" w:rsidP="0051464E">
      <w:pPr>
        <w:rPr>
          <w:rFonts w:asciiTheme="majorHAnsi" w:hAnsiTheme="majorHAnsi" w:cstheme="majorHAnsi"/>
          <w:sz w:val="14"/>
          <w:szCs w:val="14"/>
        </w:rPr>
      </w:pPr>
    </w:p>
    <w:tbl>
      <w:tblPr>
        <w:tblStyle w:val="TableGrid"/>
        <w:tblW w:w="11057" w:type="dxa"/>
        <w:tblInd w:w="-289" w:type="dxa"/>
        <w:tblLook w:val="04A0" w:firstRow="1" w:lastRow="0" w:firstColumn="1" w:lastColumn="0" w:noHBand="0" w:noVBand="1"/>
      </w:tblPr>
      <w:tblGrid>
        <w:gridCol w:w="2978"/>
        <w:gridCol w:w="3969"/>
        <w:gridCol w:w="4110"/>
      </w:tblGrid>
      <w:tr w:rsidR="00AA4DAE" w:rsidRPr="00535726" w14:paraId="10772981" w14:textId="77777777" w:rsidTr="00AA4DAE">
        <w:trPr>
          <w:trHeight w:val="358"/>
        </w:trPr>
        <w:tc>
          <w:tcPr>
            <w:tcW w:w="2978" w:type="dxa"/>
            <w:shd w:val="clear" w:color="auto" w:fill="E2EFD9" w:themeFill="accent6" w:themeFillTint="33"/>
          </w:tcPr>
          <w:p w14:paraId="67123109" w14:textId="77777777" w:rsidR="00AA4DAE" w:rsidRPr="00535726" w:rsidRDefault="00AA4DAE" w:rsidP="00002214">
            <w:pPr>
              <w:rPr>
                <w:rFonts w:asciiTheme="majorHAnsi" w:hAnsiTheme="majorHAnsi" w:cstheme="majorHAnsi"/>
                <w:b/>
              </w:rPr>
            </w:pPr>
            <w:r w:rsidRPr="00535726">
              <w:rPr>
                <w:rFonts w:asciiTheme="majorHAnsi" w:hAnsiTheme="majorHAnsi" w:cstheme="majorHAnsi"/>
                <w:b/>
              </w:rPr>
              <w:t>Home Telephone No.</w:t>
            </w:r>
          </w:p>
        </w:tc>
        <w:tc>
          <w:tcPr>
            <w:tcW w:w="3969" w:type="dxa"/>
          </w:tcPr>
          <w:p w14:paraId="3FF024AD" w14:textId="77777777" w:rsidR="00AA4DAE" w:rsidRPr="00535726" w:rsidRDefault="00AA4DAE" w:rsidP="00002214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7ABBC4BB" w14:textId="77777777" w:rsidR="00AA4DAE" w:rsidRPr="00535726" w:rsidRDefault="00AA4DAE" w:rsidP="00002214">
            <w:pPr>
              <w:rPr>
                <w:rFonts w:asciiTheme="majorHAnsi" w:hAnsiTheme="majorHAnsi" w:cstheme="majorHAnsi"/>
              </w:rPr>
            </w:pPr>
          </w:p>
        </w:tc>
      </w:tr>
      <w:tr w:rsidR="00AA4DAE" w:rsidRPr="00535726" w14:paraId="6BC0668E" w14:textId="77777777" w:rsidTr="00AA4DAE">
        <w:trPr>
          <w:trHeight w:val="358"/>
        </w:trPr>
        <w:tc>
          <w:tcPr>
            <w:tcW w:w="2978" w:type="dxa"/>
            <w:shd w:val="clear" w:color="auto" w:fill="E2EFD9" w:themeFill="accent6" w:themeFillTint="33"/>
          </w:tcPr>
          <w:p w14:paraId="467FFF2C" w14:textId="77777777" w:rsidR="00AA4DAE" w:rsidRPr="00535726" w:rsidRDefault="00AA4DAE" w:rsidP="00002214">
            <w:pPr>
              <w:rPr>
                <w:rFonts w:asciiTheme="majorHAnsi" w:hAnsiTheme="majorHAnsi" w:cstheme="majorHAnsi"/>
                <w:b/>
              </w:rPr>
            </w:pPr>
            <w:r w:rsidRPr="00535726">
              <w:rPr>
                <w:rFonts w:asciiTheme="majorHAnsi" w:hAnsiTheme="majorHAnsi" w:cstheme="majorHAnsi"/>
                <w:b/>
              </w:rPr>
              <w:t>Mobile Telephone No.</w:t>
            </w:r>
          </w:p>
        </w:tc>
        <w:tc>
          <w:tcPr>
            <w:tcW w:w="3969" w:type="dxa"/>
          </w:tcPr>
          <w:p w14:paraId="376D1580" w14:textId="77777777" w:rsidR="00AA4DAE" w:rsidRPr="00535726" w:rsidRDefault="00AA4DAE" w:rsidP="00002214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6EDE9328" w14:textId="77777777" w:rsidR="00AA4DAE" w:rsidRPr="00535726" w:rsidRDefault="00AA4DAE" w:rsidP="00002214">
            <w:pPr>
              <w:rPr>
                <w:rFonts w:asciiTheme="majorHAnsi" w:hAnsiTheme="majorHAnsi" w:cstheme="majorHAnsi"/>
              </w:rPr>
            </w:pPr>
          </w:p>
        </w:tc>
      </w:tr>
      <w:tr w:rsidR="00AA4DAE" w:rsidRPr="00535726" w14:paraId="749E4C89" w14:textId="77777777" w:rsidTr="00AA4DAE">
        <w:trPr>
          <w:trHeight w:val="358"/>
        </w:trPr>
        <w:tc>
          <w:tcPr>
            <w:tcW w:w="2978" w:type="dxa"/>
            <w:shd w:val="clear" w:color="auto" w:fill="E2EFD9" w:themeFill="accent6" w:themeFillTint="33"/>
          </w:tcPr>
          <w:p w14:paraId="4F2B4DB2" w14:textId="77777777" w:rsidR="00AA4DAE" w:rsidRPr="00535726" w:rsidRDefault="00AA4DAE" w:rsidP="00002214">
            <w:pPr>
              <w:rPr>
                <w:rFonts w:asciiTheme="majorHAnsi" w:hAnsiTheme="majorHAnsi" w:cstheme="majorHAnsi"/>
                <w:b/>
              </w:rPr>
            </w:pPr>
            <w:r w:rsidRPr="00535726">
              <w:rPr>
                <w:rFonts w:asciiTheme="majorHAnsi" w:hAnsiTheme="majorHAnsi" w:cstheme="majorHAnsi"/>
                <w:b/>
              </w:rPr>
              <w:t>Email Address</w:t>
            </w:r>
          </w:p>
        </w:tc>
        <w:tc>
          <w:tcPr>
            <w:tcW w:w="3969" w:type="dxa"/>
          </w:tcPr>
          <w:p w14:paraId="4B508619" w14:textId="77777777" w:rsidR="00AA4DAE" w:rsidRPr="00535726" w:rsidRDefault="00AA4DAE" w:rsidP="00002214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6B353E27" w14:textId="77777777" w:rsidR="00AA4DAE" w:rsidRPr="00535726" w:rsidRDefault="00AA4DAE" w:rsidP="00002214">
            <w:pPr>
              <w:rPr>
                <w:rFonts w:asciiTheme="majorHAnsi" w:hAnsiTheme="majorHAnsi" w:cstheme="majorHAnsi"/>
              </w:rPr>
            </w:pPr>
          </w:p>
        </w:tc>
      </w:tr>
    </w:tbl>
    <w:p w14:paraId="516F6097" w14:textId="77777777" w:rsidR="00587DEE" w:rsidRDefault="00587DEE" w:rsidP="0051464E">
      <w:pPr>
        <w:rPr>
          <w:rFonts w:asciiTheme="majorHAnsi" w:hAnsiTheme="majorHAnsi" w:cstheme="majorHAnsi"/>
          <w:b/>
          <w:color w:val="2E74B5" w:themeColor="accent1" w:themeShade="BF"/>
        </w:rPr>
      </w:pPr>
    </w:p>
    <w:p w14:paraId="1600DCB9" w14:textId="1BB96CDD" w:rsidR="005173BA" w:rsidRPr="006C3131" w:rsidRDefault="005173BA" w:rsidP="0051464E">
      <w:pPr>
        <w:rPr>
          <w:rFonts w:asciiTheme="majorHAnsi" w:hAnsiTheme="majorHAnsi" w:cstheme="majorHAnsi"/>
          <w:b/>
        </w:rPr>
      </w:pPr>
      <w:r w:rsidRPr="006C3131">
        <w:rPr>
          <w:rFonts w:asciiTheme="majorHAnsi" w:hAnsiTheme="majorHAnsi" w:cstheme="majorHAnsi"/>
          <w:b/>
        </w:rPr>
        <w:lastRenderedPageBreak/>
        <w:t>Housing requirement details</w:t>
      </w:r>
    </w:p>
    <w:tbl>
      <w:tblPr>
        <w:tblStyle w:val="TableGrid"/>
        <w:tblW w:w="11057" w:type="dxa"/>
        <w:tblInd w:w="-289" w:type="dxa"/>
        <w:tblLook w:val="04A0" w:firstRow="1" w:lastRow="0" w:firstColumn="1" w:lastColumn="0" w:noHBand="0" w:noVBand="1"/>
      </w:tblPr>
      <w:tblGrid>
        <w:gridCol w:w="9073"/>
        <w:gridCol w:w="1984"/>
      </w:tblGrid>
      <w:tr w:rsidR="005173BA" w:rsidRPr="00535726" w14:paraId="4F7E1722" w14:textId="77777777" w:rsidTr="00390F2B">
        <w:trPr>
          <w:trHeight w:val="348"/>
        </w:trPr>
        <w:tc>
          <w:tcPr>
            <w:tcW w:w="11057" w:type="dxa"/>
            <w:gridSpan w:val="2"/>
            <w:shd w:val="clear" w:color="auto" w:fill="E2EFD9" w:themeFill="accent6" w:themeFillTint="33"/>
          </w:tcPr>
          <w:p w14:paraId="7EF31BCA" w14:textId="77777777" w:rsidR="005173BA" w:rsidRPr="00535726" w:rsidRDefault="005173BA" w:rsidP="00390F2B">
            <w:pPr>
              <w:rPr>
                <w:rFonts w:asciiTheme="majorHAnsi" w:hAnsiTheme="majorHAnsi" w:cstheme="majorHAnsi"/>
                <w:b/>
              </w:rPr>
            </w:pPr>
            <w:r w:rsidRPr="00535726">
              <w:rPr>
                <w:rFonts w:asciiTheme="majorHAnsi" w:hAnsiTheme="majorHAnsi" w:cstheme="majorHAnsi"/>
                <w:b/>
              </w:rPr>
              <w:t>Which scheme would you like to live at? (Number in order of preference – tick if you only have one preference)</w:t>
            </w:r>
          </w:p>
        </w:tc>
      </w:tr>
      <w:tr w:rsidR="005173BA" w:rsidRPr="00535726" w14:paraId="41C3E351" w14:textId="77777777" w:rsidTr="00161DED">
        <w:trPr>
          <w:trHeight w:val="179"/>
        </w:trPr>
        <w:tc>
          <w:tcPr>
            <w:tcW w:w="9073" w:type="dxa"/>
          </w:tcPr>
          <w:p w14:paraId="334A4BD8" w14:textId="77777777" w:rsidR="005173BA" w:rsidRPr="00535726" w:rsidRDefault="005173BA" w:rsidP="00390F2B">
            <w:pPr>
              <w:rPr>
                <w:rFonts w:asciiTheme="majorHAnsi" w:hAnsiTheme="majorHAnsi" w:cstheme="majorHAnsi"/>
              </w:rPr>
            </w:pPr>
            <w:r w:rsidRPr="00535726">
              <w:rPr>
                <w:rFonts w:asciiTheme="majorHAnsi" w:hAnsiTheme="majorHAnsi" w:cstheme="majorHAnsi"/>
                <w:b/>
              </w:rPr>
              <w:t xml:space="preserve">QUINTON, </w:t>
            </w:r>
            <w:r w:rsidRPr="00535726">
              <w:rPr>
                <w:rFonts w:asciiTheme="majorHAnsi" w:hAnsiTheme="majorHAnsi" w:cstheme="majorHAnsi"/>
              </w:rPr>
              <w:t>William Lench Court</w:t>
            </w:r>
          </w:p>
        </w:tc>
        <w:tc>
          <w:tcPr>
            <w:tcW w:w="1984" w:type="dxa"/>
          </w:tcPr>
          <w:p w14:paraId="444C64CD" w14:textId="77777777" w:rsidR="005173BA" w:rsidRPr="00535726" w:rsidRDefault="005173BA" w:rsidP="00390F2B">
            <w:pPr>
              <w:rPr>
                <w:rFonts w:asciiTheme="majorHAnsi" w:hAnsiTheme="majorHAnsi" w:cstheme="majorHAnsi"/>
              </w:rPr>
            </w:pPr>
          </w:p>
        </w:tc>
      </w:tr>
      <w:tr w:rsidR="005173BA" w:rsidRPr="00535726" w14:paraId="3AF2B30D" w14:textId="77777777" w:rsidTr="00161DED">
        <w:trPr>
          <w:trHeight w:val="184"/>
        </w:trPr>
        <w:tc>
          <w:tcPr>
            <w:tcW w:w="9073" w:type="dxa"/>
          </w:tcPr>
          <w:p w14:paraId="12F461E9" w14:textId="77777777" w:rsidR="005173BA" w:rsidRPr="00535726" w:rsidRDefault="005173BA" w:rsidP="00390F2B">
            <w:pPr>
              <w:rPr>
                <w:rFonts w:asciiTheme="majorHAnsi" w:hAnsiTheme="majorHAnsi" w:cstheme="majorHAnsi"/>
              </w:rPr>
            </w:pPr>
            <w:r w:rsidRPr="00535726">
              <w:rPr>
                <w:rFonts w:asciiTheme="majorHAnsi" w:hAnsiTheme="majorHAnsi" w:cstheme="majorHAnsi"/>
                <w:b/>
              </w:rPr>
              <w:t xml:space="preserve">MOSELEY, </w:t>
            </w:r>
            <w:r w:rsidRPr="00535726">
              <w:rPr>
                <w:rFonts w:asciiTheme="majorHAnsi" w:hAnsiTheme="majorHAnsi" w:cstheme="majorHAnsi"/>
              </w:rPr>
              <w:t>Lench’s Close</w:t>
            </w:r>
          </w:p>
        </w:tc>
        <w:tc>
          <w:tcPr>
            <w:tcW w:w="1984" w:type="dxa"/>
          </w:tcPr>
          <w:p w14:paraId="445CE60F" w14:textId="77777777" w:rsidR="005173BA" w:rsidRPr="00535726" w:rsidRDefault="005173BA" w:rsidP="00390F2B">
            <w:pPr>
              <w:rPr>
                <w:rFonts w:asciiTheme="majorHAnsi" w:hAnsiTheme="majorHAnsi" w:cstheme="majorHAnsi"/>
              </w:rPr>
            </w:pPr>
          </w:p>
        </w:tc>
      </w:tr>
      <w:tr w:rsidR="005173BA" w:rsidRPr="00535726" w14:paraId="6F677FE1" w14:textId="77777777" w:rsidTr="00161DED">
        <w:trPr>
          <w:trHeight w:val="76"/>
        </w:trPr>
        <w:tc>
          <w:tcPr>
            <w:tcW w:w="9073" w:type="dxa"/>
          </w:tcPr>
          <w:p w14:paraId="0BCBDF41" w14:textId="77777777" w:rsidR="005173BA" w:rsidRPr="00535726" w:rsidRDefault="005173BA" w:rsidP="00390F2B">
            <w:pPr>
              <w:rPr>
                <w:rFonts w:asciiTheme="majorHAnsi" w:hAnsiTheme="majorHAnsi" w:cstheme="majorHAnsi"/>
              </w:rPr>
            </w:pPr>
            <w:r w:rsidRPr="00535726">
              <w:rPr>
                <w:rFonts w:asciiTheme="majorHAnsi" w:hAnsiTheme="majorHAnsi" w:cstheme="majorHAnsi"/>
                <w:b/>
              </w:rPr>
              <w:t xml:space="preserve">SUTTON COLDFIELD, </w:t>
            </w:r>
            <w:r w:rsidRPr="00535726">
              <w:rPr>
                <w:rFonts w:asciiTheme="majorHAnsi" w:hAnsiTheme="majorHAnsi" w:cstheme="majorHAnsi"/>
              </w:rPr>
              <w:t>Tanner’s Close</w:t>
            </w:r>
          </w:p>
        </w:tc>
        <w:tc>
          <w:tcPr>
            <w:tcW w:w="1984" w:type="dxa"/>
          </w:tcPr>
          <w:p w14:paraId="274078D0" w14:textId="77777777" w:rsidR="005173BA" w:rsidRPr="00535726" w:rsidRDefault="005173BA" w:rsidP="00390F2B">
            <w:pPr>
              <w:rPr>
                <w:rFonts w:asciiTheme="majorHAnsi" w:hAnsiTheme="majorHAnsi" w:cstheme="majorHAnsi"/>
              </w:rPr>
            </w:pPr>
          </w:p>
        </w:tc>
      </w:tr>
    </w:tbl>
    <w:p w14:paraId="70A1BD0B" w14:textId="77777777" w:rsidR="005173BA" w:rsidRPr="00D51E91" w:rsidRDefault="005173BA" w:rsidP="005173BA">
      <w:pPr>
        <w:rPr>
          <w:rFonts w:asciiTheme="majorHAnsi" w:hAnsiTheme="majorHAnsi" w:cstheme="majorHAnsi"/>
          <w:sz w:val="14"/>
          <w:szCs w:val="14"/>
        </w:rPr>
      </w:pPr>
    </w:p>
    <w:tbl>
      <w:tblPr>
        <w:tblStyle w:val="TableGrid"/>
        <w:tblW w:w="11057" w:type="dxa"/>
        <w:tblInd w:w="-289" w:type="dxa"/>
        <w:tblLook w:val="04A0" w:firstRow="1" w:lastRow="0" w:firstColumn="1" w:lastColumn="0" w:noHBand="0" w:noVBand="1"/>
      </w:tblPr>
      <w:tblGrid>
        <w:gridCol w:w="3686"/>
        <w:gridCol w:w="3544"/>
        <w:gridCol w:w="3827"/>
      </w:tblGrid>
      <w:tr w:rsidR="005173BA" w:rsidRPr="00535726" w14:paraId="729D56CB" w14:textId="77777777" w:rsidTr="00390F2B">
        <w:trPr>
          <w:trHeight w:val="359"/>
        </w:trPr>
        <w:tc>
          <w:tcPr>
            <w:tcW w:w="11057" w:type="dxa"/>
            <w:gridSpan w:val="3"/>
            <w:shd w:val="clear" w:color="auto" w:fill="E2EFD9" w:themeFill="accent6" w:themeFillTint="33"/>
          </w:tcPr>
          <w:p w14:paraId="07DE34D4" w14:textId="10AE48C5" w:rsidR="005173BA" w:rsidRPr="00535726" w:rsidRDefault="005173BA" w:rsidP="00390F2B">
            <w:pPr>
              <w:rPr>
                <w:rFonts w:asciiTheme="majorHAnsi" w:hAnsiTheme="majorHAnsi" w:cstheme="majorHAnsi"/>
                <w:b/>
              </w:rPr>
            </w:pPr>
            <w:r w:rsidRPr="00535726">
              <w:rPr>
                <w:rFonts w:asciiTheme="majorHAnsi" w:hAnsiTheme="majorHAnsi" w:cstheme="majorHAnsi"/>
                <w:b/>
              </w:rPr>
              <w:t>If your choice is Moseley and/or Sutton Coldfield, please state floor preference</w:t>
            </w:r>
          </w:p>
        </w:tc>
      </w:tr>
      <w:tr w:rsidR="005173BA" w:rsidRPr="00535726" w14:paraId="0690674E" w14:textId="77777777" w:rsidTr="00390F2B">
        <w:trPr>
          <w:trHeight w:val="384"/>
        </w:trPr>
        <w:tc>
          <w:tcPr>
            <w:tcW w:w="3686" w:type="dxa"/>
          </w:tcPr>
          <w:p w14:paraId="1917A947" w14:textId="77777777" w:rsidR="005173BA" w:rsidRPr="00535726" w:rsidRDefault="005173BA" w:rsidP="00390F2B">
            <w:pPr>
              <w:rPr>
                <w:rFonts w:asciiTheme="majorHAnsi" w:hAnsiTheme="majorHAnsi" w:cstheme="majorHAnsi"/>
              </w:rPr>
            </w:pPr>
            <w:r w:rsidRPr="00535726">
              <w:rPr>
                <w:rFonts w:asciiTheme="majorHAnsi" w:hAnsiTheme="majorHAnsi" w:cstheme="majorHAnsi"/>
                <w:b/>
              </w:rPr>
              <w:t xml:space="preserve">GROUND FLOOR </w:t>
            </w:r>
            <w:r w:rsidRPr="00535726">
              <w:rPr>
                <w:rFonts w:asciiTheme="majorHAnsi" w:hAnsiTheme="majorHAnsi" w:cstheme="majorHAnsi"/>
              </w:rPr>
              <w:t xml:space="preserve">             </w:t>
            </w:r>
            <w:sdt>
              <w:sdtPr>
                <w:rPr>
                  <w:rFonts w:asciiTheme="majorHAnsi" w:hAnsiTheme="majorHAnsi" w:cstheme="majorHAnsi"/>
                  <w:b/>
                </w:rPr>
                <w:id w:val="17587858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35726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  <w:tc>
          <w:tcPr>
            <w:tcW w:w="3544" w:type="dxa"/>
          </w:tcPr>
          <w:p w14:paraId="3BC5C243" w14:textId="77777777" w:rsidR="005173BA" w:rsidRPr="00535726" w:rsidRDefault="005173BA" w:rsidP="00390F2B">
            <w:pPr>
              <w:rPr>
                <w:rFonts w:asciiTheme="majorHAnsi" w:hAnsiTheme="majorHAnsi" w:cstheme="majorHAnsi"/>
                <w:b/>
              </w:rPr>
            </w:pPr>
            <w:r w:rsidRPr="00535726">
              <w:rPr>
                <w:rFonts w:asciiTheme="majorHAnsi" w:hAnsiTheme="majorHAnsi" w:cstheme="majorHAnsi"/>
                <w:b/>
              </w:rPr>
              <w:t xml:space="preserve">FIRST FLOOR                      </w:t>
            </w:r>
            <w:sdt>
              <w:sdtPr>
                <w:rPr>
                  <w:rFonts w:asciiTheme="majorHAnsi" w:hAnsiTheme="majorHAnsi" w:cstheme="majorHAnsi"/>
                  <w:b/>
                </w:rPr>
                <w:id w:val="-2034563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35726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  <w:tc>
          <w:tcPr>
            <w:tcW w:w="3827" w:type="dxa"/>
          </w:tcPr>
          <w:p w14:paraId="2CBA6A65" w14:textId="77777777" w:rsidR="005173BA" w:rsidRPr="00535726" w:rsidRDefault="005173BA" w:rsidP="00390F2B">
            <w:pPr>
              <w:rPr>
                <w:rFonts w:asciiTheme="majorHAnsi" w:hAnsiTheme="majorHAnsi" w:cstheme="majorHAnsi"/>
                <w:b/>
              </w:rPr>
            </w:pPr>
            <w:r w:rsidRPr="00535726">
              <w:rPr>
                <w:rFonts w:asciiTheme="majorHAnsi" w:hAnsiTheme="majorHAnsi" w:cstheme="majorHAnsi"/>
                <w:b/>
              </w:rPr>
              <w:t xml:space="preserve">NO PREFERENCE                 </w:t>
            </w:r>
            <w:sdt>
              <w:sdtPr>
                <w:rPr>
                  <w:rFonts w:asciiTheme="majorHAnsi" w:hAnsiTheme="majorHAnsi" w:cstheme="majorHAnsi"/>
                  <w:b/>
                </w:rPr>
                <w:id w:val="-2098478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35726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</w:tr>
    </w:tbl>
    <w:p w14:paraId="6CD7E12B" w14:textId="77777777" w:rsidR="005173BA" w:rsidRPr="00D51E91" w:rsidRDefault="005173BA" w:rsidP="005173BA">
      <w:pPr>
        <w:rPr>
          <w:rFonts w:asciiTheme="majorHAnsi" w:hAnsiTheme="majorHAnsi" w:cstheme="majorHAnsi"/>
          <w:sz w:val="14"/>
          <w:szCs w:val="14"/>
        </w:rPr>
      </w:pPr>
    </w:p>
    <w:tbl>
      <w:tblPr>
        <w:tblStyle w:val="TableGrid"/>
        <w:tblW w:w="11057" w:type="dxa"/>
        <w:tblInd w:w="-289" w:type="dxa"/>
        <w:tblLook w:val="04A0" w:firstRow="1" w:lastRow="0" w:firstColumn="1" w:lastColumn="0" w:noHBand="0" w:noVBand="1"/>
      </w:tblPr>
      <w:tblGrid>
        <w:gridCol w:w="5528"/>
        <w:gridCol w:w="5529"/>
      </w:tblGrid>
      <w:tr w:rsidR="005173BA" w:rsidRPr="00535726" w14:paraId="0588D57A" w14:textId="77777777" w:rsidTr="00390F2B">
        <w:tc>
          <w:tcPr>
            <w:tcW w:w="11057" w:type="dxa"/>
            <w:gridSpan w:val="2"/>
            <w:shd w:val="clear" w:color="auto" w:fill="E2EFD9" w:themeFill="accent6" w:themeFillTint="33"/>
          </w:tcPr>
          <w:p w14:paraId="30E6138D" w14:textId="77777777" w:rsidR="005173BA" w:rsidRPr="00535726" w:rsidRDefault="005173BA" w:rsidP="00390F2B">
            <w:pPr>
              <w:rPr>
                <w:rFonts w:asciiTheme="majorHAnsi" w:hAnsiTheme="majorHAnsi" w:cstheme="majorHAnsi"/>
              </w:rPr>
            </w:pPr>
            <w:r w:rsidRPr="00535726">
              <w:rPr>
                <w:rFonts w:asciiTheme="majorHAnsi" w:hAnsiTheme="majorHAnsi" w:cstheme="majorHAnsi"/>
                <w:b/>
              </w:rPr>
              <w:t>Number of bedrooms required</w:t>
            </w:r>
            <w:r w:rsidRPr="00535726">
              <w:rPr>
                <w:rFonts w:asciiTheme="majorHAnsi" w:hAnsiTheme="majorHAnsi" w:cstheme="majorHAnsi"/>
              </w:rPr>
              <w:t xml:space="preserve"> </w:t>
            </w:r>
            <w:r w:rsidRPr="00535726">
              <w:rPr>
                <w:rFonts w:asciiTheme="majorHAnsi" w:hAnsiTheme="majorHAnsi" w:cstheme="majorHAnsi"/>
                <w:b/>
              </w:rPr>
              <w:t>(Quinton only)</w:t>
            </w:r>
          </w:p>
        </w:tc>
      </w:tr>
      <w:tr w:rsidR="005173BA" w:rsidRPr="00535726" w14:paraId="4B9183EC" w14:textId="77777777" w:rsidTr="00390F2B">
        <w:tc>
          <w:tcPr>
            <w:tcW w:w="5528" w:type="dxa"/>
          </w:tcPr>
          <w:p w14:paraId="6D726735" w14:textId="77777777" w:rsidR="005173BA" w:rsidRPr="00535726" w:rsidRDefault="005173BA" w:rsidP="00390F2B">
            <w:pPr>
              <w:rPr>
                <w:rFonts w:asciiTheme="majorHAnsi" w:hAnsiTheme="majorHAnsi" w:cstheme="majorHAnsi"/>
                <w:b/>
              </w:rPr>
            </w:pPr>
            <w:r w:rsidRPr="00535726">
              <w:rPr>
                <w:rFonts w:asciiTheme="majorHAnsi" w:hAnsiTheme="majorHAnsi" w:cstheme="majorHAnsi"/>
                <w:b/>
              </w:rPr>
              <w:t xml:space="preserve">ONE                   </w:t>
            </w:r>
            <w:sdt>
              <w:sdtPr>
                <w:rPr>
                  <w:rFonts w:asciiTheme="majorHAnsi" w:hAnsiTheme="majorHAnsi" w:cstheme="majorHAnsi"/>
                  <w:b/>
                </w:rPr>
                <w:id w:val="-11796601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35726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  <w:tc>
          <w:tcPr>
            <w:tcW w:w="5529" w:type="dxa"/>
          </w:tcPr>
          <w:p w14:paraId="58EE5DCE" w14:textId="77777777" w:rsidR="005173BA" w:rsidRPr="00535726" w:rsidRDefault="005173BA" w:rsidP="00390F2B">
            <w:pPr>
              <w:rPr>
                <w:rFonts w:asciiTheme="majorHAnsi" w:hAnsiTheme="majorHAnsi" w:cstheme="majorHAnsi"/>
                <w:b/>
              </w:rPr>
            </w:pPr>
            <w:r w:rsidRPr="00535726">
              <w:rPr>
                <w:rFonts w:asciiTheme="majorHAnsi" w:hAnsiTheme="majorHAnsi" w:cstheme="majorHAnsi"/>
                <w:b/>
              </w:rPr>
              <w:t xml:space="preserve">TWO                      </w:t>
            </w:r>
            <w:sdt>
              <w:sdtPr>
                <w:rPr>
                  <w:rFonts w:asciiTheme="majorHAnsi" w:hAnsiTheme="majorHAnsi" w:cstheme="majorHAnsi"/>
                  <w:b/>
                </w:rPr>
                <w:id w:val="-1293052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35726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</w:tr>
      <w:tr w:rsidR="00AC2C99" w:rsidRPr="00535726" w14:paraId="0A7C5482" w14:textId="77777777" w:rsidTr="00390F2B">
        <w:tc>
          <w:tcPr>
            <w:tcW w:w="5528" w:type="dxa"/>
          </w:tcPr>
          <w:p w14:paraId="598495D8" w14:textId="02E6DB61" w:rsidR="00AC2C99" w:rsidRPr="00535726" w:rsidRDefault="00AC2C99" w:rsidP="00390F2B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If only requested 2 bed, please supply reason why</w:t>
            </w:r>
          </w:p>
        </w:tc>
        <w:tc>
          <w:tcPr>
            <w:tcW w:w="5529" w:type="dxa"/>
          </w:tcPr>
          <w:p w14:paraId="4E7570FC" w14:textId="77777777" w:rsidR="00AC2C99" w:rsidRPr="00535726" w:rsidRDefault="00AC2C99" w:rsidP="00390F2B">
            <w:pPr>
              <w:rPr>
                <w:rFonts w:asciiTheme="majorHAnsi" w:hAnsiTheme="majorHAnsi" w:cstheme="majorHAnsi"/>
                <w:b/>
              </w:rPr>
            </w:pPr>
          </w:p>
        </w:tc>
      </w:tr>
    </w:tbl>
    <w:p w14:paraId="287ED7A4" w14:textId="77777777" w:rsidR="005173BA" w:rsidRPr="00D51E91" w:rsidRDefault="005173BA" w:rsidP="005173BA">
      <w:pPr>
        <w:rPr>
          <w:rFonts w:asciiTheme="majorHAnsi" w:hAnsiTheme="majorHAnsi" w:cstheme="majorHAnsi"/>
          <w:sz w:val="14"/>
          <w:szCs w:val="14"/>
        </w:rPr>
      </w:pPr>
    </w:p>
    <w:tbl>
      <w:tblPr>
        <w:tblStyle w:val="TableGrid"/>
        <w:tblW w:w="11057" w:type="dxa"/>
        <w:tblInd w:w="-289" w:type="dxa"/>
        <w:tblLook w:val="04A0" w:firstRow="1" w:lastRow="0" w:firstColumn="1" w:lastColumn="0" w:noHBand="0" w:noVBand="1"/>
      </w:tblPr>
      <w:tblGrid>
        <w:gridCol w:w="9498"/>
        <w:gridCol w:w="1559"/>
      </w:tblGrid>
      <w:tr w:rsidR="005173BA" w:rsidRPr="00535726" w14:paraId="5DDC520F" w14:textId="77777777" w:rsidTr="00390F2B">
        <w:trPr>
          <w:trHeight w:val="358"/>
        </w:trPr>
        <w:tc>
          <w:tcPr>
            <w:tcW w:w="11057" w:type="dxa"/>
            <w:gridSpan w:val="2"/>
            <w:shd w:val="clear" w:color="auto" w:fill="E2EFD9" w:themeFill="accent6" w:themeFillTint="33"/>
          </w:tcPr>
          <w:p w14:paraId="25237F6D" w14:textId="77777777" w:rsidR="005173BA" w:rsidRPr="00535726" w:rsidRDefault="005173BA" w:rsidP="00390F2B">
            <w:pPr>
              <w:rPr>
                <w:rFonts w:asciiTheme="majorHAnsi" w:hAnsiTheme="majorHAnsi" w:cstheme="majorHAnsi"/>
                <w:b/>
              </w:rPr>
            </w:pPr>
            <w:r w:rsidRPr="00535726">
              <w:rPr>
                <w:rFonts w:asciiTheme="majorHAnsi" w:hAnsiTheme="majorHAnsi" w:cstheme="majorHAnsi"/>
                <w:b/>
              </w:rPr>
              <w:t>Please indicate the main reasons for wanting accommodation (tick applicable)</w:t>
            </w:r>
          </w:p>
        </w:tc>
      </w:tr>
      <w:tr w:rsidR="005173BA" w:rsidRPr="00535726" w14:paraId="6DB4C6C5" w14:textId="77777777" w:rsidTr="00390F2B">
        <w:trPr>
          <w:trHeight w:val="358"/>
        </w:trPr>
        <w:tc>
          <w:tcPr>
            <w:tcW w:w="9498" w:type="dxa"/>
            <w:shd w:val="clear" w:color="auto" w:fill="FFFFFF" w:themeFill="background1"/>
          </w:tcPr>
          <w:p w14:paraId="68450501" w14:textId="77777777" w:rsidR="005173BA" w:rsidRPr="00535726" w:rsidRDefault="005173BA" w:rsidP="00390F2B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</w:rPr>
            </w:pPr>
            <w:r w:rsidRPr="00535726">
              <w:rPr>
                <w:rFonts w:asciiTheme="majorHAnsi" w:hAnsiTheme="majorHAnsi" w:cstheme="majorHAnsi"/>
              </w:rPr>
              <w:t>Present accommodation required for improvement/redevelopment.</w:t>
            </w:r>
          </w:p>
        </w:tc>
        <w:tc>
          <w:tcPr>
            <w:tcW w:w="1559" w:type="dxa"/>
          </w:tcPr>
          <w:p w14:paraId="3ADDE55C" w14:textId="77777777" w:rsidR="005173BA" w:rsidRPr="00535726" w:rsidRDefault="00083A77" w:rsidP="00390F2B">
            <w:pPr>
              <w:jc w:val="center"/>
              <w:rPr>
                <w:rFonts w:asciiTheme="majorHAnsi" w:hAnsiTheme="majorHAnsi" w:cstheme="majorHAnsi"/>
              </w:rPr>
            </w:pPr>
            <w:sdt>
              <w:sdtPr>
                <w:rPr>
                  <w:rFonts w:asciiTheme="majorHAnsi" w:hAnsiTheme="majorHAnsi" w:cstheme="majorHAnsi"/>
                  <w:b/>
                </w:rPr>
                <w:id w:val="65934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73BA" w:rsidRPr="00535726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</w:tr>
      <w:tr w:rsidR="005173BA" w:rsidRPr="00535726" w14:paraId="06201428" w14:textId="77777777" w:rsidTr="00390F2B">
        <w:trPr>
          <w:trHeight w:val="358"/>
        </w:trPr>
        <w:tc>
          <w:tcPr>
            <w:tcW w:w="9498" w:type="dxa"/>
            <w:shd w:val="clear" w:color="auto" w:fill="FFFFFF" w:themeFill="background1"/>
          </w:tcPr>
          <w:p w14:paraId="4B3A774A" w14:textId="77777777" w:rsidR="005173BA" w:rsidRPr="00535726" w:rsidRDefault="005173BA" w:rsidP="00390F2B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</w:rPr>
            </w:pPr>
            <w:r w:rsidRPr="00535726">
              <w:rPr>
                <w:rFonts w:asciiTheme="majorHAnsi" w:hAnsiTheme="majorHAnsi" w:cstheme="majorHAnsi"/>
              </w:rPr>
              <w:t>Loss of tied accommodation.</w:t>
            </w:r>
          </w:p>
        </w:tc>
        <w:tc>
          <w:tcPr>
            <w:tcW w:w="1559" w:type="dxa"/>
          </w:tcPr>
          <w:p w14:paraId="1CFF3850" w14:textId="77777777" w:rsidR="005173BA" w:rsidRPr="00535726" w:rsidRDefault="00083A77" w:rsidP="00390F2B">
            <w:pPr>
              <w:jc w:val="center"/>
              <w:rPr>
                <w:rFonts w:asciiTheme="majorHAnsi" w:hAnsiTheme="majorHAnsi" w:cstheme="majorHAnsi"/>
              </w:rPr>
            </w:pPr>
            <w:sdt>
              <w:sdtPr>
                <w:rPr>
                  <w:rFonts w:asciiTheme="majorHAnsi" w:hAnsiTheme="majorHAnsi" w:cstheme="majorHAnsi"/>
                  <w:b/>
                </w:rPr>
                <w:id w:val="1655561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73BA" w:rsidRPr="00535726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</w:tr>
      <w:tr w:rsidR="005173BA" w:rsidRPr="00535726" w14:paraId="7C6BC5B9" w14:textId="77777777" w:rsidTr="00390F2B">
        <w:trPr>
          <w:trHeight w:val="358"/>
        </w:trPr>
        <w:tc>
          <w:tcPr>
            <w:tcW w:w="9498" w:type="dxa"/>
            <w:shd w:val="clear" w:color="auto" w:fill="FFFFFF" w:themeFill="background1"/>
          </w:tcPr>
          <w:p w14:paraId="17B1F3C3" w14:textId="77777777" w:rsidR="005173BA" w:rsidRPr="00535726" w:rsidRDefault="005173BA" w:rsidP="00390F2B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</w:rPr>
            </w:pPr>
            <w:r w:rsidRPr="00535726">
              <w:rPr>
                <w:rFonts w:asciiTheme="majorHAnsi" w:hAnsiTheme="majorHAnsi" w:cstheme="majorHAnsi"/>
              </w:rPr>
              <w:t>Eviction or repossession.</w:t>
            </w:r>
          </w:p>
        </w:tc>
        <w:tc>
          <w:tcPr>
            <w:tcW w:w="1559" w:type="dxa"/>
          </w:tcPr>
          <w:p w14:paraId="20E14048" w14:textId="77777777" w:rsidR="005173BA" w:rsidRPr="00535726" w:rsidRDefault="00083A77" w:rsidP="00390F2B">
            <w:pPr>
              <w:jc w:val="center"/>
              <w:rPr>
                <w:rFonts w:asciiTheme="majorHAnsi" w:hAnsiTheme="majorHAnsi" w:cstheme="majorHAnsi"/>
              </w:rPr>
            </w:pPr>
            <w:sdt>
              <w:sdtPr>
                <w:rPr>
                  <w:rFonts w:asciiTheme="majorHAnsi" w:hAnsiTheme="majorHAnsi" w:cstheme="majorHAnsi"/>
                  <w:b/>
                </w:rPr>
                <w:id w:val="1135219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73BA" w:rsidRPr="00535726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</w:tr>
      <w:tr w:rsidR="005173BA" w:rsidRPr="00535726" w14:paraId="392C1568" w14:textId="77777777" w:rsidTr="00390F2B">
        <w:trPr>
          <w:trHeight w:val="358"/>
        </w:trPr>
        <w:tc>
          <w:tcPr>
            <w:tcW w:w="9498" w:type="dxa"/>
            <w:shd w:val="clear" w:color="auto" w:fill="FFFFFF" w:themeFill="background1"/>
          </w:tcPr>
          <w:p w14:paraId="4D8D338E" w14:textId="77777777" w:rsidR="005173BA" w:rsidRPr="00535726" w:rsidRDefault="005173BA" w:rsidP="00390F2B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</w:rPr>
            </w:pPr>
            <w:r w:rsidRPr="00535726">
              <w:rPr>
                <w:rFonts w:asciiTheme="majorHAnsi" w:hAnsiTheme="majorHAnsi" w:cstheme="majorHAnsi"/>
              </w:rPr>
              <w:t>End of short-term tenancy.</w:t>
            </w:r>
          </w:p>
        </w:tc>
        <w:tc>
          <w:tcPr>
            <w:tcW w:w="1559" w:type="dxa"/>
          </w:tcPr>
          <w:p w14:paraId="3CFFB769" w14:textId="77777777" w:rsidR="005173BA" w:rsidRPr="00535726" w:rsidRDefault="00083A77" w:rsidP="00390F2B">
            <w:pPr>
              <w:jc w:val="center"/>
              <w:rPr>
                <w:rFonts w:asciiTheme="majorHAnsi" w:hAnsiTheme="majorHAnsi" w:cstheme="majorHAnsi"/>
              </w:rPr>
            </w:pPr>
            <w:sdt>
              <w:sdtPr>
                <w:rPr>
                  <w:rFonts w:asciiTheme="majorHAnsi" w:hAnsiTheme="majorHAnsi" w:cstheme="majorHAnsi"/>
                  <w:b/>
                </w:rPr>
                <w:id w:val="-309794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73BA" w:rsidRPr="00535726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</w:tr>
      <w:tr w:rsidR="005173BA" w:rsidRPr="00535726" w14:paraId="7398EC7B" w14:textId="77777777" w:rsidTr="00390F2B">
        <w:trPr>
          <w:trHeight w:val="358"/>
        </w:trPr>
        <w:tc>
          <w:tcPr>
            <w:tcW w:w="9498" w:type="dxa"/>
            <w:shd w:val="clear" w:color="auto" w:fill="FFFFFF" w:themeFill="background1"/>
          </w:tcPr>
          <w:p w14:paraId="6B3DFD96" w14:textId="77777777" w:rsidR="005173BA" w:rsidRPr="00535726" w:rsidRDefault="005173BA" w:rsidP="00390F2B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</w:rPr>
            </w:pPr>
            <w:r w:rsidRPr="00535726">
              <w:rPr>
                <w:rFonts w:asciiTheme="majorHAnsi" w:hAnsiTheme="majorHAnsi" w:cstheme="majorHAnsi"/>
              </w:rPr>
              <w:t>Domestic violence.</w:t>
            </w:r>
          </w:p>
        </w:tc>
        <w:tc>
          <w:tcPr>
            <w:tcW w:w="1559" w:type="dxa"/>
          </w:tcPr>
          <w:p w14:paraId="44365648" w14:textId="77777777" w:rsidR="005173BA" w:rsidRPr="00535726" w:rsidRDefault="00083A77" w:rsidP="00390F2B">
            <w:pPr>
              <w:jc w:val="center"/>
              <w:rPr>
                <w:rFonts w:asciiTheme="majorHAnsi" w:hAnsiTheme="majorHAnsi" w:cstheme="majorHAnsi"/>
              </w:rPr>
            </w:pPr>
            <w:sdt>
              <w:sdtPr>
                <w:rPr>
                  <w:rFonts w:asciiTheme="majorHAnsi" w:hAnsiTheme="majorHAnsi" w:cstheme="majorHAnsi"/>
                  <w:b/>
                </w:rPr>
                <w:id w:val="1548263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73BA" w:rsidRPr="00535726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</w:tr>
      <w:tr w:rsidR="005173BA" w:rsidRPr="00535726" w14:paraId="0FA779B6" w14:textId="77777777" w:rsidTr="00390F2B">
        <w:trPr>
          <w:trHeight w:val="358"/>
        </w:trPr>
        <w:tc>
          <w:tcPr>
            <w:tcW w:w="9498" w:type="dxa"/>
            <w:shd w:val="clear" w:color="auto" w:fill="FFFFFF" w:themeFill="background1"/>
          </w:tcPr>
          <w:p w14:paraId="4CB53334" w14:textId="77777777" w:rsidR="005173BA" w:rsidRPr="00535726" w:rsidRDefault="005173BA" w:rsidP="00390F2B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</w:rPr>
            </w:pPr>
            <w:r w:rsidRPr="00535726">
              <w:rPr>
                <w:rFonts w:asciiTheme="majorHAnsi" w:hAnsiTheme="majorHAnsi" w:cstheme="majorHAnsi"/>
              </w:rPr>
              <w:t>Relationship breakdown with partner (non-violent).</w:t>
            </w:r>
          </w:p>
        </w:tc>
        <w:tc>
          <w:tcPr>
            <w:tcW w:w="1559" w:type="dxa"/>
          </w:tcPr>
          <w:p w14:paraId="5E7A29EE" w14:textId="77777777" w:rsidR="005173BA" w:rsidRPr="00535726" w:rsidRDefault="00083A77" w:rsidP="00390F2B">
            <w:pPr>
              <w:jc w:val="center"/>
              <w:rPr>
                <w:rFonts w:asciiTheme="majorHAnsi" w:hAnsiTheme="majorHAnsi" w:cstheme="majorHAnsi"/>
              </w:rPr>
            </w:pPr>
            <w:sdt>
              <w:sdtPr>
                <w:rPr>
                  <w:rFonts w:asciiTheme="majorHAnsi" w:hAnsiTheme="majorHAnsi" w:cstheme="majorHAnsi"/>
                  <w:b/>
                </w:rPr>
                <w:id w:val="307911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73BA" w:rsidRPr="00535726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</w:tr>
      <w:tr w:rsidR="005173BA" w:rsidRPr="00535726" w14:paraId="27760E83" w14:textId="77777777" w:rsidTr="00390F2B">
        <w:trPr>
          <w:trHeight w:val="358"/>
        </w:trPr>
        <w:tc>
          <w:tcPr>
            <w:tcW w:w="9498" w:type="dxa"/>
            <w:shd w:val="clear" w:color="auto" w:fill="FFFFFF" w:themeFill="background1"/>
          </w:tcPr>
          <w:p w14:paraId="26F50453" w14:textId="77777777" w:rsidR="005173BA" w:rsidRPr="00535726" w:rsidRDefault="005173BA" w:rsidP="00390F2B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</w:rPr>
            </w:pPr>
            <w:r w:rsidRPr="00535726">
              <w:rPr>
                <w:rFonts w:asciiTheme="majorHAnsi" w:hAnsiTheme="majorHAnsi" w:cstheme="majorHAnsi"/>
              </w:rPr>
              <w:t>Required/asked to leave by family or friends.</w:t>
            </w:r>
          </w:p>
        </w:tc>
        <w:tc>
          <w:tcPr>
            <w:tcW w:w="1559" w:type="dxa"/>
          </w:tcPr>
          <w:p w14:paraId="20B3A963" w14:textId="77777777" w:rsidR="005173BA" w:rsidRPr="00535726" w:rsidRDefault="00083A77" w:rsidP="00390F2B">
            <w:pPr>
              <w:jc w:val="center"/>
              <w:rPr>
                <w:rFonts w:asciiTheme="majorHAnsi" w:hAnsiTheme="majorHAnsi" w:cstheme="majorHAnsi"/>
              </w:rPr>
            </w:pPr>
            <w:sdt>
              <w:sdtPr>
                <w:rPr>
                  <w:rFonts w:asciiTheme="majorHAnsi" w:hAnsiTheme="majorHAnsi" w:cstheme="majorHAnsi"/>
                  <w:b/>
                </w:rPr>
                <w:id w:val="1399331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73BA" w:rsidRPr="00535726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</w:tr>
      <w:tr w:rsidR="005173BA" w:rsidRPr="00535726" w14:paraId="147C42AB" w14:textId="77777777" w:rsidTr="00390F2B">
        <w:trPr>
          <w:trHeight w:val="358"/>
        </w:trPr>
        <w:tc>
          <w:tcPr>
            <w:tcW w:w="9498" w:type="dxa"/>
            <w:shd w:val="clear" w:color="auto" w:fill="FFFFFF" w:themeFill="background1"/>
          </w:tcPr>
          <w:p w14:paraId="77177F5E" w14:textId="77777777" w:rsidR="005173BA" w:rsidRPr="00535726" w:rsidRDefault="005173BA" w:rsidP="00390F2B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</w:rPr>
            </w:pPr>
            <w:r w:rsidRPr="00535726">
              <w:rPr>
                <w:rFonts w:asciiTheme="majorHAnsi" w:hAnsiTheme="majorHAnsi" w:cstheme="majorHAnsi"/>
              </w:rPr>
              <w:t>Overcrowding in your current home.</w:t>
            </w:r>
          </w:p>
        </w:tc>
        <w:tc>
          <w:tcPr>
            <w:tcW w:w="1559" w:type="dxa"/>
          </w:tcPr>
          <w:p w14:paraId="5B7E39CD" w14:textId="77777777" w:rsidR="005173BA" w:rsidRPr="00535726" w:rsidRDefault="00083A77" w:rsidP="00390F2B">
            <w:pPr>
              <w:jc w:val="center"/>
              <w:rPr>
                <w:rFonts w:asciiTheme="majorHAnsi" w:hAnsiTheme="majorHAnsi" w:cstheme="majorHAnsi"/>
              </w:rPr>
            </w:pPr>
            <w:sdt>
              <w:sdtPr>
                <w:rPr>
                  <w:rFonts w:asciiTheme="majorHAnsi" w:hAnsiTheme="majorHAnsi" w:cstheme="majorHAnsi"/>
                  <w:b/>
                </w:rPr>
                <w:id w:val="161511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73BA" w:rsidRPr="00535726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</w:tr>
      <w:tr w:rsidR="005173BA" w:rsidRPr="00535726" w14:paraId="0EC5B3AB" w14:textId="77777777" w:rsidTr="00390F2B">
        <w:trPr>
          <w:trHeight w:val="358"/>
        </w:trPr>
        <w:tc>
          <w:tcPr>
            <w:tcW w:w="9498" w:type="dxa"/>
            <w:shd w:val="clear" w:color="auto" w:fill="FFFFFF" w:themeFill="background1"/>
          </w:tcPr>
          <w:p w14:paraId="7E1661C0" w14:textId="77777777" w:rsidR="005173BA" w:rsidRPr="00535726" w:rsidRDefault="005173BA" w:rsidP="00390F2B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</w:rPr>
            </w:pPr>
            <w:r w:rsidRPr="00535726">
              <w:rPr>
                <w:rFonts w:asciiTheme="majorHAnsi" w:hAnsiTheme="majorHAnsi" w:cstheme="majorHAnsi"/>
              </w:rPr>
              <w:t>Racial Harassment.</w:t>
            </w:r>
          </w:p>
        </w:tc>
        <w:tc>
          <w:tcPr>
            <w:tcW w:w="1559" w:type="dxa"/>
          </w:tcPr>
          <w:p w14:paraId="3BB0F577" w14:textId="77777777" w:rsidR="005173BA" w:rsidRPr="00535726" w:rsidRDefault="00083A77" w:rsidP="00390F2B">
            <w:pPr>
              <w:jc w:val="center"/>
              <w:rPr>
                <w:rFonts w:asciiTheme="majorHAnsi" w:hAnsiTheme="majorHAnsi" w:cstheme="majorHAnsi"/>
              </w:rPr>
            </w:pPr>
            <w:sdt>
              <w:sdtPr>
                <w:rPr>
                  <w:rFonts w:asciiTheme="majorHAnsi" w:hAnsiTheme="majorHAnsi" w:cstheme="majorHAnsi"/>
                  <w:b/>
                </w:rPr>
                <w:id w:val="-2109569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73BA" w:rsidRPr="00535726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</w:tr>
      <w:tr w:rsidR="005173BA" w:rsidRPr="00535726" w14:paraId="26BCC5B0" w14:textId="77777777" w:rsidTr="00390F2B">
        <w:trPr>
          <w:trHeight w:val="358"/>
        </w:trPr>
        <w:tc>
          <w:tcPr>
            <w:tcW w:w="9498" w:type="dxa"/>
            <w:shd w:val="clear" w:color="auto" w:fill="FFFFFF" w:themeFill="background1"/>
          </w:tcPr>
          <w:p w14:paraId="518A6E01" w14:textId="77777777" w:rsidR="005173BA" w:rsidRPr="00535726" w:rsidRDefault="005173BA" w:rsidP="00390F2B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</w:rPr>
            </w:pPr>
            <w:r w:rsidRPr="00535726">
              <w:rPr>
                <w:rFonts w:asciiTheme="majorHAnsi" w:hAnsiTheme="majorHAnsi" w:cstheme="majorHAnsi"/>
              </w:rPr>
              <w:t>Harassment (non-racial) or neighbour nuisance.</w:t>
            </w:r>
          </w:p>
        </w:tc>
        <w:tc>
          <w:tcPr>
            <w:tcW w:w="1559" w:type="dxa"/>
          </w:tcPr>
          <w:p w14:paraId="46AAEFC2" w14:textId="77777777" w:rsidR="005173BA" w:rsidRPr="00535726" w:rsidRDefault="00083A77" w:rsidP="00390F2B">
            <w:pPr>
              <w:jc w:val="center"/>
              <w:rPr>
                <w:rFonts w:asciiTheme="majorHAnsi" w:hAnsiTheme="majorHAnsi" w:cstheme="majorHAnsi"/>
              </w:rPr>
            </w:pPr>
            <w:sdt>
              <w:sdtPr>
                <w:rPr>
                  <w:rFonts w:asciiTheme="majorHAnsi" w:hAnsiTheme="majorHAnsi" w:cstheme="majorHAnsi"/>
                  <w:b/>
                </w:rPr>
                <w:id w:val="-283032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73BA" w:rsidRPr="00535726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</w:tr>
      <w:tr w:rsidR="005173BA" w:rsidRPr="00535726" w14:paraId="216DE16B" w14:textId="77777777" w:rsidTr="00390F2B">
        <w:trPr>
          <w:trHeight w:val="358"/>
        </w:trPr>
        <w:tc>
          <w:tcPr>
            <w:tcW w:w="9498" w:type="dxa"/>
            <w:shd w:val="clear" w:color="auto" w:fill="FFFFFF" w:themeFill="background1"/>
          </w:tcPr>
          <w:p w14:paraId="32F8AD1B" w14:textId="77777777" w:rsidR="005173BA" w:rsidRPr="00535726" w:rsidRDefault="005173BA" w:rsidP="00390F2B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</w:rPr>
            </w:pPr>
            <w:r w:rsidRPr="00535726">
              <w:rPr>
                <w:rFonts w:asciiTheme="majorHAnsi" w:hAnsiTheme="majorHAnsi" w:cstheme="majorHAnsi"/>
              </w:rPr>
              <w:t xml:space="preserve">Problems with health or disability. </w:t>
            </w:r>
          </w:p>
        </w:tc>
        <w:tc>
          <w:tcPr>
            <w:tcW w:w="1559" w:type="dxa"/>
          </w:tcPr>
          <w:p w14:paraId="0915B92E" w14:textId="77777777" w:rsidR="005173BA" w:rsidRPr="00535726" w:rsidRDefault="00083A77" w:rsidP="00390F2B">
            <w:pPr>
              <w:jc w:val="center"/>
              <w:rPr>
                <w:rFonts w:asciiTheme="majorHAnsi" w:hAnsiTheme="majorHAnsi" w:cstheme="majorHAnsi"/>
              </w:rPr>
            </w:pPr>
            <w:sdt>
              <w:sdtPr>
                <w:rPr>
                  <w:rFonts w:asciiTheme="majorHAnsi" w:hAnsiTheme="majorHAnsi" w:cstheme="majorHAnsi"/>
                  <w:b/>
                </w:rPr>
                <w:id w:val="1898694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73BA" w:rsidRPr="00535726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</w:tr>
      <w:tr w:rsidR="005173BA" w:rsidRPr="00535726" w14:paraId="1EAC5449" w14:textId="77777777" w:rsidTr="00390F2B">
        <w:trPr>
          <w:trHeight w:val="358"/>
        </w:trPr>
        <w:tc>
          <w:tcPr>
            <w:tcW w:w="9498" w:type="dxa"/>
            <w:shd w:val="clear" w:color="auto" w:fill="FFFFFF" w:themeFill="background1"/>
          </w:tcPr>
          <w:p w14:paraId="0F6D9932" w14:textId="77777777" w:rsidR="005173BA" w:rsidRPr="00535726" w:rsidRDefault="005173BA" w:rsidP="00390F2B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</w:rPr>
            </w:pPr>
            <w:r w:rsidRPr="00535726">
              <w:rPr>
                <w:rFonts w:asciiTheme="majorHAnsi" w:hAnsiTheme="majorHAnsi" w:cstheme="majorHAnsi"/>
              </w:rPr>
              <w:t>Feeling isolated, insecure, worried about personal safety.</w:t>
            </w:r>
          </w:p>
        </w:tc>
        <w:tc>
          <w:tcPr>
            <w:tcW w:w="1559" w:type="dxa"/>
          </w:tcPr>
          <w:p w14:paraId="7A9AC60A" w14:textId="77777777" w:rsidR="005173BA" w:rsidRPr="00535726" w:rsidRDefault="00083A77" w:rsidP="00390F2B">
            <w:pPr>
              <w:jc w:val="center"/>
              <w:rPr>
                <w:rFonts w:asciiTheme="majorHAnsi" w:hAnsiTheme="majorHAnsi" w:cstheme="majorHAnsi"/>
              </w:rPr>
            </w:pPr>
            <w:sdt>
              <w:sdtPr>
                <w:rPr>
                  <w:rFonts w:asciiTheme="majorHAnsi" w:hAnsiTheme="majorHAnsi" w:cstheme="majorHAnsi"/>
                  <w:b/>
                </w:rPr>
                <w:id w:val="20590500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73BA" w:rsidRPr="00535726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</w:tr>
      <w:tr w:rsidR="005173BA" w:rsidRPr="00535726" w14:paraId="2CA28F6B" w14:textId="77777777" w:rsidTr="00390F2B">
        <w:trPr>
          <w:trHeight w:val="358"/>
        </w:trPr>
        <w:tc>
          <w:tcPr>
            <w:tcW w:w="9498" w:type="dxa"/>
            <w:shd w:val="clear" w:color="auto" w:fill="FFFFFF" w:themeFill="background1"/>
          </w:tcPr>
          <w:p w14:paraId="542A48AA" w14:textId="77777777" w:rsidR="005173BA" w:rsidRPr="00535726" w:rsidRDefault="005173BA" w:rsidP="00390F2B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</w:rPr>
            </w:pPr>
            <w:r w:rsidRPr="00535726">
              <w:rPr>
                <w:rFonts w:asciiTheme="majorHAnsi" w:hAnsiTheme="majorHAnsi" w:cstheme="majorHAnsi"/>
              </w:rPr>
              <w:t>Poor condition of current home.</w:t>
            </w:r>
          </w:p>
        </w:tc>
        <w:tc>
          <w:tcPr>
            <w:tcW w:w="1559" w:type="dxa"/>
          </w:tcPr>
          <w:p w14:paraId="75327AEB" w14:textId="77777777" w:rsidR="005173BA" w:rsidRPr="00535726" w:rsidRDefault="00083A77" w:rsidP="00390F2B">
            <w:pPr>
              <w:jc w:val="center"/>
              <w:rPr>
                <w:rFonts w:asciiTheme="majorHAnsi" w:hAnsiTheme="majorHAnsi" w:cstheme="majorHAnsi"/>
              </w:rPr>
            </w:pPr>
            <w:sdt>
              <w:sdtPr>
                <w:rPr>
                  <w:rFonts w:asciiTheme="majorHAnsi" w:hAnsiTheme="majorHAnsi" w:cstheme="majorHAnsi"/>
                  <w:b/>
                </w:rPr>
                <w:id w:val="-1000739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73BA" w:rsidRPr="00535726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</w:tr>
      <w:tr w:rsidR="005173BA" w:rsidRPr="00535726" w14:paraId="68849D2D" w14:textId="77777777" w:rsidTr="00390F2B">
        <w:trPr>
          <w:trHeight w:val="358"/>
        </w:trPr>
        <w:tc>
          <w:tcPr>
            <w:tcW w:w="9498" w:type="dxa"/>
            <w:shd w:val="clear" w:color="auto" w:fill="FFFFFF" w:themeFill="background1"/>
          </w:tcPr>
          <w:p w14:paraId="7364D40F" w14:textId="77777777" w:rsidR="005173BA" w:rsidRPr="00535726" w:rsidRDefault="005173BA" w:rsidP="00390F2B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</w:rPr>
            </w:pPr>
            <w:r w:rsidRPr="00535726">
              <w:rPr>
                <w:rFonts w:asciiTheme="majorHAnsi" w:hAnsiTheme="majorHAnsi" w:cstheme="majorHAnsi"/>
              </w:rPr>
              <w:t>Financial/mortgage difficulties.</w:t>
            </w:r>
          </w:p>
        </w:tc>
        <w:tc>
          <w:tcPr>
            <w:tcW w:w="1559" w:type="dxa"/>
          </w:tcPr>
          <w:p w14:paraId="7E283BA1" w14:textId="77777777" w:rsidR="005173BA" w:rsidRPr="00535726" w:rsidRDefault="00083A77" w:rsidP="00390F2B">
            <w:pPr>
              <w:jc w:val="center"/>
              <w:rPr>
                <w:rFonts w:asciiTheme="majorHAnsi" w:hAnsiTheme="majorHAnsi" w:cstheme="majorHAnsi"/>
              </w:rPr>
            </w:pPr>
            <w:sdt>
              <w:sdtPr>
                <w:rPr>
                  <w:rFonts w:asciiTheme="majorHAnsi" w:hAnsiTheme="majorHAnsi" w:cstheme="majorHAnsi"/>
                  <w:b/>
                </w:rPr>
                <w:id w:val="1366636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73BA" w:rsidRPr="00535726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</w:tr>
      <w:tr w:rsidR="005173BA" w:rsidRPr="00535726" w14:paraId="6BD82072" w14:textId="77777777" w:rsidTr="00390F2B">
        <w:trPr>
          <w:trHeight w:val="358"/>
        </w:trPr>
        <w:tc>
          <w:tcPr>
            <w:tcW w:w="9498" w:type="dxa"/>
            <w:shd w:val="clear" w:color="auto" w:fill="FFFFFF" w:themeFill="background1"/>
          </w:tcPr>
          <w:p w14:paraId="428EB3C5" w14:textId="77777777" w:rsidR="005173BA" w:rsidRPr="00535726" w:rsidRDefault="005173BA" w:rsidP="00390F2B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</w:rPr>
            </w:pPr>
            <w:r w:rsidRPr="00535726">
              <w:rPr>
                <w:rFonts w:asciiTheme="majorHAnsi" w:hAnsiTheme="majorHAnsi" w:cstheme="majorHAnsi"/>
              </w:rPr>
              <w:t>Unable to physically manage present accommodation.</w:t>
            </w:r>
          </w:p>
        </w:tc>
        <w:tc>
          <w:tcPr>
            <w:tcW w:w="1559" w:type="dxa"/>
          </w:tcPr>
          <w:p w14:paraId="77936009" w14:textId="77777777" w:rsidR="005173BA" w:rsidRPr="00535726" w:rsidRDefault="00083A77" w:rsidP="00390F2B">
            <w:pPr>
              <w:jc w:val="center"/>
              <w:rPr>
                <w:rFonts w:asciiTheme="majorHAnsi" w:hAnsiTheme="majorHAnsi" w:cstheme="majorHAnsi"/>
              </w:rPr>
            </w:pPr>
            <w:sdt>
              <w:sdtPr>
                <w:rPr>
                  <w:rFonts w:asciiTheme="majorHAnsi" w:hAnsiTheme="majorHAnsi" w:cstheme="majorHAnsi"/>
                  <w:b/>
                </w:rPr>
                <w:id w:val="-6825176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73BA" w:rsidRPr="00535726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</w:tr>
      <w:tr w:rsidR="005173BA" w:rsidRPr="00535726" w14:paraId="09C08901" w14:textId="77777777" w:rsidTr="00390F2B">
        <w:trPr>
          <w:trHeight w:val="358"/>
        </w:trPr>
        <w:tc>
          <w:tcPr>
            <w:tcW w:w="9498" w:type="dxa"/>
            <w:shd w:val="clear" w:color="auto" w:fill="FFFFFF" w:themeFill="background1"/>
          </w:tcPr>
          <w:p w14:paraId="5D6193E6" w14:textId="77777777" w:rsidR="005173BA" w:rsidRPr="00535726" w:rsidRDefault="005173BA" w:rsidP="00390F2B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</w:rPr>
            </w:pPr>
            <w:r w:rsidRPr="00535726">
              <w:rPr>
                <w:rFonts w:asciiTheme="majorHAnsi" w:hAnsiTheme="majorHAnsi" w:cstheme="majorHAnsi"/>
              </w:rPr>
              <w:t>To be closer to family/friends.</w:t>
            </w:r>
          </w:p>
        </w:tc>
        <w:tc>
          <w:tcPr>
            <w:tcW w:w="1559" w:type="dxa"/>
          </w:tcPr>
          <w:p w14:paraId="0373BA59" w14:textId="77777777" w:rsidR="005173BA" w:rsidRPr="00535726" w:rsidRDefault="00083A77" w:rsidP="00390F2B">
            <w:pPr>
              <w:jc w:val="center"/>
              <w:rPr>
                <w:rFonts w:asciiTheme="majorHAnsi" w:hAnsiTheme="majorHAnsi" w:cstheme="majorHAnsi"/>
              </w:rPr>
            </w:pPr>
            <w:sdt>
              <w:sdtPr>
                <w:rPr>
                  <w:rFonts w:asciiTheme="majorHAnsi" w:hAnsiTheme="majorHAnsi" w:cstheme="majorHAnsi"/>
                  <w:b/>
                </w:rPr>
                <w:id w:val="-1386486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73BA" w:rsidRPr="00535726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</w:tr>
      <w:tr w:rsidR="005173BA" w:rsidRPr="00535726" w14:paraId="64745BBF" w14:textId="77777777" w:rsidTr="00390F2B">
        <w:trPr>
          <w:trHeight w:val="358"/>
        </w:trPr>
        <w:tc>
          <w:tcPr>
            <w:tcW w:w="9498" w:type="dxa"/>
            <w:shd w:val="clear" w:color="auto" w:fill="FFFFFF" w:themeFill="background1"/>
          </w:tcPr>
          <w:p w14:paraId="3A54A655" w14:textId="77777777" w:rsidR="005173BA" w:rsidRPr="00535726" w:rsidRDefault="005173BA" w:rsidP="00390F2B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</w:rPr>
            </w:pPr>
            <w:r w:rsidRPr="00535726">
              <w:rPr>
                <w:rFonts w:asciiTheme="majorHAnsi" w:hAnsiTheme="majorHAnsi" w:cstheme="majorHAnsi"/>
              </w:rPr>
              <w:t>Need for support with accommodation (sheltered).</w:t>
            </w:r>
          </w:p>
        </w:tc>
        <w:tc>
          <w:tcPr>
            <w:tcW w:w="1559" w:type="dxa"/>
          </w:tcPr>
          <w:p w14:paraId="5C7DE2D8" w14:textId="77777777" w:rsidR="005173BA" w:rsidRPr="00535726" w:rsidRDefault="00083A77" w:rsidP="00390F2B">
            <w:pPr>
              <w:jc w:val="center"/>
              <w:rPr>
                <w:rFonts w:asciiTheme="majorHAnsi" w:hAnsiTheme="majorHAnsi" w:cstheme="majorHAnsi"/>
              </w:rPr>
            </w:pPr>
            <w:sdt>
              <w:sdtPr>
                <w:rPr>
                  <w:rFonts w:asciiTheme="majorHAnsi" w:hAnsiTheme="majorHAnsi" w:cstheme="majorHAnsi"/>
                  <w:b/>
                </w:rPr>
                <w:id w:val="16126270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73BA" w:rsidRPr="00535726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</w:tr>
      <w:tr w:rsidR="005173BA" w:rsidRPr="00535726" w14:paraId="576D08B1" w14:textId="77777777" w:rsidTr="00390F2B">
        <w:trPr>
          <w:trHeight w:val="358"/>
        </w:trPr>
        <w:tc>
          <w:tcPr>
            <w:tcW w:w="9498" w:type="dxa"/>
            <w:shd w:val="clear" w:color="auto" w:fill="FFFFFF" w:themeFill="background1"/>
          </w:tcPr>
          <w:p w14:paraId="5EF0A213" w14:textId="77777777" w:rsidR="005173BA" w:rsidRPr="00535726" w:rsidRDefault="005173BA" w:rsidP="00390F2B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</w:rPr>
            </w:pPr>
            <w:r w:rsidRPr="00535726">
              <w:rPr>
                <w:rFonts w:asciiTheme="majorHAnsi" w:hAnsiTheme="majorHAnsi" w:cstheme="majorHAnsi"/>
              </w:rPr>
              <w:t>To be closer to your place of work.</w:t>
            </w:r>
          </w:p>
        </w:tc>
        <w:tc>
          <w:tcPr>
            <w:tcW w:w="1559" w:type="dxa"/>
          </w:tcPr>
          <w:p w14:paraId="50869E20" w14:textId="77777777" w:rsidR="005173BA" w:rsidRPr="00535726" w:rsidRDefault="00083A77" w:rsidP="00390F2B">
            <w:pPr>
              <w:jc w:val="center"/>
              <w:rPr>
                <w:rFonts w:asciiTheme="majorHAnsi" w:hAnsiTheme="majorHAnsi" w:cstheme="majorHAnsi"/>
              </w:rPr>
            </w:pPr>
            <w:sdt>
              <w:sdtPr>
                <w:rPr>
                  <w:rFonts w:asciiTheme="majorHAnsi" w:hAnsiTheme="majorHAnsi" w:cstheme="majorHAnsi"/>
                  <w:b/>
                </w:rPr>
                <w:id w:val="1239752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73BA" w:rsidRPr="00535726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</w:tr>
      <w:tr w:rsidR="005173BA" w:rsidRPr="00535726" w14:paraId="4950D56C" w14:textId="77777777" w:rsidTr="00390F2B">
        <w:trPr>
          <w:trHeight w:val="358"/>
        </w:trPr>
        <w:tc>
          <w:tcPr>
            <w:tcW w:w="9498" w:type="dxa"/>
            <w:shd w:val="clear" w:color="auto" w:fill="FFFFFF" w:themeFill="background1"/>
          </w:tcPr>
          <w:p w14:paraId="0CF34AB1" w14:textId="77777777" w:rsidR="005173BA" w:rsidRPr="00535726" w:rsidRDefault="005173BA" w:rsidP="00390F2B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</w:rPr>
            </w:pPr>
            <w:r w:rsidRPr="00535726">
              <w:rPr>
                <w:rFonts w:asciiTheme="majorHAnsi" w:hAnsiTheme="majorHAnsi" w:cstheme="majorHAnsi"/>
              </w:rPr>
              <w:t>Homeless.</w:t>
            </w:r>
          </w:p>
        </w:tc>
        <w:tc>
          <w:tcPr>
            <w:tcW w:w="1559" w:type="dxa"/>
          </w:tcPr>
          <w:p w14:paraId="6C851A5A" w14:textId="77777777" w:rsidR="005173BA" w:rsidRPr="00535726" w:rsidRDefault="00083A77" w:rsidP="00390F2B">
            <w:pPr>
              <w:jc w:val="center"/>
              <w:rPr>
                <w:rFonts w:asciiTheme="majorHAnsi" w:hAnsiTheme="majorHAnsi" w:cstheme="majorHAnsi"/>
              </w:rPr>
            </w:pPr>
            <w:sdt>
              <w:sdtPr>
                <w:rPr>
                  <w:rFonts w:asciiTheme="majorHAnsi" w:hAnsiTheme="majorHAnsi" w:cstheme="majorHAnsi"/>
                  <w:b/>
                </w:rPr>
                <w:id w:val="1461909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73BA" w:rsidRPr="00535726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</w:tr>
      <w:tr w:rsidR="005173BA" w:rsidRPr="00535726" w14:paraId="3BE37B0B" w14:textId="77777777" w:rsidTr="00390F2B">
        <w:trPr>
          <w:trHeight w:val="358"/>
        </w:trPr>
        <w:tc>
          <w:tcPr>
            <w:tcW w:w="9498" w:type="dxa"/>
            <w:shd w:val="clear" w:color="auto" w:fill="FFFFFF" w:themeFill="background1"/>
          </w:tcPr>
          <w:p w14:paraId="3D186B46" w14:textId="77777777" w:rsidR="005173BA" w:rsidRPr="00535726" w:rsidRDefault="005173BA" w:rsidP="00390F2B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</w:rPr>
            </w:pPr>
            <w:r w:rsidRPr="00535726">
              <w:rPr>
                <w:rFonts w:asciiTheme="majorHAnsi" w:hAnsiTheme="majorHAnsi" w:cstheme="majorHAnsi"/>
              </w:rPr>
              <w:t>Other (specify).</w:t>
            </w:r>
          </w:p>
        </w:tc>
        <w:tc>
          <w:tcPr>
            <w:tcW w:w="1559" w:type="dxa"/>
          </w:tcPr>
          <w:p w14:paraId="6CD82A81" w14:textId="77777777" w:rsidR="005173BA" w:rsidRPr="00535726" w:rsidRDefault="00083A77" w:rsidP="00390F2B">
            <w:pPr>
              <w:jc w:val="center"/>
              <w:rPr>
                <w:rFonts w:asciiTheme="majorHAnsi" w:hAnsiTheme="majorHAnsi" w:cstheme="majorHAnsi"/>
              </w:rPr>
            </w:pPr>
            <w:sdt>
              <w:sdtPr>
                <w:rPr>
                  <w:rFonts w:asciiTheme="majorHAnsi" w:hAnsiTheme="majorHAnsi" w:cstheme="majorHAnsi"/>
                  <w:b/>
                </w:rPr>
                <w:id w:val="5142051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73BA" w:rsidRPr="00535726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</w:tr>
    </w:tbl>
    <w:p w14:paraId="03BFA5D0" w14:textId="3AA32164" w:rsidR="00BE0C2E" w:rsidRPr="006C3131" w:rsidRDefault="00BE0C2E" w:rsidP="0051464E">
      <w:pPr>
        <w:rPr>
          <w:rFonts w:asciiTheme="majorHAnsi" w:hAnsiTheme="majorHAnsi" w:cstheme="majorHAnsi"/>
          <w:b/>
        </w:rPr>
      </w:pPr>
      <w:r w:rsidRPr="006C3131">
        <w:rPr>
          <w:rFonts w:asciiTheme="majorHAnsi" w:hAnsiTheme="majorHAnsi" w:cstheme="majorHAnsi"/>
          <w:b/>
        </w:rPr>
        <w:t>Accommodation details</w:t>
      </w:r>
    </w:p>
    <w:tbl>
      <w:tblPr>
        <w:tblStyle w:val="TableGrid"/>
        <w:tblW w:w="10632" w:type="dxa"/>
        <w:tblInd w:w="-147" w:type="dxa"/>
        <w:tblLook w:val="04A0" w:firstRow="1" w:lastRow="0" w:firstColumn="1" w:lastColumn="0" w:noHBand="0" w:noVBand="1"/>
      </w:tblPr>
      <w:tblGrid>
        <w:gridCol w:w="4820"/>
        <w:gridCol w:w="555"/>
        <w:gridCol w:w="4690"/>
        <w:gridCol w:w="567"/>
      </w:tblGrid>
      <w:tr w:rsidR="00BE0C2E" w:rsidRPr="00535726" w14:paraId="3ACE60ED" w14:textId="77777777" w:rsidTr="00597F8B">
        <w:tc>
          <w:tcPr>
            <w:tcW w:w="10632" w:type="dxa"/>
            <w:gridSpan w:val="4"/>
            <w:shd w:val="clear" w:color="auto" w:fill="E2EFD9" w:themeFill="accent6" w:themeFillTint="33"/>
          </w:tcPr>
          <w:p w14:paraId="0A4CAE7B" w14:textId="77777777" w:rsidR="00BE0C2E" w:rsidRPr="00535726" w:rsidRDefault="00BE0C2E" w:rsidP="00597F8B">
            <w:pPr>
              <w:rPr>
                <w:rFonts w:asciiTheme="majorHAnsi" w:hAnsiTheme="majorHAnsi" w:cstheme="majorHAnsi"/>
                <w:b/>
              </w:rPr>
            </w:pPr>
            <w:r w:rsidRPr="00535726">
              <w:rPr>
                <w:rFonts w:asciiTheme="majorHAnsi" w:hAnsiTheme="majorHAnsi" w:cstheme="majorHAnsi"/>
                <w:b/>
              </w:rPr>
              <w:t>Please tick your current accommodation status:</w:t>
            </w:r>
          </w:p>
        </w:tc>
      </w:tr>
      <w:tr w:rsidR="00BE0C2E" w:rsidRPr="00535726" w14:paraId="42BC4304" w14:textId="77777777" w:rsidTr="00597F8B">
        <w:tc>
          <w:tcPr>
            <w:tcW w:w="4820" w:type="dxa"/>
          </w:tcPr>
          <w:p w14:paraId="1A693F70" w14:textId="77777777" w:rsidR="00BE0C2E" w:rsidRPr="00535726" w:rsidRDefault="00BE0C2E" w:rsidP="00597F8B">
            <w:pPr>
              <w:rPr>
                <w:rFonts w:asciiTheme="majorHAnsi" w:hAnsiTheme="majorHAnsi" w:cstheme="majorHAnsi"/>
              </w:rPr>
            </w:pPr>
            <w:r w:rsidRPr="00535726">
              <w:rPr>
                <w:rFonts w:asciiTheme="majorHAnsi" w:hAnsiTheme="majorHAnsi" w:cstheme="majorHAnsi"/>
              </w:rPr>
              <w:t>Council tenant</w:t>
            </w:r>
          </w:p>
        </w:tc>
        <w:tc>
          <w:tcPr>
            <w:tcW w:w="555" w:type="dxa"/>
          </w:tcPr>
          <w:p w14:paraId="52B36F46" w14:textId="77777777" w:rsidR="00BE0C2E" w:rsidRPr="00535726" w:rsidRDefault="00083A77" w:rsidP="00597F8B">
            <w:pPr>
              <w:rPr>
                <w:rFonts w:asciiTheme="majorHAnsi" w:hAnsiTheme="majorHAnsi" w:cstheme="majorHAnsi"/>
                <w:b/>
              </w:rPr>
            </w:pPr>
            <w:sdt>
              <w:sdtPr>
                <w:rPr>
                  <w:rFonts w:asciiTheme="majorHAnsi" w:hAnsiTheme="majorHAnsi" w:cstheme="majorHAnsi"/>
                  <w:b/>
                </w:rPr>
                <w:id w:val="678466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0C2E" w:rsidRPr="00535726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  <w:tc>
          <w:tcPr>
            <w:tcW w:w="4690" w:type="dxa"/>
          </w:tcPr>
          <w:p w14:paraId="48C0A420" w14:textId="77777777" w:rsidR="00BE0C2E" w:rsidRPr="00535726" w:rsidRDefault="00BE0C2E" w:rsidP="00597F8B">
            <w:pPr>
              <w:rPr>
                <w:rFonts w:asciiTheme="majorHAnsi" w:hAnsiTheme="majorHAnsi" w:cstheme="majorHAnsi"/>
              </w:rPr>
            </w:pPr>
            <w:r w:rsidRPr="00535726">
              <w:rPr>
                <w:rFonts w:asciiTheme="majorHAnsi" w:hAnsiTheme="majorHAnsi" w:cstheme="majorHAnsi"/>
              </w:rPr>
              <w:t>Supported Housing</w:t>
            </w:r>
          </w:p>
        </w:tc>
        <w:tc>
          <w:tcPr>
            <w:tcW w:w="567" w:type="dxa"/>
          </w:tcPr>
          <w:p w14:paraId="21653558" w14:textId="77777777" w:rsidR="00BE0C2E" w:rsidRPr="00535726" w:rsidRDefault="00083A77" w:rsidP="00597F8B">
            <w:pPr>
              <w:rPr>
                <w:rFonts w:asciiTheme="majorHAnsi" w:hAnsiTheme="majorHAnsi" w:cstheme="majorHAnsi"/>
                <w:b/>
              </w:rPr>
            </w:pPr>
            <w:sdt>
              <w:sdtPr>
                <w:rPr>
                  <w:rFonts w:asciiTheme="majorHAnsi" w:hAnsiTheme="majorHAnsi" w:cstheme="majorHAnsi"/>
                  <w:b/>
                </w:rPr>
                <w:id w:val="-210883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0C2E" w:rsidRPr="00535726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</w:tr>
      <w:tr w:rsidR="00BE0C2E" w:rsidRPr="00535726" w14:paraId="6AC40C5F" w14:textId="77777777" w:rsidTr="00597F8B">
        <w:tc>
          <w:tcPr>
            <w:tcW w:w="4820" w:type="dxa"/>
          </w:tcPr>
          <w:p w14:paraId="4B63C652" w14:textId="77777777" w:rsidR="00BE0C2E" w:rsidRPr="00535726" w:rsidRDefault="00BE0C2E" w:rsidP="00597F8B">
            <w:pPr>
              <w:rPr>
                <w:rFonts w:asciiTheme="majorHAnsi" w:hAnsiTheme="majorHAnsi" w:cstheme="majorHAnsi"/>
              </w:rPr>
            </w:pPr>
            <w:r w:rsidRPr="00535726">
              <w:rPr>
                <w:rFonts w:asciiTheme="majorHAnsi" w:hAnsiTheme="majorHAnsi" w:cstheme="majorHAnsi"/>
              </w:rPr>
              <w:t>Housing association</w:t>
            </w:r>
          </w:p>
        </w:tc>
        <w:tc>
          <w:tcPr>
            <w:tcW w:w="555" w:type="dxa"/>
          </w:tcPr>
          <w:p w14:paraId="4DBC17C6" w14:textId="77777777" w:rsidR="00BE0C2E" w:rsidRPr="00535726" w:rsidRDefault="00083A77" w:rsidP="00597F8B">
            <w:pPr>
              <w:rPr>
                <w:rFonts w:asciiTheme="majorHAnsi" w:hAnsiTheme="majorHAnsi" w:cstheme="majorHAnsi"/>
                <w:b/>
              </w:rPr>
            </w:pPr>
            <w:sdt>
              <w:sdtPr>
                <w:rPr>
                  <w:rFonts w:asciiTheme="majorHAnsi" w:hAnsiTheme="majorHAnsi" w:cstheme="majorHAnsi"/>
                  <w:b/>
                </w:rPr>
                <w:id w:val="-13749897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0C2E" w:rsidRPr="00535726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  <w:tc>
          <w:tcPr>
            <w:tcW w:w="4690" w:type="dxa"/>
          </w:tcPr>
          <w:p w14:paraId="43E8D48E" w14:textId="77777777" w:rsidR="00BE0C2E" w:rsidRPr="00535726" w:rsidRDefault="00BE0C2E" w:rsidP="00597F8B">
            <w:pPr>
              <w:rPr>
                <w:rFonts w:asciiTheme="majorHAnsi" w:hAnsiTheme="majorHAnsi" w:cstheme="majorHAnsi"/>
              </w:rPr>
            </w:pPr>
            <w:r w:rsidRPr="00535726">
              <w:rPr>
                <w:rFonts w:asciiTheme="majorHAnsi" w:hAnsiTheme="majorHAnsi" w:cstheme="majorHAnsi"/>
              </w:rPr>
              <w:t>Sheltered or retirement housing</w:t>
            </w:r>
          </w:p>
        </w:tc>
        <w:tc>
          <w:tcPr>
            <w:tcW w:w="567" w:type="dxa"/>
          </w:tcPr>
          <w:p w14:paraId="562F2C51" w14:textId="77777777" w:rsidR="00BE0C2E" w:rsidRPr="00535726" w:rsidRDefault="00083A77" w:rsidP="00597F8B">
            <w:pPr>
              <w:rPr>
                <w:rFonts w:asciiTheme="majorHAnsi" w:hAnsiTheme="majorHAnsi" w:cstheme="majorHAnsi"/>
                <w:b/>
              </w:rPr>
            </w:pPr>
            <w:sdt>
              <w:sdtPr>
                <w:rPr>
                  <w:rFonts w:asciiTheme="majorHAnsi" w:hAnsiTheme="majorHAnsi" w:cstheme="majorHAnsi"/>
                  <w:b/>
                </w:rPr>
                <w:id w:val="-540904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0C2E" w:rsidRPr="00535726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</w:tr>
      <w:tr w:rsidR="00BE0C2E" w:rsidRPr="00535726" w14:paraId="6DEF2E0B" w14:textId="77777777" w:rsidTr="00597F8B">
        <w:tc>
          <w:tcPr>
            <w:tcW w:w="4820" w:type="dxa"/>
          </w:tcPr>
          <w:p w14:paraId="7E1B7665" w14:textId="77777777" w:rsidR="00BE0C2E" w:rsidRPr="00535726" w:rsidRDefault="00BE0C2E" w:rsidP="00597F8B">
            <w:pPr>
              <w:rPr>
                <w:rFonts w:asciiTheme="majorHAnsi" w:hAnsiTheme="majorHAnsi" w:cstheme="majorHAnsi"/>
              </w:rPr>
            </w:pPr>
            <w:r w:rsidRPr="00535726">
              <w:rPr>
                <w:rFonts w:asciiTheme="majorHAnsi" w:hAnsiTheme="majorHAnsi" w:cstheme="majorHAnsi"/>
              </w:rPr>
              <w:t>Private rent</w:t>
            </w:r>
          </w:p>
        </w:tc>
        <w:tc>
          <w:tcPr>
            <w:tcW w:w="555" w:type="dxa"/>
          </w:tcPr>
          <w:p w14:paraId="7E99F161" w14:textId="77777777" w:rsidR="00BE0C2E" w:rsidRPr="00535726" w:rsidRDefault="00083A77" w:rsidP="00597F8B">
            <w:pPr>
              <w:rPr>
                <w:rFonts w:asciiTheme="majorHAnsi" w:hAnsiTheme="majorHAnsi" w:cstheme="majorHAnsi"/>
                <w:b/>
              </w:rPr>
            </w:pPr>
            <w:sdt>
              <w:sdtPr>
                <w:rPr>
                  <w:rFonts w:asciiTheme="majorHAnsi" w:hAnsiTheme="majorHAnsi" w:cstheme="majorHAnsi"/>
                  <w:b/>
                </w:rPr>
                <w:id w:val="2025594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0C2E" w:rsidRPr="00535726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  <w:tc>
          <w:tcPr>
            <w:tcW w:w="4690" w:type="dxa"/>
          </w:tcPr>
          <w:p w14:paraId="72CE1DA2" w14:textId="77777777" w:rsidR="00BE0C2E" w:rsidRPr="00535726" w:rsidRDefault="00BE0C2E" w:rsidP="00597F8B">
            <w:pPr>
              <w:rPr>
                <w:rFonts w:asciiTheme="majorHAnsi" w:hAnsiTheme="majorHAnsi" w:cstheme="majorHAnsi"/>
              </w:rPr>
            </w:pPr>
            <w:r w:rsidRPr="00535726">
              <w:rPr>
                <w:rFonts w:asciiTheme="majorHAnsi" w:hAnsiTheme="majorHAnsi" w:cstheme="majorHAnsi"/>
              </w:rPr>
              <w:t>Residential care home</w:t>
            </w:r>
          </w:p>
        </w:tc>
        <w:tc>
          <w:tcPr>
            <w:tcW w:w="567" w:type="dxa"/>
          </w:tcPr>
          <w:p w14:paraId="6853B261" w14:textId="77777777" w:rsidR="00BE0C2E" w:rsidRPr="00535726" w:rsidRDefault="00083A77" w:rsidP="00597F8B">
            <w:pPr>
              <w:rPr>
                <w:rFonts w:asciiTheme="majorHAnsi" w:hAnsiTheme="majorHAnsi" w:cstheme="majorHAnsi"/>
                <w:b/>
              </w:rPr>
            </w:pPr>
            <w:sdt>
              <w:sdtPr>
                <w:rPr>
                  <w:rFonts w:asciiTheme="majorHAnsi" w:hAnsiTheme="majorHAnsi" w:cstheme="majorHAnsi"/>
                  <w:b/>
                </w:rPr>
                <w:id w:val="756561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0C2E" w:rsidRPr="00535726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</w:tr>
      <w:tr w:rsidR="00BE0C2E" w:rsidRPr="00535726" w14:paraId="1F395FC3" w14:textId="77777777" w:rsidTr="00597F8B">
        <w:tc>
          <w:tcPr>
            <w:tcW w:w="4820" w:type="dxa"/>
          </w:tcPr>
          <w:p w14:paraId="0BC6510A" w14:textId="77777777" w:rsidR="00BE0C2E" w:rsidRPr="00535726" w:rsidRDefault="00BE0C2E" w:rsidP="00597F8B">
            <w:pPr>
              <w:rPr>
                <w:rFonts w:asciiTheme="majorHAnsi" w:hAnsiTheme="majorHAnsi" w:cstheme="majorHAnsi"/>
              </w:rPr>
            </w:pPr>
            <w:r w:rsidRPr="00535726">
              <w:rPr>
                <w:rFonts w:asciiTheme="majorHAnsi" w:hAnsiTheme="majorHAnsi" w:cstheme="majorHAnsi"/>
              </w:rPr>
              <w:t>Tied home or renting with job</w:t>
            </w:r>
          </w:p>
        </w:tc>
        <w:tc>
          <w:tcPr>
            <w:tcW w:w="555" w:type="dxa"/>
          </w:tcPr>
          <w:p w14:paraId="521F959E" w14:textId="77777777" w:rsidR="00BE0C2E" w:rsidRPr="00535726" w:rsidRDefault="00083A77" w:rsidP="00597F8B">
            <w:pPr>
              <w:rPr>
                <w:rFonts w:asciiTheme="majorHAnsi" w:hAnsiTheme="majorHAnsi" w:cstheme="majorHAnsi"/>
                <w:b/>
              </w:rPr>
            </w:pPr>
            <w:sdt>
              <w:sdtPr>
                <w:rPr>
                  <w:rFonts w:asciiTheme="majorHAnsi" w:hAnsiTheme="majorHAnsi" w:cstheme="majorHAnsi"/>
                  <w:b/>
                </w:rPr>
                <w:id w:val="661128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0C2E" w:rsidRPr="00535726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  <w:tc>
          <w:tcPr>
            <w:tcW w:w="4690" w:type="dxa"/>
          </w:tcPr>
          <w:p w14:paraId="20BBB5F4" w14:textId="77777777" w:rsidR="00BE0C2E" w:rsidRPr="00535726" w:rsidRDefault="00BE0C2E" w:rsidP="00597F8B">
            <w:pPr>
              <w:rPr>
                <w:rFonts w:asciiTheme="majorHAnsi" w:hAnsiTheme="majorHAnsi" w:cstheme="majorHAnsi"/>
              </w:rPr>
            </w:pPr>
            <w:r w:rsidRPr="00535726">
              <w:rPr>
                <w:rFonts w:asciiTheme="majorHAnsi" w:hAnsiTheme="majorHAnsi" w:cstheme="majorHAnsi"/>
              </w:rPr>
              <w:t>Hospital</w:t>
            </w:r>
          </w:p>
        </w:tc>
        <w:tc>
          <w:tcPr>
            <w:tcW w:w="567" w:type="dxa"/>
          </w:tcPr>
          <w:p w14:paraId="5C40062A" w14:textId="77777777" w:rsidR="00BE0C2E" w:rsidRPr="00535726" w:rsidRDefault="00083A77" w:rsidP="00597F8B">
            <w:pPr>
              <w:rPr>
                <w:rFonts w:asciiTheme="majorHAnsi" w:hAnsiTheme="majorHAnsi" w:cstheme="majorHAnsi"/>
                <w:b/>
              </w:rPr>
            </w:pPr>
            <w:sdt>
              <w:sdtPr>
                <w:rPr>
                  <w:rFonts w:asciiTheme="majorHAnsi" w:hAnsiTheme="majorHAnsi" w:cstheme="majorHAnsi"/>
                  <w:b/>
                </w:rPr>
                <w:id w:val="-193460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0C2E" w:rsidRPr="00535726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</w:tr>
      <w:tr w:rsidR="00BE0C2E" w:rsidRPr="00535726" w14:paraId="5A841DFD" w14:textId="77777777" w:rsidTr="00597F8B">
        <w:tc>
          <w:tcPr>
            <w:tcW w:w="4820" w:type="dxa"/>
          </w:tcPr>
          <w:p w14:paraId="771B81E5" w14:textId="77777777" w:rsidR="00BE0C2E" w:rsidRPr="00535726" w:rsidRDefault="00BE0C2E" w:rsidP="00597F8B">
            <w:pPr>
              <w:rPr>
                <w:rFonts w:asciiTheme="majorHAnsi" w:hAnsiTheme="majorHAnsi" w:cstheme="majorHAnsi"/>
              </w:rPr>
            </w:pPr>
            <w:r w:rsidRPr="00535726">
              <w:rPr>
                <w:rFonts w:asciiTheme="majorHAnsi" w:hAnsiTheme="majorHAnsi" w:cstheme="majorHAnsi"/>
              </w:rPr>
              <w:t>Own or buying</w:t>
            </w:r>
          </w:p>
        </w:tc>
        <w:tc>
          <w:tcPr>
            <w:tcW w:w="555" w:type="dxa"/>
          </w:tcPr>
          <w:p w14:paraId="75532806" w14:textId="77777777" w:rsidR="00BE0C2E" w:rsidRPr="00535726" w:rsidRDefault="00083A77" w:rsidP="00597F8B">
            <w:pPr>
              <w:rPr>
                <w:rFonts w:asciiTheme="majorHAnsi" w:hAnsiTheme="majorHAnsi" w:cstheme="majorHAnsi"/>
                <w:b/>
              </w:rPr>
            </w:pPr>
            <w:sdt>
              <w:sdtPr>
                <w:rPr>
                  <w:rFonts w:asciiTheme="majorHAnsi" w:hAnsiTheme="majorHAnsi" w:cstheme="majorHAnsi"/>
                  <w:b/>
                </w:rPr>
                <w:id w:val="-572966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0C2E" w:rsidRPr="00535726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  <w:tc>
          <w:tcPr>
            <w:tcW w:w="4690" w:type="dxa"/>
          </w:tcPr>
          <w:p w14:paraId="12335582" w14:textId="77777777" w:rsidR="00BE0C2E" w:rsidRPr="00535726" w:rsidRDefault="00BE0C2E" w:rsidP="00597F8B">
            <w:pPr>
              <w:rPr>
                <w:rFonts w:asciiTheme="majorHAnsi" w:hAnsiTheme="majorHAnsi" w:cstheme="majorHAnsi"/>
              </w:rPr>
            </w:pPr>
            <w:r w:rsidRPr="00535726">
              <w:rPr>
                <w:rFonts w:asciiTheme="majorHAnsi" w:hAnsiTheme="majorHAnsi" w:cstheme="majorHAnsi"/>
              </w:rPr>
              <w:t>Staying with friends</w:t>
            </w:r>
          </w:p>
        </w:tc>
        <w:tc>
          <w:tcPr>
            <w:tcW w:w="567" w:type="dxa"/>
          </w:tcPr>
          <w:p w14:paraId="56642249" w14:textId="77777777" w:rsidR="00BE0C2E" w:rsidRPr="00535726" w:rsidRDefault="00083A77" w:rsidP="00597F8B">
            <w:pPr>
              <w:rPr>
                <w:rFonts w:asciiTheme="majorHAnsi" w:hAnsiTheme="majorHAnsi" w:cstheme="majorHAnsi"/>
                <w:b/>
              </w:rPr>
            </w:pPr>
            <w:sdt>
              <w:sdtPr>
                <w:rPr>
                  <w:rFonts w:asciiTheme="majorHAnsi" w:hAnsiTheme="majorHAnsi" w:cstheme="majorHAnsi"/>
                  <w:b/>
                </w:rPr>
                <w:id w:val="-2003193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0C2E" w:rsidRPr="00535726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</w:tr>
      <w:tr w:rsidR="00BE0C2E" w:rsidRPr="00535726" w14:paraId="3CF8F721" w14:textId="77777777" w:rsidTr="00597F8B">
        <w:tc>
          <w:tcPr>
            <w:tcW w:w="4820" w:type="dxa"/>
          </w:tcPr>
          <w:p w14:paraId="197F5A17" w14:textId="77777777" w:rsidR="00BE0C2E" w:rsidRPr="00535726" w:rsidRDefault="00BE0C2E" w:rsidP="00597F8B">
            <w:pPr>
              <w:rPr>
                <w:rFonts w:asciiTheme="majorHAnsi" w:hAnsiTheme="majorHAnsi" w:cstheme="majorHAnsi"/>
              </w:rPr>
            </w:pPr>
            <w:r w:rsidRPr="00535726">
              <w:rPr>
                <w:rFonts w:asciiTheme="majorHAnsi" w:hAnsiTheme="majorHAnsi" w:cstheme="majorHAnsi"/>
              </w:rPr>
              <w:t xml:space="preserve">Jointly owned </w:t>
            </w:r>
          </w:p>
        </w:tc>
        <w:tc>
          <w:tcPr>
            <w:tcW w:w="555" w:type="dxa"/>
          </w:tcPr>
          <w:p w14:paraId="45AFDC67" w14:textId="77777777" w:rsidR="00BE0C2E" w:rsidRPr="00535726" w:rsidRDefault="00083A77" w:rsidP="00597F8B">
            <w:pPr>
              <w:rPr>
                <w:rFonts w:asciiTheme="majorHAnsi" w:hAnsiTheme="majorHAnsi" w:cstheme="majorHAnsi"/>
                <w:b/>
              </w:rPr>
            </w:pPr>
            <w:sdt>
              <w:sdtPr>
                <w:rPr>
                  <w:rFonts w:asciiTheme="majorHAnsi" w:hAnsiTheme="majorHAnsi" w:cstheme="majorHAnsi"/>
                  <w:b/>
                </w:rPr>
                <w:id w:val="-480537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0C2E" w:rsidRPr="00535726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  <w:tc>
          <w:tcPr>
            <w:tcW w:w="4690" w:type="dxa"/>
          </w:tcPr>
          <w:p w14:paraId="06A7302A" w14:textId="77777777" w:rsidR="00BE0C2E" w:rsidRPr="00535726" w:rsidRDefault="00BE0C2E" w:rsidP="00597F8B">
            <w:pPr>
              <w:rPr>
                <w:rFonts w:asciiTheme="majorHAnsi" w:hAnsiTheme="majorHAnsi" w:cstheme="majorHAnsi"/>
              </w:rPr>
            </w:pPr>
            <w:r w:rsidRPr="00535726">
              <w:rPr>
                <w:rFonts w:asciiTheme="majorHAnsi" w:hAnsiTheme="majorHAnsi" w:cstheme="majorHAnsi"/>
              </w:rPr>
              <w:t>Homeless</w:t>
            </w:r>
          </w:p>
        </w:tc>
        <w:tc>
          <w:tcPr>
            <w:tcW w:w="567" w:type="dxa"/>
          </w:tcPr>
          <w:p w14:paraId="56EF7F71" w14:textId="77777777" w:rsidR="00BE0C2E" w:rsidRPr="00535726" w:rsidRDefault="00083A77" w:rsidP="00597F8B">
            <w:pPr>
              <w:rPr>
                <w:rFonts w:asciiTheme="majorHAnsi" w:hAnsiTheme="majorHAnsi" w:cstheme="majorHAnsi"/>
                <w:b/>
              </w:rPr>
            </w:pPr>
            <w:sdt>
              <w:sdtPr>
                <w:rPr>
                  <w:rFonts w:asciiTheme="majorHAnsi" w:hAnsiTheme="majorHAnsi" w:cstheme="majorHAnsi"/>
                  <w:b/>
                </w:rPr>
                <w:id w:val="1613711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0C2E" w:rsidRPr="00535726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</w:tr>
      <w:tr w:rsidR="00BE0C2E" w:rsidRPr="00535726" w14:paraId="41ECFB0D" w14:textId="77777777" w:rsidTr="00597F8B">
        <w:trPr>
          <w:trHeight w:val="416"/>
        </w:trPr>
        <w:tc>
          <w:tcPr>
            <w:tcW w:w="4820" w:type="dxa"/>
          </w:tcPr>
          <w:p w14:paraId="362D881A" w14:textId="77777777" w:rsidR="00BE0C2E" w:rsidRPr="00535726" w:rsidRDefault="00BE0C2E" w:rsidP="00597F8B">
            <w:pPr>
              <w:rPr>
                <w:rFonts w:asciiTheme="majorHAnsi" w:hAnsiTheme="majorHAnsi" w:cstheme="majorHAnsi"/>
              </w:rPr>
            </w:pPr>
            <w:r w:rsidRPr="00535726">
              <w:rPr>
                <w:rFonts w:asciiTheme="majorHAnsi" w:hAnsiTheme="majorHAnsi" w:cstheme="majorHAnsi"/>
              </w:rPr>
              <w:t xml:space="preserve">Living with family </w:t>
            </w:r>
          </w:p>
        </w:tc>
        <w:tc>
          <w:tcPr>
            <w:tcW w:w="555" w:type="dxa"/>
          </w:tcPr>
          <w:p w14:paraId="0BCB227E" w14:textId="77777777" w:rsidR="00BE0C2E" w:rsidRPr="00535726" w:rsidRDefault="00083A77" w:rsidP="00597F8B">
            <w:pPr>
              <w:rPr>
                <w:rFonts w:asciiTheme="majorHAnsi" w:hAnsiTheme="majorHAnsi" w:cstheme="majorHAnsi"/>
                <w:b/>
              </w:rPr>
            </w:pPr>
            <w:sdt>
              <w:sdtPr>
                <w:rPr>
                  <w:rFonts w:asciiTheme="majorHAnsi" w:hAnsiTheme="majorHAnsi" w:cstheme="majorHAnsi"/>
                  <w:b/>
                </w:rPr>
                <w:id w:val="1564295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0C2E" w:rsidRPr="00535726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  <w:tc>
          <w:tcPr>
            <w:tcW w:w="4690" w:type="dxa"/>
          </w:tcPr>
          <w:p w14:paraId="0AF6F579" w14:textId="77777777" w:rsidR="00BE0C2E" w:rsidRPr="00535726" w:rsidRDefault="00BE0C2E" w:rsidP="00597F8B">
            <w:pPr>
              <w:rPr>
                <w:rFonts w:asciiTheme="majorHAnsi" w:hAnsiTheme="majorHAnsi" w:cstheme="majorHAnsi"/>
              </w:rPr>
            </w:pPr>
            <w:r w:rsidRPr="00535726">
              <w:rPr>
                <w:rFonts w:asciiTheme="majorHAnsi" w:hAnsiTheme="majorHAnsi" w:cstheme="majorHAnsi"/>
              </w:rPr>
              <w:t xml:space="preserve">Other </w:t>
            </w:r>
          </w:p>
        </w:tc>
        <w:tc>
          <w:tcPr>
            <w:tcW w:w="567" w:type="dxa"/>
          </w:tcPr>
          <w:p w14:paraId="3F33D130" w14:textId="77777777" w:rsidR="00BE0C2E" w:rsidRPr="00535726" w:rsidRDefault="00083A77" w:rsidP="00597F8B">
            <w:pPr>
              <w:rPr>
                <w:rFonts w:asciiTheme="majorHAnsi" w:hAnsiTheme="majorHAnsi" w:cstheme="majorHAnsi"/>
                <w:b/>
              </w:rPr>
            </w:pPr>
            <w:sdt>
              <w:sdtPr>
                <w:rPr>
                  <w:rFonts w:asciiTheme="majorHAnsi" w:hAnsiTheme="majorHAnsi" w:cstheme="majorHAnsi"/>
                  <w:b/>
                </w:rPr>
                <w:id w:val="1304421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0C2E" w:rsidRPr="00535726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</w:tr>
    </w:tbl>
    <w:p w14:paraId="3B67E8AE" w14:textId="77777777" w:rsidR="00BE0C2E" w:rsidRPr="00535726" w:rsidRDefault="00BE0C2E" w:rsidP="00BE0C2E">
      <w:pPr>
        <w:rPr>
          <w:rFonts w:asciiTheme="majorHAnsi" w:hAnsiTheme="majorHAnsi" w:cstheme="majorHAnsi"/>
          <w:b/>
        </w:rPr>
      </w:pPr>
    </w:p>
    <w:tbl>
      <w:tblPr>
        <w:tblStyle w:val="TableGrid"/>
        <w:tblW w:w="11057" w:type="dxa"/>
        <w:tblInd w:w="-289" w:type="dxa"/>
        <w:tblLook w:val="04A0" w:firstRow="1" w:lastRow="0" w:firstColumn="1" w:lastColumn="0" w:noHBand="0" w:noVBand="1"/>
      </w:tblPr>
      <w:tblGrid>
        <w:gridCol w:w="3261"/>
        <w:gridCol w:w="7796"/>
      </w:tblGrid>
      <w:tr w:rsidR="006C3131" w:rsidRPr="006C3131" w14:paraId="3B20E109" w14:textId="77777777" w:rsidTr="00750A2C">
        <w:trPr>
          <w:trHeight w:val="706"/>
        </w:trPr>
        <w:tc>
          <w:tcPr>
            <w:tcW w:w="3261" w:type="dxa"/>
            <w:shd w:val="clear" w:color="auto" w:fill="E2EFD9" w:themeFill="accent6" w:themeFillTint="33"/>
          </w:tcPr>
          <w:p w14:paraId="6761927A" w14:textId="7741C364" w:rsidR="00587DEE" w:rsidRPr="006C3131" w:rsidRDefault="00587DEE" w:rsidP="00750A2C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lastRenderedPageBreak/>
              <w:t>How long have you lived at your current address? (</w:t>
            </w:r>
            <w:proofErr w:type="gramStart"/>
            <w:r w:rsidRPr="006C3131">
              <w:rPr>
                <w:rFonts w:asciiTheme="majorHAnsi" w:hAnsiTheme="majorHAnsi" w:cstheme="majorHAnsi"/>
                <w:b/>
              </w:rPr>
              <w:t>if</w:t>
            </w:r>
            <w:proofErr w:type="gramEnd"/>
            <w:r w:rsidRPr="006C3131">
              <w:rPr>
                <w:rFonts w:asciiTheme="majorHAnsi" w:hAnsiTheme="majorHAnsi" w:cstheme="majorHAnsi"/>
                <w:b/>
              </w:rPr>
              <w:t xml:space="preserve"> less than 5 years, please provide your previous addresses.)</w:t>
            </w:r>
          </w:p>
        </w:tc>
        <w:tc>
          <w:tcPr>
            <w:tcW w:w="7796" w:type="dxa"/>
            <w:shd w:val="clear" w:color="auto" w:fill="FFFFFF" w:themeFill="background1"/>
          </w:tcPr>
          <w:p w14:paraId="253D48DC" w14:textId="77777777" w:rsidR="00587DEE" w:rsidRPr="006C3131" w:rsidRDefault="00587DEE" w:rsidP="00750A2C">
            <w:pPr>
              <w:jc w:val="center"/>
              <w:rPr>
                <w:rFonts w:asciiTheme="majorHAnsi" w:hAnsiTheme="majorHAnsi" w:cstheme="majorHAnsi"/>
                <w:b/>
              </w:rPr>
            </w:pPr>
          </w:p>
        </w:tc>
      </w:tr>
      <w:tr w:rsidR="006C3131" w:rsidRPr="006C3131" w14:paraId="004C1193" w14:textId="77777777" w:rsidTr="00750A2C">
        <w:trPr>
          <w:trHeight w:val="706"/>
        </w:trPr>
        <w:tc>
          <w:tcPr>
            <w:tcW w:w="3261" w:type="dxa"/>
            <w:shd w:val="clear" w:color="auto" w:fill="E2EFD9" w:themeFill="accent6" w:themeFillTint="33"/>
          </w:tcPr>
          <w:p w14:paraId="7765EA30" w14:textId="43CB2ED6" w:rsidR="00587DEE" w:rsidRPr="006C3131" w:rsidRDefault="00587DEE" w:rsidP="00750A2C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Property type (3 bed house, 2 bed 1</w:t>
            </w:r>
            <w:r w:rsidRPr="006C3131">
              <w:rPr>
                <w:rFonts w:asciiTheme="majorHAnsi" w:hAnsiTheme="majorHAnsi" w:cstheme="majorHAnsi"/>
                <w:b/>
                <w:vertAlign w:val="superscript"/>
              </w:rPr>
              <w:t>st</w:t>
            </w:r>
            <w:r w:rsidRPr="006C3131">
              <w:rPr>
                <w:rFonts w:asciiTheme="majorHAnsi" w:hAnsiTheme="majorHAnsi" w:cstheme="majorHAnsi"/>
                <w:b/>
              </w:rPr>
              <w:t xml:space="preserve"> floor flat etc)</w:t>
            </w:r>
          </w:p>
        </w:tc>
        <w:tc>
          <w:tcPr>
            <w:tcW w:w="7796" w:type="dxa"/>
            <w:shd w:val="clear" w:color="auto" w:fill="FFFFFF" w:themeFill="background1"/>
          </w:tcPr>
          <w:p w14:paraId="1BD61E10" w14:textId="77777777" w:rsidR="00587DEE" w:rsidRPr="006C3131" w:rsidRDefault="00587DEE" w:rsidP="00750A2C">
            <w:pPr>
              <w:jc w:val="center"/>
              <w:rPr>
                <w:rFonts w:asciiTheme="majorHAnsi" w:hAnsiTheme="majorHAnsi" w:cstheme="majorHAnsi"/>
                <w:b/>
              </w:rPr>
            </w:pPr>
          </w:p>
        </w:tc>
      </w:tr>
      <w:tr w:rsidR="006C3131" w:rsidRPr="006C3131" w14:paraId="3DD587E5" w14:textId="77777777" w:rsidTr="00750A2C">
        <w:trPr>
          <w:trHeight w:val="706"/>
        </w:trPr>
        <w:tc>
          <w:tcPr>
            <w:tcW w:w="3261" w:type="dxa"/>
            <w:shd w:val="clear" w:color="auto" w:fill="E2EFD9" w:themeFill="accent6" w:themeFillTint="33"/>
          </w:tcPr>
          <w:p w14:paraId="014AEC01" w14:textId="09DD7028" w:rsidR="00587DEE" w:rsidRPr="006C3131" w:rsidRDefault="00587DEE" w:rsidP="00750A2C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Previous address</w:t>
            </w:r>
            <w:r w:rsidR="004853C3" w:rsidRPr="006C3131">
              <w:rPr>
                <w:rFonts w:asciiTheme="majorHAnsi" w:hAnsiTheme="majorHAnsi" w:cstheme="majorHAnsi"/>
                <w:b/>
              </w:rPr>
              <w:t>/s details for last 5 years</w:t>
            </w:r>
            <w:r w:rsidRPr="006C3131">
              <w:rPr>
                <w:rFonts w:asciiTheme="majorHAnsi" w:hAnsiTheme="majorHAnsi" w:cstheme="majorHAnsi"/>
                <w:b/>
              </w:rPr>
              <w:t xml:space="preserve"> </w:t>
            </w:r>
            <w:r w:rsidR="004853C3" w:rsidRPr="006C3131">
              <w:rPr>
                <w:rFonts w:asciiTheme="majorHAnsi" w:hAnsiTheme="majorHAnsi" w:cstheme="majorHAnsi"/>
                <w:b/>
              </w:rPr>
              <w:t>(please supply full address and dates at address)</w:t>
            </w:r>
          </w:p>
        </w:tc>
        <w:tc>
          <w:tcPr>
            <w:tcW w:w="7796" w:type="dxa"/>
            <w:shd w:val="clear" w:color="auto" w:fill="FFFFFF" w:themeFill="background1"/>
          </w:tcPr>
          <w:p w14:paraId="3EA3AE51" w14:textId="77777777" w:rsidR="00245B52" w:rsidRPr="006C3131" w:rsidRDefault="00245B52" w:rsidP="00750A2C">
            <w:pPr>
              <w:jc w:val="center"/>
              <w:rPr>
                <w:rFonts w:asciiTheme="majorHAnsi" w:hAnsiTheme="majorHAnsi" w:cstheme="majorHAnsi"/>
                <w:b/>
              </w:rPr>
            </w:pPr>
          </w:p>
          <w:p w14:paraId="7EBE5FE0" w14:textId="77777777" w:rsidR="00245B52" w:rsidRPr="006C3131" w:rsidRDefault="00245B52" w:rsidP="00750A2C">
            <w:pPr>
              <w:jc w:val="center"/>
              <w:rPr>
                <w:rFonts w:asciiTheme="majorHAnsi" w:hAnsiTheme="majorHAnsi" w:cstheme="majorHAnsi"/>
                <w:b/>
              </w:rPr>
            </w:pPr>
          </w:p>
          <w:p w14:paraId="5357D8B9" w14:textId="77777777" w:rsidR="00245B52" w:rsidRPr="006C3131" w:rsidRDefault="00245B52" w:rsidP="00750A2C">
            <w:pPr>
              <w:jc w:val="center"/>
              <w:rPr>
                <w:rFonts w:asciiTheme="majorHAnsi" w:hAnsiTheme="majorHAnsi" w:cstheme="majorHAnsi"/>
                <w:b/>
              </w:rPr>
            </w:pPr>
          </w:p>
          <w:p w14:paraId="6FD54B20" w14:textId="77777777" w:rsidR="00245B52" w:rsidRPr="006C3131" w:rsidRDefault="00245B52" w:rsidP="00750A2C">
            <w:pPr>
              <w:jc w:val="center"/>
              <w:rPr>
                <w:rFonts w:asciiTheme="majorHAnsi" w:hAnsiTheme="majorHAnsi" w:cstheme="majorHAnsi"/>
                <w:b/>
              </w:rPr>
            </w:pPr>
          </w:p>
          <w:p w14:paraId="4EE18CAE" w14:textId="77777777" w:rsidR="00245B52" w:rsidRPr="006C3131" w:rsidRDefault="00245B52" w:rsidP="00750A2C">
            <w:pPr>
              <w:jc w:val="center"/>
              <w:rPr>
                <w:rFonts w:asciiTheme="majorHAnsi" w:hAnsiTheme="majorHAnsi" w:cstheme="majorHAnsi"/>
                <w:b/>
              </w:rPr>
            </w:pPr>
          </w:p>
          <w:p w14:paraId="252D3C68" w14:textId="77777777" w:rsidR="00245B52" w:rsidRPr="006C3131" w:rsidRDefault="00245B52" w:rsidP="00750A2C">
            <w:pPr>
              <w:jc w:val="center"/>
              <w:rPr>
                <w:rFonts w:asciiTheme="majorHAnsi" w:hAnsiTheme="majorHAnsi" w:cstheme="majorHAnsi"/>
                <w:b/>
              </w:rPr>
            </w:pPr>
          </w:p>
          <w:p w14:paraId="324C8D4D" w14:textId="3DDEBE09" w:rsidR="00587DEE" w:rsidRPr="006C3131" w:rsidRDefault="004853C3" w:rsidP="00750A2C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 xml:space="preserve"> </w:t>
            </w:r>
          </w:p>
        </w:tc>
      </w:tr>
    </w:tbl>
    <w:p w14:paraId="6E7806BE" w14:textId="3CD17569" w:rsidR="00BE0C2E" w:rsidRPr="006C3131" w:rsidRDefault="00BE0C2E" w:rsidP="0051464E">
      <w:pPr>
        <w:rPr>
          <w:rFonts w:asciiTheme="majorHAnsi" w:hAnsiTheme="majorHAnsi" w:cstheme="majorHAnsi"/>
          <w:b/>
        </w:rPr>
      </w:pPr>
    </w:p>
    <w:tbl>
      <w:tblPr>
        <w:tblStyle w:val="TableGrid"/>
        <w:tblW w:w="11057" w:type="dxa"/>
        <w:tblInd w:w="-289" w:type="dxa"/>
        <w:tblLook w:val="04A0" w:firstRow="1" w:lastRow="0" w:firstColumn="1" w:lastColumn="0" w:noHBand="0" w:noVBand="1"/>
      </w:tblPr>
      <w:tblGrid>
        <w:gridCol w:w="4395"/>
        <w:gridCol w:w="3260"/>
        <w:gridCol w:w="71"/>
        <w:gridCol w:w="3331"/>
      </w:tblGrid>
      <w:tr w:rsidR="006C3131" w:rsidRPr="006C3131" w14:paraId="1D9FF2C9" w14:textId="77777777" w:rsidTr="00682867">
        <w:trPr>
          <w:trHeight w:val="398"/>
        </w:trPr>
        <w:tc>
          <w:tcPr>
            <w:tcW w:w="4395" w:type="dxa"/>
            <w:shd w:val="clear" w:color="auto" w:fill="E2EFD9" w:themeFill="accent6" w:themeFillTint="33"/>
          </w:tcPr>
          <w:p w14:paraId="516D22CB" w14:textId="5AA22D32" w:rsidR="00B70DE5" w:rsidRPr="006C3131" w:rsidRDefault="00076FC0" w:rsidP="000F0284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Are you or have you ever been a resident of Birmingham?    If yes, please provide dates</w:t>
            </w:r>
          </w:p>
        </w:tc>
        <w:tc>
          <w:tcPr>
            <w:tcW w:w="3260" w:type="dxa"/>
          </w:tcPr>
          <w:p w14:paraId="62DCB4F1" w14:textId="77777777" w:rsidR="00B70DE5" w:rsidRPr="006C3131" w:rsidRDefault="00B70DE5" w:rsidP="000F0284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 xml:space="preserve">From - </w:t>
            </w:r>
          </w:p>
        </w:tc>
        <w:tc>
          <w:tcPr>
            <w:tcW w:w="3402" w:type="dxa"/>
            <w:gridSpan w:val="2"/>
          </w:tcPr>
          <w:p w14:paraId="2047DFDB" w14:textId="09DBBF9A" w:rsidR="00B70DE5" w:rsidRPr="006C3131" w:rsidRDefault="00B70DE5" w:rsidP="000F0284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 xml:space="preserve">To </w:t>
            </w:r>
            <w:r w:rsidR="00076FC0" w:rsidRPr="006C3131">
              <w:rPr>
                <w:rFonts w:asciiTheme="majorHAnsi" w:hAnsiTheme="majorHAnsi" w:cstheme="majorHAnsi"/>
                <w:b/>
              </w:rPr>
              <w:t>–</w:t>
            </w:r>
          </w:p>
          <w:p w14:paraId="43295AA7" w14:textId="77777777" w:rsidR="00076FC0" w:rsidRPr="006C3131" w:rsidRDefault="00076FC0" w:rsidP="000F0284">
            <w:pPr>
              <w:rPr>
                <w:rFonts w:asciiTheme="majorHAnsi" w:hAnsiTheme="majorHAnsi" w:cstheme="majorHAnsi"/>
                <w:b/>
              </w:rPr>
            </w:pPr>
          </w:p>
          <w:p w14:paraId="4816614F" w14:textId="4E523789" w:rsidR="00076FC0" w:rsidRPr="006C3131" w:rsidRDefault="00076FC0" w:rsidP="000F0284">
            <w:pPr>
              <w:rPr>
                <w:rFonts w:asciiTheme="majorHAnsi" w:hAnsiTheme="majorHAnsi" w:cstheme="majorHAnsi"/>
                <w:b/>
              </w:rPr>
            </w:pPr>
          </w:p>
        </w:tc>
      </w:tr>
      <w:tr w:rsidR="006C3131" w:rsidRPr="006C3131" w14:paraId="4BF73952" w14:textId="77777777" w:rsidTr="00682867">
        <w:trPr>
          <w:trHeight w:val="398"/>
        </w:trPr>
        <w:tc>
          <w:tcPr>
            <w:tcW w:w="4395" w:type="dxa"/>
            <w:shd w:val="clear" w:color="auto" w:fill="E2EFD9" w:themeFill="accent6" w:themeFillTint="33"/>
          </w:tcPr>
          <w:p w14:paraId="215F36CC" w14:textId="3B3A6290" w:rsidR="00245B52" w:rsidRPr="006C3131" w:rsidRDefault="00076FC0" w:rsidP="000F0284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If you do not currently live in Birmingham, please state your reason for moving to Birmingham?</w:t>
            </w:r>
          </w:p>
        </w:tc>
        <w:tc>
          <w:tcPr>
            <w:tcW w:w="6662" w:type="dxa"/>
            <w:gridSpan w:val="3"/>
          </w:tcPr>
          <w:p w14:paraId="7E20CD02" w14:textId="77777777" w:rsidR="00245B52" w:rsidRPr="006C3131" w:rsidRDefault="00245B52" w:rsidP="000F0284">
            <w:pPr>
              <w:rPr>
                <w:rFonts w:asciiTheme="majorHAnsi" w:hAnsiTheme="majorHAnsi" w:cstheme="majorHAnsi"/>
                <w:b/>
              </w:rPr>
            </w:pPr>
          </w:p>
          <w:p w14:paraId="1C75159E" w14:textId="77777777" w:rsidR="00076FC0" w:rsidRPr="006C3131" w:rsidRDefault="00076FC0" w:rsidP="000F0284">
            <w:pPr>
              <w:rPr>
                <w:rFonts w:asciiTheme="majorHAnsi" w:hAnsiTheme="majorHAnsi" w:cstheme="majorHAnsi"/>
                <w:b/>
              </w:rPr>
            </w:pPr>
          </w:p>
          <w:p w14:paraId="2EC162C7" w14:textId="4B65D3A4" w:rsidR="00076FC0" w:rsidRPr="006C3131" w:rsidRDefault="00076FC0" w:rsidP="000F0284">
            <w:pPr>
              <w:rPr>
                <w:rFonts w:asciiTheme="majorHAnsi" w:hAnsiTheme="majorHAnsi" w:cstheme="majorHAnsi"/>
                <w:b/>
              </w:rPr>
            </w:pPr>
          </w:p>
        </w:tc>
      </w:tr>
      <w:tr w:rsidR="006C3131" w:rsidRPr="006C3131" w14:paraId="53ACBAD6" w14:textId="77777777" w:rsidTr="004B6E9A">
        <w:trPr>
          <w:trHeight w:val="398"/>
        </w:trPr>
        <w:tc>
          <w:tcPr>
            <w:tcW w:w="4395" w:type="dxa"/>
            <w:shd w:val="clear" w:color="auto" w:fill="E2EFD9" w:themeFill="accent6" w:themeFillTint="33"/>
          </w:tcPr>
          <w:p w14:paraId="33EAD3F2" w14:textId="4EF6C05F" w:rsidR="00B417E8" w:rsidRPr="006C3131" w:rsidRDefault="00B417E8" w:rsidP="00B417E8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Do you have any immediate family or friends living in the area?</w:t>
            </w:r>
          </w:p>
        </w:tc>
        <w:tc>
          <w:tcPr>
            <w:tcW w:w="3331" w:type="dxa"/>
            <w:gridSpan w:val="2"/>
          </w:tcPr>
          <w:p w14:paraId="31F97436" w14:textId="0A945D72" w:rsidR="00B417E8" w:rsidRPr="006C3131" w:rsidRDefault="00B417E8" w:rsidP="000F0284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</w:rPr>
                <w:id w:val="2040863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C3131">
                  <w:rPr>
                    <w:rFonts w:ascii="MS Gothic" w:eastAsia="MS Gothic" w:hAnsi="MS Gothic" w:cstheme="majorHAnsi" w:hint="eastAsia"/>
                    <w:b/>
                  </w:rPr>
                  <w:t>☐</w:t>
                </w:r>
              </w:sdtContent>
            </w:sdt>
          </w:p>
        </w:tc>
        <w:tc>
          <w:tcPr>
            <w:tcW w:w="3331" w:type="dxa"/>
          </w:tcPr>
          <w:p w14:paraId="52D1BF82" w14:textId="702BE4CD" w:rsidR="00B417E8" w:rsidRPr="006C3131" w:rsidRDefault="00B417E8" w:rsidP="000F0284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 xml:space="preserve">No </w:t>
            </w:r>
            <w:sdt>
              <w:sdtPr>
                <w:rPr>
                  <w:rFonts w:asciiTheme="majorHAnsi" w:hAnsiTheme="majorHAnsi" w:cstheme="majorHAnsi"/>
                  <w:b/>
                </w:rPr>
                <w:id w:val="-1200009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C3131">
                  <w:rPr>
                    <w:rFonts w:ascii="MS Gothic" w:eastAsia="MS Gothic" w:hAnsi="MS Gothic" w:cstheme="majorHAnsi" w:hint="eastAsia"/>
                    <w:b/>
                  </w:rPr>
                  <w:t>☐</w:t>
                </w:r>
              </w:sdtContent>
            </w:sdt>
          </w:p>
        </w:tc>
      </w:tr>
      <w:tr w:rsidR="006C3131" w:rsidRPr="006C3131" w14:paraId="2368292B" w14:textId="77777777" w:rsidTr="00682867">
        <w:trPr>
          <w:trHeight w:val="398"/>
        </w:trPr>
        <w:tc>
          <w:tcPr>
            <w:tcW w:w="4395" w:type="dxa"/>
            <w:shd w:val="clear" w:color="auto" w:fill="E2EFD9" w:themeFill="accent6" w:themeFillTint="33"/>
          </w:tcPr>
          <w:p w14:paraId="04B09669" w14:textId="4828ED62" w:rsidR="00FE4B65" w:rsidRPr="006C3131" w:rsidRDefault="00FE4B65" w:rsidP="00076FC0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Do you have a relative/friend living at Lench’s Trust? If yes, please state their details and the Scheme name)</w:t>
            </w:r>
          </w:p>
        </w:tc>
        <w:tc>
          <w:tcPr>
            <w:tcW w:w="6662" w:type="dxa"/>
            <w:gridSpan w:val="3"/>
          </w:tcPr>
          <w:p w14:paraId="0C995E59" w14:textId="77777777" w:rsidR="00FE4B65" w:rsidRPr="006C3131" w:rsidRDefault="00FE4B65" w:rsidP="000F0284">
            <w:pPr>
              <w:rPr>
                <w:rFonts w:asciiTheme="majorHAnsi" w:hAnsiTheme="majorHAnsi" w:cstheme="majorHAnsi"/>
                <w:b/>
              </w:rPr>
            </w:pPr>
          </w:p>
          <w:p w14:paraId="101B9D25" w14:textId="77777777" w:rsidR="00FE4B65" w:rsidRPr="006C3131" w:rsidRDefault="00FE4B65" w:rsidP="000F0284">
            <w:pPr>
              <w:rPr>
                <w:rFonts w:asciiTheme="majorHAnsi" w:hAnsiTheme="majorHAnsi" w:cstheme="majorHAnsi"/>
                <w:b/>
              </w:rPr>
            </w:pPr>
          </w:p>
          <w:p w14:paraId="0586E768" w14:textId="72C524A4" w:rsidR="00FE4B65" w:rsidRPr="006C3131" w:rsidRDefault="00FE4B65" w:rsidP="000F0284">
            <w:pPr>
              <w:rPr>
                <w:rFonts w:asciiTheme="majorHAnsi" w:hAnsiTheme="majorHAnsi" w:cstheme="majorHAnsi"/>
                <w:b/>
              </w:rPr>
            </w:pPr>
          </w:p>
        </w:tc>
      </w:tr>
    </w:tbl>
    <w:p w14:paraId="1C31CFC1" w14:textId="77777777" w:rsidR="00B70DE5" w:rsidRPr="006C3131" w:rsidRDefault="00B70DE5" w:rsidP="00B70DE5">
      <w:pPr>
        <w:rPr>
          <w:rFonts w:asciiTheme="majorHAnsi" w:hAnsiTheme="majorHAnsi" w:cstheme="majorHAnsi"/>
          <w:b/>
        </w:rPr>
      </w:pPr>
    </w:p>
    <w:tbl>
      <w:tblPr>
        <w:tblStyle w:val="TableGrid"/>
        <w:tblW w:w="11057" w:type="dxa"/>
        <w:tblInd w:w="-289" w:type="dxa"/>
        <w:tblLook w:val="04A0" w:firstRow="1" w:lastRow="0" w:firstColumn="1" w:lastColumn="0" w:noHBand="0" w:noVBand="1"/>
      </w:tblPr>
      <w:tblGrid>
        <w:gridCol w:w="4395"/>
        <w:gridCol w:w="6662"/>
      </w:tblGrid>
      <w:tr w:rsidR="006C3131" w:rsidRPr="006C3131" w14:paraId="3AF1A881" w14:textId="77777777" w:rsidTr="00682867">
        <w:trPr>
          <w:trHeight w:val="1504"/>
        </w:trPr>
        <w:tc>
          <w:tcPr>
            <w:tcW w:w="4395" w:type="dxa"/>
            <w:shd w:val="clear" w:color="auto" w:fill="E2EFD9" w:themeFill="accent6" w:themeFillTint="33"/>
          </w:tcPr>
          <w:p w14:paraId="56BFB996" w14:textId="5775BBAF" w:rsidR="00682867" w:rsidRPr="006C3131" w:rsidRDefault="0007647F" w:rsidP="00682867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 xml:space="preserve">Has your landlord </w:t>
            </w:r>
            <w:r w:rsidR="00682867" w:rsidRPr="006C3131">
              <w:rPr>
                <w:rFonts w:asciiTheme="majorHAnsi" w:hAnsiTheme="majorHAnsi" w:cstheme="majorHAnsi"/>
                <w:b/>
              </w:rPr>
              <w:t xml:space="preserve">given you Notice to vacate? If yes, please supply date and reason. (Written proof will be required at home assessment) </w:t>
            </w:r>
          </w:p>
          <w:p w14:paraId="143FA582" w14:textId="09DCC11E" w:rsidR="0007647F" w:rsidRPr="006C3131" w:rsidRDefault="0007647F" w:rsidP="00B5550A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6662" w:type="dxa"/>
          </w:tcPr>
          <w:p w14:paraId="68BD22EC" w14:textId="77777777" w:rsidR="0007647F" w:rsidRPr="006C3131" w:rsidRDefault="0007647F" w:rsidP="00B5550A">
            <w:pPr>
              <w:rPr>
                <w:rFonts w:asciiTheme="majorHAnsi" w:hAnsiTheme="majorHAnsi" w:cstheme="majorHAnsi"/>
                <w:b/>
              </w:rPr>
            </w:pPr>
          </w:p>
        </w:tc>
      </w:tr>
      <w:tr w:rsidR="006C3131" w:rsidRPr="006C3131" w14:paraId="213FBBA0" w14:textId="77777777" w:rsidTr="00682867">
        <w:trPr>
          <w:trHeight w:val="952"/>
        </w:trPr>
        <w:tc>
          <w:tcPr>
            <w:tcW w:w="4395" w:type="dxa"/>
            <w:shd w:val="clear" w:color="auto" w:fill="E2EFD9" w:themeFill="accent6" w:themeFillTint="33"/>
          </w:tcPr>
          <w:p w14:paraId="63DA1E80" w14:textId="2B1F4754" w:rsidR="0007647F" w:rsidRPr="006C3131" w:rsidRDefault="0007647F" w:rsidP="00B5550A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 xml:space="preserve">Have you ever been evicted </w:t>
            </w:r>
            <w:r w:rsidR="00682867" w:rsidRPr="006C3131">
              <w:rPr>
                <w:rFonts w:asciiTheme="majorHAnsi" w:hAnsiTheme="majorHAnsi" w:cstheme="majorHAnsi"/>
                <w:b/>
              </w:rPr>
              <w:t xml:space="preserve">or served written notice </w:t>
            </w:r>
            <w:r w:rsidRPr="006C3131">
              <w:rPr>
                <w:rFonts w:asciiTheme="majorHAnsi" w:hAnsiTheme="majorHAnsi" w:cstheme="majorHAnsi"/>
                <w:b/>
              </w:rPr>
              <w:t xml:space="preserve">from a previous tenancy? </w:t>
            </w:r>
          </w:p>
          <w:p w14:paraId="41D0F2D6" w14:textId="1D004F20" w:rsidR="0007647F" w:rsidRPr="006C3131" w:rsidRDefault="00682867" w:rsidP="00B5550A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 xml:space="preserve">If yes, supply details, including address, </w:t>
            </w:r>
            <w:proofErr w:type="gramStart"/>
            <w:r w:rsidRPr="006C3131">
              <w:rPr>
                <w:rFonts w:asciiTheme="majorHAnsi" w:hAnsiTheme="majorHAnsi" w:cstheme="majorHAnsi"/>
                <w:b/>
              </w:rPr>
              <w:t>landlord</w:t>
            </w:r>
            <w:proofErr w:type="gramEnd"/>
            <w:r w:rsidRPr="006C3131">
              <w:rPr>
                <w:rFonts w:asciiTheme="majorHAnsi" w:hAnsiTheme="majorHAnsi" w:cstheme="majorHAnsi"/>
                <w:b/>
              </w:rPr>
              <w:t>, dates and reasons.</w:t>
            </w:r>
          </w:p>
        </w:tc>
        <w:tc>
          <w:tcPr>
            <w:tcW w:w="6662" w:type="dxa"/>
          </w:tcPr>
          <w:p w14:paraId="0800C986" w14:textId="77777777" w:rsidR="0007647F" w:rsidRPr="006C3131" w:rsidRDefault="0007647F" w:rsidP="00B5550A">
            <w:pPr>
              <w:rPr>
                <w:rFonts w:asciiTheme="majorHAnsi" w:hAnsiTheme="majorHAnsi" w:cstheme="majorHAnsi"/>
                <w:b/>
              </w:rPr>
            </w:pPr>
          </w:p>
        </w:tc>
      </w:tr>
    </w:tbl>
    <w:p w14:paraId="0BBF6605" w14:textId="77777777" w:rsidR="00CB381B" w:rsidRPr="006C3131" w:rsidRDefault="00CB381B" w:rsidP="0007647F">
      <w:pPr>
        <w:rPr>
          <w:rFonts w:asciiTheme="majorHAnsi" w:hAnsiTheme="majorHAnsi" w:cstheme="majorHAnsi"/>
          <w:b/>
        </w:rPr>
      </w:pPr>
    </w:p>
    <w:tbl>
      <w:tblPr>
        <w:tblStyle w:val="TableGrid"/>
        <w:tblW w:w="11057" w:type="dxa"/>
        <w:tblInd w:w="-289" w:type="dxa"/>
        <w:tblLook w:val="04A0" w:firstRow="1" w:lastRow="0" w:firstColumn="1" w:lastColumn="0" w:noHBand="0" w:noVBand="1"/>
      </w:tblPr>
      <w:tblGrid>
        <w:gridCol w:w="11057"/>
      </w:tblGrid>
      <w:tr w:rsidR="006C3131" w:rsidRPr="006C3131" w14:paraId="5AF10802" w14:textId="77777777" w:rsidTr="00B5550A">
        <w:tc>
          <w:tcPr>
            <w:tcW w:w="11057" w:type="dxa"/>
            <w:shd w:val="clear" w:color="auto" w:fill="E2EFD9" w:themeFill="accent6" w:themeFillTint="33"/>
          </w:tcPr>
          <w:p w14:paraId="17DE5EDE" w14:textId="77777777" w:rsidR="0007647F" w:rsidRPr="006C3131" w:rsidRDefault="0007647F" w:rsidP="00B5550A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Please provide your landlord’s contact details:</w:t>
            </w:r>
          </w:p>
          <w:p w14:paraId="48EA2DEF" w14:textId="03140077" w:rsidR="0007647F" w:rsidRPr="006C3131" w:rsidRDefault="0007647F" w:rsidP="00B5550A">
            <w:pPr>
              <w:rPr>
                <w:rFonts w:asciiTheme="majorHAnsi" w:hAnsiTheme="majorHAnsi" w:cstheme="majorHAnsi"/>
              </w:rPr>
            </w:pPr>
            <w:r w:rsidRPr="006C3131">
              <w:rPr>
                <w:rFonts w:asciiTheme="majorHAnsi" w:hAnsiTheme="majorHAnsi" w:cstheme="majorHAnsi"/>
                <w:b/>
              </w:rPr>
              <w:t>If we offer you a property, we will request a Landlord reference</w:t>
            </w:r>
            <w:r w:rsidR="002C4CCD" w:rsidRPr="006C3131">
              <w:rPr>
                <w:rFonts w:asciiTheme="majorHAnsi" w:hAnsiTheme="majorHAnsi" w:cstheme="majorHAnsi"/>
                <w:b/>
              </w:rPr>
              <w:t xml:space="preserve">. This relates to your current rent account, any anti-social behaviour, tenancy breaches and property condition. </w:t>
            </w:r>
            <w:r w:rsidRPr="006C3131">
              <w:rPr>
                <w:rFonts w:asciiTheme="majorHAnsi" w:hAnsiTheme="majorHAnsi" w:cstheme="majorHAnsi"/>
                <w:b/>
              </w:rPr>
              <w:t>(Approval will be dependent on a satisfactory reference)</w:t>
            </w:r>
          </w:p>
        </w:tc>
      </w:tr>
      <w:tr w:rsidR="006C3131" w:rsidRPr="006C3131" w14:paraId="368EED02" w14:textId="77777777" w:rsidTr="00B5550A">
        <w:trPr>
          <w:trHeight w:val="1050"/>
        </w:trPr>
        <w:tc>
          <w:tcPr>
            <w:tcW w:w="11057" w:type="dxa"/>
          </w:tcPr>
          <w:p w14:paraId="6BCD1AED" w14:textId="77777777" w:rsidR="0007647F" w:rsidRPr="006C3131" w:rsidRDefault="0007647F" w:rsidP="00B5550A">
            <w:pPr>
              <w:rPr>
                <w:rFonts w:asciiTheme="majorHAnsi" w:hAnsiTheme="majorHAnsi" w:cstheme="majorHAnsi"/>
                <w:b/>
              </w:rPr>
            </w:pPr>
          </w:p>
        </w:tc>
      </w:tr>
    </w:tbl>
    <w:p w14:paraId="242749C2" w14:textId="77777777" w:rsidR="0007647F" w:rsidRPr="006C3131" w:rsidRDefault="0007647F" w:rsidP="0007647F">
      <w:pPr>
        <w:rPr>
          <w:rFonts w:asciiTheme="majorHAnsi" w:hAnsiTheme="majorHAnsi" w:cstheme="majorHAnsi"/>
          <w:b/>
        </w:rPr>
      </w:pPr>
    </w:p>
    <w:tbl>
      <w:tblPr>
        <w:tblStyle w:val="TableGrid"/>
        <w:tblW w:w="10916" w:type="dxa"/>
        <w:tblInd w:w="-289" w:type="dxa"/>
        <w:tblLook w:val="04A0" w:firstRow="1" w:lastRow="0" w:firstColumn="1" w:lastColumn="0" w:noHBand="0" w:noVBand="1"/>
      </w:tblPr>
      <w:tblGrid>
        <w:gridCol w:w="3261"/>
        <w:gridCol w:w="7655"/>
      </w:tblGrid>
      <w:tr w:rsidR="0007647F" w:rsidRPr="00535726" w14:paraId="25A85D03" w14:textId="77777777" w:rsidTr="00B5550A">
        <w:trPr>
          <w:trHeight w:val="1066"/>
        </w:trPr>
        <w:tc>
          <w:tcPr>
            <w:tcW w:w="3261" w:type="dxa"/>
            <w:shd w:val="clear" w:color="auto" w:fill="E2EFD9" w:themeFill="accent6" w:themeFillTint="33"/>
          </w:tcPr>
          <w:p w14:paraId="12455DC3" w14:textId="77777777" w:rsidR="0007647F" w:rsidRPr="00535726" w:rsidRDefault="0007647F" w:rsidP="00B5550A">
            <w:pPr>
              <w:rPr>
                <w:rFonts w:asciiTheme="majorHAnsi" w:hAnsiTheme="majorHAnsi" w:cstheme="majorHAnsi"/>
                <w:b/>
              </w:rPr>
            </w:pPr>
            <w:r w:rsidRPr="00535726">
              <w:rPr>
                <w:rFonts w:asciiTheme="majorHAnsi" w:hAnsiTheme="majorHAnsi" w:cstheme="majorHAnsi"/>
                <w:b/>
              </w:rPr>
              <w:t>Do you or your partner currently own a property either in the UK or abroad? If yes, give details.</w:t>
            </w:r>
          </w:p>
        </w:tc>
        <w:tc>
          <w:tcPr>
            <w:tcW w:w="7655" w:type="dxa"/>
          </w:tcPr>
          <w:p w14:paraId="0A2AC3DB" w14:textId="77777777" w:rsidR="0007647F" w:rsidRPr="00535726" w:rsidRDefault="0007647F" w:rsidP="00B5550A">
            <w:pPr>
              <w:rPr>
                <w:rFonts w:asciiTheme="majorHAnsi" w:hAnsiTheme="majorHAnsi" w:cstheme="majorHAnsi"/>
                <w:b/>
              </w:rPr>
            </w:pPr>
          </w:p>
        </w:tc>
      </w:tr>
      <w:tr w:rsidR="0007647F" w:rsidRPr="00535726" w14:paraId="0CA9226A" w14:textId="77777777" w:rsidTr="00B5550A">
        <w:trPr>
          <w:trHeight w:val="1063"/>
        </w:trPr>
        <w:tc>
          <w:tcPr>
            <w:tcW w:w="3261" w:type="dxa"/>
            <w:shd w:val="clear" w:color="auto" w:fill="E2EFD9" w:themeFill="accent6" w:themeFillTint="33"/>
          </w:tcPr>
          <w:p w14:paraId="4704F543" w14:textId="77777777" w:rsidR="0007647F" w:rsidRPr="00535726" w:rsidRDefault="0007647F" w:rsidP="00B5550A">
            <w:pPr>
              <w:rPr>
                <w:rFonts w:asciiTheme="majorHAnsi" w:hAnsiTheme="majorHAnsi" w:cstheme="majorHAnsi"/>
                <w:b/>
              </w:rPr>
            </w:pPr>
            <w:r w:rsidRPr="00535726">
              <w:rPr>
                <w:rFonts w:asciiTheme="majorHAnsi" w:hAnsiTheme="majorHAnsi" w:cstheme="majorHAnsi"/>
                <w:b/>
              </w:rPr>
              <w:t>Did you or your partner own a home that has subsequently been sold or gifted to your children? If yes, give details.</w:t>
            </w:r>
          </w:p>
        </w:tc>
        <w:tc>
          <w:tcPr>
            <w:tcW w:w="7655" w:type="dxa"/>
          </w:tcPr>
          <w:p w14:paraId="2441D585" w14:textId="77777777" w:rsidR="0007647F" w:rsidRPr="00535726" w:rsidRDefault="0007647F" w:rsidP="00B5550A">
            <w:pPr>
              <w:rPr>
                <w:rFonts w:asciiTheme="majorHAnsi" w:hAnsiTheme="majorHAnsi" w:cstheme="majorHAnsi"/>
                <w:b/>
              </w:rPr>
            </w:pPr>
          </w:p>
        </w:tc>
      </w:tr>
    </w:tbl>
    <w:p w14:paraId="4F9A00D7" w14:textId="77777777" w:rsidR="0007647F" w:rsidRPr="00535726" w:rsidRDefault="0007647F" w:rsidP="0007647F">
      <w:pPr>
        <w:rPr>
          <w:rFonts w:asciiTheme="majorHAnsi" w:hAnsiTheme="majorHAnsi" w:cstheme="majorHAnsi"/>
          <w:b/>
        </w:rPr>
      </w:pPr>
    </w:p>
    <w:tbl>
      <w:tblPr>
        <w:tblStyle w:val="TableGrid"/>
        <w:tblW w:w="10916" w:type="dxa"/>
        <w:tblInd w:w="-289" w:type="dxa"/>
        <w:tblLook w:val="04A0" w:firstRow="1" w:lastRow="0" w:firstColumn="1" w:lastColumn="0" w:noHBand="0" w:noVBand="1"/>
      </w:tblPr>
      <w:tblGrid>
        <w:gridCol w:w="3261"/>
        <w:gridCol w:w="3827"/>
        <w:gridCol w:w="3828"/>
      </w:tblGrid>
      <w:tr w:rsidR="0007647F" w:rsidRPr="00535726" w14:paraId="2A724925" w14:textId="77777777" w:rsidTr="00B5550A">
        <w:tc>
          <w:tcPr>
            <w:tcW w:w="3261" w:type="dxa"/>
            <w:shd w:val="clear" w:color="auto" w:fill="E2EFD9" w:themeFill="accent6" w:themeFillTint="33"/>
          </w:tcPr>
          <w:p w14:paraId="621F2B1E" w14:textId="77777777" w:rsidR="0007647F" w:rsidRPr="00535726" w:rsidRDefault="0007647F" w:rsidP="00B5550A">
            <w:pPr>
              <w:rPr>
                <w:rFonts w:asciiTheme="majorHAnsi" w:hAnsiTheme="majorHAnsi" w:cstheme="majorHAnsi"/>
                <w:b/>
              </w:rPr>
            </w:pPr>
            <w:r w:rsidRPr="00535726">
              <w:rPr>
                <w:rFonts w:asciiTheme="majorHAnsi" w:hAnsiTheme="majorHAnsi" w:cstheme="majorHAnsi"/>
                <w:b/>
              </w:rPr>
              <w:t>How much is your rent (weekly)?</w:t>
            </w:r>
          </w:p>
        </w:tc>
        <w:tc>
          <w:tcPr>
            <w:tcW w:w="7655" w:type="dxa"/>
            <w:gridSpan w:val="2"/>
          </w:tcPr>
          <w:p w14:paraId="60C61721" w14:textId="77777777" w:rsidR="0007647F" w:rsidRPr="00535726" w:rsidRDefault="0007647F" w:rsidP="00B5550A">
            <w:pPr>
              <w:rPr>
                <w:rFonts w:asciiTheme="majorHAnsi" w:hAnsiTheme="majorHAnsi" w:cstheme="majorHAnsi"/>
                <w:b/>
              </w:rPr>
            </w:pPr>
            <w:r w:rsidRPr="00535726">
              <w:rPr>
                <w:rFonts w:asciiTheme="majorHAnsi" w:hAnsiTheme="majorHAnsi" w:cstheme="majorHAnsi"/>
                <w:b/>
              </w:rPr>
              <w:t>£</w:t>
            </w:r>
          </w:p>
        </w:tc>
      </w:tr>
      <w:tr w:rsidR="006C3131" w:rsidRPr="006C3131" w14:paraId="35697CA6" w14:textId="77777777" w:rsidTr="00754476">
        <w:tc>
          <w:tcPr>
            <w:tcW w:w="3261" w:type="dxa"/>
            <w:shd w:val="clear" w:color="auto" w:fill="E2EFD9" w:themeFill="accent6" w:themeFillTint="33"/>
          </w:tcPr>
          <w:p w14:paraId="7D6CE974" w14:textId="2204B007" w:rsidR="0007647F" w:rsidRPr="006C3131" w:rsidRDefault="0007647F" w:rsidP="00B5550A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Are you claiming Housing Benefit</w:t>
            </w:r>
            <w:r w:rsidR="00CB381B" w:rsidRPr="006C3131">
              <w:rPr>
                <w:rFonts w:asciiTheme="majorHAnsi" w:hAnsiTheme="majorHAnsi" w:cstheme="majorHAnsi"/>
                <w:b/>
              </w:rPr>
              <w:t>/ Universal credit</w:t>
            </w:r>
            <w:r w:rsidRPr="006C3131">
              <w:rPr>
                <w:rFonts w:asciiTheme="majorHAnsi" w:hAnsiTheme="majorHAnsi" w:cstheme="majorHAnsi"/>
                <w:b/>
              </w:rPr>
              <w:t>?</w:t>
            </w:r>
            <w:r w:rsidR="00CB381B" w:rsidRPr="006C3131">
              <w:rPr>
                <w:rFonts w:asciiTheme="majorHAnsi" w:hAnsiTheme="majorHAnsi" w:cstheme="majorHAnsi"/>
                <w:b/>
              </w:rPr>
              <w:t xml:space="preserve"> </w:t>
            </w:r>
          </w:p>
        </w:tc>
        <w:tc>
          <w:tcPr>
            <w:tcW w:w="3827" w:type="dxa"/>
          </w:tcPr>
          <w:p w14:paraId="5644FF40" w14:textId="77777777" w:rsidR="0007647F" w:rsidRPr="006C3131" w:rsidRDefault="0007647F" w:rsidP="00B5550A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 xml:space="preserve">YES         </w:t>
            </w:r>
            <w:sdt>
              <w:sdtPr>
                <w:rPr>
                  <w:rFonts w:asciiTheme="majorHAnsi" w:hAnsiTheme="majorHAnsi" w:cstheme="majorHAnsi"/>
                  <w:b/>
                </w:rPr>
                <w:id w:val="856705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C3131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  <w:tc>
          <w:tcPr>
            <w:tcW w:w="3828" w:type="dxa"/>
          </w:tcPr>
          <w:p w14:paraId="30011AAF" w14:textId="77777777" w:rsidR="0007647F" w:rsidRPr="006C3131" w:rsidRDefault="0007647F" w:rsidP="00B5550A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 xml:space="preserve">NO         </w:t>
            </w:r>
            <w:sdt>
              <w:sdtPr>
                <w:rPr>
                  <w:rFonts w:asciiTheme="majorHAnsi" w:hAnsiTheme="majorHAnsi" w:cstheme="majorHAnsi"/>
                  <w:b/>
                </w:rPr>
                <w:id w:val="500476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C3131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</w:tr>
      <w:tr w:rsidR="006C3131" w:rsidRPr="006C3131" w14:paraId="11A47FA3" w14:textId="77777777" w:rsidTr="00754476">
        <w:trPr>
          <w:trHeight w:val="279"/>
        </w:trPr>
        <w:tc>
          <w:tcPr>
            <w:tcW w:w="3261" w:type="dxa"/>
            <w:vMerge w:val="restart"/>
            <w:shd w:val="clear" w:color="auto" w:fill="E2EFD9" w:themeFill="accent6" w:themeFillTint="33"/>
          </w:tcPr>
          <w:p w14:paraId="271D5D9A" w14:textId="52C188A2" w:rsidR="00754476" w:rsidRPr="006C3131" w:rsidRDefault="00754476" w:rsidP="00CB381B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If yes, please supply amount and payment frequency (proof will be required at home assessment)</w:t>
            </w:r>
          </w:p>
        </w:tc>
        <w:tc>
          <w:tcPr>
            <w:tcW w:w="3827" w:type="dxa"/>
            <w:vMerge w:val="restart"/>
          </w:tcPr>
          <w:p w14:paraId="4F8C613B" w14:textId="77777777" w:rsidR="00754476" w:rsidRPr="006C3131" w:rsidRDefault="00754476" w:rsidP="00B5550A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£</w:t>
            </w:r>
          </w:p>
        </w:tc>
        <w:tc>
          <w:tcPr>
            <w:tcW w:w="3828" w:type="dxa"/>
          </w:tcPr>
          <w:p w14:paraId="2C9CACF8" w14:textId="2CDBFEB5" w:rsidR="00754476" w:rsidRPr="006C3131" w:rsidRDefault="00754476" w:rsidP="00B5550A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Weekly</w:t>
            </w:r>
            <w:r w:rsidR="005173BA" w:rsidRPr="006C3131">
              <w:rPr>
                <w:rFonts w:asciiTheme="majorHAnsi" w:hAnsiTheme="majorHAnsi" w:cstheme="majorHAnsi"/>
                <w:b/>
              </w:rPr>
              <w:t xml:space="preserve">                                     </w:t>
            </w:r>
            <w:r w:rsidRPr="006C3131">
              <w:rPr>
                <w:rFonts w:asciiTheme="majorHAnsi" w:hAnsiTheme="majorHAnsi" w:cstheme="majorHAnsi"/>
                <w:b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  <w:b/>
                </w:rPr>
                <w:id w:val="-654371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73BA" w:rsidRPr="006C3131">
                  <w:rPr>
                    <w:rFonts w:ascii="MS Gothic" w:eastAsia="MS Gothic" w:hAnsi="MS Gothic" w:cstheme="majorHAnsi" w:hint="eastAsia"/>
                    <w:b/>
                  </w:rPr>
                  <w:t>☐</w:t>
                </w:r>
              </w:sdtContent>
            </w:sdt>
          </w:p>
        </w:tc>
      </w:tr>
      <w:tr w:rsidR="006C3131" w:rsidRPr="006C3131" w14:paraId="5E541FCB" w14:textId="77777777" w:rsidTr="00BC1828">
        <w:trPr>
          <w:trHeight w:val="277"/>
        </w:trPr>
        <w:tc>
          <w:tcPr>
            <w:tcW w:w="3261" w:type="dxa"/>
            <w:vMerge/>
            <w:shd w:val="clear" w:color="auto" w:fill="E2EFD9" w:themeFill="accent6" w:themeFillTint="33"/>
          </w:tcPr>
          <w:p w14:paraId="65665541" w14:textId="77777777" w:rsidR="00754476" w:rsidRPr="006C3131" w:rsidRDefault="00754476" w:rsidP="00CB381B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3827" w:type="dxa"/>
            <w:vMerge/>
          </w:tcPr>
          <w:p w14:paraId="21E1929B" w14:textId="77777777" w:rsidR="00754476" w:rsidRPr="006C3131" w:rsidRDefault="00754476" w:rsidP="00B5550A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3828" w:type="dxa"/>
          </w:tcPr>
          <w:p w14:paraId="65C1FEAD" w14:textId="088F3525" w:rsidR="00754476" w:rsidRPr="006C3131" w:rsidRDefault="00754476" w:rsidP="00B5550A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Fortnightly</w:t>
            </w:r>
            <w:r w:rsidR="005173BA" w:rsidRPr="006C3131">
              <w:rPr>
                <w:rFonts w:asciiTheme="majorHAnsi" w:hAnsiTheme="majorHAnsi" w:cstheme="majorHAnsi"/>
                <w:b/>
              </w:rPr>
              <w:t xml:space="preserve">                                </w:t>
            </w:r>
            <w:sdt>
              <w:sdtPr>
                <w:rPr>
                  <w:rFonts w:asciiTheme="majorHAnsi" w:hAnsiTheme="majorHAnsi" w:cstheme="majorHAnsi"/>
                  <w:b/>
                </w:rPr>
                <w:id w:val="-1193066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73BA" w:rsidRPr="006C3131">
                  <w:rPr>
                    <w:rFonts w:ascii="MS Gothic" w:eastAsia="MS Gothic" w:hAnsi="MS Gothic" w:cstheme="majorHAnsi" w:hint="eastAsia"/>
                    <w:b/>
                  </w:rPr>
                  <w:t>☐</w:t>
                </w:r>
              </w:sdtContent>
            </w:sdt>
          </w:p>
        </w:tc>
      </w:tr>
      <w:tr w:rsidR="006C3131" w:rsidRPr="006C3131" w14:paraId="7C44017A" w14:textId="77777777" w:rsidTr="00BC1828">
        <w:trPr>
          <w:trHeight w:val="277"/>
        </w:trPr>
        <w:tc>
          <w:tcPr>
            <w:tcW w:w="3261" w:type="dxa"/>
            <w:vMerge/>
            <w:shd w:val="clear" w:color="auto" w:fill="E2EFD9" w:themeFill="accent6" w:themeFillTint="33"/>
          </w:tcPr>
          <w:p w14:paraId="5C548CA1" w14:textId="77777777" w:rsidR="00754476" w:rsidRPr="006C3131" w:rsidRDefault="00754476" w:rsidP="00CB381B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3827" w:type="dxa"/>
            <w:vMerge/>
          </w:tcPr>
          <w:p w14:paraId="32A3ED2E" w14:textId="77777777" w:rsidR="00754476" w:rsidRPr="006C3131" w:rsidRDefault="00754476" w:rsidP="00B5550A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3828" w:type="dxa"/>
          </w:tcPr>
          <w:p w14:paraId="55CEDEBE" w14:textId="6F72AE66" w:rsidR="00754476" w:rsidRPr="006C3131" w:rsidRDefault="00754476" w:rsidP="00B5550A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4 weekly</w:t>
            </w:r>
            <w:r w:rsidR="005173BA" w:rsidRPr="006C3131">
              <w:rPr>
                <w:rFonts w:asciiTheme="majorHAnsi" w:hAnsiTheme="majorHAnsi" w:cstheme="majorHAnsi"/>
                <w:b/>
              </w:rPr>
              <w:t xml:space="preserve">                                    </w:t>
            </w:r>
            <w:sdt>
              <w:sdtPr>
                <w:rPr>
                  <w:rFonts w:asciiTheme="majorHAnsi" w:hAnsiTheme="majorHAnsi" w:cstheme="majorHAnsi"/>
                  <w:b/>
                </w:rPr>
                <w:id w:val="-1218277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73BA" w:rsidRPr="006C3131">
                  <w:rPr>
                    <w:rFonts w:ascii="MS Gothic" w:eastAsia="MS Gothic" w:hAnsi="MS Gothic" w:cstheme="majorHAnsi" w:hint="eastAsia"/>
                    <w:b/>
                  </w:rPr>
                  <w:t>☐</w:t>
                </w:r>
              </w:sdtContent>
            </w:sdt>
          </w:p>
        </w:tc>
      </w:tr>
      <w:tr w:rsidR="006C3131" w:rsidRPr="006C3131" w14:paraId="179A8F74" w14:textId="77777777" w:rsidTr="00BC1828">
        <w:trPr>
          <w:trHeight w:val="277"/>
        </w:trPr>
        <w:tc>
          <w:tcPr>
            <w:tcW w:w="3261" w:type="dxa"/>
            <w:vMerge/>
            <w:shd w:val="clear" w:color="auto" w:fill="E2EFD9" w:themeFill="accent6" w:themeFillTint="33"/>
          </w:tcPr>
          <w:p w14:paraId="57F99915" w14:textId="77777777" w:rsidR="00754476" w:rsidRPr="006C3131" w:rsidRDefault="00754476" w:rsidP="00CB381B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3827" w:type="dxa"/>
            <w:vMerge/>
          </w:tcPr>
          <w:p w14:paraId="1D72ACE6" w14:textId="77777777" w:rsidR="00754476" w:rsidRPr="006C3131" w:rsidRDefault="00754476" w:rsidP="00B5550A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3828" w:type="dxa"/>
          </w:tcPr>
          <w:p w14:paraId="535FA71B" w14:textId="636DE628" w:rsidR="00754476" w:rsidRPr="006C3131" w:rsidRDefault="00754476" w:rsidP="00B5550A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Monthly</w:t>
            </w:r>
            <w:r w:rsidR="005173BA" w:rsidRPr="006C3131">
              <w:rPr>
                <w:rFonts w:asciiTheme="majorHAnsi" w:hAnsiTheme="majorHAnsi" w:cstheme="majorHAnsi"/>
                <w:b/>
              </w:rPr>
              <w:t xml:space="preserve">                                   </w:t>
            </w:r>
            <w:r w:rsidRPr="006C3131">
              <w:rPr>
                <w:rFonts w:asciiTheme="majorHAnsi" w:hAnsiTheme="majorHAnsi" w:cstheme="majorHAnsi"/>
                <w:b/>
              </w:rPr>
              <w:t xml:space="preserve"> </w:t>
            </w:r>
            <w:r w:rsidR="005173BA" w:rsidRPr="006C3131">
              <w:rPr>
                <w:rFonts w:asciiTheme="majorHAnsi" w:hAnsiTheme="majorHAnsi" w:cstheme="majorHAnsi"/>
                <w:b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  <w:b/>
                </w:rPr>
                <w:id w:val="1316144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73BA" w:rsidRPr="006C3131">
                  <w:rPr>
                    <w:rFonts w:ascii="MS Gothic" w:eastAsia="MS Gothic" w:hAnsi="MS Gothic" w:cstheme="majorHAnsi" w:hint="eastAsia"/>
                    <w:b/>
                  </w:rPr>
                  <w:t>☐</w:t>
                </w:r>
              </w:sdtContent>
            </w:sdt>
          </w:p>
        </w:tc>
      </w:tr>
    </w:tbl>
    <w:p w14:paraId="462B76D8" w14:textId="436FE98B" w:rsidR="00AF2FC5" w:rsidRPr="006C3131" w:rsidRDefault="00BD73ED" w:rsidP="0051464E">
      <w:pPr>
        <w:rPr>
          <w:rFonts w:asciiTheme="majorHAnsi" w:hAnsiTheme="majorHAnsi" w:cstheme="majorHAnsi"/>
          <w:b/>
        </w:rPr>
      </w:pPr>
      <w:r w:rsidRPr="006C3131">
        <w:rPr>
          <w:rFonts w:asciiTheme="majorHAnsi" w:hAnsiTheme="majorHAnsi" w:cstheme="majorHAnsi"/>
          <w:b/>
        </w:rPr>
        <w:t>Personal details</w:t>
      </w:r>
    </w:p>
    <w:tbl>
      <w:tblPr>
        <w:tblStyle w:val="TableGrid"/>
        <w:tblW w:w="11062" w:type="dxa"/>
        <w:tblInd w:w="-294" w:type="dxa"/>
        <w:tblLook w:val="04A0" w:firstRow="1" w:lastRow="0" w:firstColumn="1" w:lastColumn="0" w:noHBand="0" w:noVBand="1"/>
      </w:tblPr>
      <w:tblGrid>
        <w:gridCol w:w="2978"/>
        <w:gridCol w:w="1984"/>
        <w:gridCol w:w="1985"/>
        <w:gridCol w:w="2057"/>
        <w:gridCol w:w="2058"/>
      </w:tblGrid>
      <w:tr w:rsidR="00BD73ED" w:rsidRPr="00535726" w14:paraId="5E85C038" w14:textId="77777777" w:rsidTr="00BD73ED">
        <w:trPr>
          <w:gridBefore w:val="1"/>
          <w:wBefore w:w="2978" w:type="dxa"/>
        </w:trPr>
        <w:tc>
          <w:tcPr>
            <w:tcW w:w="3969" w:type="dxa"/>
            <w:gridSpan w:val="2"/>
            <w:shd w:val="clear" w:color="auto" w:fill="E2EFD9" w:themeFill="accent6" w:themeFillTint="33"/>
          </w:tcPr>
          <w:p w14:paraId="55690962" w14:textId="77777777" w:rsidR="00BD73ED" w:rsidRPr="00535726" w:rsidRDefault="00BD73ED" w:rsidP="00B66714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535726">
              <w:rPr>
                <w:rFonts w:asciiTheme="majorHAnsi" w:hAnsiTheme="majorHAnsi" w:cstheme="majorHAnsi"/>
                <w:b/>
              </w:rPr>
              <w:t>YOU</w:t>
            </w:r>
          </w:p>
        </w:tc>
        <w:tc>
          <w:tcPr>
            <w:tcW w:w="4115" w:type="dxa"/>
            <w:gridSpan w:val="2"/>
            <w:shd w:val="clear" w:color="auto" w:fill="E2EFD9" w:themeFill="accent6" w:themeFillTint="33"/>
          </w:tcPr>
          <w:p w14:paraId="3999DB7B" w14:textId="77777777" w:rsidR="00BD73ED" w:rsidRPr="00535726" w:rsidRDefault="00BD73ED" w:rsidP="00B66714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535726">
              <w:rPr>
                <w:rFonts w:asciiTheme="majorHAnsi" w:hAnsiTheme="majorHAnsi" w:cstheme="majorHAnsi"/>
                <w:b/>
              </w:rPr>
              <w:t>JOINT APPLICANT</w:t>
            </w:r>
          </w:p>
        </w:tc>
      </w:tr>
      <w:tr w:rsidR="006C3131" w:rsidRPr="006C3131" w14:paraId="0C1FCC8A" w14:textId="77777777" w:rsidTr="00BD73ED">
        <w:trPr>
          <w:trHeight w:val="1414"/>
        </w:trPr>
        <w:tc>
          <w:tcPr>
            <w:tcW w:w="2978" w:type="dxa"/>
            <w:shd w:val="clear" w:color="auto" w:fill="E2EFD9" w:themeFill="accent6" w:themeFillTint="33"/>
          </w:tcPr>
          <w:p w14:paraId="321652EE" w14:textId="3E538F97" w:rsidR="006E669F" w:rsidRPr="006C3131" w:rsidRDefault="00551031" w:rsidP="00002214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Employment Status (please tick)</w:t>
            </w:r>
          </w:p>
        </w:tc>
        <w:tc>
          <w:tcPr>
            <w:tcW w:w="3969" w:type="dxa"/>
            <w:gridSpan w:val="2"/>
          </w:tcPr>
          <w:p w14:paraId="141D88FF" w14:textId="6905510F" w:rsidR="006E669F" w:rsidRPr="006C3131" w:rsidRDefault="00551031" w:rsidP="00002214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Full time Employment</w:t>
            </w:r>
            <w:r w:rsidR="000338CF" w:rsidRPr="006C3131">
              <w:rPr>
                <w:rFonts w:asciiTheme="majorHAnsi" w:hAnsiTheme="majorHAnsi" w:cstheme="majorHAnsi"/>
                <w:b/>
              </w:rPr>
              <w:t xml:space="preserve">       </w:t>
            </w:r>
            <w:r w:rsidRPr="006C3131">
              <w:rPr>
                <w:rFonts w:asciiTheme="majorHAnsi" w:hAnsiTheme="majorHAnsi" w:cstheme="majorHAnsi"/>
                <w:b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  <w:b/>
                </w:rPr>
                <w:id w:val="-870454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C3131">
                  <w:rPr>
                    <w:rFonts w:ascii="MS Gothic" w:eastAsia="MS Gothic" w:hAnsi="MS Gothic" w:cstheme="majorHAnsi" w:hint="eastAsia"/>
                    <w:b/>
                  </w:rPr>
                  <w:t>☐</w:t>
                </w:r>
              </w:sdtContent>
            </w:sdt>
          </w:p>
          <w:p w14:paraId="0957CB82" w14:textId="07E0A222" w:rsidR="00551031" w:rsidRPr="006C3131" w:rsidRDefault="00551031" w:rsidP="00002214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Part time employment</w:t>
            </w:r>
            <w:r w:rsidR="000338CF" w:rsidRPr="006C3131">
              <w:rPr>
                <w:rFonts w:asciiTheme="majorHAnsi" w:hAnsiTheme="majorHAnsi" w:cstheme="majorHAnsi"/>
                <w:b/>
              </w:rPr>
              <w:t xml:space="preserve">      </w:t>
            </w:r>
            <w:r w:rsidRPr="006C3131">
              <w:rPr>
                <w:rFonts w:asciiTheme="majorHAnsi" w:hAnsiTheme="majorHAnsi" w:cstheme="majorHAnsi"/>
                <w:b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  <w:b/>
                </w:rPr>
                <w:id w:val="1842656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C3131">
                  <w:rPr>
                    <w:rFonts w:ascii="MS Gothic" w:eastAsia="MS Gothic" w:hAnsi="MS Gothic" w:cstheme="majorHAnsi" w:hint="eastAsia"/>
                    <w:b/>
                  </w:rPr>
                  <w:t>☐</w:t>
                </w:r>
              </w:sdtContent>
            </w:sdt>
          </w:p>
          <w:p w14:paraId="504E0B59" w14:textId="40E23071" w:rsidR="00551031" w:rsidRPr="006C3131" w:rsidRDefault="00551031" w:rsidP="00002214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Unemployed</w:t>
            </w:r>
            <w:r w:rsidR="000338CF" w:rsidRPr="006C3131">
              <w:rPr>
                <w:rFonts w:asciiTheme="majorHAnsi" w:hAnsiTheme="majorHAnsi" w:cstheme="majorHAnsi"/>
                <w:b/>
              </w:rPr>
              <w:t xml:space="preserve">                       </w:t>
            </w:r>
            <w:r w:rsidRPr="006C3131">
              <w:rPr>
                <w:rFonts w:asciiTheme="majorHAnsi" w:hAnsiTheme="majorHAnsi" w:cstheme="majorHAnsi"/>
                <w:b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  <w:b/>
                </w:rPr>
                <w:id w:val="2085019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C3131">
                  <w:rPr>
                    <w:rFonts w:ascii="MS Gothic" w:eastAsia="MS Gothic" w:hAnsi="MS Gothic" w:cstheme="majorHAnsi" w:hint="eastAsia"/>
                    <w:b/>
                  </w:rPr>
                  <w:t>☐</w:t>
                </w:r>
              </w:sdtContent>
            </w:sdt>
          </w:p>
          <w:p w14:paraId="1D785246" w14:textId="290CE1AD" w:rsidR="00551031" w:rsidRPr="006C3131" w:rsidRDefault="00551031" w:rsidP="00002214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Retired</w:t>
            </w:r>
            <w:r w:rsidR="000338CF" w:rsidRPr="006C3131">
              <w:rPr>
                <w:rFonts w:asciiTheme="majorHAnsi" w:hAnsiTheme="majorHAnsi" w:cstheme="majorHAnsi"/>
                <w:b/>
              </w:rPr>
              <w:t xml:space="preserve">                                 </w:t>
            </w:r>
            <w:r w:rsidRPr="006C3131">
              <w:rPr>
                <w:rFonts w:asciiTheme="majorHAnsi" w:hAnsiTheme="majorHAnsi" w:cstheme="majorHAnsi"/>
                <w:b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  <w:b/>
                </w:rPr>
                <w:id w:val="-338390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C3131">
                  <w:rPr>
                    <w:rFonts w:ascii="MS Gothic" w:eastAsia="MS Gothic" w:hAnsi="MS Gothic" w:cstheme="majorHAnsi" w:hint="eastAsia"/>
                    <w:b/>
                  </w:rPr>
                  <w:t>☐</w:t>
                </w:r>
              </w:sdtContent>
            </w:sdt>
          </w:p>
        </w:tc>
        <w:tc>
          <w:tcPr>
            <w:tcW w:w="4115" w:type="dxa"/>
            <w:gridSpan w:val="2"/>
          </w:tcPr>
          <w:p w14:paraId="59867E74" w14:textId="65047C57" w:rsidR="00551031" w:rsidRPr="006C3131" w:rsidRDefault="00551031" w:rsidP="00551031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Full time Employment</w:t>
            </w:r>
            <w:r w:rsidR="000338CF" w:rsidRPr="006C3131">
              <w:rPr>
                <w:rFonts w:asciiTheme="majorHAnsi" w:hAnsiTheme="majorHAnsi" w:cstheme="majorHAnsi"/>
                <w:b/>
              </w:rPr>
              <w:t xml:space="preserve">              </w:t>
            </w:r>
            <w:r w:rsidRPr="006C3131">
              <w:rPr>
                <w:rFonts w:asciiTheme="majorHAnsi" w:hAnsiTheme="majorHAnsi" w:cstheme="majorHAnsi"/>
                <w:b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  <w:b/>
                </w:rPr>
                <w:id w:val="-939129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C3131">
                  <w:rPr>
                    <w:rFonts w:ascii="MS Gothic" w:eastAsia="MS Gothic" w:hAnsi="MS Gothic" w:cstheme="majorHAnsi" w:hint="eastAsia"/>
                    <w:b/>
                  </w:rPr>
                  <w:t>☐</w:t>
                </w:r>
              </w:sdtContent>
            </w:sdt>
          </w:p>
          <w:p w14:paraId="17AE1ED4" w14:textId="636F5829" w:rsidR="00551031" w:rsidRPr="006C3131" w:rsidRDefault="00551031" w:rsidP="00551031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Part time employment</w:t>
            </w:r>
            <w:r w:rsidR="000338CF" w:rsidRPr="006C3131">
              <w:rPr>
                <w:rFonts w:asciiTheme="majorHAnsi" w:hAnsiTheme="majorHAnsi" w:cstheme="majorHAnsi"/>
                <w:b/>
              </w:rPr>
              <w:t xml:space="preserve">             </w:t>
            </w:r>
            <w:r w:rsidRPr="006C3131">
              <w:rPr>
                <w:rFonts w:asciiTheme="majorHAnsi" w:hAnsiTheme="majorHAnsi" w:cstheme="majorHAnsi"/>
                <w:b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  <w:b/>
                </w:rPr>
                <w:id w:val="729820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C3131">
                  <w:rPr>
                    <w:rFonts w:ascii="MS Gothic" w:eastAsia="MS Gothic" w:hAnsi="MS Gothic" w:cstheme="majorHAnsi" w:hint="eastAsia"/>
                    <w:b/>
                  </w:rPr>
                  <w:t>☐</w:t>
                </w:r>
              </w:sdtContent>
            </w:sdt>
          </w:p>
          <w:p w14:paraId="0DE17A11" w14:textId="00344DC8" w:rsidR="00551031" w:rsidRPr="006C3131" w:rsidRDefault="00551031" w:rsidP="00551031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Unemployed</w:t>
            </w:r>
            <w:r w:rsidR="000338CF" w:rsidRPr="006C3131">
              <w:rPr>
                <w:rFonts w:asciiTheme="majorHAnsi" w:hAnsiTheme="majorHAnsi" w:cstheme="majorHAnsi"/>
                <w:b/>
              </w:rPr>
              <w:t xml:space="preserve">                              </w:t>
            </w:r>
            <w:r w:rsidRPr="006C3131">
              <w:rPr>
                <w:rFonts w:asciiTheme="majorHAnsi" w:hAnsiTheme="majorHAnsi" w:cstheme="majorHAnsi"/>
                <w:b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  <w:b/>
                </w:rPr>
                <w:id w:val="1949657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C3131">
                  <w:rPr>
                    <w:rFonts w:ascii="MS Gothic" w:eastAsia="MS Gothic" w:hAnsi="MS Gothic" w:cstheme="majorHAnsi" w:hint="eastAsia"/>
                    <w:b/>
                  </w:rPr>
                  <w:t>☐</w:t>
                </w:r>
              </w:sdtContent>
            </w:sdt>
          </w:p>
          <w:p w14:paraId="2BF90ACB" w14:textId="35CFEED4" w:rsidR="006E669F" w:rsidRPr="006C3131" w:rsidRDefault="00551031" w:rsidP="00551031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Retired</w:t>
            </w:r>
            <w:r w:rsidR="000338CF" w:rsidRPr="006C3131">
              <w:rPr>
                <w:rFonts w:asciiTheme="majorHAnsi" w:hAnsiTheme="majorHAnsi" w:cstheme="majorHAnsi"/>
                <w:b/>
              </w:rPr>
              <w:t xml:space="preserve">                                        </w:t>
            </w:r>
            <w:r w:rsidRPr="006C3131">
              <w:rPr>
                <w:rFonts w:asciiTheme="majorHAnsi" w:hAnsiTheme="majorHAnsi" w:cstheme="majorHAnsi"/>
                <w:b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  <w:b/>
                </w:rPr>
                <w:id w:val="-1582597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C3131">
                  <w:rPr>
                    <w:rFonts w:ascii="MS Gothic" w:eastAsia="MS Gothic" w:hAnsi="MS Gothic" w:cstheme="majorHAnsi" w:hint="eastAsia"/>
                    <w:b/>
                  </w:rPr>
                  <w:t>☐</w:t>
                </w:r>
              </w:sdtContent>
            </w:sdt>
          </w:p>
        </w:tc>
      </w:tr>
      <w:tr w:rsidR="006C3131" w:rsidRPr="006C3131" w14:paraId="0D615300" w14:textId="77777777" w:rsidTr="00F54BC4">
        <w:trPr>
          <w:trHeight w:val="705"/>
        </w:trPr>
        <w:tc>
          <w:tcPr>
            <w:tcW w:w="2978" w:type="dxa"/>
            <w:shd w:val="clear" w:color="auto" w:fill="E2EFD9" w:themeFill="accent6" w:themeFillTint="33"/>
          </w:tcPr>
          <w:p w14:paraId="32E8D878" w14:textId="12053870" w:rsidR="000338CF" w:rsidRPr="006C3131" w:rsidRDefault="00B417E8" w:rsidP="00002214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Do you own a car?</w:t>
            </w:r>
          </w:p>
        </w:tc>
        <w:tc>
          <w:tcPr>
            <w:tcW w:w="1984" w:type="dxa"/>
          </w:tcPr>
          <w:p w14:paraId="291A4F6D" w14:textId="0C28C27D" w:rsidR="000338CF" w:rsidRPr="006C3131" w:rsidRDefault="000338CF" w:rsidP="00002214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</w:rPr>
                <w:id w:val="281697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C3131">
                  <w:rPr>
                    <w:rFonts w:ascii="MS Gothic" w:eastAsia="MS Gothic" w:hAnsi="MS Gothic" w:cstheme="majorHAnsi" w:hint="eastAsia"/>
                    <w:b/>
                  </w:rPr>
                  <w:t>☐</w:t>
                </w:r>
              </w:sdtContent>
            </w:sdt>
          </w:p>
        </w:tc>
        <w:tc>
          <w:tcPr>
            <w:tcW w:w="1985" w:type="dxa"/>
          </w:tcPr>
          <w:p w14:paraId="29C550E2" w14:textId="19A4855E" w:rsidR="000338CF" w:rsidRPr="006C3131" w:rsidRDefault="000338CF" w:rsidP="00002214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 xml:space="preserve">No  </w:t>
            </w:r>
            <w:sdt>
              <w:sdtPr>
                <w:rPr>
                  <w:rFonts w:asciiTheme="majorHAnsi" w:hAnsiTheme="majorHAnsi" w:cstheme="majorHAnsi"/>
                  <w:b/>
                </w:rPr>
                <w:id w:val="-441462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C3131">
                  <w:rPr>
                    <w:rFonts w:ascii="MS Gothic" w:eastAsia="MS Gothic" w:hAnsi="MS Gothic" w:cstheme="majorHAnsi" w:hint="eastAsia"/>
                    <w:b/>
                  </w:rPr>
                  <w:t>☐</w:t>
                </w:r>
              </w:sdtContent>
            </w:sdt>
          </w:p>
        </w:tc>
        <w:tc>
          <w:tcPr>
            <w:tcW w:w="2057" w:type="dxa"/>
          </w:tcPr>
          <w:p w14:paraId="69B1082A" w14:textId="6345923C" w:rsidR="000338CF" w:rsidRPr="006C3131" w:rsidRDefault="000338CF" w:rsidP="00002214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</w:rPr>
                <w:id w:val="359024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C3131">
                  <w:rPr>
                    <w:rFonts w:ascii="MS Gothic" w:eastAsia="MS Gothic" w:hAnsi="MS Gothic" w:cstheme="majorHAnsi" w:hint="eastAsia"/>
                    <w:b/>
                  </w:rPr>
                  <w:t>☐</w:t>
                </w:r>
              </w:sdtContent>
            </w:sdt>
          </w:p>
        </w:tc>
        <w:tc>
          <w:tcPr>
            <w:tcW w:w="2058" w:type="dxa"/>
          </w:tcPr>
          <w:p w14:paraId="11BCA70D" w14:textId="0FD9098F" w:rsidR="000338CF" w:rsidRPr="006C3131" w:rsidRDefault="000338CF" w:rsidP="00002214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 xml:space="preserve">No </w:t>
            </w:r>
            <w:sdt>
              <w:sdtPr>
                <w:rPr>
                  <w:rFonts w:asciiTheme="majorHAnsi" w:hAnsiTheme="majorHAnsi" w:cstheme="majorHAnsi"/>
                  <w:b/>
                </w:rPr>
                <w:id w:val="-1690673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C3131">
                  <w:rPr>
                    <w:rFonts w:ascii="MS Gothic" w:eastAsia="MS Gothic" w:hAnsi="MS Gothic" w:cstheme="majorHAnsi" w:hint="eastAsia"/>
                    <w:b/>
                  </w:rPr>
                  <w:t>☐</w:t>
                </w:r>
              </w:sdtContent>
            </w:sdt>
          </w:p>
        </w:tc>
      </w:tr>
      <w:tr w:rsidR="006C3131" w:rsidRPr="006C3131" w14:paraId="04F4E238" w14:textId="77777777" w:rsidTr="00C130E8">
        <w:trPr>
          <w:trHeight w:val="705"/>
        </w:trPr>
        <w:tc>
          <w:tcPr>
            <w:tcW w:w="2978" w:type="dxa"/>
            <w:vMerge w:val="restart"/>
            <w:shd w:val="clear" w:color="auto" w:fill="E2EFD9" w:themeFill="accent6" w:themeFillTint="33"/>
          </w:tcPr>
          <w:p w14:paraId="0D5F7ED7" w14:textId="5BEE1954" w:rsidR="007D648E" w:rsidRPr="006C3131" w:rsidRDefault="007D648E" w:rsidP="00002214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Do you own a pet? (If yes, please state type, breed &amp; age)</w:t>
            </w:r>
          </w:p>
        </w:tc>
        <w:tc>
          <w:tcPr>
            <w:tcW w:w="1984" w:type="dxa"/>
          </w:tcPr>
          <w:p w14:paraId="260249C2" w14:textId="77777777" w:rsidR="007D648E" w:rsidRPr="006C3131" w:rsidRDefault="007D648E" w:rsidP="00002214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</w:rPr>
                <w:id w:val="1517885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C3131">
                  <w:rPr>
                    <w:rFonts w:ascii="MS Gothic" w:eastAsia="MS Gothic" w:hAnsi="MS Gothic" w:cstheme="majorHAnsi" w:hint="eastAsia"/>
                    <w:b/>
                  </w:rPr>
                  <w:t>☐</w:t>
                </w:r>
              </w:sdtContent>
            </w:sdt>
          </w:p>
        </w:tc>
        <w:tc>
          <w:tcPr>
            <w:tcW w:w="1985" w:type="dxa"/>
          </w:tcPr>
          <w:p w14:paraId="2391C06B" w14:textId="7F14D6A3" w:rsidR="007D648E" w:rsidRPr="006C3131" w:rsidRDefault="007D648E" w:rsidP="00002214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 xml:space="preserve">No </w:t>
            </w:r>
            <w:sdt>
              <w:sdtPr>
                <w:rPr>
                  <w:rFonts w:asciiTheme="majorHAnsi" w:hAnsiTheme="majorHAnsi" w:cstheme="majorHAnsi"/>
                  <w:b/>
                </w:rPr>
                <w:id w:val="-536353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C3131">
                  <w:rPr>
                    <w:rFonts w:ascii="MS Gothic" w:eastAsia="MS Gothic" w:hAnsi="MS Gothic" w:cstheme="majorHAnsi" w:hint="eastAsia"/>
                    <w:b/>
                  </w:rPr>
                  <w:t>☐</w:t>
                </w:r>
              </w:sdtContent>
            </w:sdt>
          </w:p>
        </w:tc>
        <w:tc>
          <w:tcPr>
            <w:tcW w:w="4115" w:type="dxa"/>
            <w:gridSpan w:val="2"/>
          </w:tcPr>
          <w:p w14:paraId="298F9932" w14:textId="2F8EC967" w:rsidR="007D648E" w:rsidRPr="006C3131" w:rsidRDefault="005B2D73" w:rsidP="00002214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To be answered jointly</w:t>
            </w:r>
          </w:p>
        </w:tc>
      </w:tr>
      <w:tr w:rsidR="006C3131" w:rsidRPr="006C3131" w14:paraId="68C66CFE" w14:textId="77777777" w:rsidTr="0003266A">
        <w:trPr>
          <w:trHeight w:val="705"/>
        </w:trPr>
        <w:tc>
          <w:tcPr>
            <w:tcW w:w="2978" w:type="dxa"/>
            <w:vMerge/>
            <w:shd w:val="clear" w:color="auto" w:fill="E2EFD9" w:themeFill="accent6" w:themeFillTint="33"/>
          </w:tcPr>
          <w:p w14:paraId="07DCD356" w14:textId="77777777" w:rsidR="007D648E" w:rsidRPr="006C3131" w:rsidRDefault="007D648E" w:rsidP="00002214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3969" w:type="dxa"/>
            <w:gridSpan w:val="2"/>
          </w:tcPr>
          <w:p w14:paraId="3DA433AE" w14:textId="3EE36670" w:rsidR="007D648E" w:rsidRPr="006C3131" w:rsidRDefault="007D648E" w:rsidP="00002214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4115" w:type="dxa"/>
            <w:gridSpan w:val="2"/>
          </w:tcPr>
          <w:p w14:paraId="5F5F5ED8" w14:textId="3BBD1200" w:rsidR="007D648E" w:rsidRPr="006C3131" w:rsidRDefault="007D648E" w:rsidP="00002214">
            <w:pPr>
              <w:rPr>
                <w:rFonts w:asciiTheme="majorHAnsi" w:hAnsiTheme="majorHAnsi" w:cstheme="majorHAnsi"/>
                <w:b/>
              </w:rPr>
            </w:pPr>
          </w:p>
        </w:tc>
      </w:tr>
      <w:tr w:rsidR="006C3131" w:rsidRPr="006C3131" w14:paraId="0489C347" w14:textId="77777777" w:rsidTr="00BD73ED">
        <w:trPr>
          <w:trHeight w:val="1414"/>
        </w:trPr>
        <w:tc>
          <w:tcPr>
            <w:tcW w:w="2978" w:type="dxa"/>
            <w:shd w:val="clear" w:color="auto" w:fill="E2EFD9" w:themeFill="accent6" w:themeFillTint="33"/>
          </w:tcPr>
          <w:p w14:paraId="58BE2FFF" w14:textId="7AF07905" w:rsidR="00551031" w:rsidRPr="006C3131" w:rsidRDefault="00551031" w:rsidP="00002214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Name, Address and contact of GP</w:t>
            </w:r>
          </w:p>
        </w:tc>
        <w:tc>
          <w:tcPr>
            <w:tcW w:w="3969" w:type="dxa"/>
            <w:gridSpan w:val="2"/>
          </w:tcPr>
          <w:p w14:paraId="1344338D" w14:textId="77777777" w:rsidR="00551031" w:rsidRPr="006C3131" w:rsidRDefault="00551031" w:rsidP="00002214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4115" w:type="dxa"/>
            <w:gridSpan w:val="2"/>
          </w:tcPr>
          <w:p w14:paraId="3A7A6537" w14:textId="77777777" w:rsidR="00551031" w:rsidRPr="006C3131" w:rsidRDefault="00551031" w:rsidP="00002214">
            <w:pPr>
              <w:rPr>
                <w:rFonts w:asciiTheme="majorHAnsi" w:hAnsiTheme="majorHAnsi" w:cstheme="majorHAnsi"/>
                <w:b/>
              </w:rPr>
            </w:pPr>
          </w:p>
        </w:tc>
      </w:tr>
      <w:tr w:rsidR="006C3131" w:rsidRPr="006C3131" w14:paraId="2A707297" w14:textId="77777777" w:rsidTr="00161DED">
        <w:trPr>
          <w:trHeight w:val="1602"/>
        </w:trPr>
        <w:tc>
          <w:tcPr>
            <w:tcW w:w="2978" w:type="dxa"/>
            <w:shd w:val="clear" w:color="auto" w:fill="E2EFD9" w:themeFill="accent6" w:themeFillTint="33"/>
          </w:tcPr>
          <w:p w14:paraId="296C60A0" w14:textId="3AF8C8E6" w:rsidR="005B2D73" w:rsidRPr="006C3131" w:rsidRDefault="005B2D73" w:rsidP="00002214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Names and contact of any involved support</w:t>
            </w:r>
            <w:r w:rsidR="00620781" w:rsidRPr="006C3131">
              <w:rPr>
                <w:rFonts w:asciiTheme="majorHAnsi" w:hAnsiTheme="majorHAnsi" w:cstheme="majorHAnsi"/>
                <w:b/>
              </w:rPr>
              <w:t xml:space="preserve"> or health professional</w:t>
            </w:r>
            <w:r w:rsidRPr="006C3131">
              <w:rPr>
                <w:rFonts w:asciiTheme="majorHAnsi" w:hAnsiTheme="majorHAnsi" w:cstheme="majorHAnsi"/>
                <w:b/>
              </w:rPr>
              <w:t xml:space="preserve"> agency (CPN, Social Worker, age concern, probation officer etc)</w:t>
            </w:r>
          </w:p>
        </w:tc>
        <w:tc>
          <w:tcPr>
            <w:tcW w:w="3969" w:type="dxa"/>
            <w:gridSpan w:val="2"/>
          </w:tcPr>
          <w:p w14:paraId="0FEDAED4" w14:textId="77777777" w:rsidR="005B2D73" w:rsidRDefault="005B2D73" w:rsidP="00002214">
            <w:pPr>
              <w:rPr>
                <w:rFonts w:asciiTheme="majorHAnsi" w:hAnsiTheme="majorHAnsi" w:cstheme="majorHAnsi"/>
                <w:b/>
              </w:rPr>
            </w:pPr>
          </w:p>
          <w:p w14:paraId="3DC39339" w14:textId="4642E8E7" w:rsidR="00161DED" w:rsidRPr="006C3131" w:rsidRDefault="00161DED" w:rsidP="00002214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4115" w:type="dxa"/>
            <w:gridSpan w:val="2"/>
          </w:tcPr>
          <w:p w14:paraId="2C46C805" w14:textId="77777777" w:rsidR="005B2D73" w:rsidRPr="006C3131" w:rsidRDefault="005B2D73" w:rsidP="00002214">
            <w:pPr>
              <w:rPr>
                <w:rFonts w:asciiTheme="majorHAnsi" w:hAnsiTheme="majorHAnsi" w:cstheme="majorHAnsi"/>
                <w:b/>
              </w:rPr>
            </w:pPr>
          </w:p>
          <w:p w14:paraId="2E025E7E" w14:textId="77777777" w:rsidR="00232F86" w:rsidRPr="006C3131" w:rsidRDefault="00232F86" w:rsidP="00002214">
            <w:pPr>
              <w:rPr>
                <w:rFonts w:asciiTheme="majorHAnsi" w:hAnsiTheme="majorHAnsi" w:cstheme="majorHAnsi"/>
                <w:b/>
              </w:rPr>
            </w:pPr>
          </w:p>
          <w:p w14:paraId="2C057D57" w14:textId="77777777" w:rsidR="00232F86" w:rsidRPr="006C3131" w:rsidRDefault="00232F86" w:rsidP="00002214">
            <w:pPr>
              <w:rPr>
                <w:rFonts w:asciiTheme="majorHAnsi" w:hAnsiTheme="majorHAnsi" w:cstheme="majorHAnsi"/>
                <w:b/>
              </w:rPr>
            </w:pPr>
          </w:p>
          <w:p w14:paraId="27EFCFB5" w14:textId="77777777" w:rsidR="00232F86" w:rsidRPr="006C3131" w:rsidRDefault="00232F86" w:rsidP="00002214">
            <w:pPr>
              <w:rPr>
                <w:rFonts w:asciiTheme="majorHAnsi" w:hAnsiTheme="majorHAnsi" w:cstheme="majorHAnsi"/>
                <w:b/>
              </w:rPr>
            </w:pPr>
          </w:p>
          <w:p w14:paraId="3A43B3DF" w14:textId="77777777" w:rsidR="00232F86" w:rsidRPr="006C3131" w:rsidRDefault="00232F86" w:rsidP="00002214">
            <w:pPr>
              <w:rPr>
                <w:rFonts w:asciiTheme="majorHAnsi" w:hAnsiTheme="majorHAnsi" w:cstheme="majorHAnsi"/>
                <w:b/>
              </w:rPr>
            </w:pPr>
          </w:p>
          <w:p w14:paraId="12F3B4EC" w14:textId="52585777" w:rsidR="00232F86" w:rsidRPr="006C3131" w:rsidRDefault="00232F86" w:rsidP="00002214">
            <w:pPr>
              <w:rPr>
                <w:rFonts w:asciiTheme="majorHAnsi" w:hAnsiTheme="majorHAnsi" w:cstheme="majorHAnsi"/>
                <w:b/>
              </w:rPr>
            </w:pPr>
          </w:p>
        </w:tc>
      </w:tr>
    </w:tbl>
    <w:p w14:paraId="12C3BF53" w14:textId="77777777" w:rsidR="00232F86" w:rsidRPr="00161DED" w:rsidRDefault="00232F86" w:rsidP="00232F86">
      <w:pPr>
        <w:rPr>
          <w:rFonts w:asciiTheme="majorHAnsi" w:hAnsiTheme="majorHAnsi" w:cstheme="majorHAnsi"/>
          <w:b/>
          <w:sz w:val="14"/>
          <w:szCs w:val="14"/>
        </w:rPr>
      </w:pPr>
    </w:p>
    <w:tbl>
      <w:tblPr>
        <w:tblStyle w:val="TableGrid"/>
        <w:tblW w:w="10774" w:type="dxa"/>
        <w:tblInd w:w="-289" w:type="dxa"/>
        <w:tblLook w:val="04A0" w:firstRow="1" w:lastRow="0" w:firstColumn="1" w:lastColumn="0" w:noHBand="0" w:noVBand="1"/>
      </w:tblPr>
      <w:tblGrid>
        <w:gridCol w:w="1985"/>
        <w:gridCol w:w="3532"/>
        <w:gridCol w:w="1855"/>
        <w:gridCol w:w="3402"/>
      </w:tblGrid>
      <w:tr w:rsidR="006C3131" w:rsidRPr="006C3131" w14:paraId="6F0D7CA6" w14:textId="77777777" w:rsidTr="008556A5">
        <w:trPr>
          <w:trHeight w:val="442"/>
        </w:trPr>
        <w:tc>
          <w:tcPr>
            <w:tcW w:w="5517" w:type="dxa"/>
            <w:gridSpan w:val="2"/>
            <w:shd w:val="clear" w:color="auto" w:fill="E2EFD9" w:themeFill="accent6" w:themeFillTint="33"/>
          </w:tcPr>
          <w:p w14:paraId="7A8F7B76" w14:textId="77777777" w:rsidR="00232F86" w:rsidRPr="006C3131" w:rsidRDefault="00232F86" w:rsidP="008556A5">
            <w:pPr>
              <w:rPr>
                <w:rFonts w:asciiTheme="majorHAnsi" w:hAnsiTheme="majorHAnsi" w:cstheme="majorHAnsi"/>
                <w:b/>
                <w:bCs/>
              </w:rPr>
            </w:pPr>
            <w:r w:rsidRPr="006C3131">
              <w:rPr>
                <w:rFonts w:asciiTheme="majorHAnsi" w:hAnsiTheme="majorHAnsi" w:cstheme="majorHAnsi"/>
                <w:b/>
                <w:bCs/>
              </w:rPr>
              <w:t>Next of Kin</w:t>
            </w:r>
          </w:p>
        </w:tc>
        <w:tc>
          <w:tcPr>
            <w:tcW w:w="5257" w:type="dxa"/>
            <w:gridSpan w:val="2"/>
            <w:shd w:val="clear" w:color="auto" w:fill="E2EFD9" w:themeFill="accent6" w:themeFillTint="33"/>
          </w:tcPr>
          <w:p w14:paraId="6D80536D" w14:textId="77777777" w:rsidR="00232F86" w:rsidRPr="006C3131" w:rsidRDefault="00232F86" w:rsidP="008556A5">
            <w:pPr>
              <w:rPr>
                <w:rFonts w:asciiTheme="majorHAnsi" w:hAnsiTheme="majorHAnsi" w:cstheme="majorHAnsi"/>
                <w:b/>
                <w:bCs/>
              </w:rPr>
            </w:pPr>
            <w:r w:rsidRPr="006C3131">
              <w:rPr>
                <w:rFonts w:asciiTheme="majorHAnsi" w:hAnsiTheme="majorHAnsi" w:cstheme="majorHAnsi"/>
                <w:b/>
                <w:bCs/>
              </w:rPr>
              <w:t>Emergency contact other than Next of Kin</w:t>
            </w:r>
          </w:p>
        </w:tc>
      </w:tr>
      <w:tr w:rsidR="006C3131" w:rsidRPr="006C3131" w14:paraId="5C3C1670" w14:textId="77777777" w:rsidTr="008556A5">
        <w:trPr>
          <w:trHeight w:val="442"/>
        </w:trPr>
        <w:tc>
          <w:tcPr>
            <w:tcW w:w="1985" w:type="dxa"/>
            <w:shd w:val="clear" w:color="auto" w:fill="E2EFD9" w:themeFill="accent6" w:themeFillTint="33"/>
          </w:tcPr>
          <w:p w14:paraId="7373D67A" w14:textId="77777777" w:rsidR="00232F86" w:rsidRPr="006C3131" w:rsidRDefault="00232F86" w:rsidP="008556A5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Name:</w:t>
            </w:r>
          </w:p>
        </w:tc>
        <w:tc>
          <w:tcPr>
            <w:tcW w:w="3532" w:type="dxa"/>
          </w:tcPr>
          <w:p w14:paraId="3DF7EEFF" w14:textId="77777777" w:rsidR="00232F86" w:rsidRPr="006C3131" w:rsidRDefault="00232F86" w:rsidP="008556A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855" w:type="dxa"/>
            <w:shd w:val="clear" w:color="auto" w:fill="E2EFD9" w:themeFill="accent6" w:themeFillTint="33"/>
          </w:tcPr>
          <w:p w14:paraId="6B987D08" w14:textId="77777777" w:rsidR="00232F86" w:rsidRPr="006C3131" w:rsidRDefault="00232F86" w:rsidP="008556A5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Name:</w:t>
            </w:r>
          </w:p>
        </w:tc>
        <w:tc>
          <w:tcPr>
            <w:tcW w:w="3402" w:type="dxa"/>
          </w:tcPr>
          <w:p w14:paraId="54019849" w14:textId="77777777" w:rsidR="00232F86" w:rsidRPr="006C3131" w:rsidRDefault="00232F86" w:rsidP="008556A5">
            <w:pPr>
              <w:rPr>
                <w:rFonts w:asciiTheme="majorHAnsi" w:hAnsiTheme="majorHAnsi" w:cstheme="majorHAnsi"/>
              </w:rPr>
            </w:pPr>
          </w:p>
        </w:tc>
      </w:tr>
      <w:tr w:rsidR="006C3131" w:rsidRPr="006C3131" w14:paraId="143BBF1B" w14:textId="77777777" w:rsidTr="008556A5">
        <w:trPr>
          <w:trHeight w:val="1536"/>
        </w:trPr>
        <w:tc>
          <w:tcPr>
            <w:tcW w:w="1985" w:type="dxa"/>
            <w:shd w:val="clear" w:color="auto" w:fill="E2EFD9" w:themeFill="accent6" w:themeFillTint="33"/>
          </w:tcPr>
          <w:p w14:paraId="0835B270" w14:textId="77777777" w:rsidR="00232F86" w:rsidRPr="006C3131" w:rsidRDefault="00232F86" w:rsidP="008556A5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Address:</w:t>
            </w:r>
          </w:p>
        </w:tc>
        <w:tc>
          <w:tcPr>
            <w:tcW w:w="3532" w:type="dxa"/>
          </w:tcPr>
          <w:p w14:paraId="0F0B2DCF" w14:textId="77777777" w:rsidR="00232F86" w:rsidRPr="006C3131" w:rsidRDefault="00232F86" w:rsidP="008556A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855" w:type="dxa"/>
            <w:shd w:val="clear" w:color="auto" w:fill="E2EFD9" w:themeFill="accent6" w:themeFillTint="33"/>
          </w:tcPr>
          <w:p w14:paraId="3AE91DBD" w14:textId="77777777" w:rsidR="00232F86" w:rsidRPr="006C3131" w:rsidRDefault="00232F86" w:rsidP="008556A5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Address:</w:t>
            </w:r>
          </w:p>
        </w:tc>
        <w:tc>
          <w:tcPr>
            <w:tcW w:w="3402" w:type="dxa"/>
          </w:tcPr>
          <w:p w14:paraId="1C26B6B3" w14:textId="77777777" w:rsidR="00232F86" w:rsidRPr="006C3131" w:rsidRDefault="00232F86" w:rsidP="008556A5">
            <w:pPr>
              <w:rPr>
                <w:rFonts w:asciiTheme="majorHAnsi" w:hAnsiTheme="majorHAnsi" w:cstheme="majorHAnsi"/>
              </w:rPr>
            </w:pPr>
          </w:p>
        </w:tc>
      </w:tr>
      <w:tr w:rsidR="006C3131" w:rsidRPr="006C3131" w14:paraId="5BE1A416" w14:textId="77777777" w:rsidTr="008556A5">
        <w:trPr>
          <w:trHeight w:val="418"/>
        </w:trPr>
        <w:tc>
          <w:tcPr>
            <w:tcW w:w="1985" w:type="dxa"/>
            <w:shd w:val="clear" w:color="auto" w:fill="E2EFD9" w:themeFill="accent6" w:themeFillTint="33"/>
          </w:tcPr>
          <w:p w14:paraId="531F2CA0" w14:textId="77777777" w:rsidR="00232F86" w:rsidRPr="006C3131" w:rsidRDefault="00232F86" w:rsidP="008556A5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Telephone:</w:t>
            </w:r>
          </w:p>
        </w:tc>
        <w:tc>
          <w:tcPr>
            <w:tcW w:w="3532" w:type="dxa"/>
          </w:tcPr>
          <w:p w14:paraId="6DFFCA58" w14:textId="77777777" w:rsidR="00232F86" w:rsidRPr="006C3131" w:rsidRDefault="00232F86" w:rsidP="008556A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855" w:type="dxa"/>
            <w:shd w:val="clear" w:color="auto" w:fill="E2EFD9" w:themeFill="accent6" w:themeFillTint="33"/>
          </w:tcPr>
          <w:p w14:paraId="0902721B" w14:textId="77777777" w:rsidR="00232F86" w:rsidRPr="006C3131" w:rsidRDefault="00232F86" w:rsidP="008556A5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Telephone:</w:t>
            </w:r>
          </w:p>
        </w:tc>
        <w:tc>
          <w:tcPr>
            <w:tcW w:w="3402" w:type="dxa"/>
          </w:tcPr>
          <w:p w14:paraId="3DE02B15" w14:textId="77777777" w:rsidR="00232F86" w:rsidRPr="006C3131" w:rsidRDefault="00232F86" w:rsidP="008556A5">
            <w:pPr>
              <w:rPr>
                <w:rFonts w:asciiTheme="majorHAnsi" w:hAnsiTheme="majorHAnsi" w:cstheme="majorHAnsi"/>
              </w:rPr>
            </w:pPr>
          </w:p>
        </w:tc>
      </w:tr>
      <w:tr w:rsidR="006C3131" w:rsidRPr="006C3131" w14:paraId="012443F5" w14:textId="77777777" w:rsidTr="008556A5">
        <w:trPr>
          <w:trHeight w:val="418"/>
        </w:trPr>
        <w:tc>
          <w:tcPr>
            <w:tcW w:w="1985" w:type="dxa"/>
            <w:shd w:val="clear" w:color="auto" w:fill="E2EFD9" w:themeFill="accent6" w:themeFillTint="33"/>
          </w:tcPr>
          <w:p w14:paraId="7A60C990" w14:textId="77777777" w:rsidR="00232F86" w:rsidRPr="006C3131" w:rsidRDefault="00232F86" w:rsidP="008556A5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Email:</w:t>
            </w:r>
          </w:p>
        </w:tc>
        <w:tc>
          <w:tcPr>
            <w:tcW w:w="3532" w:type="dxa"/>
          </w:tcPr>
          <w:p w14:paraId="6E2196E4" w14:textId="77777777" w:rsidR="00232F86" w:rsidRPr="006C3131" w:rsidRDefault="00232F86" w:rsidP="008556A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855" w:type="dxa"/>
            <w:shd w:val="clear" w:color="auto" w:fill="E2EFD9" w:themeFill="accent6" w:themeFillTint="33"/>
          </w:tcPr>
          <w:p w14:paraId="19A69327" w14:textId="77777777" w:rsidR="00232F86" w:rsidRPr="006C3131" w:rsidRDefault="00232F86" w:rsidP="008556A5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Email:</w:t>
            </w:r>
          </w:p>
        </w:tc>
        <w:tc>
          <w:tcPr>
            <w:tcW w:w="3402" w:type="dxa"/>
          </w:tcPr>
          <w:p w14:paraId="26680F6B" w14:textId="77777777" w:rsidR="00232F86" w:rsidRPr="006C3131" w:rsidRDefault="00232F86" w:rsidP="008556A5">
            <w:pPr>
              <w:rPr>
                <w:rFonts w:asciiTheme="majorHAnsi" w:hAnsiTheme="majorHAnsi" w:cstheme="majorHAnsi"/>
              </w:rPr>
            </w:pPr>
          </w:p>
        </w:tc>
      </w:tr>
      <w:tr w:rsidR="006C3131" w:rsidRPr="006C3131" w14:paraId="740E4EF0" w14:textId="77777777" w:rsidTr="008556A5">
        <w:trPr>
          <w:trHeight w:val="410"/>
        </w:trPr>
        <w:tc>
          <w:tcPr>
            <w:tcW w:w="1985" w:type="dxa"/>
            <w:shd w:val="clear" w:color="auto" w:fill="E2EFD9" w:themeFill="accent6" w:themeFillTint="33"/>
          </w:tcPr>
          <w:p w14:paraId="674FB770" w14:textId="77777777" w:rsidR="00232F86" w:rsidRPr="006C3131" w:rsidRDefault="00232F86" w:rsidP="008556A5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Relationship:</w:t>
            </w:r>
          </w:p>
        </w:tc>
        <w:tc>
          <w:tcPr>
            <w:tcW w:w="3532" w:type="dxa"/>
          </w:tcPr>
          <w:p w14:paraId="783D2EAF" w14:textId="77777777" w:rsidR="00232F86" w:rsidRPr="006C3131" w:rsidRDefault="00232F86" w:rsidP="008556A5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855" w:type="dxa"/>
            <w:shd w:val="clear" w:color="auto" w:fill="E2EFD9" w:themeFill="accent6" w:themeFillTint="33"/>
          </w:tcPr>
          <w:p w14:paraId="5E34E390" w14:textId="77777777" w:rsidR="00232F86" w:rsidRPr="006C3131" w:rsidRDefault="00232F86" w:rsidP="008556A5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Relationship:</w:t>
            </w:r>
          </w:p>
        </w:tc>
        <w:tc>
          <w:tcPr>
            <w:tcW w:w="3402" w:type="dxa"/>
          </w:tcPr>
          <w:p w14:paraId="2E0AEC0C" w14:textId="77777777" w:rsidR="00232F86" w:rsidRPr="006C3131" w:rsidRDefault="00232F86" w:rsidP="008556A5">
            <w:pPr>
              <w:rPr>
                <w:rFonts w:asciiTheme="majorHAnsi" w:hAnsiTheme="majorHAnsi" w:cstheme="majorHAnsi"/>
              </w:rPr>
            </w:pPr>
          </w:p>
        </w:tc>
      </w:tr>
    </w:tbl>
    <w:p w14:paraId="63F7516F" w14:textId="77777777" w:rsidR="00232F86" w:rsidRPr="006C3131" w:rsidRDefault="00232F86" w:rsidP="00232F86">
      <w:pPr>
        <w:jc w:val="both"/>
        <w:rPr>
          <w:rFonts w:asciiTheme="majorHAnsi" w:hAnsiTheme="majorHAnsi" w:cstheme="majorHAnsi"/>
          <w:b/>
        </w:rPr>
      </w:pPr>
    </w:p>
    <w:tbl>
      <w:tblPr>
        <w:tblStyle w:val="TableGrid"/>
        <w:tblW w:w="0" w:type="auto"/>
        <w:tblInd w:w="-289" w:type="dxa"/>
        <w:tblLook w:val="04A0" w:firstRow="1" w:lastRow="0" w:firstColumn="1" w:lastColumn="0" w:noHBand="0" w:noVBand="1"/>
      </w:tblPr>
      <w:tblGrid>
        <w:gridCol w:w="5372"/>
        <w:gridCol w:w="5373"/>
      </w:tblGrid>
      <w:tr w:rsidR="006C3131" w:rsidRPr="006C3131" w14:paraId="5B9C5A5B" w14:textId="77777777" w:rsidTr="008556A5">
        <w:tc>
          <w:tcPr>
            <w:tcW w:w="10745" w:type="dxa"/>
            <w:gridSpan w:val="2"/>
            <w:shd w:val="clear" w:color="auto" w:fill="E2EFD9" w:themeFill="accent6" w:themeFillTint="33"/>
          </w:tcPr>
          <w:p w14:paraId="21FC0018" w14:textId="119B67AC" w:rsidR="00232F86" w:rsidRPr="006C3131" w:rsidRDefault="00232F86" w:rsidP="008556A5">
            <w:pPr>
              <w:jc w:val="both"/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Do you confirm that Lench’s Trust may contact your next of kin</w:t>
            </w:r>
            <w:r w:rsidR="00620781" w:rsidRPr="006C3131">
              <w:rPr>
                <w:rFonts w:asciiTheme="majorHAnsi" w:hAnsiTheme="majorHAnsi" w:cstheme="majorHAnsi"/>
                <w:b/>
              </w:rPr>
              <w:t xml:space="preserve"> and/or Emergency contact</w:t>
            </w:r>
            <w:r w:rsidRPr="006C3131">
              <w:rPr>
                <w:rFonts w:asciiTheme="majorHAnsi" w:hAnsiTheme="majorHAnsi" w:cstheme="majorHAnsi"/>
                <w:b/>
              </w:rPr>
              <w:t xml:space="preserve"> when necessary using the information you have provided above.</w:t>
            </w:r>
          </w:p>
        </w:tc>
      </w:tr>
      <w:tr w:rsidR="006C3131" w:rsidRPr="006C3131" w14:paraId="504EFEE6" w14:textId="77777777" w:rsidTr="008556A5">
        <w:trPr>
          <w:trHeight w:val="372"/>
        </w:trPr>
        <w:tc>
          <w:tcPr>
            <w:tcW w:w="5372" w:type="dxa"/>
          </w:tcPr>
          <w:p w14:paraId="18433365" w14:textId="77777777" w:rsidR="00232F86" w:rsidRPr="006C3131" w:rsidRDefault="00232F86" w:rsidP="008556A5">
            <w:pPr>
              <w:jc w:val="center"/>
              <w:rPr>
                <w:rFonts w:asciiTheme="majorHAnsi" w:hAnsiTheme="majorHAnsi" w:cstheme="majorHAnsi"/>
                <w:b/>
                <w:i/>
              </w:rPr>
            </w:pPr>
            <w:r w:rsidRPr="006C3131">
              <w:rPr>
                <w:rFonts w:asciiTheme="majorHAnsi" w:hAnsiTheme="majorHAnsi" w:cstheme="majorHAnsi"/>
                <w:b/>
              </w:rPr>
              <w:t xml:space="preserve">YES          </w:t>
            </w:r>
            <w:sdt>
              <w:sdtPr>
                <w:rPr>
                  <w:rFonts w:asciiTheme="majorHAnsi" w:hAnsiTheme="majorHAnsi" w:cstheme="majorHAnsi"/>
                  <w:b/>
                </w:rPr>
                <w:id w:val="443359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C3131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  <w:tc>
          <w:tcPr>
            <w:tcW w:w="5373" w:type="dxa"/>
          </w:tcPr>
          <w:p w14:paraId="65177777" w14:textId="77777777" w:rsidR="00232F86" w:rsidRPr="006C3131" w:rsidRDefault="00232F86" w:rsidP="008556A5">
            <w:pPr>
              <w:jc w:val="center"/>
              <w:rPr>
                <w:rFonts w:asciiTheme="majorHAnsi" w:hAnsiTheme="majorHAnsi" w:cstheme="majorHAnsi"/>
                <w:b/>
                <w:i/>
              </w:rPr>
            </w:pPr>
            <w:r w:rsidRPr="006C3131">
              <w:rPr>
                <w:rFonts w:asciiTheme="majorHAnsi" w:hAnsiTheme="majorHAnsi" w:cstheme="majorHAnsi"/>
                <w:b/>
              </w:rPr>
              <w:t xml:space="preserve">NO          </w:t>
            </w:r>
            <w:sdt>
              <w:sdtPr>
                <w:rPr>
                  <w:rFonts w:asciiTheme="majorHAnsi" w:hAnsiTheme="majorHAnsi" w:cstheme="majorHAnsi"/>
                  <w:b/>
                </w:rPr>
                <w:id w:val="75561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C3131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</w:tr>
    </w:tbl>
    <w:p w14:paraId="05483E63" w14:textId="77777777" w:rsidR="00D51E91" w:rsidRDefault="00D51E91" w:rsidP="00232F86">
      <w:pPr>
        <w:jc w:val="both"/>
        <w:rPr>
          <w:rFonts w:asciiTheme="majorHAnsi" w:hAnsiTheme="majorHAnsi" w:cstheme="majorHAnsi"/>
          <w:b/>
          <w:iCs/>
          <w:sz w:val="12"/>
          <w:szCs w:val="12"/>
        </w:rPr>
      </w:pPr>
    </w:p>
    <w:p w14:paraId="14872504" w14:textId="2A7929E0" w:rsidR="004B1804" w:rsidRPr="006C3131" w:rsidRDefault="004B1804" w:rsidP="00232F86">
      <w:pPr>
        <w:jc w:val="both"/>
        <w:rPr>
          <w:rFonts w:asciiTheme="majorHAnsi" w:hAnsiTheme="majorHAnsi" w:cstheme="majorHAnsi"/>
          <w:b/>
          <w:iCs/>
        </w:rPr>
      </w:pPr>
      <w:r w:rsidRPr="006C3131">
        <w:rPr>
          <w:rFonts w:asciiTheme="majorHAnsi" w:hAnsiTheme="majorHAnsi" w:cstheme="majorHAnsi"/>
          <w:b/>
          <w:iCs/>
        </w:rPr>
        <w:t>Criminal Convictions</w:t>
      </w:r>
    </w:p>
    <w:tbl>
      <w:tblPr>
        <w:tblStyle w:val="TableGrid"/>
        <w:tblW w:w="11057" w:type="dxa"/>
        <w:tblInd w:w="-289" w:type="dxa"/>
        <w:tblLook w:val="04A0" w:firstRow="1" w:lastRow="0" w:firstColumn="1" w:lastColumn="0" w:noHBand="0" w:noVBand="1"/>
      </w:tblPr>
      <w:tblGrid>
        <w:gridCol w:w="5528"/>
        <w:gridCol w:w="5529"/>
      </w:tblGrid>
      <w:tr w:rsidR="006C3131" w:rsidRPr="006C3131" w14:paraId="0EC1A300" w14:textId="77777777" w:rsidTr="00995FE9">
        <w:tc>
          <w:tcPr>
            <w:tcW w:w="11057" w:type="dxa"/>
            <w:gridSpan w:val="2"/>
            <w:shd w:val="clear" w:color="auto" w:fill="E2EFD9" w:themeFill="accent6" w:themeFillTint="33"/>
          </w:tcPr>
          <w:p w14:paraId="3DA738B4" w14:textId="77777777" w:rsidR="004B1804" w:rsidRPr="006C3131" w:rsidRDefault="004B1804" w:rsidP="00995FE9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 xml:space="preserve">Have you or the joint applicant been convicted of  ‘offences against the person’, meaning you have committed a crime causing direct physical harm or force being applied to another person, including but not limited to fatal or sexual offences, assault and injury  or </w:t>
            </w:r>
            <w:r w:rsidR="00173BCB" w:rsidRPr="006C3131">
              <w:rPr>
                <w:rFonts w:asciiTheme="majorHAnsi" w:hAnsiTheme="majorHAnsi" w:cstheme="majorHAnsi"/>
                <w:b/>
              </w:rPr>
              <w:t xml:space="preserve">‘crimes against property’, including arson, theft, burglary, robbery and fraud. </w:t>
            </w:r>
            <w:r w:rsidR="00323859" w:rsidRPr="006C3131">
              <w:rPr>
                <w:rFonts w:asciiTheme="majorHAnsi" w:hAnsiTheme="majorHAnsi" w:cstheme="majorHAnsi"/>
                <w:b/>
              </w:rPr>
              <w:t xml:space="preserve"> </w:t>
            </w:r>
          </w:p>
          <w:p w14:paraId="04FD9173" w14:textId="5D35C26C" w:rsidR="00323859" w:rsidRPr="006C3131" w:rsidRDefault="00323859" w:rsidP="00995FE9">
            <w:pPr>
              <w:rPr>
                <w:rFonts w:asciiTheme="majorHAnsi" w:hAnsiTheme="majorHAnsi" w:cstheme="majorHAnsi"/>
                <w:b/>
                <w:bCs/>
              </w:rPr>
            </w:pPr>
            <w:r w:rsidRPr="006C3131">
              <w:rPr>
                <w:rFonts w:asciiTheme="majorHAnsi" w:hAnsiTheme="majorHAnsi" w:cstheme="majorHAnsi"/>
                <w:b/>
                <w:bCs/>
              </w:rPr>
              <w:t>Please tell us if any of these are ‘spent’ under the Rehabilitation o Offenders Act 1974</w:t>
            </w:r>
          </w:p>
        </w:tc>
      </w:tr>
      <w:tr w:rsidR="006C3131" w:rsidRPr="006C3131" w14:paraId="7A747311" w14:textId="77777777" w:rsidTr="00D95F52">
        <w:trPr>
          <w:trHeight w:val="525"/>
        </w:trPr>
        <w:tc>
          <w:tcPr>
            <w:tcW w:w="5528" w:type="dxa"/>
          </w:tcPr>
          <w:p w14:paraId="08C29B19" w14:textId="232A34E2" w:rsidR="00323859" w:rsidRPr="006C3131" w:rsidRDefault="00323859" w:rsidP="00921B9D">
            <w:pPr>
              <w:tabs>
                <w:tab w:val="center" w:pos="2656"/>
              </w:tabs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 xml:space="preserve">Yes </w:t>
            </w:r>
            <w:sdt>
              <w:sdtPr>
                <w:rPr>
                  <w:rFonts w:asciiTheme="majorHAnsi" w:hAnsiTheme="majorHAnsi" w:cstheme="majorHAnsi"/>
                  <w:b/>
                </w:rPr>
                <w:id w:val="-659146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C3131">
                  <w:rPr>
                    <w:rFonts w:ascii="MS Gothic" w:eastAsia="MS Gothic" w:hAnsi="MS Gothic" w:cstheme="majorHAnsi" w:hint="eastAsia"/>
                    <w:b/>
                  </w:rPr>
                  <w:t>☐</w:t>
                </w:r>
              </w:sdtContent>
            </w:sdt>
            <w:r w:rsidR="00921B9D" w:rsidRPr="006C3131">
              <w:rPr>
                <w:rFonts w:asciiTheme="majorHAnsi" w:hAnsiTheme="majorHAnsi" w:cstheme="majorHAnsi"/>
                <w:b/>
              </w:rPr>
              <w:tab/>
            </w:r>
          </w:p>
        </w:tc>
        <w:tc>
          <w:tcPr>
            <w:tcW w:w="5529" w:type="dxa"/>
          </w:tcPr>
          <w:p w14:paraId="3596EFA6" w14:textId="25EF697B" w:rsidR="00323859" w:rsidRPr="006C3131" w:rsidRDefault="00323859" w:rsidP="00995FE9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 xml:space="preserve">No </w:t>
            </w:r>
            <w:sdt>
              <w:sdtPr>
                <w:rPr>
                  <w:rFonts w:asciiTheme="majorHAnsi" w:hAnsiTheme="majorHAnsi" w:cstheme="majorHAnsi"/>
                  <w:b/>
                </w:rPr>
                <w:id w:val="-1436349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C3131">
                  <w:rPr>
                    <w:rFonts w:ascii="MS Gothic" w:eastAsia="MS Gothic" w:hAnsi="MS Gothic" w:cstheme="majorHAnsi" w:hint="eastAsia"/>
                    <w:b/>
                  </w:rPr>
                  <w:t>☐</w:t>
                </w:r>
              </w:sdtContent>
            </w:sdt>
          </w:p>
        </w:tc>
      </w:tr>
      <w:tr w:rsidR="006C3131" w:rsidRPr="006C3131" w14:paraId="6C9DC3EC" w14:textId="77777777" w:rsidTr="007D6897">
        <w:trPr>
          <w:trHeight w:val="525"/>
        </w:trPr>
        <w:tc>
          <w:tcPr>
            <w:tcW w:w="11057" w:type="dxa"/>
            <w:gridSpan w:val="2"/>
          </w:tcPr>
          <w:p w14:paraId="798E8C00" w14:textId="7E173B0A" w:rsidR="00323859" w:rsidRPr="006C3131" w:rsidRDefault="00921B9D" w:rsidP="00995FE9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If YES, please supply details below, stating Name, date &amp; reason of conviction and id ‘spent’.</w:t>
            </w:r>
          </w:p>
        </w:tc>
      </w:tr>
    </w:tbl>
    <w:p w14:paraId="50E65D18" w14:textId="77777777" w:rsidR="00674E4D" w:rsidRPr="006C3131" w:rsidRDefault="00203717" w:rsidP="002770A9">
      <w:pPr>
        <w:rPr>
          <w:rFonts w:asciiTheme="majorHAnsi" w:hAnsiTheme="majorHAnsi" w:cstheme="majorHAnsi"/>
          <w:b/>
        </w:rPr>
      </w:pPr>
      <w:r w:rsidRPr="006C3131">
        <w:rPr>
          <w:rFonts w:asciiTheme="majorHAnsi" w:hAnsiTheme="majorHAnsi" w:cstheme="majorHAnsi"/>
          <w:b/>
        </w:rPr>
        <w:t>Income</w:t>
      </w:r>
    </w:p>
    <w:tbl>
      <w:tblPr>
        <w:tblStyle w:val="TableGrid"/>
        <w:tblW w:w="10916" w:type="dxa"/>
        <w:tblInd w:w="-289" w:type="dxa"/>
        <w:tblLook w:val="04A0" w:firstRow="1" w:lastRow="0" w:firstColumn="1" w:lastColumn="0" w:noHBand="0" w:noVBand="1"/>
      </w:tblPr>
      <w:tblGrid>
        <w:gridCol w:w="2903"/>
        <w:gridCol w:w="2614"/>
        <w:gridCol w:w="2614"/>
        <w:gridCol w:w="2785"/>
      </w:tblGrid>
      <w:tr w:rsidR="006C3131" w:rsidRPr="006C3131" w14:paraId="5DB1D60C" w14:textId="77777777" w:rsidTr="00074FCB">
        <w:tc>
          <w:tcPr>
            <w:tcW w:w="10916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E2EFD9" w:themeFill="accent6" w:themeFillTint="33"/>
          </w:tcPr>
          <w:p w14:paraId="308E49CC" w14:textId="77777777" w:rsidR="00674E4D" w:rsidRPr="006C3131" w:rsidRDefault="00674E4D" w:rsidP="00674E4D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Please give details of your current income (please state per week, per month, 2 weeks)</w:t>
            </w:r>
          </w:p>
        </w:tc>
      </w:tr>
      <w:tr w:rsidR="006C3131" w:rsidRPr="006C3131" w14:paraId="38CCA68F" w14:textId="77777777" w:rsidTr="00074FCB">
        <w:tc>
          <w:tcPr>
            <w:tcW w:w="2903" w:type="dxa"/>
            <w:tcBorders>
              <w:top w:val="nil"/>
              <w:left w:val="nil"/>
            </w:tcBorders>
          </w:tcPr>
          <w:p w14:paraId="0A6D7A61" w14:textId="77777777" w:rsidR="00674E4D" w:rsidRPr="006C3131" w:rsidRDefault="00674E4D" w:rsidP="002770A9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614" w:type="dxa"/>
            <w:shd w:val="clear" w:color="auto" w:fill="E2EFD9" w:themeFill="accent6" w:themeFillTint="33"/>
          </w:tcPr>
          <w:p w14:paraId="24FCA3EC" w14:textId="77777777" w:rsidR="00674E4D" w:rsidRPr="006C3131" w:rsidRDefault="00674E4D" w:rsidP="002770A9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Applicant</w:t>
            </w:r>
          </w:p>
        </w:tc>
        <w:tc>
          <w:tcPr>
            <w:tcW w:w="2614" w:type="dxa"/>
            <w:shd w:val="clear" w:color="auto" w:fill="E2EFD9" w:themeFill="accent6" w:themeFillTint="33"/>
          </w:tcPr>
          <w:p w14:paraId="0B294F8E" w14:textId="6BA28853" w:rsidR="00674E4D" w:rsidRPr="006C3131" w:rsidRDefault="00674E4D" w:rsidP="00674E4D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Joint Applicant</w:t>
            </w:r>
          </w:p>
        </w:tc>
        <w:tc>
          <w:tcPr>
            <w:tcW w:w="2785" w:type="dxa"/>
            <w:shd w:val="clear" w:color="auto" w:fill="E2EFD9" w:themeFill="accent6" w:themeFillTint="33"/>
          </w:tcPr>
          <w:p w14:paraId="4ADDC49D" w14:textId="63AD2D76" w:rsidR="00674E4D" w:rsidRPr="006C3131" w:rsidRDefault="00B357B0" w:rsidP="00674E4D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Frequency</w:t>
            </w:r>
          </w:p>
        </w:tc>
      </w:tr>
      <w:tr w:rsidR="006C3131" w:rsidRPr="006C3131" w14:paraId="7E9BF64C" w14:textId="77777777" w:rsidTr="00074FCB">
        <w:trPr>
          <w:trHeight w:val="434"/>
        </w:trPr>
        <w:tc>
          <w:tcPr>
            <w:tcW w:w="2903" w:type="dxa"/>
            <w:shd w:val="clear" w:color="auto" w:fill="E2EFD9" w:themeFill="accent6" w:themeFillTint="33"/>
          </w:tcPr>
          <w:p w14:paraId="1E1E8887" w14:textId="4CDE87B2" w:rsidR="00674E4D" w:rsidRPr="006C3131" w:rsidRDefault="00674E4D" w:rsidP="002770A9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Take home pay</w:t>
            </w:r>
            <w:r w:rsidR="005B2D73" w:rsidRPr="006C3131">
              <w:rPr>
                <w:rFonts w:asciiTheme="majorHAnsi" w:hAnsiTheme="majorHAnsi" w:cstheme="majorHAnsi"/>
                <w:b/>
              </w:rPr>
              <w:t xml:space="preserve"> (wages)</w:t>
            </w:r>
          </w:p>
        </w:tc>
        <w:tc>
          <w:tcPr>
            <w:tcW w:w="2614" w:type="dxa"/>
          </w:tcPr>
          <w:p w14:paraId="14686EF3" w14:textId="77777777" w:rsidR="00674E4D" w:rsidRPr="006C3131" w:rsidRDefault="00674E4D" w:rsidP="002770A9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£</w:t>
            </w:r>
          </w:p>
        </w:tc>
        <w:tc>
          <w:tcPr>
            <w:tcW w:w="2614" w:type="dxa"/>
          </w:tcPr>
          <w:p w14:paraId="057513D5" w14:textId="77777777" w:rsidR="00674E4D" w:rsidRPr="006C3131" w:rsidRDefault="00674E4D" w:rsidP="002770A9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£</w:t>
            </w:r>
          </w:p>
        </w:tc>
        <w:tc>
          <w:tcPr>
            <w:tcW w:w="2785" w:type="dxa"/>
          </w:tcPr>
          <w:p w14:paraId="778684A7" w14:textId="77777777" w:rsidR="00674E4D" w:rsidRPr="006C3131" w:rsidRDefault="00674E4D" w:rsidP="002770A9">
            <w:pPr>
              <w:rPr>
                <w:rFonts w:asciiTheme="majorHAnsi" w:hAnsiTheme="majorHAnsi" w:cstheme="majorHAnsi"/>
              </w:rPr>
            </w:pPr>
          </w:p>
        </w:tc>
      </w:tr>
      <w:tr w:rsidR="006C3131" w:rsidRPr="006C3131" w14:paraId="12C1072E" w14:textId="77777777" w:rsidTr="00074FCB">
        <w:trPr>
          <w:trHeight w:val="412"/>
        </w:trPr>
        <w:tc>
          <w:tcPr>
            <w:tcW w:w="2903" w:type="dxa"/>
            <w:shd w:val="clear" w:color="auto" w:fill="E2EFD9" w:themeFill="accent6" w:themeFillTint="33"/>
          </w:tcPr>
          <w:p w14:paraId="4044B6B9" w14:textId="77777777" w:rsidR="00674E4D" w:rsidRPr="006C3131" w:rsidRDefault="00422B15" w:rsidP="002770A9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State Pension/ Pension Credit</w:t>
            </w:r>
          </w:p>
        </w:tc>
        <w:tc>
          <w:tcPr>
            <w:tcW w:w="2614" w:type="dxa"/>
            <w:tcBorders>
              <w:bottom w:val="single" w:sz="4" w:space="0" w:color="auto"/>
            </w:tcBorders>
          </w:tcPr>
          <w:p w14:paraId="2722AD74" w14:textId="77777777" w:rsidR="00674E4D" w:rsidRPr="006C3131" w:rsidRDefault="00674E4D" w:rsidP="002770A9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£</w:t>
            </w:r>
          </w:p>
        </w:tc>
        <w:tc>
          <w:tcPr>
            <w:tcW w:w="2614" w:type="dxa"/>
          </w:tcPr>
          <w:p w14:paraId="7864F13C" w14:textId="77777777" w:rsidR="00674E4D" w:rsidRPr="006C3131" w:rsidRDefault="00674E4D" w:rsidP="002770A9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£</w:t>
            </w:r>
          </w:p>
        </w:tc>
        <w:tc>
          <w:tcPr>
            <w:tcW w:w="2785" w:type="dxa"/>
          </w:tcPr>
          <w:p w14:paraId="5387908B" w14:textId="77777777" w:rsidR="00674E4D" w:rsidRPr="006C3131" w:rsidRDefault="00674E4D" w:rsidP="002770A9">
            <w:pPr>
              <w:rPr>
                <w:rFonts w:asciiTheme="majorHAnsi" w:hAnsiTheme="majorHAnsi" w:cstheme="majorHAnsi"/>
              </w:rPr>
            </w:pPr>
          </w:p>
        </w:tc>
      </w:tr>
      <w:tr w:rsidR="006C3131" w:rsidRPr="006C3131" w14:paraId="08656996" w14:textId="77777777" w:rsidTr="00074FCB">
        <w:trPr>
          <w:trHeight w:val="418"/>
        </w:trPr>
        <w:tc>
          <w:tcPr>
            <w:tcW w:w="2903" w:type="dxa"/>
            <w:shd w:val="clear" w:color="auto" w:fill="E2EFD9" w:themeFill="accent6" w:themeFillTint="33"/>
          </w:tcPr>
          <w:p w14:paraId="123D2BA8" w14:textId="796132C8" w:rsidR="00674E4D" w:rsidRPr="006C3131" w:rsidRDefault="00674E4D" w:rsidP="002770A9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Occupational</w:t>
            </w:r>
            <w:r w:rsidR="00B357B0" w:rsidRPr="006C3131">
              <w:rPr>
                <w:rFonts w:asciiTheme="majorHAnsi" w:hAnsiTheme="majorHAnsi" w:cstheme="majorHAnsi"/>
                <w:b/>
              </w:rPr>
              <w:t xml:space="preserve">/ Private </w:t>
            </w:r>
            <w:r w:rsidRPr="006C3131">
              <w:rPr>
                <w:rFonts w:asciiTheme="majorHAnsi" w:hAnsiTheme="majorHAnsi" w:cstheme="majorHAnsi"/>
                <w:b/>
              </w:rPr>
              <w:t>Pension/s</w:t>
            </w:r>
          </w:p>
        </w:tc>
        <w:tc>
          <w:tcPr>
            <w:tcW w:w="2614" w:type="dxa"/>
            <w:tcBorders>
              <w:bottom w:val="single" w:sz="4" w:space="0" w:color="auto"/>
            </w:tcBorders>
          </w:tcPr>
          <w:p w14:paraId="4FC08B7F" w14:textId="77777777" w:rsidR="00674E4D" w:rsidRPr="006C3131" w:rsidRDefault="00674E4D" w:rsidP="002770A9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£</w:t>
            </w:r>
          </w:p>
        </w:tc>
        <w:tc>
          <w:tcPr>
            <w:tcW w:w="2614" w:type="dxa"/>
          </w:tcPr>
          <w:p w14:paraId="28B45B35" w14:textId="77777777" w:rsidR="00674E4D" w:rsidRPr="006C3131" w:rsidRDefault="00674E4D" w:rsidP="002770A9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£</w:t>
            </w:r>
          </w:p>
        </w:tc>
        <w:tc>
          <w:tcPr>
            <w:tcW w:w="2785" w:type="dxa"/>
          </w:tcPr>
          <w:p w14:paraId="2A1BD274" w14:textId="77777777" w:rsidR="00674E4D" w:rsidRPr="006C3131" w:rsidRDefault="00674E4D" w:rsidP="002770A9">
            <w:pPr>
              <w:rPr>
                <w:rFonts w:asciiTheme="majorHAnsi" w:hAnsiTheme="majorHAnsi" w:cstheme="majorHAnsi"/>
              </w:rPr>
            </w:pPr>
          </w:p>
        </w:tc>
      </w:tr>
    </w:tbl>
    <w:p w14:paraId="359050DF" w14:textId="77777777" w:rsidR="00297DA9" w:rsidRPr="006C3131" w:rsidRDefault="00297DA9" w:rsidP="002770A9">
      <w:pPr>
        <w:rPr>
          <w:rFonts w:asciiTheme="majorHAnsi" w:hAnsiTheme="majorHAnsi" w:cstheme="majorHAnsi"/>
        </w:rPr>
      </w:pPr>
    </w:p>
    <w:tbl>
      <w:tblPr>
        <w:tblStyle w:val="TableGrid"/>
        <w:tblW w:w="10916" w:type="dxa"/>
        <w:tblInd w:w="-289" w:type="dxa"/>
        <w:tblLook w:val="04A0" w:firstRow="1" w:lastRow="0" w:firstColumn="1" w:lastColumn="0" w:noHBand="0" w:noVBand="1"/>
      </w:tblPr>
      <w:tblGrid>
        <w:gridCol w:w="2836"/>
        <w:gridCol w:w="67"/>
        <w:gridCol w:w="2614"/>
        <w:gridCol w:w="2614"/>
        <w:gridCol w:w="2785"/>
      </w:tblGrid>
      <w:tr w:rsidR="006C3131" w:rsidRPr="006C3131" w14:paraId="20BB34A8" w14:textId="77777777" w:rsidTr="00074FCB">
        <w:tc>
          <w:tcPr>
            <w:tcW w:w="10916" w:type="dxa"/>
            <w:gridSpan w:val="5"/>
            <w:shd w:val="clear" w:color="auto" w:fill="E2EFD9" w:themeFill="accent6" w:themeFillTint="33"/>
          </w:tcPr>
          <w:p w14:paraId="7C7B4962" w14:textId="77777777" w:rsidR="00297DA9" w:rsidRPr="006C3131" w:rsidRDefault="002B72D5" w:rsidP="002770A9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 xml:space="preserve">Please detail </w:t>
            </w:r>
            <w:r w:rsidR="00297DA9" w:rsidRPr="006C3131">
              <w:rPr>
                <w:rFonts w:asciiTheme="majorHAnsi" w:hAnsiTheme="majorHAnsi" w:cstheme="majorHAnsi"/>
                <w:b/>
              </w:rPr>
              <w:t xml:space="preserve">below </w:t>
            </w:r>
            <w:r w:rsidRPr="006C3131">
              <w:rPr>
                <w:rFonts w:asciiTheme="majorHAnsi" w:hAnsiTheme="majorHAnsi" w:cstheme="majorHAnsi"/>
                <w:b/>
              </w:rPr>
              <w:t xml:space="preserve">the </w:t>
            </w:r>
            <w:r w:rsidR="00297DA9" w:rsidRPr="006C3131">
              <w:rPr>
                <w:rFonts w:asciiTheme="majorHAnsi" w:hAnsiTheme="majorHAnsi" w:cstheme="majorHAnsi"/>
                <w:b/>
              </w:rPr>
              <w:t>State Benefits you receive (If you receive DLA/PIP, AA, ESA, Universal Credit</w:t>
            </w:r>
            <w:r w:rsidR="00422B15" w:rsidRPr="006C3131">
              <w:rPr>
                <w:rFonts w:asciiTheme="majorHAnsi" w:hAnsiTheme="majorHAnsi" w:cstheme="majorHAnsi"/>
                <w:b/>
              </w:rPr>
              <w:t xml:space="preserve">, </w:t>
            </w:r>
            <w:r w:rsidR="005711CB" w:rsidRPr="006C3131">
              <w:rPr>
                <w:rFonts w:asciiTheme="majorHAnsi" w:hAnsiTheme="majorHAnsi" w:cstheme="majorHAnsi"/>
                <w:b/>
              </w:rPr>
              <w:t>addition</w:t>
            </w:r>
            <w:r w:rsidR="00EA1810" w:rsidRPr="006C3131">
              <w:rPr>
                <w:rFonts w:asciiTheme="majorHAnsi" w:hAnsiTheme="majorHAnsi" w:cstheme="majorHAnsi"/>
                <w:b/>
              </w:rPr>
              <w:t>al</w:t>
            </w:r>
            <w:r w:rsidR="005711CB" w:rsidRPr="006C3131">
              <w:rPr>
                <w:rFonts w:asciiTheme="majorHAnsi" w:hAnsiTheme="majorHAnsi" w:cstheme="majorHAnsi"/>
                <w:b/>
              </w:rPr>
              <w:t xml:space="preserve"> pensions</w:t>
            </w:r>
            <w:r w:rsidR="00297DA9" w:rsidRPr="006C3131">
              <w:rPr>
                <w:rFonts w:asciiTheme="majorHAnsi" w:hAnsiTheme="majorHAnsi" w:cstheme="majorHAnsi"/>
                <w:b/>
              </w:rPr>
              <w:t xml:space="preserve"> etc.)</w:t>
            </w:r>
          </w:p>
        </w:tc>
      </w:tr>
      <w:tr w:rsidR="006C3131" w:rsidRPr="006C3131" w14:paraId="61EB0584" w14:textId="77777777" w:rsidTr="00B357B0">
        <w:tc>
          <w:tcPr>
            <w:tcW w:w="2836" w:type="dxa"/>
            <w:shd w:val="clear" w:color="auto" w:fill="E2EFD9" w:themeFill="accent6" w:themeFillTint="33"/>
          </w:tcPr>
          <w:p w14:paraId="7C231989" w14:textId="77777777" w:rsidR="00B357B0" w:rsidRPr="006C3131" w:rsidRDefault="00B357B0" w:rsidP="002770A9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2681" w:type="dxa"/>
            <w:gridSpan w:val="2"/>
            <w:shd w:val="clear" w:color="auto" w:fill="E2EFD9" w:themeFill="accent6" w:themeFillTint="33"/>
          </w:tcPr>
          <w:p w14:paraId="69978598" w14:textId="636D1C75" w:rsidR="00B357B0" w:rsidRPr="006C3131" w:rsidRDefault="00B357B0" w:rsidP="002770A9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Applicant</w:t>
            </w:r>
          </w:p>
        </w:tc>
        <w:tc>
          <w:tcPr>
            <w:tcW w:w="2614" w:type="dxa"/>
            <w:shd w:val="clear" w:color="auto" w:fill="E2EFD9" w:themeFill="accent6" w:themeFillTint="33"/>
          </w:tcPr>
          <w:p w14:paraId="74ECF68D" w14:textId="2486CFD2" w:rsidR="00B357B0" w:rsidRPr="006C3131" w:rsidRDefault="00B357B0" w:rsidP="002770A9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Joint Applicant</w:t>
            </w:r>
          </w:p>
        </w:tc>
        <w:tc>
          <w:tcPr>
            <w:tcW w:w="2785" w:type="dxa"/>
            <w:shd w:val="clear" w:color="auto" w:fill="E2EFD9" w:themeFill="accent6" w:themeFillTint="33"/>
          </w:tcPr>
          <w:p w14:paraId="04378B63" w14:textId="05B5E109" w:rsidR="00B357B0" w:rsidRPr="006C3131" w:rsidRDefault="00B357B0" w:rsidP="002770A9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Frequency</w:t>
            </w:r>
          </w:p>
        </w:tc>
      </w:tr>
      <w:tr w:rsidR="006C3131" w:rsidRPr="006C3131" w14:paraId="4D4B7145" w14:textId="77777777" w:rsidTr="00074FCB">
        <w:trPr>
          <w:trHeight w:val="528"/>
        </w:trPr>
        <w:tc>
          <w:tcPr>
            <w:tcW w:w="2903" w:type="dxa"/>
            <w:gridSpan w:val="2"/>
          </w:tcPr>
          <w:p w14:paraId="48DFD4D7" w14:textId="77777777" w:rsidR="00297DA9" w:rsidRPr="006C3131" w:rsidRDefault="00297DA9" w:rsidP="002770A9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614" w:type="dxa"/>
          </w:tcPr>
          <w:p w14:paraId="4DF524B4" w14:textId="77777777" w:rsidR="00297DA9" w:rsidRPr="006C3131" w:rsidRDefault="001268ED" w:rsidP="002770A9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£</w:t>
            </w:r>
          </w:p>
        </w:tc>
        <w:tc>
          <w:tcPr>
            <w:tcW w:w="2614" w:type="dxa"/>
          </w:tcPr>
          <w:p w14:paraId="508DFD1C" w14:textId="77777777" w:rsidR="00297DA9" w:rsidRPr="006C3131" w:rsidRDefault="001268ED" w:rsidP="002770A9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£</w:t>
            </w:r>
          </w:p>
        </w:tc>
        <w:tc>
          <w:tcPr>
            <w:tcW w:w="2785" w:type="dxa"/>
          </w:tcPr>
          <w:p w14:paraId="7233EE57" w14:textId="77777777" w:rsidR="00297DA9" w:rsidRPr="006C3131" w:rsidRDefault="00297DA9" w:rsidP="002770A9">
            <w:pPr>
              <w:rPr>
                <w:rFonts w:asciiTheme="majorHAnsi" w:hAnsiTheme="majorHAnsi" w:cstheme="majorHAnsi"/>
              </w:rPr>
            </w:pPr>
          </w:p>
        </w:tc>
      </w:tr>
      <w:tr w:rsidR="006C3131" w:rsidRPr="006C3131" w14:paraId="74F16F28" w14:textId="77777777" w:rsidTr="00074FCB">
        <w:trPr>
          <w:trHeight w:val="422"/>
        </w:trPr>
        <w:tc>
          <w:tcPr>
            <w:tcW w:w="2903" w:type="dxa"/>
            <w:gridSpan w:val="2"/>
          </w:tcPr>
          <w:p w14:paraId="62455309" w14:textId="77777777" w:rsidR="00297DA9" w:rsidRPr="006C3131" w:rsidRDefault="00297DA9" w:rsidP="002770A9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614" w:type="dxa"/>
          </w:tcPr>
          <w:p w14:paraId="188F5A7C" w14:textId="77777777" w:rsidR="00297DA9" w:rsidRPr="006C3131" w:rsidRDefault="001268ED" w:rsidP="002770A9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£</w:t>
            </w:r>
          </w:p>
        </w:tc>
        <w:tc>
          <w:tcPr>
            <w:tcW w:w="2614" w:type="dxa"/>
          </w:tcPr>
          <w:p w14:paraId="4E8F1532" w14:textId="77777777" w:rsidR="00297DA9" w:rsidRPr="006C3131" w:rsidRDefault="001268ED" w:rsidP="002770A9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£</w:t>
            </w:r>
          </w:p>
        </w:tc>
        <w:tc>
          <w:tcPr>
            <w:tcW w:w="2785" w:type="dxa"/>
          </w:tcPr>
          <w:p w14:paraId="622D0A4F" w14:textId="77777777" w:rsidR="00297DA9" w:rsidRPr="006C3131" w:rsidRDefault="00297DA9" w:rsidP="002770A9">
            <w:pPr>
              <w:rPr>
                <w:rFonts w:asciiTheme="majorHAnsi" w:hAnsiTheme="majorHAnsi" w:cstheme="majorHAnsi"/>
              </w:rPr>
            </w:pPr>
          </w:p>
        </w:tc>
      </w:tr>
      <w:tr w:rsidR="006C3131" w:rsidRPr="006C3131" w14:paraId="740CF6E9" w14:textId="77777777" w:rsidTr="00074FCB">
        <w:trPr>
          <w:trHeight w:val="418"/>
        </w:trPr>
        <w:tc>
          <w:tcPr>
            <w:tcW w:w="2903" w:type="dxa"/>
            <w:gridSpan w:val="2"/>
          </w:tcPr>
          <w:p w14:paraId="6D425866" w14:textId="77777777" w:rsidR="00297DA9" w:rsidRPr="006C3131" w:rsidRDefault="00297DA9" w:rsidP="002770A9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614" w:type="dxa"/>
          </w:tcPr>
          <w:p w14:paraId="25463F76" w14:textId="77777777" w:rsidR="00297DA9" w:rsidRPr="006C3131" w:rsidRDefault="001268ED" w:rsidP="002770A9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£</w:t>
            </w:r>
          </w:p>
        </w:tc>
        <w:tc>
          <w:tcPr>
            <w:tcW w:w="2614" w:type="dxa"/>
          </w:tcPr>
          <w:p w14:paraId="12FD55D5" w14:textId="77777777" w:rsidR="00297DA9" w:rsidRPr="006C3131" w:rsidRDefault="001268ED" w:rsidP="002770A9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£</w:t>
            </w:r>
          </w:p>
        </w:tc>
        <w:tc>
          <w:tcPr>
            <w:tcW w:w="2785" w:type="dxa"/>
          </w:tcPr>
          <w:p w14:paraId="1BD27631" w14:textId="77777777" w:rsidR="00297DA9" w:rsidRPr="006C3131" w:rsidRDefault="00297DA9" w:rsidP="002770A9">
            <w:pPr>
              <w:rPr>
                <w:rFonts w:asciiTheme="majorHAnsi" w:hAnsiTheme="majorHAnsi" w:cstheme="majorHAnsi"/>
              </w:rPr>
            </w:pPr>
          </w:p>
        </w:tc>
      </w:tr>
      <w:tr w:rsidR="006C3131" w:rsidRPr="006C3131" w14:paraId="5695A0B5" w14:textId="77777777" w:rsidTr="00074FCB">
        <w:trPr>
          <w:trHeight w:val="474"/>
        </w:trPr>
        <w:tc>
          <w:tcPr>
            <w:tcW w:w="2903" w:type="dxa"/>
            <w:gridSpan w:val="2"/>
          </w:tcPr>
          <w:p w14:paraId="306942EE" w14:textId="77777777" w:rsidR="00297DA9" w:rsidRPr="006C3131" w:rsidRDefault="00297DA9" w:rsidP="002770A9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614" w:type="dxa"/>
          </w:tcPr>
          <w:p w14:paraId="513968B8" w14:textId="77777777" w:rsidR="00297DA9" w:rsidRPr="006C3131" w:rsidRDefault="001268ED" w:rsidP="002770A9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£</w:t>
            </w:r>
          </w:p>
        </w:tc>
        <w:tc>
          <w:tcPr>
            <w:tcW w:w="2614" w:type="dxa"/>
          </w:tcPr>
          <w:p w14:paraId="227346E4" w14:textId="77777777" w:rsidR="00297DA9" w:rsidRPr="006C3131" w:rsidRDefault="001268ED" w:rsidP="002770A9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£</w:t>
            </w:r>
          </w:p>
        </w:tc>
        <w:tc>
          <w:tcPr>
            <w:tcW w:w="2785" w:type="dxa"/>
          </w:tcPr>
          <w:p w14:paraId="3B736FD2" w14:textId="77777777" w:rsidR="00297DA9" w:rsidRPr="006C3131" w:rsidRDefault="00297DA9" w:rsidP="002770A9">
            <w:pPr>
              <w:rPr>
                <w:rFonts w:asciiTheme="majorHAnsi" w:hAnsiTheme="majorHAnsi" w:cstheme="majorHAnsi"/>
              </w:rPr>
            </w:pPr>
          </w:p>
        </w:tc>
      </w:tr>
    </w:tbl>
    <w:p w14:paraId="45431C4A" w14:textId="77777777" w:rsidR="00491D32" w:rsidRPr="006C3131" w:rsidRDefault="00491D32" w:rsidP="002770A9">
      <w:pPr>
        <w:rPr>
          <w:rFonts w:asciiTheme="majorHAnsi" w:hAnsiTheme="majorHAnsi" w:cstheme="majorHAnsi"/>
        </w:rPr>
      </w:pPr>
    </w:p>
    <w:tbl>
      <w:tblPr>
        <w:tblStyle w:val="TableGrid"/>
        <w:tblW w:w="10916" w:type="dxa"/>
        <w:tblInd w:w="-289" w:type="dxa"/>
        <w:tblLook w:val="04A0" w:firstRow="1" w:lastRow="0" w:firstColumn="1" w:lastColumn="0" w:noHBand="0" w:noVBand="1"/>
      </w:tblPr>
      <w:tblGrid>
        <w:gridCol w:w="2836"/>
        <w:gridCol w:w="2692"/>
        <w:gridCol w:w="2694"/>
        <w:gridCol w:w="2694"/>
      </w:tblGrid>
      <w:tr w:rsidR="006C3131" w:rsidRPr="006C3131" w14:paraId="6EF7AF5A" w14:textId="77777777" w:rsidTr="00074FCB">
        <w:trPr>
          <w:trHeight w:val="505"/>
        </w:trPr>
        <w:tc>
          <w:tcPr>
            <w:tcW w:w="2836" w:type="dxa"/>
            <w:shd w:val="clear" w:color="auto" w:fill="E2EFD9" w:themeFill="accent6" w:themeFillTint="33"/>
          </w:tcPr>
          <w:p w14:paraId="3AA1293C" w14:textId="77777777" w:rsidR="00491D32" w:rsidRPr="006C3131" w:rsidRDefault="00491D32" w:rsidP="002770A9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Total Income</w:t>
            </w:r>
          </w:p>
        </w:tc>
        <w:tc>
          <w:tcPr>
            <w:tcW w:w="2692" w:type="dxa"/>
          </w:tcPr>
          <w:p w14:paraId="53B7C148" w14:textId="77777777" w:rsidR="00491D32" w:rsidRPr="006C3131" w:rsidRDefault="00491D32" w:rsidP="002770A9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£</w:t>
            </w:r>
          </w:p>
        </w:tc>
        <w:tc>
          <w:tcPr>
            <w:tcW w:w="2694" w:type="dxa"/>
          </w:tcPr>
          <w:p w14:paraId="4B7EC2DE" w14:textId="77777777" w:rsidR="00491D32" w:rsidRPr="006C3131" w:rsidRDefault="00491D32" w:rsidP="002770A9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+ £</w:t>
            </w:r>
          </w:p>
        </w:tc>
        <w:tc>
          <w:tcPr>
            <w:tcW w:w="2694" w:type="dxa"/>
          </w:tcPr>
          <w:p w14:paraId="5906A513" w14:textId="77777777" w:rsidR="00491D32" w:rsidRPr="006C3131" w:rsidRDefault="00491D32" w:rsidP="002770A9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= £</w:t>
            </w:r>
          </w:p>
        </w:tc>
      </w:tr>
    </w:tbl>
    <w:p w14:paraId="05B8FB61" w14:textId="77777777" w:rsidR="00D66F7B" w:rsidRPr="006C3131" w:rsidRDefault="00D66F7B" w:rsidP="007A1A4C">
      <w:pPr>
        <w:rPr>
          <w:rFonts w:asciiTheme="majorHAnsi" w:hAnsiTheme="majorHAnsi" w:cstheme="majorHAnsi"/>
          <w:b/>
        </w:rPr>
      </w:pPr>
    </w:p>
    <w:p w14:paraId="6F8B802E" w14:textId="03483F81" w:rsidR="00491D32" w:rsidRPr="006C3131" w:rsidRDefault="001650E5" w:rsidP="007A1A4C">
      <w:pPr>
        <w:rPr>
          <w:rFonts w:asciiTheme="majorHAnsi" w:hAnsiTheme="majorHAnsi" w:cstheme="majorHAnsi"/>
          <w:b/>
        </w:rPr>
      </w:pPr>
      <w:r w:rsidRPr="006C3131">
        <w:rPr>
          <w:rFonts w:asciiTheme="majorHAnsi" w:hAnsiTheme="majorHAnsi" w:cstheme="majorHAnsi"/>
          <w:b/>
        </w:rPr>
        <w:t>Bank Account</w:t>
      </w:r>
      <w:r w:rsidR="007C4EDD" w:rsidRPr="006C3131">
        <w:rPr>
          <w:rFonts w:asciiTheme="majorHAnsi" w:hAnsiTheme="majorHAnsi" w:cstheme="majorHAnsi"/>
          <w:b/>
        </w:rPr>
        <w:t xml:space="preserve"> </w:t>
      </w:r>
      <w:r w:rsidR="00A354C7" w:rsidRPr="006C3131">
        <w:rPr>
          <w:rFonts w:asciiTheme="majorHAnsi" w:hAnsiTheme="majorHAnsi" w:cstheme="majorHAnsi"/>
          <w:b/>
        </w:rPr>
        <w:t xml:space="preserve">&amp; Savings </w:t>
      </w:r>
    </w:p>
    <w:tbl>
      <w:tblPr>
        <w:tblStyle w:val="TableGrid"/>
        <w:tblW w:w="11057" w:type="dxa"/>
        <w:tblInd w:w="-289" w:type="dxa"/>
        <w:tblLook w:val="04A0" w:firstRow="1" w:lastRow="0" w:firstColumn="1" w:lastColumn="0" w:noHBand="0" w:noVBand="1"/>
      </w:tblPr>
      <w:tblGrid>
        <w:gridCol w:w="5517"/>
        <w:gridCol w:w="2564"/>
        <w:gridCol w:w="2976"/>
      </w:tblGrid>
      <w:tr w:rsidR="006C3131" w:rsidRPr="006C3131" w14:paraId="7252AB29" w14:textId="77777777" w:rsidTr="002A5006">
        <w:tc>
          <w:tcPr>
            <w:tcW w:w="11057" w:type="dxa"/>
            <w:gridSpan w:val="3"/>
            <w:shd w:val="clear" w:color="auto" w:fill="E2EFD9" w:themeFill="accent6" w:themeFillTint="33"/>
          </w:tcPr>
          <w:p w14:paraId="3E342A97" w14:textId="6AAD4B88" w:rsidR="00A354C7" w:rsidRPr="006C3131" w:rsidRDefault="00A354C7" w:rsidP="007A1A4C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 xml:space="preserve">Applicant </w:t>
            </w:r>
          </w:p>
        </w:tc>
      </w:tr>
      <w:tr w:rsidR="006C3131" w:rsidRPr="006C3131" w14:paraId="3CF39543" w14:textId="77777777" w:rsidTr="00A354C7">
        <w:tc>
          <w:tcPr>
            <w:tcW w:w="5517" w:type="dxa"/>
            <w:shd w:val="clear" w:color="auto" w:fill="E2EFD9" w:themeFill="accent6" w:themeFillTint="33"/>
          </w:tcPr>
          <w:p w14:paraId="55C14D9C" w14:textId="1AC07255" w:rsidR="001650E5" w:rsidRPr="006C3131" w:rsidRDefault="00A354C7" w:rsidP="007A1A4C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Do you have a bank account</w:t>
            </w:r>
            <w:r w:rsidR="0047555A" w:rsidRPr="006C3131">
              <w:rPr>
                <w:rFonts w:asciiTheme="majorHAnsi" w:hAnsiTheme="majorHAnsi" w:cstheme="majorHAnsi"/>
                <w:b/>
              </w:rPr>
              <w:t>/s</w:t>
            </w:r>
            <w:r w:rsidRPr="006C3131">
              <w:rPr>
                <w:rFonts w:asciiTheme="majorHAnsi" w:hAnsiTheme="majorHAnsi" w:cstheme="majorHAnsi"/>
                <w:b/>
              </w:rPr>
              <w:t xml:space="preserve">? </w:t>
            </w:r>
          </w:p>
        </w:tc>
        <w:tc>
          <w:tcPr>
            <w:tcW w:w="2564" w:type="dxa"/>
          </w:tcPr>
          <w:p w14:paraId="73CB3EE6" w14:textId="77777777" w:rsidR="001650E5" w:rsidRPr="006C3131" w:rsidRDefault="001650E5" w:rsidP="007A1A4C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 xml:space="preserve">YES          </w:t>
            </w:r>
            <w:sdt>
              <w:sdtPr>
                <w:rPr>
                  <w:rFonts w:asciiTheme="majorHAnsi" w:hAnsiTheme="majorHAnsi" w:cstheme="majorHAnsi"/>
                  <w:b/>
                </w:rPr>
                <w:id w:val="-96450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C3131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  <w:tc>
          <w:tcPr>
            <w:tcW w:w="2976" w:type="dxa"/>
          </w:tcPr>
          <w:p w14:paraId="5738E69A" w14:textId="77777777" w:rsidR="001650E5" w:rsidRPr="006C3131" w:rsidRDefault="001650E5" w:rsidP="007A1A4C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 xml:space="preserve">NO         </w:t>
            </w:r>
            <w:sdt>
              <w:sdtPr>
                <w:rPr>
                  <w:rFonts w:asciiTheme="majorHAnsi" w:hAnsiTheme="majorHAnsi" w:cstheme="majorHAnsi"/>
                  <w:b/>
                </w:rPr>
                <w:id w:val="39333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C3131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</w:tr>
      <w:tr w:rsidR="006C3131" w:rsidRPr="006C3131" w14:paraId="13A93378" w14:textId="77777777" w:rsidTr="00A354C7">
        <w:trPr>
          <w:trHeight w:val="476"/>
        </w:trPr>
        <w:tc>
          <w:tcPr>
            <w:tcW w:w="5517" w:type="dxa"/>
            <w:shd w:val="clear" w:color="auto" w:fill="E2EFD9" w:themeFill="accent6" w:themeFillTint="33"/>
          </w:tcPr>
          <w:p w14:paraId="67B1F3B8" w14:textId="133670D4" w:rsidR="00A354C7" w:rsidRPr="006C3131" w:rsidRDefault="00A354C7" w:rsidP="007A1A4C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Balance on account</w:t>
            </w:r>
            <w:r w:rsidR="0047555A" w:rsidRPr="006C3131">
              <w:rPr>
                <w:rFonts w:asciiTheme="majorHAnsi" w:hAnsiTheme="majorHAnsi" w:cstheme="majorHAnsi"/>
                <w:b/>
              </w:rPr>
              <w:t>/s</w:t>
            </w:r>
          </w:p>
        </w:tc>
        <w:tc>
          <w:tcPr>
            <w:tcW w:w="2564" w:type="dxa"/>
          </w:tcPr>
          <w:p w14:paraId="5806BB2B" w14:textId="5F679B6B" w:rsidR="00A354C7" w:rsidRPr="006C3131" w:rsidRDefault="00156FE7" w:rsidP="007A1A4C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Debit</w:t>
            </w:r>
            <w:r w:rsidR="00A354C7" w:rsidRPr="006C3131">
              <w:rPr>
                <w:rFonts w:asciiTheme="majorHAnsi" w:hAnsiTheme="majorHAnsi" w:cstheme="majorHAnsi"/>
                <w:b/>
              </w:rPr>
              <w:t xml:space="preserve"> £</w:t>
            </w:r>
          </w:p>
        </w:tc>
        <w:tc>
          <w:tcPr>
            <w:tcW w:w="2976" w:type="dxa"/>
          </w:tcPr>
          <w:p w14:paraId="30DFC584" w14:textId="54CE6815" w:rsidR="00A354C7" w:rsidRPr="006C3131" w:rsidRDefault="00156FE7" w:rsidP="007A1A4C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Cred</w:t>
            </w:r>
            <w:r w:rsidR="00A354C7" w:rsidRPr="006C3131">
              <w:rPr>
                <w:rFonts w:asciiTheme="majorHAnsi" w:hAnsiTheme="majorHAnsi" w:cstheme="majorHAnsi"/>
                <w:b/>
              </w:rPr>
              <w:t>it £</w:t>
            </w:r>
          </w:p>
        </w:tc>
      </w:tr>
      <w:tr w:rsidR="006C3131" w:rsidRPr="006C3131" w14:paraId="50386FF3" w14:textId="77777777" w:rsidTr="00A354C7">
        <w:trPr>
          <w:trHeight w:val="476"/>
        </w:trPr>
        <w:tc>
          <w:tcPr>
            <w:tcW w:w="5517" w:type="dxa"/>
            <w:shd w:val="clear" w:color="auto" w:fill="E2EFD9" w:themeFill="accent6" w:themeFillTint="33"/>
          </w:tcPr>
          <w:p w14:paraId="0228692F" w14:textId="20F0C1FE" w:rsidR="00CE5BD1" w:rsidRPr="006C3131" w:rsidRDefault="00CE5BD1" w:rsidP="007A1A4C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Saving, investments, ISA’s, any other (list type and amount)</w:t>
            </w:r>
          </w:p>
        </w:tc>
        <w:tc>
          <w:tcPr>
            <w:tcW w:w="2564" w:type="dxa"/>
          </w:tcPr>
          <w:p w14:paraId="518A2AC7" w14:textId="77777777" w:rsidR="00CE5BD1" w:rsidRPr="006C3131" w:rsidRDefault="00CE5BD1" w:rsidP="007A1A4C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 xml:space="preserve">Name </w:t>
            </w:r>
          </w:p>
          <w:p w14:paraId="2C7905D6" w14:textId="77777777" w:rsidR="00D66F7B" w:rsidRPr="006C3131" w:rsidRDefault="00D66F7B" w:rsidP="007A1A4C">
            <w:pPr>
              <w:rPr>
                <w:rFonts w:asciiTheme="majorHAnsi" w:hAnsiTheme="majorHAnsi" w:cstheme="majorHAnsi"/>
                <w:b/>
              </w:rPr>
            </w:pPr>
          </w:p>
          <w:p w14:paraId="6357D22A" w14:textId="1AC54AF5" w:rsidR="00D66F7B" w:rsidRPr="006C3131" w:rsidRDefault="00D66F7B" w:rsidP="007A1A4C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2976" w:type="dxa"/>
          </w:tcPr>
          <w:p w14:paraId="17295F42" w14:textId="6D38A46E" w:rsidR="00CE5BD1" w:rsidRPr="006C3131" w:rsidRDefault="00CE5BD1" w:rsidP="007A1A4C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£</w:t>
            </w:r>
          </w:p>
          <w:p w14:paraId="3108F6B0" w14:textId="3FEC98FA" w:rsidR="00D66F7B" w:rsidRPr="006C3131" w:rsidRDefault="00D66F7B" w:rsidP="007A1A4C">
            <w:pPr>
              <w:rPr>
                <w:rFonts w:asciiTheme="majorHAnsi" w:hAnsiTheme="majorHAnsi" w:cstheme="majorHAnsi"/>
                <w:b/>
              </w:rPr>
            </w:pPr>
          </w:p>
          <w:p w14:paraId="6B63C2E4" w14:textId="77777777" w:rsidR="00D66F7B" w:rsidRPr="006C3131" w:rsidRDefault="00D66F7B" w:rsidP="007A1A4C">
            <w:pPr>
              <w:rPr>
                <w:rFonts w:asciiTheme="majorHAnsi" w:hAnsiTheme="majorHAnsi" w:cstheme="majorHAnsi"/>
                <w:b/>
              </w:rPr>
            </w:pPr>
          </w:p>
          <w:p w14:paraId="36128871" w14:textId="77777777" w:rsidR="00D66F7B" w:rsidRPr="006C3131" w:rsidRDefault="00D66F7B" w:rsidP="007A1A4C">
            <w:pPr>
              <w:rPr>
                <w:rFonts w:asciiTheme="majorHAnsi" w:hAnsiTheme="majorHAnsi" w:cstheme="majorHAnsi"/>
                <w:b/>
              </w:rPr>
            </w:pPr>
          </w:p>
          <w:p w14:paraId="7875113A" w14:textId="77777777" w:rsidR="00D66F7B" w:rsidRPr="006C3131" w:rsidRDefault="00D66F7B" w:rsidP="007A1A4C">
            <w:pPr>
              <w:rPr>
                <w:rFonts w:asciiTheme="majorHAnsi" w:hAnsiTheme="majorHAnsi" w:cstheme="majorHAnsi"/>
                <w:b/>
              </w:rPr>
            </w:pPr>
          </w:p>
          <w:p w14:paraId="3B2687E7" w14:textId="00091B9D" w:rsidR="00D66F7B" w:rsidRPr="006C3131" w:rsidRDefault="00D66F7B" w:rsidP="007A1A4C">
            <w:pPr>
              <w:rPr>
                <w:rFonts w:asciiTheme="majorHAnsi" w:hAnsiTheme="majorHAnsi" w:cstheme="majorHAnsi"/>
                <w:b/>
              </w:rPr>
            </w:pPr>
          </w:p>
        </w:tc>
      </w:tr>
      <w:tr w:rsidR="006C3131" w:rsidRPr="006C3131" w14:paraId="6D872A19" w14:textId="77777777" w:rsidTr="00A354C7">
        <w:trPr>
          <w:trHeight w:val="476"/>
        </w:trPr>
        <w:tc>
          <w:tcPr>
            <w:tcW w:w="5517" w:type="dxa"/>
            <w:shd w:val="clear" w:color="auto" w:fill="E2EFD9" w:themeFill="accent6" w:themeFillTint="33"/>
          </w:tcPr>
          <w:p w14:paraId="2B2CDCFE" w14:textId="57D0642E" w:rsidR="00CE5BD1" w:rsidRPr="006C3131" w:rsidRDefault="00CE5BD1" w:rsidP="007A1A4C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 xml:space="preserve">Owned Property in UK or abroad (please </w:t>
            </w:r>
            <w:r w:rsidR="00D66F7B" w:rsidRPr="006C3131">
              <w:rPr>
                <w:rFonts w:asciiTheme="majorHAnsi" w:hAnsiTheme="majorHAnsi" w:cstheme="majorHAnsi"/>
                <w:b/>
              </w:rPr>
              <w:t>specify</w:t>
            </w:r>
            <w:r w:rsidRPr="006C3131">
              <w:rPr>
                <w:rFonts w:asciiTheme="majorHAnsi" w:hAnsiTheme="majorHAnsi" w:cstheme="majorHAnsi"/>
                <w:b/>
              </w:rPr>
              <w:t>)</w:t>
            </w:r>
          </w:p>
        </w:tc>
        <w:tc>
          <w:tcPr>
            <w:tcW w:w="2564" w:type="dxa"/>
          </w:tcPr>
          <w:p w14:paraId="7326CB9F" w14:textId="43D66CD3" w:rsidR="00CE5BD1" w:rsidRPr="006C3131" w:rsidRDefault="00CE5BD1" w:rsidP="007A1A4C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 xml:space="preserve">Property </w:t>
            </w:r>
            <w:r w:rsidR="00D66F7B" w:rsidRPr="006C3131">
              <w:rPr>
                <w:rFonts w:asciiTheme="majorHAnsi" w:hAnsiTheme="majorHAnsi" w:cstheme="majorHAnsi"/>
                <w:b/>
              </w:rPr>
              <w:t>Address</w:t>
            </w:r>
          </w:p>
        </w:tc>
        <w:tc>
          <w:tcPr>
            <w:tcW w:w="2976" w:type="dxa"/>
          </w:tcPr>
          <w:p w14:paraId="695E017C" w14:textId="77777777" w:rsidR="00CE5BD1" w:rsidRPr="006C3131" w:rsidRDefault="00D66F7B" w:rsidP="007A1A4C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Equity £</w:t>
            </w:r>
          </w:p>
          <w:p w14:paraId="01B2E70B" w14:textId="77777777" w:rsidR="00D66F7B" w:rsidRPr="006C3131" w:rsidRDefault="00D66F7B" w:rsidP="007A1A4C">
            <w:pPr>
              <w:rPr>
                <w:rFonts w:asciiTheme="majorHAnsi" w:hAnsiTheme="majorHAnsi" w:cstheme="majorHAnsi"/>
                <w:b/>
              </w:rPr>
            </w:pPr>
          </w:p>
          <w:p w14:paraId="5528B523" w14:textId="70A01060" w:rsidR="00D66F7B" w:rsidRPr="006C3131" w:rsidRDefault="00D66F7B" w:rsidP="007A1A4C">
            <w:pPr>
              <w:rPr>
                <w:rFonts w:asciiTheme="majorHAnsi" w:hAnsiTheme="majorHAnsi" w:cstheme="majorHAnsi"/>
                <w:b/>
              </w:rPr>
            </w:pPr>
          </w:p>
          <w:p w14:paraId="47A120A5" w14:textId="0B6E37D5" w:rsidR="00D66F7B" w:rsidRPr="006C3131" w:rsidRDefault="00D66F7B" w:rsidP="007A1A4C">
            <w:pPr>
              <w:rPr>
                <w:rFonts w:asciiTheme="majorHAnsi" w:hAnsiTheme="majorHAnsi" w:cstheme="majorHAnsi"/>
                <w:b/>
              </w:rPr>
            </w:pPr>
          </w:p>
          <w:p w14:paraId="1E608A59" w14:textId="77777777" w:rsidR="00D66F7B" w:rsidRPr="006C3131" w:rsidRDefault="00D66F7B" w:rsidP="007A1A4C">
            <w:pPr>
              <w:rPr>
                <w:rFonts w:asciiTheme="majorHAnsi" w:hAnsiTheme="majorHAnsi" w:cstheme="majorHAnsi"/>
                <w:b/>
              </w:rPr>
            </w:pPr>
          </w:p>
          <w:p w14:paraId="325E7A50" w14:textId="47564F30" w:rsidR="00D66F7B" w:rsidRPr="006C3131" w:rsidRDefault="00D66F7B" w:rsidP="007A1A4C">
            <w:pPr>
              <w:rPr>
                <w:rFonts w:asciiTheme="majorHAnsi" w:hAnsiTheme="majorHAnsi" w:cstheme="majorHAnsi"/>
                <w:b/>
              </w:rPr>
            </w:pPr>
          </w:p>
        </w:tc>
      </w:tr>
      <w:tr w:rsidR="006C3131" w:rsidRPr="006C3131" w14:paraId="54212807" w14:textId="77777777" w:rsidTr="00895A3D">
        <w:trPr>
          <w:trHeight w:val="476"/>
        </w:trPr>
        <w:tc>
          <w:tcPr>
            <w:tcW w:w="8081" w:type="dxa"/>
            <w:gridSpan w:val="2"/>
            <w:shd w:val="clear" w:color="auto" w:fill="E2EFD9" w:themeFill="accent6" w:themeFillTint="33"/>
          </w:tcPr>
          <w:p w14:paraId="05242413" w14:textId="12EAB5D9" w:rsidR="00156FE7" w:rsidRPr="006C3131" w:rsidRDefault="00156FE7" w:rsidP="007A1A4C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 xml:space="preserve">TOTAL </w:t>
            </w:r>
          </w:p>
        </w:tc>
        <w:tc>
          <w:tcPr>
            <w:tcW w:w="2976" w:type="dxa"/>
          </w:tcPr>
          <w:p w14:paraId="5688AB51" w14:textId="06FD8811" w:rsidR="00156FE7" w:rsidRPr="006C3131" w:rsidRDefault="00156FE7" w:rsidP="007A1A4C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£</w:t>
            </w:r>
          </w:p>
        </w:tc>
      </w:tr>
    </w:tbl>
    <w:p w14:paraId="44B13295" w14:textId="74C6CDD4" w:rsidR="00D66F7B" w:rsidRPr="006C3131" w:rsidRDefault="00D66F7B" w:rsidP="007A1A4C">
      <w:pPr>
        <w:rPr>
          <w:rFonts w:asciiTheme="majorHAnsi" w:hAnsiTheme="majorHAnsi" w:cstheme="majorHAnsi"/>
          <w:b/>
        </w:rPr>
      </w:pPr>
    </w:p>
    <w:tbl>
      <w:tblPr>
        <w:tblStyle w:val="TableGrid"/>
        <w:tblW w:w="11057" w:type="dxa"/>
        <w:tblInd w:w="-289" w:type="dxa"/>
        <w:tblLook w:val="04A0" w:firstRow="1" w:lastRow="0" w:firstColumn="1" w:lastColumn="0" w:noHBand="0" w:noVBand="1"/>
      </w:tblPr>
      <w:tblGrid>
        <w:gridCol w:w="5517"/>
        <w:gridCol w:w="2564"/>
        <w:gridCol w:w="2976"/>
      </w:tblGrid>
      <w:tr w:rsidR="006C3131" w:rsidRPr="006C3131" w14:paraId="5AEB5DDD" w14:textId="77777777" w:rsidTr="00B66714">
        <w:tc>
          <w:tcPr>
            <w:tcW w:w="11057" w:type="dxa"/>
            <w:gridSpan w:val="3"/>
            <w:shd w:val="clear" w:color="auto" w:fill="E2EFD9" w:themeFill="accent6" w:themeFillTint="33"/>
          </w:tcPr>
          <w:p w14:paraId="0D0D8671" w14:textId="70C7755E" w:rsidR="00D66F7B" w:rsidRPr="006C3131" w:rsidRDefault="00D66F7B" w:rsidP="00B66714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 xml:space="preserve">Joint Applicant </w:t>
            </w:r>
          </w:p>
        </w:tc>
      </w:tr>
      <w:tr w:rsidR="006C3131" w:rsidRPr="006C3131" w14:paraId="200D1D99" w14:textId="77777777" w:rsidTr="00B66714">
        <w:tc>
          <w:tcPr>
            <w:tcW w:w="5517" w:type="dxa"/>
            <w:shd w:val="clear" w:color="auto" w:fill="E2EFD9" w:themeFill="accent6" w:themeFillTint="33"/>
          </w:tcPr>
          <w:p w14:paraId="127CC5B3" w14:textId="5D63E4EB" w:rsidR="00D66F7B" w:rsidRPr="006C3131" w:rsidRDefault="00D66F7B" w:rsidP="00B66714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Do you have a bank account</w:t>
            </w:r>
            <w:r w:rsidR="0047555A" w:rsidRPr="006C3131">
              <w:rPr>
                <w:rFonts w:asciiTheme="majorHAnsi" w:hAnsiTheme="majorHAnsi" w:cstheme="majorHAnsi"/>
                <w:b/>
              </w:rPr>
              <w:t>/s</w:t>
            </w:r>
            <w:r w:rsidRPr="006C3131">
              <w:rPr>
                <w:rFonts w:asciiTheme="majorHAnsi" w:hAnsiTheme="majorHAnsi" w:cstheme="majorHAnsi"/>
                <w:b/>
              </w:rPr>
              <w:t xml:space="preserve">? </w:t>
            </w:r>
          </w:p>
        </w:tc>
        <w:tc>
          <w:tcPr>
            <w:tcW w:w="2564" w:type="dxa"/>
          </w:tcPr>
          <w:p w14:paraId="57B91268" w14:textId="77777777" w:rsidR="00D66F7B" w:rsidRPr="006C3131" w:rsidRDefault="00D66F7B" w:rsidP="00B66714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 xml:space="preserve">YES          </w:t>
            </w:r>
            <w:sdt>
              <w:sdtPr>
                <w:rPr>
                  <w:rFonts w:asciiTheme="majorHAnsi" w:hAnsiTheme="majorHAnsi" w:cstheme="majorHAnsi"/>
                  <w:b/>
                </w:rPr>
                <w:id w:val="-6386511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C3131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  <w:tc>
          <w:tcPr>
            <w:tcW w:w="2976" w:type="dxa"/>
          </w:tcPr>
          <w:p w14:paraId="72040A54" w14:textId="77777777" w:rsidR="00D66F7B" w:rsidRPr="006C3131" w:rsidRDefault="00D66F7B" w:rsidP="00B66714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 xml:space="preserve">NO         </w:t>
            </w:r>
            <w:sdt>
              <w:sdtPr>
                <w:rPr>
                  <w:rFonts w:asciiTheme="majorHAnsi" w:hAnsiTheme="majorHAnsi" w:cstheme="majorHAnsi"/>
                  <w:b/>
                </w:rPr>
                <w:id w:val="1144771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C3131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</w:tr>
      <w:tr w:rsidR="006C3131" w:rsidRPr="006C3131" w14:paraId="73CD698A" w14:textId="77777777" w:rsidTr="00B66714">
        <w:trPr>
          <w:trHeight w:val="476"/>
        </w:trPr>
        <w:tc>
          <w:tcPr>
            <w:tcW w:w="5517" w:type="dxa"/>
            <w:shd w:val="clear" w:color="auto" w:fill="E2EFD9" w:themeFill="accent6" w:themeFillTint="33"/>
          </w:tcPr>
          <w:p w14:paraId="32352B68" w14:textId="444897F1" w:rsidR="00D66F7B" w:rsidRPr="006C3131" w:rsidRDefault="00D66F7B" w:rsidP="00B66714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Balance on account</w:t>
            </w:r>
            <w:r w:rsidR="0047555A" w:rsidRPr="006C3131">
              <w:rPr>
                <w:rFonts w:asciiTheme="majorHAnsi" w:hAnsiTheme="majorHAnsi" w:cstheme="majorHAnsi"/>
                <w:b/>
              </w:rPr>
              <w:t>/s</w:t>
            </w:r>
            <w:r w:rsidRPr="006C3131">
              <w:rPr>
                <w:rFonts w:asciiTheme="majorHAnsi" w:hAnsiTheme="majorHAnsi" w:cstheme="majorHAnsi"/>
                <w:b/>
              </w:rPr>
              <w:t xml:space="preserve"> </w:t>
            </w:r>
          </w:p>
        </w:tc>
        <w:tc>
          <w:tcPr>
            <w:tcW w:w="2564" w:type="dxa"/>
          </w:tcPr>
          <w:p w14:paraId="3CCF10CB" w14:textId="6AF971F3" w:rsidR="00D66F7B" w:rsidRPr="006C3131" w:rsidRDefault="00156FE7" w:rsidP="00B66714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Debit</w:t>
            </w:r>
            <w:r w:rsidR="00D66F7B" w:rsidRPr="006C3131">
              <w:rPr>
                <w:rFonts w:asciiTheme="majorHAnsi" w:hAnsiTheme="majorHAnsi" w:cstheme="majorHAnsi"/>
                <w:b/>
              </w:rPr>
              <w:t xml:space="preserve"> £</w:t>
            </w:r>
          </w:p>
        </w:tc>
        <w:tc>
          <w:tcPr>
            <w:tcW w:w="2976" w:type="dxa"/>
          </w:tcPr>
          <w:p w14:paraId="6EC417AE" w14:textId="06C7BC4D" w:rsidR="00D66F7B" w:rsidRPr="006C3131" w:rsidRDefault="00156FE7" w:rsidP="00B66714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Cred</w:t>
            </w:r>
            <w:r w:rsidR="00D66F7B" w:rsidRPr="006C3131">
              <w:rPr>
                <w:rFonts w:asciiTheme="majorHAnsi" w:hAnsiTheme="majorHAnsi" w:cstheme="majorHAnsi"/>
                <w:b/>
              </w:rPr>
              <w:t>it £</w:t>
            </w:r>
          </w:p>
        </w:tc>
      </w:tr>
      <w:tr w:rsidR="006C3131" w:rsidRPr="006C3131" w14:paraId="042B9F8A" w14:textId="77777777" w:rsidTr="00B66714">
        <w:trPr>
          <w:trHeight w:val="476"/>
        </w:trPr>
        <w:tc>
          <w:tcPr>
            <w:tcW w:w="5517" w:type="dxa"/>
            <w:shd w:val="clear" w:color="auto" w:fill="E2EFD9" w:themeFill="accent6" w:themeFillTint="33"/>
          </w:tcPr>
          <w:p w14:paraId="2A56D2BD" w14:textId="77777777" w:rsidR="00D66F7B" w:rsidRPr="006C3131" w:rsidRDefault="00D66F7B" w:rsidP="00B66714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Saving, investments, ISA’s, any other (list type and amount)</w:t>
            </w:r>
          </w:p>
        </w:tc>
        <w:tc>
          <w:tcPr>
            <w:tcW w:w="2564" w:type="dxa"/>
          </w:tcPr>
          <w:p w14:paraId="5FDF5D06" w14:textId="77777777" w:rsidR="00D66F7B" w:rsidRPr="006C3131" w:rsidRDefault="00D66F7B" w:rsidP="00B66714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 xml:space="preserve">Name </w:t>
            </w:r>
          </w:p>
          <w:p w14:paraId="17008A25" w14:textId="77777777" w:rsidR="00D66F7B" w:rsidRPr="006C3131" w:rsidRDefault="00D66F7B" w:rsidP="00B66714">
            <w:pPr>
              <w:rPr>
                <w:rFonts w:asciiTheme="majorHAnsi" w:hAnsiTheme="majorHAnsi" w:cstheme="majorHAnsi"/>
                <w:b/>
              </w:rPr>
            </w:pPr>
          </w:p>
          <w:p w14:paraId="0AC0748D" w14:textId="77777777" w:rsidR="00D66F7B" w:rsidRPr="006C3131" w:rsidRDefault="00D66F7B" w:rsidP="00B66714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2976" w:type="dxa"/>
          </w:tcPr>
          <w:p w14:paraId="1444072A" w14:textId="77777777" w:rsidR="00D66F7B" w:rsidRPr="006C3131" w:rsidRDefault="00D66F7B" w:rsidP="00B66714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£</w:t>
            </w:r>
          </w:p>
          <w:p w14:paraId="10D383BE" w14:textId="77777777" w:rsidR="00D66F7B" w:rsidRPr="006C3131" w:rsidRDefault="00D66F7B" w:rsidP="00B66714">
            <w:pPr>
              <w:rPr>
                <w:rFonts w:asciiTheme="majorHAnsi" w:hAnsiTheme="majorHAnsi" w:cstheme="majorHAnsi"/>
                <w:b/>
              </w:rPr>
            </w:pPr>
          </w:p>
          <w:p w14:paraId="1D71CD51" w14:textId="77777777" w:rsidR="00D66F7B" w:rsidRPr="006C3131" w:rsidRDefault="00D66F7B" w:rsidP="00B66714">
            <w:pPr>
              <w:rPr>
                <w:rFonts w:asciiTheme="majorHAnsi" w:hAnsiTheme="majorHAnsi" w:cstheme="majorHAnsi"/>
                <w:b/>
              </w:rPr>
            </w:pPr>
          </w:p>
          <w:p w14:paraId="31DE663B" w14:textId="77777777" w:rsidR="00D66F7B" w:rsidRPr="006C3131" w:rsidRDefault="00D66F7B" w:rsidP="00B66714">
            <w:pPr>
              <w:rPr>
                <w:rFonts w:asciiTheme="majorHAnsi" w:hAnsiTheme="majorHAnsi" w:cstheme="majorHAnsi"/>
                <w:b/>
              </w:rPr>
            </w:pPr>
          </w:p>
          <w:p w14:paraId="3C04BC0D" w14:textId="77777777" w:rsidR="00D66F7B" w:rsidRPr="006C3131" w:rsidRDefault="00D66F7B" w:rsidP="00B66714">
            <w:pPr>
              <w:rPr>
                <w:rFonts w:asciiTheme="majorHAnsi" w:hAnsiTheme="majorHAnsi" w:cstheme="majorHAnsi"/>
                <w:b/>
              </w:rPr>
            </w:pPr>
          </w:p>
          <w:p w14:paraId="1CAF17AA" w14:textId="77777777" w:rsidR="00D66F7B" w:rsidRPr="006C3131" w:rsidRDefault="00D66F7B" w:rsidP="00B66714">
            <w:pPr>
              <w:rPr>
                <w:rFonts w:asciiTheme="majorHAnsi" w:hAnsiTheme="majorHAnsi" w:cstheme="majorHAnsi"/>
                <w:b/>
              </w:rPr>
            </w:pPr>
          </w:p>
        </w:tc>
      </w:tr>
      <w:tr w:rsidR="006C3131" w:rsidRPr="006C3131" w14:paraId="03DCE1D4" w14:textId="77777777" w:rsidTr="00B66714">
        <w:trPr>
          <w:trHeight w:val="476"/>
        </w:trPr>
        <w:tc>
          <w:tcPr>
            <w:tcW w:w="5517" w:type="dxa"/>
            <w:shd w:val="clear" w:color="auto" w:fill="E2EFD9" w:themeFill="accent6" w:themeFillTint="33"/>
          </w:tcPr>
          <w:p w14:paraId="18942F40" w14:textId="77777777" w:rsidR="00D66F7B" w:rsidRPr="006C3131" w:rsidRDefault="00D66F7B" w:rsidP="00B66714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Owned Property in UK or abroad (please specify)</w:t>
            </w:r>
          </w:p>
        </w:tc>
        <w:tc>
          <w:tcPr>
            <w:tcW w:w="2564" w:type="dxa"/>
          </w:tcPr>
          <w:p w14:paraId="07E573FC" w14:textId="77777777" w:rsidR="00D66F7B" w:rsidRPr="006C3131" w:rsidRDefault="00D66F7B" w:rsidP="00B66714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Property Address</w:t>
            </w:r>
          </w:p>
        </w:tc>
        <w:tc>
          <w:tcPr>
            <w:tcW w:w="2976" w:type="dxa"/>
          </w:tcPr>
          <w:p w14:paraId="089F33D6" w14:textId="77777777" w:rsidR="00D66F7B" w:rsidRPr="006C3131" w:rsidRDefault="00D66F7B" w:rsidP="00B66714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Equity £</w:t>
            </w:r>
          </w:p>
          <w:p w14:paraId="5E944F70" w14:textId="77777777" w:rsidR="00D66F7B" w:rsidRPr="006C3131" w:rsidRDefault="00D66F7B" w:rsidP="00B66714">
            <w:pPr>
              <w:rPr>
                <w:rFonts w:asciiTheme="majorHAnsi" w:hAnsiTheme="majorHAnsi" w:cstheme="majorHAnsi"/>
                <w:b/>
              </w:rPr>
            </w:pPr>
          </w:p>
          <w:p w14:paraId="7AB86C74" w14:textId="77777777" w:rsidR="00D66F7B" w:rsidRPr="006C3131" w:rsidRDefault="00D66F7B" w:rsidP="00B66714">
            <w:pPr>
              <w:rPr>
                <w:rFonts w:asciiTheme="majorHAnsi" w:hAnsiTheme="majorHAnsi" w:cstheme="majorHAnsi"/>
                <w:b/>
              </w:rPr>
            </w:pPr>
          </w:p>
          <w:p w14:paraId="10258625" w14:textId="77777777" w:rsidR="00D66F7B" w:rsidRPr="006C3131" w:rsidRDefault="00D66F7B" w:rsidP="00B66714">
            <w:pPr>
              <w:rPr>
                <w:rFonts w:asciiTheme="majorHAnsi" w:hAnsiTheme="majorHAnsi" w:cstheme="majorHAnsi"/>
                <w:b/>
              </w:rPr>
            </w:pPr>
          </w:p>
          <w:p w14:paraId="0A97F16B" w14:textId="77777777" w:rsidR="00D66F7B" w:rsidRPr="006C3131" w:rsidRDefault="00D66F7B" w:rsidP="00B66714">
            <w:pPr>
              <w:rPr>
                <w:rFonts w:asciiTheme="majorHAnsi" w:hAnsiTheme="majorHAnsi" w:cstheme="majorHAnsi"/>
                <w:b/>
              </w:rPr>
            </w:pPr>
          </w:p>
          <w:p w14:paraId="02153D4A" w14:textId="77777777" w:rsidR="00D66F7B" w:rsidRPr="006C3131" w:rsidRDefault="00D66F7B" w:rsidP="00B66714">
            <w:pPr>
              <w:rPr>
                <w:rFonts w:asciiTheme="majorHAnsi" w:hAnsiTheme="majorHAnsi" w:cstheme="majorHAnsi"/>
                <w:b/>
              </w:rPr>
            </w:pPr>
          </w:p>
        </w:tc>
      </w:tr>
      <w:tr w:rsidR="006C3131" w:rsidRPr="006C3131" w14:paraId="5EEA39BE" w14:textId="77777777" w:rsidTr="008A7B43">
        <w:trPr>
          <w:trHeight w:val="476"/>
        </w:trPr>
        <w:tc>
          <w:tcPr>
            <w:tcW w:w="8081" w:type="dxa"/>
            <w:gridSpan w:val="2"/>
            <w:shd w:val="clear" w:color="auto" w:fill="E2EFD9" w:themeFill="accent6" w:themeFillTint="33"/>
          </w:tcPr>
          <w:p w14:paraId="641800D2" w14:textId="104E56D0" w:rsidR="00156FE7" w:rsidRPr="006C3131" w:rsidRDefault="00156FE7" w:rsidP="00B66714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 xml:space="preserve">TOTAL </w:t>
            </w:r>
          </w:p>
        </w:tc>
        <w:tc>
          <w:tcPr>
            <w:tcW w:w="2976" w:type="dxa"/>
          </w:tcPr>
          <w:p w14:paraId="07E45DAC" w14:textId="3E498032" w:rsidR="00156FE7" w:rsidRPr="006C3131" w:rsidRDefault="00156FE7" w:rsidP="00B66714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£</w:t>
            </w:r>
          </w:p>
        </w:tc>
      </w:tr>
    </w:tbl>
    <w:p w14:paraId="09D32CC3" w14:textId="77777777" w:rsidR="00D66F7B" w:rsidRPr="006C3131" w:rsidRDefault="00D66F7B" w:rsidP="007A1A4C">
      <w:pPr>
        <w:rPr>
          <w:rFonts w:asciiTheme="majorHAnsi" w:hAnsiTheme="majorHAnsi" w:cstheme="majorHAnsi"/>
          <w:b/>
        </w:rPr>
      </w:pPr>
    </w:p>
    <w:p w14:paraId="095E87C9" w14:textId="77777777" w:rsidR="00E8629A" w:rsidRPr="006C3131" w:rsidRDefault="00E8629A" w:rsidP="007A1A4C">
      <w:pPr>
        <w:rPr>
          <w:rFonts w:asciiTheme="majorHAnsi" w:hAnsiTheme="majorHAnsi" w:cstheme="majorHAnsi"/>
          <w:b/>
        </w:rPr>
      </w:pPr>
      <w:r w:rsidRPr="006C3131">
        <w:rPr>
          <w:rFonts w:asciiTheme="majorHAnsi" w:hAnsiTheme="majorHAnsi" w:cstheme="majorHAnsi"/>
          <w:b/>
        </w:rPr>
        <w:t>Health</w:t>
      </w:r>
    </w:p>
    <w:tbl>
      <w:tblPr>
        <w:tblStyle w:val="TableGrid"/>
        <w:tblW w:w="11057" w:type="dxa"/>
        <w:tblInd w:w="-289" w:type="dxa"/>
        <w:tblLook w:val="04A0" w:firstRow="1" w:lastRow="0" w:firstColumn="1" w:lastColumn="0" w:noHBand="0" w:noVBand="1"/>
      </w:tblPr>
      <w:tblGrid>
        <w:gridCol w:w="3774"/>
        <w:gridCol w:w="3740"/>
        <w:gridCol w:w="3543"/>
      </w:tblGrid>
      <w:tr w:rsidR="006C3131" w:rsidRPr="006C3131" w14:paraId="33277E06" w14:textId="77777777" w:rsidTr="00E8629A">
        <w:tc>
          <w:tcPr>
            <w:tcW w:w="11057" w:type="dxa"/>
            <w:gridSpan w:val="3"/>
            <w:shd w:val="clear" w:color="auto" w:fill="E2EFD9" w:themeFill="accent6" w:themeFillTint="33"/>
          </w:tcPr>
          <w:p w14:paraId="0A8BE045" w14:textId="77777777" w:rsidR="00E8629A" w:rsidRPr="006C3131" w:rsidRDefault="00E8629A" w:rsidP="007A1A4C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P</w:t>
            </w:r>
            <w:r w:rsidR="00AD4603" w:rsidRPr="006C3131">
              <w:rPr>
                <w:rFonts w:asciiTheme="majorHAnsi" w:hAnsiTheme="majorHAnsi" w:cstheme="majorHAnsi"/>
                <w:b/>
              </w:rPr>
              <w:t>lease tick any boxes which apply</w:t>
            </w:r>
            <w:r w:rsidRPr="006C3131">
              <w:rPr>
                <w:rFonts w:asciiTheme="majorHAnsi" w:hAnsiTheme="majorHAnsi" w:cstheme="majorHAnsi"/>
                <w:b/>
              </w:rPr>
              <w:t xml:space="preserve"> to either applicant’s current health issues:</w:t>
            </w:r>
          </w:p>
        </w:tc>
      </w:tr>
      <w:tr w:rsidR="006C3131" w:rsidRPr="006C3131" w14:paraId="199AF31F" w14:textId="77777777" w:rsidTr="00E8629A">
        <w:trPr>
          <w:trHeight w:val="432"/>
        </w:trPr>
        <w:tc>
          <w:tcPr>
            <w:tcW w:w="3774" w:type="dxa"/>
          </w:tcPr>
          <w:p w14:paraId="0D1A868C" w14:textId="77777777" w:rsidR="00E8629A" w:rsidRPr="006C3131" w:rsidRDefault="00E8629A" w:rsidP="007A1A4C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Wheelchair User</w:t>
            </w:r>
            <w:r w:rsidR="0095121E" w:rsidRPr="006C3131">
              <w:rPr>
                <w:rFonts w:asciiTheme="majorHAnsi" w:hAnsiTheme="majorHAnsi" w:cstheme="majorHAnsi"/>
                <w:b/>
              </w:rPr>
              <w:t xml:space="preserve">                 </w:t>
            </w:r>
            <w:sdt>
              <w:sdtPr>
                <w:rPr>
                  <w:rFonts w:asciiTheme="majorHAnsi" w:hAnsiTheme="majorHAnsi" w:cstheme="majorHAnsi"/>
                  <w:b/>
                </w:rPr>
                <w:id w:val="-1952160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121E" w:rsidRPr="006C3131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  <w:tc>
          <w:tcPr>
            <w:tcW w:w="3740" w:type="dxa"/>
          </w:tcPr>
          <w:p w14:paraId="4DA85E95" w14:textId="77777777" w:rsidR="00E8629A" w:rsidRPr="006C3131" w:rsidRDefault="00E8629A" w:rsidP="007A1A4C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Limited Mobility</w:t>
            </w:r>
            <w:r w:rsidR="009A359F" w:rsidRPr="006C3131">
              <w:rPr>
                <w:rFonts w:asciiTheme="majorHAnsi" w:hAnsiTheme="majorHAnsi" w:cstheme="majorHAnsi"/>
                <w:b/>
              </w:rPr>
              <w:t xml:space="preserve">                    </w:t>
            </w:r>
            <w:sdt>
              <w:sdtPr>
                <w:rPr>
                  <w:rFonts w:asciiTheme="majorHAnsi" w:hAnsiTheme="majorHAnsi" w:cstheme="majorHAnsi"/>
                  <w:b/>
                </w:rPr>
                <w:id w:val="-1012924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359F" w:rsidRPr="006C3131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  <w:tc>
          <w:tcPr>
            <w:tcW w:w="3543" w:type="dxa"/>
          </w:tcPr>
          <w:p w14:paraId="4F415D09" w14:textId="77777777" w:rsidR="00E8629A" w:rsidRPr="006C3131" w:rsidRDefault="00E8629A" w:rsidP="007A1A4C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Hearing/ Sight impairment</w:t>
            </w:r>
            <w:r w:rsidR="009A359F" w:rsidRPr="006C3131">
              <w:rPr>
                <w:rFonts w:asciiTheme="majorHAnsi" w:hAnsiTheme="majorHAnsi" w:cstheme="majorHAnsi"/>
                <w:b/>
              </w:rPr>
              <w:t xml:space="preserve">         </w:t>
            </w:r>
            <w:sdt>
              <w:sdtPr>
                <w:rPr>
                  <w:rFonts w:asciiTheme="majorHAnsi" w:hAnsiTheme="majorHAnsi" w:cstheme="majorHAnsi"/>
                  <w:b/>
                </w:rPr>
                <w:id w:val="-704872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359F" w:rsidRPr="006C3131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</w:tr>
      <w:tr w:rsidR="006C3131" w:rsidRPr="006C3131" w14:paraId="79667146" w14:textId="77777777" w:rsidTr="00E8629A">
        <w:trPr>
          <w:trHeight w:val="408"/>
        </w:trPr>
        <w:tc>
          <w:tcPr>
            <w:tcW w:w="3774" w:type="dxa"/>
          </w:tcPr>
          <w:p w14:paraId="686D9F5C" w14:textId="77777777" w:rsidR="00E8629A" w:rsidRPr="006C3131" w:rsidRDefault="00E8629A" w:rsidP="007A1A4C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Depression</w:t>
            </w:r>
            <w:r w:rsidR="0095121E" w:rsidRPr="006C3131">
              <w:rPr>
                <w:rFonts w:asciiTheme="majorHAnsi" w:hAnsiTheme="majorHAnsi" w:cstheme="majorHAnsi"/>
                <w:b/>
              </w:rPr>
              <w:t xml:space="preserve">                           </w:t>
            </w:r>
            <w:sdt>
              <w:sdtPr>
                <w:rPr>
                  <w:rFonts w:asciiTheme="majorHAnsi" w:hAnsiTheme="majorHAnsi" w:cstheme="majorHAnsi"/>
                  <w:b/>
                </w:rPr>
                <w:id w:val="-189448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121E" w:rsidRPr="006C3131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  <w:tc>
          <w:tcPr>
            <w:tcW w:w="3740" w:type="dxa"/>
          </w:tcPr>
          <w:p w14:paraId="508787FA" w14:textId="77777777" w:rsidR="00E8629A" w:rsidRPr="006C3131" w:rsidRDefault="00E8629A" w:rsidP="007A1A4C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Stroke/Heart Attack</w:t>
            </w:r>
            <w:r w:rsidR="009A359F" w:rsidRPr="006C3131">
              <w:rPr>
                <w:rFonts w:asciiTheme="majorHAnsi" w:hAnsiTheme="majorHAnsi" w:cstheme="majorHAnsi"/>
                <w:b/>
              </w:rPr>
              <w:t xml:space="preserve">              </w:t>
            </w:r>
            <w:sdt>
              <w:sdtPr>
                <w:rPr>
                  <w:rFonts w:asciiTheme="majorHAnsi" w:hAnsiTheme="majorHAnsi" w:cstheme="majorHAnsi"/>
                  <w:b/>
                </w:rPr>
                <w:id w:val="-495651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359F" w:rsidRPr="006C3131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  <w:tc>
          <w:tcPr>
            <w:tcW w:w="3543" w:type="dxa"/>
          </w:tcPr>
          <w:p w14:paraId="7A786FD0" w14:textId="77777777" w:rsidR="00E8629A" w:rsidRPr="006C3131" w:rsidRDefault="00E8629A" w:rsidP="007A1A4C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COPD/ Breathing problems</w:t>
            </w:r>
            <w:r w:rsidR="009A359F" w:rsidRPr="006C3131">
              <w:rPr>
                <w:rFonts w:asciiTheme="majorHAnsi" w:hAnsiTheme="majorHAnsi" w:cstheme="majorHAnsi"/>
                <w:b/>
              </w:rPr>
              <w:t xml:space="preserve">        </w:t>
            </w:r>
            <w:sdt>
              <w:sdtPr>
                <w:rPr>
                  <w:rFonts w:asciiTheme="majorHAnsi" w:hAnsiTheme="majorHAnsi" w:cstheme="majorHAnsi"/>
                  <w:b/>
                </w:rPr>
                <w:id w:val="1380981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359F" w:rsidRPr="006C3131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</w:tr>
      <w:tr w:rsidR="006C3131" w:rsidRPr="006C3131" w14:paraId="5CFDF463" w14:textId="77777777" w:rsidTr="00E8629A">
        <w:trPr>
          <w:trHeight w:val="416"/>
        </w:trPr>
        <w:tc>
          <w:tcPr>
            <w:tcW w:w="3774" w:type="dxa"/>
          </w:tcPr>
          <w:p w14:paraId="6A148E3A" w14:textId="77777777" w:rsidR="00E8629A" w:rsidRPr="006C3131" w:rsidRDefault="00E8629A" w:rsidP="007A1A4C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Mental Health Issues</w:t>
            </w:r>
            <w:r w:rsidR="0095121E" w:rsidRPr="006C3131">
              <w:rPr>
                <w:rFonts w:asciiTheme="majorHAnsi" w:hAnsiTheme="majorHAnsi" w:cstheme="majorHAnsi"/>
                <w:b/>
              </w:rPr>
              <w:t xml:space="preserve">          </w:t>
            </w:r>
            <w:sdt>
              <w:sdtPr>
                <w:rPr>
                  <w:rFonts w:asciiTheme="majorHAnsi" w:hAnsiTheme="majorHAnsi" w:cstheme="majorHAnsi"/>
                  <w:b/>
                </w:rPr>
                <w:id w:val="956303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7C93" w:rsidRPr="006C3131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  <w:tc>
          <w:tcPr>
            <w:tcW w:w="3740" w:type="dxa"/>
          </w:tcPr>
          <w:p w14:paraId="31A13464" w14:textId="77777777" w:rsidR="00E8629A" w:rsidRPr="006C3131" w:rsidRDefault="00E8629A" w:rsidP="007A1A4C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Arthritis</w:t>
            </w:r>
            <w:r w:rsidR="009A359F" w:rsidRPr="006C3131">
              <w:rPr>
                <w:rFonts w:asciiTheme="majorHAnsi" w:hAnsiTheme="majorHAnsi" w:cstheme="majorHAnsi"/>
                <w:b/>
              </w:rPr>
              <w:t xml:space="preserve">                                   </w:t>
            </w:r>
            <w:sdt>
              <w:sdtPr>
                <w:rPr>
                  <w:rFonts w:asciiTheme="majorHAnsi" w:hAnsiTheme="majorHAnsi" w:cstheme="majorHAnsi"/>
                  <w:b/>
                </w:rPr>
                <w:id w:val="1846663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359F" w:rsidRPr="006C3131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  <w:tc>
          <w:tcPr>
            <w:tcW w:w="3543" w:type="dxa"/>
          </w:tcPr>
          <w:p w14:paraId="1063BAB2" w14:textId="77777777" w:rsidR="00E8629A" w:rsidRPr="006C3131" w:rsidRDefault="00E8629A" w:rsidP="007A1A4C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Dementia/ Alzheimer’s</w:t>
            </w:r>
            <w:r w:rsidR="009A359F" w:rsidRPr="006C3131">
              <w:rPr>
                <w:rFonts w:asciiTheme="majorHAnsi" w:hAnsiTheme="majorHAnsi" w:cstheme="majorHAnsi"/>
                <w:b/>
              </w:rPr>
              <w:t xml:space="preserve">               </w:t>
            </w:r>
            <w:sdt>
              <w:sdtPr>
                <w:rPr>
                  <w:rFonts w:asciiTheme="majorHAnsi" w:hAnsiTheme="majorHAnsi" w:cstheme="majorHAnsi"/>
                  <w:b/>
                </w:rPr>
                <w:id w:val="1542017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359F" w:rsidRPr="006C3131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</w:p>
        </w:tc>
      </w:tr>
      <w:tr w:rsidR="006C3131" w:rsidRPr="006C3131" w14:paraId="1E18A7DD" w14:textId="77777777" w:rsidTr="00E8629A">
        <w:tc>
          <w:tcPr>
            <w:tcW w:w="11057" w:type="dxa"/>
            <w:gridSpan w:val="3"/>
            <w:shd w:val="clear" w:color="auto" w:fill="E2EFD9" w:themeFill="accent6" w:themeFillTint="33"/>
          </w:tcPr>
          <w:p w14:paraId="15955CE0" w14:textId="0B822FDC" w:rsidR="00E8629A" w:rsidRPr="006C3131" w:rsidRDefault="005711CB" w:rsidP="007A1A4C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Please give details and list any further health</w:t>
            </w:r>
            <w:r w:rsidR="002C4CCD" w:rsidRPr="006C3131">
              <w:rPr>
                <w:rFonts w:asciiTheme="majorHAnsi" w:hAnsiTheme="majorHAnsi" w:cstheme="majorHAnsi"/>
                <w:b/>
              </w:rPr>
              <w:t xml:space="preserve">, </w:t>
            </w:r>
            <w:r w:rsidR="00A438F8" w:rsidRPr="006C3131">
              <w:rPr>
                <w:rFonts w:asciiTheme="majorHAnsi" w:hAnsiTheme="majorHAnsi" w:cstheme="majorHAnsi"/>
                <w:b/>
              </w:rPr>
              <w:t>disability</w:t>
            </w:r>
            <w:r w:rsidR="002C4CCD" w:rsidRPr="006C3131">
              <w:rPr>
                <w:rFonts w:asciiTheme="majorHAnsi" w:hAnsiTheme="majorHAnsi" w:cstheme="majorHAnsi"/>
                <w:b/>
              </w:rPr>
              <w:t xml:space="preserve"> or mobility</w:t>
            </w:r>
            <w:r w:rsidRPr="006C3131">
              <w:rPr>
                <w:rFonts w:asciiTheme="majorHAnsi" w:hAnsiTheme="majorHAnsi" w:cstheme="majorHAnsi"/>
                <w:b/>
              </w:rPr>
              <w:t xml:space="preserve"> </w:t>
            </w:r>
            <w:r w:rsidR="002C4CCD" w:rsidRPr="006C3131">
              <w:rPr>
                <w:rFonts w:asciiTheme="majorHAnsi" w:hAnsiTheme="majorHAnsi" w:cstheme="majorHAnsi"/>
                <w:b/>
              </w:rPr>
              <w:t xml:space="preserve">problems, also list any aids and </w:t>
            </w:r>
            <w:r w:rsidR="00620781" w:rsidRPr="006C3131">
              <w:rPr>
                <w:rFonts w:asciiTheme="majorHAnsi" w:hAnsiTheme="majorHAnsi" w:cstheme="majorHAnsi"/>
                <w:b/>
              </w:rPr>
              <w:t xml:space="preserve">adaptations </w:t>
            </w:r>
            <w:r w:rsidR="002C4CCD" w:rsidRPr="006C3131">
              <w:rPr>
                <w:rFonts w:asciiTheme="majorHAnsi" w:hAnsiTheme="majorHAnsi" w:cstheme="majorHAnsi"/>
                <w:b/>
              </w:rPr>
              <w:t>you have or require in your new home as determined by your GP or Occupational Therapist.</w:t>
            </w:r>
          </w:p>
        </w:tc>
      </w:tr>
      <w:tr w:rsidR="006C3131" w:rsidRPr="006C3131" w14:paraId="356CB729" w14:textId="77777777" w:rsidTr="00D51E91">
        <w:trPr>
          <w:trHeight w:val="2562"/>
        </w:trPr>
        <w:tc>
          <w:tcPr>
            <w:tcW w:w="11057" w:type="dxa"/>
            <w:gridSpan w:val="3"/>
          </w:tcPr>
          <w:p w14:paraId="32EC7C63" w14:textId="77777777" w:rsidR="00E8629A" w:rsidRPr="006C3131" w:rsidRDefault="00E8629A" w:rsidP="007A1A4C">
            <w:pPr>
              <w:rPr>
                <w:rFonts w:asciiTheme="majorHAnsi" w:hAnsiTheme="majorHAnsi" w:cstheme="majorHAnsi"/>
                <w:b/>
              </w:rPr>
            </w:pPr>
          </w:p>
        </w:tc>
      </w:tr>
    </w:tbl>
    <w:p w14:paraId="26BB6787" w14:textId="61FCAEB1" w:rsidR="009B5B9E" w:rsidRDefault="009B5B9E" w:rsidP="007A1A4C">
      <w:pPr>
        <w:rPr>
          <w:rFonts w:asciiTheme="majorHAnsi" w:hAnsiTheme="majorHAnsi" w:cstheme="majorHAnsi"/>
        </w:rPr>
      </w:pPr>
    </w:p>
    <w:tbl>
      <w:tblPr>
        <w:tblStyle w:val="TableGrid"/>
        <w:tblW w:w="11057" w:type="dxa"/>
        <w:tblInd w:w="-289" w:type="dxa"/>
        <w:tblLook w:val="04A0" w:firstRow="1" w:lastRow="0" w:firstColumn="1" w:lastColumn="0" w:noHBand="0" w:noVBand="1"/>
      </w:tblPr>
      <w:tblGrid>
        <w:gridCol w:w="5528"/>
        <w:gridCol w:w="5529"/>
      </w:tblGrid>
      <w:tr w:rsidR="00A438F8" w:rsidRPr="00535726" w14:paraId="40A47F9A" w14:textId="77777777" w:rsidTr="00B66714">
        <w:tc>
          <w:tcPr>
            <w:tcW w:w="11057" w:type="dxa"/>
            <w:gridSpan w:val="2"/>
            <w:shd w:val="clear" w:color="auto" w:fill="E2EFD9" w:themeFill="accent6" w:themeFillTint="33"/>
          </w:tcPr>
          <w:p w14:paraId="20B0FB46" w14:textId="1B526A72" w:rsidR="00A438F8" w:rsidRPr="006C3131" w:rsidRDefault="00A438F8" w:rsidP="00B66714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 xml:space="preserve">Please list all current medication </w:t>
            </w:r>
          </w:p>
        </w:tc>
      </w:tr>
      <w:tr w:rsidR="00A438F8" w:rsidRPr="00535726" w14:paraId="3E2319C8" w14:textId="77777777" w:rsidTr="00A438F8">
        <w:trPr>
          <w:trHeight w:val="238"/>
        </w:trPr>
        <w:tc>
          <w:tcPr>
            <w:tcW w:w="5528" w:type="dxa"/>
          </w:tcPr>
          <w:p w14:paraId="54B9683C" w14:textId="5AF24043" w:rsidR="00A438F8" w:rsidRPr="006C3131" w:rsidRDefault="00A438F8" w:rsidP="00B66714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Applicant</w:t>
            </w:r>
          </w:p>
        </w:tc>
        <w:tc>
          <w:tcPr>
            <w:tcW w:w="5529" w:type="dxa"/>
          </w:tcPr>
          <w:p w14:paraId="01C00241" w14:textId="2C809F80" w:rsidR="00A438F8" w:rsidRPr="006C3131" w:rsidRDefault="00A438F8" w:rsidP="00B66714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 xml:space="preserve">Joint Applicant </w:t>
            </w:r>
          </w:p>
        </w:tc>
      </w:tr>
      <w:tr w:rsidR="00A438F8" w:rsidRPr="00535726" w14:paraId="679648D9" w14:textId="77777777" w:rsidTr="00D51E91">
        <w:trPr>
          <w:trHeight w:val="2934"/>
        </w:trPr>
        <w:tc>
          <w:tcPr>
            <w:tcW w:w="5528" w:type="dxa"/>
          </w:tcPr>
          <w:p w14:paraId="1B5D014B" w14:textId="77777777" w:rsidR="00A438F8" w:rsidRPr="006C3131" w:rsidRDefault="00A438F8" w:rsidP="00B66714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5529" w:type="dxa"/>
          </w:tcPr>
          <w:p w14:paraId="5A8580D0" w14:textId="77777777" w:rsidR="00A438F8" w:rsidRPr="006C3131" w:rsidRDefault="00A438F8" w:rsidP="00B66714">
            <w:pPr>
              <w:rPr>
                <w:rFonts w:asciiTheme="majorHAnsi" w:hAnsiTheme="majorHAnsi" w:cstheme="majorHAnsi"/>
                <w:b/>
              </w:rPr>
            </w:pPr>
          </w:p>
          <w:p w14:paraId="25630F81" w14:textId="77777777" w:rsidR="00A438F8" w:rsidRPr="006C3131" w:rsidRDefault="00A438F8" w:rsidP="00B66714">
            <w:pPr>
              <w:rPr>
                <w:rFonts w:asciiTheme="majorHAnsi" w:hAnsiTheme="majorHAnsi" w:cstheme="majorHAnsi"/>
                <w:b/>
              </w:rPr>
            </w:pPr>
          </w:p>
          <w:p w14:paraId="699A92AA" w14:textId="77777777" w:rsidR="00A438F8" w:rsidRPr="006C3131" w:rsidRDefault="00A438F8" w:rsidP="00B66714">
            <w:pPr>
              <w:rPr>
                <w:rFonts w:asciiTheme="majorHAnsi" w:hAnsiTheme="majorHAnsi" w:cstheme="majorHAnsi"/>
                <w:b/>
              </w:rPr>
            </w:pPr>
          </w:p>
          <w:p w14:paraId="231D537E" w14:textId="77777777" w:rsidR="00A438F8" w:rsidRPr="006C3131" w:rsidRDefault="00A438F8" w:rsidP="00B66714">
            <w:pPr>
              <w:rPr>
                <w:rFonts w:asciiTheme="majorHAnsi" w:hAnsiTheme="majorHAnsi" w:cstheme="majorHAnsi"/>
                <w:b/>
              </w:rPr>
            </w:pPr>
          </w:p>
          <w:p w14:paraId="4BE66A51" w14:textId="77777777" w:rsidR="00A438F8" w:rsidRPr="006C3131" w:rsidRDefault="00A438F8" w:rsidP="00B66714">
            <w:pPr>
              <w:rPr>
                <w:rFonts w:asciiTheme="majorHAnsi" w:hAnsiTheme="majorHAnsi" w:cstheme="majorHAnsi"/>
                <w:b/>
              </w:rPr>
            </w:pPr>
          </w:p>
          <w:p w14:paraId="73EC9979" w14:textId="77777777" w:rsidR="00A438F8" w:rsidRPr="006C3131" w:rsidRDefault="00A438F8" w:rsidP="00B66714">
            <w:pPr>
              <w:rPr>
                <w:rFonts w:asciiTheme="majorHAnsi" w:hAnsiTheme="majorHAnsi" w:cstheme="majorHAnsi"/>
                <w:b/>
              </w:rPr>
            </w:pPr>
          </w:p>
          <w:p w14:paraId="6DC2AAA8" w14:textId="77777777" w:rsidR="00A438F8" w:rsidRPr="006C3131" w:rsidRDefault="00A438F8" w:rsidP="00B66714">
            <w:pPr>
              <w:rPr>
                <w:rFonts w:asciiTheme="majorHAnsi" w:hAnsiTheme="majorHAnsi" w:cstheme="majorHAnsi"/>
                <w:b/>
              </w:rPr>
            </w:pPr>
          </w:p>
          <w:p w14:paraId="5A5B2C3D" w14:textId="77777777" w:rsidR="00A438F8" w:rsidRPr="006C3131" w:rsidRDefault="00A438F8" w:rsidP="00B66714">
            <w:pPr>
              <w:rPr>
                <w:rFonts w:asciiTheme="majorHAnsi" w:hAnsiTheme="majorHAnsi" w:cstheme="majorHAnsi"/>
                <w:b/>
              </w:rPr>
            </w:pPr>
          </w:p>
          <w:p w14:paraId="4EC09647" w14:textId="77777777" w:rsidR="00A438F8" w:rsidRPr="006C3131" w:rsidRDefault="00A438F8" w:rsidP="00B66714">
            <w:pPr>
              <w:rPr>
                <w:rFonts w:asciiTheme="majorHAnsi" w:hAnsiTheme="majorHAnsi" w:cstheme="majorHAnsi"/>
                <w:b/>
              </w:rPr>
            </w:pPr>
          </w:p>
          <w:p w14:paraId="5ED2F4A4" w14:textId="77777777" w:rsidR="00A438F8" w:rsidRPr="006C3131" w:rsidRDefault="00A438F8" w:rsidP="00B66714">
            <w:pPr>
              <w:rPr>
                <w:rFonts w:asciiTheme="majorHAnsi" w:hAnsiTheme="majorHAnsi" w:cstheme="majorHAnsi"/>
                <w:b/>
              </w:rPr>
            </w:pPr>
          </w:p>
          <w:p w14:paraId="4569735E" w14:textId="77777777" w:rsidR="00A438F8" w:rsidRPr="006C3131" w:rsidRDefault="00A438F8" w:rsidP="00B66714">
            <w:pPr>
              <w:rPr>
                <w:rFonts w:asciiTheme="majorHAnsi" w:hAnsiTheme="majorHAnsi" w:cstheme="majorHAnsi"/>
                <w:b/>
              </w:rPr>
            </w:pPr>
          </w:p>
          <w:p w14:paraId="1B7B0A53" w14:textId="77777777" w:rsidR="00A438F8" w:rsidRPr="006C3131" w:rsidRDefault="00A438F8" w:rsidP="00B66714">
            <w:pPr>
              <w:rPr>
                <w:rFonts w:asciiTheme="majorHAnsi" w:hAnsiTheme="majorHAnsi" w:cstheme="majorHAnsi"/>
                <w:b/>
              </w:rPr>
            </w:pPr>
          </w:p>
          <w:p w14:paraId="5A075D61" w14:textId="797BBFD3" w:rsidR="00A438F8" w:rsidRPr="006C3131" w:rsidRDefault="00A438F8" w:rsidP="00B66714">
            <w:pPr>
              <w:rPr>
                <w:rFonts w:asciiTheme="majorHAnsi" w:hAnsiTheme="majorHAnsi" w:cstheme="majorHAnsi"/>
                <w:b/>
              </w:rPr>
            </w:pPr>
          </w:p>
        </w:tc>
      </w:tr>
    </w:tbl>
    <w:p w14:paraId="35C6A4E7" w14:textId="77777777" w:rsidR="00A438F8" w:rsidRPr="00535726" w:rsidRDefault="00A438F8" w:rsidP="007A1A4C">
      <w:pPr>
        <w:rPr>
          <w:rFonts w:asciiTheme="majorHAnsi" w:hAnsiTheme="majorHAnsi" w:cstheme="majorHAnsi"/>
        </w:rPr>
      </w:pPr>
    </w:p>
    <w:p w14:paraId="7E7F7264" w14:textId="726343CB" w:rsidR="009B5B9E" w:rsidRPr="006C3131" w:rsidRDefault="009B5B9E" w:rsidP="007A1A4C">
      <w:pPr>
        <w:rPr>
          <w:rFonts w:asciiTheme="majorHAnsi" w:hAnsiTheme="majorHAnsi" w:cstheme="majorHAnsi"/>
          <w:b/>
        </w:rPr>
      </w:pPr>
      <w:r w:rsidRPr="006C3131">
        <w:rPr>
          <w:rFonts w:asciiTheme="majorHAnsi" w:hAnsiTheme="majorHAnsi" w:cstheme="majorHAnsi"/>
          <w:b/>
        </w:rPr>
        <w:t>Care</w:t>
      </w:r>
      <w:r w:rsidR="005561D7" w:rsidRPr="006C3131">
        <w:rPr>
          <w:rFonts w:asciiTheme="majorHAnsi" w:hAnsiTheme="majorHAnsi" w:cstheme="majorHAnsi"/>
          <w:b/>
        </w:rPr>
        <w:t xml:space="preserve"> &amp; Domestic calls </w:t>
      </w:r>
    </w:p>
    <w:tbl>
      <w:tblPr>
        <w:tblStyle w:val="TableGrid"/>
        <w:tblW w:w="11057" w:type="dxa"/>
        <w:tblInd w:w="-289" w:type="dxa"/>
        <w:tblLook w:val="04A0" w:firstRow="1" w:lastRow="0" w:firstColumn="1" w:lastColumn="0" w:noHBand="0" w:noVBand="1"/>
      </w:tblPr>
      <w:tblGrid>
        <w:gridCol w:w="11057"/>
      </w:tblGrid>
      <w:tr w:rsidR="006C3131" w:rsidRPr="006C3131" w14:paraId="13755B27" w14:textId="77777777" w:rsidTr="00D536EE">
        <w:trPr>
          <w:trHeight w:val="274"/>
        </w:trPr>
        <w:tc>
          <w:tcPr>
            <w:tcW w:w="11057" w:type="dxa"/>
            <w:shd w:val="clear" w:color="auto" w:fill="E2EFD9" w:themeFill="accent6" w:themeFillTint="33"/>
          </w:tcPr>
          <w:p w14:paraId="7A546A0D" w14:textId="49D4E319" w:rsidR="009B5B9E" w:rsidRPr="006C3131" w:rsidRDefault="009B5B9E" w:rsidP="007A1A4C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 xml:space="preserve">If you/joint </w:t>
            </w:r>
            <w:r w:rsidR="002365AC" w:rsidRPr="006C3131">
              <w:rPr>
                <w:rFonts w:asciiTheme="majorHAnsi" w:hAnsiTheme="majorHAnsi" w:cstheme="majorHAnsi"/>
                <w:b/>
              </w:rPr>
              <w:t>applicant receives care</w:t>
            </w:r>
            <w:r w:rsidR="005561D7" w:rsidRPr="006C3131">
              <w:rPr>
                <w:rFonts w:asciiTheme="majorHAnsi" w:hAnsiTheme="majorHAnsi" w:cstheme="majorHAnsi"/>
                <w:b/>
              </w:rPr>
              <w:t xml:space="preserve"> or domestic calls</w:t>
            </w:r>
            <w:r w:rsidR="002365AC" w:rsidRPr="006C3131">
              <w:rPr>
                <w:rFonts w:asciiTheme="majorHAnsi" w:hAnsiTheme="majorHAnsi" w:cstheme="majorHAnsi"/>
                <w:b/>
              </w:rPr>
              <w:t>, please give details below of your current package (including hours per week):</w:t>
            </w:r>
          </w:p>
        </w:tc>
      </w:tr>
      <w:tr w:rsidR="006C3131" w:rsidRPr="006C3131" w14:paraId="0397E971" w14:textId="77777777" w:rsidTr="001D20D5">
        <w:trPr>
          <w:trHeight w:val="2584"/>
        </w:trPr>
        <w:tc>
          <w:tcPr>
            <w:tcW w:w="11057" w:type="dxa"/>
          </w:tcPr>
          <w:p w14:paraId="5FA6DAE7" w14:textId="77777777" w:rsidR="009B5B9E" w:rsidRDefault="009B5B9E" w:rsidP="007A1A4C">
            <w:pPr>
              <w:rPr>
                <w:rFonts w:asciiTheme="majorHAnsi" w:hAnsiTheme="majorHAnsi" w:cstheme="majorHAnsi"/>
                <w:b/>
              </w:rPr>
            </w:pPr>
          </w:p>
          <w:p w14:paraId="78D6C8AF" w14:textId="77777777" w:rsidR="00161DED" w:rsidRDefault="00161DED" w:rsidP="007A1A4C">
            <w:pPr>
              <w:rPr>
                <w:rFonts w:asciiTheme="majorHAnsi" w:hAnsiTheme="majorHAnsi" w:cstheme="majorHAnsi"/>
                <w:b/>
              </w:rPr>
            </w:pPr>
          </w:p>
          <w:p w14:paraId="7550BF48" w14:textId="77777777" w:rsidR="00161DED" w:rsidRDefault="00161DED" w:rsidP="007A1A4C">
            <w:pPr>
              <w:rPr>
                <w:rFonts w:asciiTheme="majorHAnsi" w:hAnsiTheme="majorHAnsi" w:cstheme="majorHAnsi"/>
                <w:b/>
              </w:rPr>
            </w:pPr>
          </w:p>
          <w:p w14:paraId="32CB2F46" w14:textId="77777777" w:rsidR="00161DED" w:rsidRDefault="00161DED" w:rsidP="007A1A4C">
            <w:pPr>
              <w:rPr>
                <w:rFonts w:asciiTheme="majorHAnsi" w:hAnsiTheme="majorHAnsi" w:cstheme="majorHAnsi"/>
                <w:b/>
              </w:rPr>
            </w:pPr>
          </w:p>
          <w:p w14:paraId="5C9457CC" w14:textId="77777777" w:rsidR="00161DED" w:rsidRDefault="00161DED" w:rsidP="007A1A4C">
            <w:pPr>
              <w:rPr>
                <w:rFonts w:asciiTheme="majorHAnsi" w:hAnsiTheme="majorHAnsi" w:cstheme="majorHAnsi"/>
                <w:b/>
              </w:rPr>
            </w:pPr>
          </w:p>
          <w:p w14:paraId="1836A656" w14:textId="74CF283C" w:rsidR="00161DED" w:rsidRPr="006C3131" w:rsidRDefault="00161DED" w:rsidP="007A1A4C">
            <w:pPr>
              <w:rPr>
                <w:rFonts w:asciiTheme="majorHAnsi" w:hAnsiTheme="majorHAnsi" w:cstheme="majorHAnsi"/>
                <w:b/>
              </w:rPr>
            </w:pPr>
          </w:p>
        </w:tc>
      </w:tr>
      <w:tr w:rsidR="006C3131" w:rsidRPr="006C3131" w14:paraId="2C8F0875" w14:textId="77777777" w:rsidTr="002365AC">
        <w:trPr>
          <w:trHeight w:val="430"/>
        </w:trPr>
        <w:tc>
          <w:tcPr>
            <w:tcW w:w="11057" w:type="dxa"/>
            <w:shd w:val="clear" w:color="auto" w:fill="E2EFD9" w:themeFill="accent6" w:themeFillTint="33"/>
          </w:tcPr>
          <w:p w14:paraId="75E3505D" w14:textId="2B59A520" w:rsidR="002365AC" w:rsidRPr="006C3131" w:rsidRDefault="002365AC" w:rsidP="007A1A4C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Please give details of your current care</w:t>
            </w:r>
            <w:r w:rsidR="005561D7" w:rsidRPr="006C3131">
              <w:rPr>
                <w:rFonts w:asciiTheme="majorHAnsi" w:hAnsiTheme="majorHAnsi" w:cstheme="majorHAnsi"/>
                <w:b/>
              </w:rPr>
              <w:t>/ domestic</w:t>
            </w:r>
            <w:r w:rsidRPr="006C3131">
              <w:rPr>
                <w:rFonts w:asciiTheme="majorHAnsi" w:hAnsiTheme="majorHAnsi" w:cstheme="majorHAnsi"/>
                <w:b/>
              </w:rPr>
              <w:t xml:space="preserve"> provider</w:t>
            </w:r>
            <w:r w:rsidR="005561D7" w:rsidRPr="006C3131">
              <w:rPr>
                <w:rFonts w:asciiTheme="majorHAnsi" w:hAnsiTheme="majorHAnsi" w:cstheme="majorHAnsi"/>
                <w:b/>
              </w:rPr>
              <w:t>s</w:t>
            </w:r>
            <w:r w:rsidRPr="006C3131">
              <w:rPr>
                <w:rFonts w:asciiTheme="majorHAnsi" w:hAnsiTheme="majorHAnsi" w:cstheme="majorHAnsi"/>
                <w:b/>
              </w:rPr>
              <w:t>:</w:t>
            </w:r>
          </w:p>
        </w:tc>
      </w:tr>
      <w:tr w:rsidR="006C3131" w:rsidRPr="006C3131" w14:paraId="00F1112B" w14:textId="77777777" w:rsidTr="001D20D5">
        <w:trPr>
          <w:trHeight w:val="1536"/>
        </w:trPr>
        <w:tc>
          <w:tcPr>
            <w:tcW w:w="11057" w:type="dxa"/>
            <w:shd w:val="clear" w:color="auto" w:fill="FFFFFF" w:themeFill="background1"/>
          </w:tcPr>
          <w:p w14:paraId="75E08926" w14:textId="77777777" w:rsidR="002365AC" w:rsidRDefault="002365AC" w:rsidP="007A1A4C">
            <w:pPr>
              <w:rPr>
                <w:rFonts w:asciiTheme="majorHAnsi" w:hAnsiTheme="majorHAnsi" w:cstheme="majorHAnsi"/>
              </w:rPr>
            </w:pPr>
          </w:p>
          <w:p w14:paraId="3D1C82DC" w14:textId="77777777" w:rsidR="00161DED" w:rsidRDefault="00161DED" w:rsidP="007A1A4C">
            <w:pPr>
              <w:rPr>
                <w:rFonts w:asciiTheme="majorHAnsi" w:hAnsiTheme="majorHAnsi" w:cstheme="majorHAnsi"/>
              </w:rPr>
            </w:pPr>
          </w:p>
          <w:p w14:paraId="4A9347A5" w14:textId="77777777" w:rsidR="00161DED" w:rsidRDefault="00161DED" w:rsidP="007A1A4C">
            <w:pPr>
              <w:rPr>
                <w:rFonts w:asciiTheme="majorHAnsi" w:hAnsiTheme="majorHAnsi" w:cstheme="majorHAnsi"/>
              </w:rPr>
            </w:pPr>
          </w:p>
          <w:p w14:paraId="08B22756" w14:textId="77777777" w:rsidR="00161DED" w:rsidRDefault="00161DED" w:rsidP="007A1A4C">
            <w:pPr>
              <w:rPr>
                <w:rFonts w:asciiTheme="majorHAnsi" w:hAnsiTheme="majorHAnsi" w:cstheme="majorHAnsi"/>
              </w:rPr>
            </w:pPr>
          </w:p>
          <w:p w14:paraId="06442FF9" w14:textId="787A58EB" w:rsidR="00161DED" w:rsidRPr="006C3131" w:rsidRDefault="00161DED" w:rsidP="007A1A4C">
            <w:pPr>
              <w:rPr>
                <w:rFonts w:asciiTheme="majorHAnsi" w:hAnsiTheme="majorHAnsi" w:cstheme="majorHAnsi"/>
              </w:rPr>
            </w:pPr>
          </w:p>
        </w:tc>
      </w:tr>
    </w:tbl>
    <w:p w14:paraId="3B2C4A74" w14:textId="77777777" w:rsidR="005711CB" w:rsidRPr="006C3131" w:rsidRDefault="005711CB" w:rsidP="007A1A4C">
      <w:pPr>
        <w:rPr>
          <w:rFonts w:asciiTheme="majorHAnsi" w:hAnsiTheme="majorHAnsi" w:cstheme="majorHAnsi"/>
          <w:b/>
        </w:rPr>
      </w:pPr>
    </w:p>
    <w:tbl>
      <w:tblPr>
        <w:tblStyle w:val="TableGrid"/>
        <w:tblW w:w="11057" w:type="dxa"/>
        <w:tblInd w:w="-289" w:type="dxa"/>
        <w:tblLook w:val="04A0" w:firstRow="1" w:lastRow="0" w:firstColumn="1" w:lastColumn="0" w:noHBand="0" w:noVBand="1"/>
      </w:tblPr>
      <w:tblGrid>
        <w:gridCol w:w="11057"/>
      </w:tblGrid>
      <w:tr w:rsidR="006C3131" w:rsidRPr="006C3131" w14:paraId="51D6521E" w14:textId="77777777" w:rsidTr="001D20D5">
        <w:tc>
          <w:tcPr>
            <w:tcW w:w="11057" w:type="dxa"/>
            <w:shd w:val="clear" w:color="auto" w:fill="E2EFD9" w:themeFill="accent6" w:themeFillTint="33"/>
          </w:tcPr>
          <w:p w14:paraId="2D3127F3" w14:textId="70C6E28C" w:rsidR="004C7D16" w:rsidRPr="006C3131" w:rsidRDefault="004C7D16" w:rsidP="00D536EE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If you do not currently receive a care</w:t>
            </w:r>
            <w:r w:rsidR="005561D7" w:rsidRPr="006C3131">
              <w:rPr>
                <w:rFonts w:asciiTheme="majorHAnsi" w:hAnsiTheme="majorHAnsi" w:cstheme="majorHAnsi"/>
                <w:b/>
              </w:rPr>
              <w:t xml:space="preserve"> or domestic</w:t>
            </w:r>
            <w:r w:rsidRPr="006C3131">
              <w:rPr>
                <w:rFonts w:asciiTheme="majorHAnsi" w:hAnsiTheme="majorHAnsi" w:cstheme="majorHAnsi"/>
                <w:b/>
              </w:rPr>
              <w:t xml:space="preserve"> package but would like us to provide one (William Lench Court only) please state what you would require: (</w:t>
            </w:r>
            <w:r w:rsidR="00D536EE" w:rsidRPr="006C3131">
              <w:rPr>
                <w:rFonts w:asciiTheme="majorHAnsi" w:hAnsiTheme="majorHAnsi" w:cstheme="majorHAnsi"/>
                <w:b/>
              </w:rPr>
              <w:t>Please refer to the Care leaflet</w:t>
            </w:r>
            <w:r w:rsidRPr="006C3131">
              <w:rPr>
                <w:rFonts w:asciiTheme="majorHAnsi" w:hAnsiTheme="majorHAnsi" w:cstheme="majorHAnsi"/>
                <w:b/>
              </w:rPr>
              <w:t>.)</w:t>
            </w:r>
          </w:p>
        </w:tc>
      </w:tr>
      <w:tr w:rsidR="006C3131" w:rsidRPr="006C3131" w14:paraId="302ADDBE" w14:textId="77777777" w:rsidTr="00D51E91">
        <w:trPr>
          <w:trHeight w:val="2287"/>
        </w:trPr>
        <w:tc>
          <w:tcPr>
            <w:tcW w:w="11057" w:type="dxa"/>
          </w:tcPr>
          <w:p w14:paraId="3249CE31" w14:textId="77777777" w:rsidR="004C7D16" w:rsidRDefault="004C7D16" w:rsidP="007A1A4C">
            <w:pPr>
              <w:rPr>
                <w:rFonts w:asciiTheme="majorHAnsi" w:hAnsiTheme="majorHAnsi" w:cstheme="majorHAnsi"/>
                <w:b/>
              </w:rPr>
            </w:pPr>
          </w:p>
          <w:p w14:paraId="19011053" w14:textId="77777777" w:rsidR="00161DED" w:rsidRDefault="00161DED" w:rsidP="007A1A4C">
            <w:pPr>
              <w:rPr>
                <w:rFonts w:asciiTheme="majorHAnsi" w:hAnsiTheme="majorHAnsi" w:cstheme="majorHAnsi"/>
                <w:b/>
              </w:rPr>
            </w:pPr>
          </w:p>
          <w:p w14:paraId="0CBBCF85" w14:textId="77777777" w:rsidR="00161DED" w:rsidRDefault="00161DED" w:rsidP="007A1A4C">
            <w:pPr>
              <w:rPr>
                <w:rFonts w:asciiTheme="majorHAnsi" w:hAnsiTheme="majorHAnsi" w:cstheme="majorHAnsi"/>
                <w:b/>
              </w:rPr>
            </w:pPr>
          </w:p>
          <w:p w14:paraId="687EA709" w14:textId="77777777" w:rsidR="00161DED" w:rsidRDefault="00161DED" w:rsidP="007A1A4C">
            <w:pPr>
              <w:rPr>
                <w:rFonts w:asciiTheme="majorHAnsi" w:hAnsiTheme="majorHAnsi" w:cstheme="majorHAnsi"/>
                <w:b/>
              </w:rPr>
            </w:pPr>
          </w:p>
          <w:p w14:paraId="30F4E4EE" w14:textId="77777777" w:rsidR="00161DED" w:rsidRDefault="00161DED" w:rsidP="007A1A4C">
            <w:pPr>
              <w:rPr>
                <w:rFonts w:asciiTheme="majorHAnsi" w:hAnsiTheme="majorHAnsi" w:cstheme="majorHAnsi"/>
                <w:b/>
              </w:rPr>
            </w:pPr>
          </w:p>
          <w:p w14:paraId="076159DB" w14:textId="77777777" w:rsidR="00161DED" w:rsidRDefault="00161DED" w:rsidP="007A1A4C">
            <w:pPr>
              <w:rPr>
                <w:rFonts w:asciiTheme="majorHAnsi" w:hAnsiTheme="majorHAnsi" w:cstheme="majorHAnsi"/>
                <w:b/>
              </w:rPr>
            </w:pPr>
          </w:p>
          <w:p w14:paraId="24B1C26A" w14:textId="77777777" w:rsidR="00161DED" w:rsidRDefault="00161DED" w:rsidP="007A1A4C">
            <w:pPr>
              <w:rPr>
                <w:rFonts w:asciiTheme="majorHAnsi" w:hAnsiTheme="majorHAnsi" w:cstheme="majorHAnsi"/>
                <w:b/>
              </w:rPr>
            </w:pPr>
          </w:p>
          <w:p w14:paraId="2619359F" w14:textId="599E305A" w:rsidR="00161DED" w:rsidRPr="006C3131" w:rsidRDefault="00161DED" w:rsidP="007A1A4C">
            <w:pPr>
              <w:rPr>
                <w:rFonts w:asciiTheme="majorHAnsi" w:hAnsiTheme="majorHAnsi" w:cstheme="majorHAnsi"/>
                <w:b/>
              </w:rPr>
            </w:pPr>
          </w:p>
        </w:tc>
      </w:tr>
    </w:tbl>
    <w:p w14:paraId="778998B6" w14:textId="77777777" w:rsidR="001D20D5" w:rsidRPr="00161DED" w:rsidRDefault="001D20D5" w:rsidP="007A1A4C">
      <w:pPr>
        <w:rPr>
          <w:rFonts w:asciiTheme="majorHAnsi" w:hAnsiTheme="majorHAnsi" w:cstheme="majorHAnsi"/>
          <w:b/>
          <w:sz w:val="14"/>
          <w:szCs w:val="14"/>
        </w:rPr>
      </w:pPr>
    </w:p>
    <w:tbl>
      <w:tblPr>
        <w:tblStyle w:val="TableGrid"/>
        <w:tblW w:w="10774" w:type="dxa"/>
        <w:tblInd w:w="-289" w:type="dxa"/>
        <w:tblLook w:val="04A0" w:firstRow="1" w:lastRow="0" w:firstColumn="1" w:lastColumn="0" w:noHBand="0" w:noVBand="1"/>
      </w:tblPr>
      <w:tblGrid>
        <w:gridCol w:w="10774"/>
      </w:tblGrid>
      <w:tr w:rsidR="006C3131" w:rsidRPr="006C3131" w14:paraId="4C47B6FC" w14:textId="77777777" w:rsidTr="00EF2ACB">
        <w:tc>
          <w:tcPr>
            <w:tcW w:w="10774" w:type="dxa"/>
            <w:shd w:val="clear" w:color="auto" w:fill="E2EFD9" w:themeFill="accent6" w:themeFillTint="33"/>
          </w:tcPr>
          <w:p w14:paraId="74B48463" w14:textId="77777777" w:rsidR="00C26D8E" w:rsidRPr="006C3131" w:rsidRDefault="00C26D8E" w:rsidP="007A1A4C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Reason for application (*Must be completed)</w:t>
            </w:r>
          </w:p>
        </w:tc>
      </w:tr>
      <w:tr w:rsidR="006C3131" w:rsidRPr="006C3131" w14:paraId="21220380" w14:textId="77777777" w:rsidTr="00EF2ACB">
        <w:tc>
          <w:tcPr>
            <w:tcW w:w="10774" w:type="dxa"/>
            <w:shd w:val="clear" w:color="auto" w:fill="E2EFD9" w:themeFill="accent6" w:themeFillTint="33"/>
          </w:tcPr>
          <w:p w14:paraId="7643C679" w14:textId="060BDEA5" w:rsidR="00C26D8E" w:rsidRPr="006C3131" w:rsidRDefault="00C26D8E" w:rsidP="007A1A4C">
            <w:pPr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 xml:space="preserve">Please give below the reasons why you need to move any further information you may wish to give in support of your application (add additional </w:t>
            </w:r>
            <w:r w:rsidR="004E473B">
              <w:rPr>
                <w:rFonts w:asciiTheme="majorHAnsi" w:hAnsiTheme="majorHAnsi" w:cstheme="majorHAnsi"/>
                <w:b/>
              </w:rPr>
              <w:t>information at the end of the application if</w:t>
            </w:r>
            <w:r w:rsidRPr="006C3131">
              <w:rPr>
                <w:rFonts w:asciiTheme="majorHAnsi" w:hAnsiTheme="majorHAnsi" w:cstheme="majorHAnsi"/>
                <w:b/>
              </w:rPr>
              <w:t xml:space="preserve"> required)</w:t>
            </w:r>
          </w:p>
        </w:tc>
      </w:tr>
      <w:tr w:rsidR="00C26D8E" w:rsidRPr="00535726" w14:paraId="0EA25A4A" w14:textId="77777777" w:rsidTr="005D1536">
        <w:trPr>
          <w:trHeight w:val="4809"/>
        </w:trPr>
        <w:tc>
          <w:tcPr>
            <w:tcW w:w="10774" w:type="dxa"/>
          </w:tcPr>
          <w:p w14:paraId="30ECFC93" w14:textId="77777777" w:rsidR="00C26D8E" w:rsidRPr="00535726" w:rsidRDefault="00C26D8E" w:rsidP="007A1A4C">
            <w:pPr>
              <w:rPr>
                <w:rFonts w:asciiTheme="majorHAnsi" w:hAnsiTheme="majorHAnsi" w:cstheme="majorHAnsi"/>
                <w:b/>
              </w:rPr>
            </w:pPr>
          </w:p>
        </w:tc>
      </w:tr>
    </w:tbl>
    <w:p w14:paraId="056E75EB" w14:textId="77777777" w:rsidR="00092416" w:rsidRPr="00535726" w:rsidRDefault="00092416" w:rsidP="007A1A4C">
      <w:pPr>
        <w:rPr>
          <w:rFonts w:asciiTheme="majorHAnsi" w:hAnsiTheme="majorHAnsi" w:cstheme="majorHAnsi"/>
          <w:b/>
        </w:rPr>
      </w:pPr>
    </w:p>
    <w:tbl>
      <w:tblPr>
        <w:tblStyle w:val="TableGrid"/>
        <w:tblW w:w="0" w:type="auto"/>
        <w:tblInd w:w="-289" w:type="dxa"/>
        <w:tblLook w:val="04A0" w:firstRow="1" w:lastRow="0" w:firstColumn="1" w:lastColumn="0" w:noHBand="0" w:noVBand="1"/>
      </w:tblPr>
      <w:tblGrid>
        <w:gridCol w:w="9498"/>
        <w:gridCol w:w="1247"/>
      </w:tblGrid>
      <w:tr w:rsidR="00095B06" w:rsidRPr="00535726" w14:paraId="35523500" w14:textId="77777777" w:rsidTr="00095B06">
        <w:tc>
          <w:tcPr>
            <w:tcW w:w="10745" w:type="dxa"/>
            <w:gridSpan w:val="2"/>
            <w:shd w:val="clear" w:color="auto" w:fill="E2EFD9" w:themeFill="accent6" w:themeFillTint="33"/>
          </w:tcPr>
          <w:p w14:paraId="2968D222" w14:textId="77777777" w:rsidR="00095B06" w:rsidRPr="00535726" w:rsidRDefault="00095B06" w:rsidP="008C7A68">
            <w:pPr>
              <w:jc w:val="both"/>
              <w:rPr>
                <w:rFonts w:asciiTheme="majorHAnsi" w:hAnsiTheme="majorHAnsi" w:cstheme="majorHAnsi"/>
                <w:b/>
              </w:rPr>
            </w:pPr>
            <w:r w:rsidRPr="00535726">
              <w:rPr>
                <w:rFonts w:asciiTheme="majorHAnsi" w:hAnsiTheme="majorHAnsi" w:cstheme="majorHAnsi"/>
                <w:b/>
              </w:rPr>
              <w:t>How did you hear about Lench’s Trust?</w:t>
            </w:r>
          </w:p>
        </w:tc>
      </w:tr>
      <w:tr w:rsidR="005D1536" w:rsidRPr="00535726" w14:paraId="4B939D17" w14:textId="77777777" w:rsidTr="005D1536">
        <w:trPr>
          <w:trHeight w:val="224"/>
        </w:trPr>
        <w:tc>
          <w:tcPr>
            <w:tcW w:w="9498" w:type="dxa"/>
          </w:tcPr>
          <w:p w14:paraId="2DC801E4" w14:textId="77777777" w:rsidR="005D1536" w:rsidRPr="00535726" w:rsidRDefault="005D1536" w:rsidP="008C7A68">
            <w:pPr>
              <w:jc w:val="both"/>
              <w:rPr>
                <w:rFonts w:asciiTheme="majorHAnsi" w:hAnsiTheme="majorHAnsi" w:cstheme="majorHAnsi"/>
                <w:b/>
              </w:rPr>
            </w:pPr>
            <w:r w:rsidRPr="00535726">
              <w:rPr>
                <w:rFonts w:asciiTheme="majorHAnsi" w:hAnsiTheme="majorHAnsi" w:cstheme="majorHAnsi"/>
                <w:b/>
              </w:rPr>
              <w:t>Friends/ family</w:t>
            </w:r>
          </w:p>
        </w:tc>
        <w:sdt>
          <w:sdtPr>
            <w:rPr>
              <w:rFonts w:asciiTheme="majorHAnsi" w:hAnsiTheme="majorHAnsi" w:cstheme="majorHAnsi"/>
              <w:b/>
            </w:rPr>
            <w:id w:val="2852458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47" w:type="dxa"/>
              </w:tcPr>
              <w:p w14:paraId="6CFD46D7" w14:textId="77777777" w:rsidR="005D1536" w:rsidRPr="00535726" w:rsidRDefault="005D1536" w:rsidP="005D1536">
                <w:pPr>
                  <w:jc w:val="center"/>
                  <w:rPr>
                    <w:rFonts w:asciiTheme="majorHAnsi" w:hAnsiTheme="majorHAnsi" w:cstheme="majorHAnsi"/>
                    <w:b/>
                  </w:rPr>
                </w:pPr>
                <w:r w:rsidRPr="00535726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</w:tr>
      <w:tr w:rsidR="005D1536" w:rsidRPr="00535726" w14:paraId="5B6FAA5A" w14:textId="77777777" w:rsidTr="005D1536">
        <w:trPr>
          <w:trHeight w:val="392"/>
        </w:trPr>
        <w:tc>
          <w:tcPr>
            <w:tcW w:w="9498" w:type="dxa"/>
          </w:tcPr>
          <w:p w14:paraId="78FE6646" w14:textId="77777777" w:rsidR="005D1536" w:rsidRPr="00535726" w:rsidRDefault="005D1536" w:rsidP="008C7A68">
            <w:pPr>
              <w:jc w:val="both"/>
              <w:rPr>
                <w:rFonts w:asciiTheme="majorHAnsi" w:hAnsiTheme="majorHAnsi" w:cstheme="majorHAnsi"/>
                <w:b/>
              </w:rPr>
            </w:pPr>
            <w:r w:rsidRPr="00535726">
              <w:rPr>
                <w:rFonts w:asciiTheme="majorHAnsi" w:hAnsiTheme="majorHAnsi" w:cstheme="majorHAnsi"/>
                <w:b/>
              </w:rPr>
              <w:t>Online media (website, social media etc.)</w:t>
            </w:r>
          </w:p>
        </w:tc>
        <w:sdt>
          <w:sdtPr>
            <w:rPr>
              <w:rFonts w:asciiTheme="majorHAnsi" w:hAnsiTheme="majorHAnsi" w:cstheme="majorHAnsi"/>
              <w:b/>
            </w:rPr>
            <w:id w:val="-1586998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47" w:type="dxa"/>
              </w:tcPr>
              <w:p w14:paraId="52A69359" w14:textId="77777777" w:rsidR="005D1536" w:rsidRPr="00535726" w:rsidRDefault="005D1536" w:rsidP="005D1536">
                <w:pPr>
                  <w:jc w:val="center"/>
                  <w:rPr>
                    <w:rFonts w:asciiTheme="majorHAnsi" w:hAnsiTheme="majorHAnsi" w:cstheme="majorHAnsi"/>
                    <w:b/>
                  </w:rPr>
                </w:pPr>
                <w:r w:rsidRPr="00535726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</w:tr>
      <w:tr w:rsidR="005D1536" w:rsidRPr="00535726" w14:paraId="4309C35E" w14:textId="77777777" w:rsidTr="005D1536">
        <w:trPr>
          <w:trHeight w:val="392"/>
        </w:trPr>
        <w:tc>
          <w:tcPr>
            <w:tcW w:w="9498" w:type="dxa"/>
          </w:tcPr>
          <w:p w14:paraId="65E7238C" w14:textId="77777777" w:rsidR="005D1536" w:rsidRPr="00535726" w:rsidRDefault="005D1536" w:rsidP="008C7A68">
            <w:pPr>
              <w:jc w:val="both"/>
              <w:rPr>
                <w:rFonts w:asciiTheme="majorHAnsi" w:hAnsiTheme="majorHAnsi" w:cstheme="majorHAnsi"/>
                <w:b/>
              </w:rPr>
            </w:pPr>
            <w:r w:rsidRPr="00535726">
              <w:rPr>
                <w:rFonts w:asciiTheme="majorHAnsi" w:hAnsiTheme="majorHAnsi" w:cstheme="majorHAnsi"/>
                <w:b/>
              </w:rPr>
              <w:t>Word of mouth</w:t>
            </w:r>
          </w:p>
        </w:tc>
        <w:sdt>
          <w:sdtPr>
            <w:rPr>
              <w:rFonts w:asciiTheme="majorHAnsi" w:hAnsiTheme="majorHAnsi" w:cstheme="majorHAnsi"/>
              <w:b/>
            </w:rPr>
            <w:id w:val="9338660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47" w:type="dxa"/>
              </w:tcPr>
              <w:p w14:paraId="6F4B9E6E" w14:textId="77777777" w:rsidR="005D1536" w:rsidRPr="00535726" w:rsidRDefault="005D1536" w:rsidP="005D1536">
                <w:pPr>
                  <w:jc w:val="center"/>
                  <w:rPr>
                    <w:rFonts w:asciiTheme="majorHAnsi" w:hAnsiTheme="majorHAnsi" w:cstheme="majorHAnsi"/>
                    <w:b/>
                  </w:rPr>
                </w:pPr>
                <w:r w:rsidRPr="00535726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</w:tr>
      <w:tr w:rsidR="005D1536" w:rsidRPr="00535726" w14:paraId="7328B315" w14:textId="77777777" w:rsidTr="005D1536">
        <w:trPr>
          <w:trHeight w:val="392"/>
        </w:trPr>
        <w:tc>
          <w:tcPr>
            <w:tcW w:w="9498" w:type="dxa"/>
          </w:tcPr>
          <w:p w14:paraId="6898CC15" w14:textId="77777777" w:rsidR="005D1536" w:rsidRPr="00535726" w:rsidRDefault="005D1536" w:rsidP="008C7A68">
            <w:pPr>
              <w:jc w:val="both"/>
              <w:rPr>
                <w:rFonts w:asciiTheme="majorHAnsi" w:hAnsiTheme="majorHAnsi" w:cstheme="majorHAnsi"/>
                <w:b/>
              </w:rPr>
            </w:pPr>
            <w:r w:rsidRPr="00535726">
              <w:rPr>
                <w:rFonts w:asciiTheme="majorHAnsi" w:hAnsiTheme="majorHAnsi" w:cstheme="majorHAnsi"/>
                <w:b/>
              </w:rPr>
              <w:t>Health professionals</w:t>
            </w:r>
          </w:p>
        </w:tc>
        <w:sdt>
          <w:sdtPr>
            <w:rPr>
              <w:rFonts w:asciiTheme="majorHAnsi" w:hAnsiTheme="majorHAnsi" w:cstheme="majorHAnsi"/>
              <w:b/>
            </w:rPr>
            <w:id w:val="6066212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47" w:type="dxa"/>
              </w:tcPr>
              <w:p w14:paraId="48DA20CA" w14:textId="77777777" w:rsidR="005D1536" w:rsidRPr="00535726" w:rsidRDefault="005D1536" w:rsidP="005D1536">
                <w:pPr>
                  <w:jc w:val="center"/>
                  <w:rPr>
                    <w:rFonts w:asciiTheme="majorHAnsi" w:hAnsiTheme="majorHAnsi" w:cstheme="majorHAnsi"/>
                    <w:b/>
                  </w:rPr>
                </w:pPr>
                <w:r w:rsidRPr="00535726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</w:tr>
      <w:tr w:rsidR="005D1536" w:rsidRPr="00535726" w14:paraId="1D0DBEF1" w14:textId="77777777" w:rsidTr="005D1536">
        <w:trPr>
          <w:trHeight w:val="392"/>
        </w:trPr>
        <w:tc>
          <w:tcPr>
            <w:tcW w:w="9498" w:type="dxa"/>
          </w:tcPr>
          <w:p w14:paraId="7B6B1454" w14:textId="77777777" w:rsidR="005D1536" w:rsidRPr="00535726" w:rsidRDefault="005D1536" w:rsidP="008C7A68">
            <w:pPr>
              <w:jc w:val="both"/>
              <w:rPr>
                <w:rFonts w:asciiTheme="majorHAnsi" w:hAnsiTheme="majorHAnsi" w:cstheme="majorHAnsi"/>
                <w:b/>
              </w:rPr>
            </w:pPr>
            <w:r w:rsidRPr="00535726">
              <w:rPr>
                <w:rFonts w:asciiTheme="majorHAnsi" w:hAnsiTheme="majorHAnsi" w:cstheme="majorHAnsi"/>
                <w:b/>
              </w:rPr>
              <w:t xml:space="preserve">Birmingham City Council </w:t>
            </w:r>
          </w:p>
        </w:tc>
        <w:sdt>
          <w:sdtPr>
            <w:rPr>
              <w:rFonts w:asciiTheme="majorHAnsi" w:hAnsiTheme="majorHAnsi" w:cstheme="majorHAnsi"/>
              <w:b/>
            </w:rPr>
            <w:id w:val="-1697920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47" w:type="dxa"/>
              </w:tcPr>
              <w:p w14:paraId="55F7C357" w14:textId="77777777" w:rsidR="005D1536" w:rsidRPr="00535726" w:rsidRDefault="005D1536" w:rsidP="005D1536">
                <w:pPr>
                  <w:jc w:val="center"/>
                  <w:rPr>
                    <w:rFonts w:asciiTheme="majorHAnsi" w:hAnsiTheme="majorHAnsi" w:cstheme="majorHAnsi"/>
                    <w:b/>
                  </w:rPr>
                </w:pPr>
                <w:r w:rsidRPr="00535726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p>
            </w:tc>
          </w:sdtContent>
        </w:sdt>
      </w:tr>
      <w:tr w:rsidR="00161DED" w:rsidRPr="00535726" w14:paraId="6AF3BBFE" w14:textId="77777777" w:rsidTr="0003572E">
        <w:trPr>
          <w:trHeight w:val="564"/>
        </w:trPr>
        <w:tc>
          <w:tcPr>
            <w:tcW w:w="10745" w:type="dxa"/>
            <w:gridSpan w:val="2"/>
          </w:tcPr>
          <w:p w14:paraId="7AF40F99" w14:textId="77777777" w:rsidR="00161DED" w:rsidRPr="00535726" w:rsidRDefault="00161DED" w:rsidP="008C7A68">
            <w:pPr>
              <w:jc w:val="both"/>
              <w:rPr>
                <w:rFonts w:asciiTheme="majorHAnsi" w:hAnsiTheme="majorHAnsi" w:cstheme="majorHAnsi"/>
                <w:b/>
              </w:rPr>
            </w:pPr>
            <w:r w:rsidRPr="00535726">
              <w:rPr>
                <w:rFonts w:asciiTheme="majorHAnsi" w:hAnsiTheme="majorHAnsi" w:cstheme="majorHAnsi"/>
                <w:b/>
              </w:rPr>
              <w:t xml:space="preserve">Other (please specify): </w:t>
            </w:r>
          </w:p>
          <w:p w14:paraId="75D0EBD2" w14:textId="71A1F5EE" w:rsidR="00161DED" w:rsidRPr="00535726" w:rsidRDefault="00161DED" w:rsidP="005D1536">
            <w:pPr>
              <w:jc w:val="center"/>
              <w:rPr>
                <w:rFonts w:asciiTheme="majorHAnsi" w:hAnsiTheme="majorHAnsi" w:cstheme="majorHAnsi"/>
                <w:b/>
              </w:rPr>
            </w:pPr>
          </w:p>
        </w:tc>
      </w:tr>
    </w:tbl>
    <w:p w14:paraId="6AA8200C" w14:textId="77777777" w:rsidR="00D51E91" w:rsidRDefault="00D51E91" w:rsidP="00881D26">
      <w:pPr>
        <w:tabs>
          <w:tab w:val="left" w:pos="8325"/>
        </w:tabs>
        <w:jc w:val="both"/>
        <w:rPr>
          <w:rFonts w:asciiTheme="majorHAnsi" w:hAnsiTheme="majorHAnsi" w:cstheme="majorHAnsi"/>
          <w:b/>
        </w:rPr>
      </w:pPr>
    </w:p>
    <w:p w14:paraId="32FF1A83" w14:textId="1B5A1A1A" w:rsidR="00FD2313" w:rsidRPr="006C3131" w:rsidRDefault="0022043B" w:rsidP="00881D26">
      <w:pPr>
        <w:tabs>
          <w:tab w:val="left" w:pos="8325"/>
        </w:tabs>
        <w:jc w:val="both"/>
        <w:rPr>
          <w:rFonts w:asciiTheme="majorHAnsi" w:hAnsiTheme="majorHAnsi" w:cstheme="majorHAnsi"/>
          <w:b/>
        </w:rPr>
      </w:pPr>
      <w:r w:rsidRPr="006C3131">
        <w:rPr>
          <w:rFonts w:asciiTheme="majorHAnsi" w:hAnsiTheme="majorHAnsi" w:cstheme="majorHAnsi"/>
          <w:b/>
        </w:rPr>
        <w:t>PLEASE ENSURE YOU READ THE FOLLOWING PAGES CAREFULLY BEFORE SIGNING</w:t>
      </w:r>
    </w:p>
    <w:p w14:paraId="6618C89B" w14:textId="5EF63156" w:rsidR="00881D26" w:rsidRPr="006C3131" w:rsidRDefault="00881D26" w:rsidP="00881D26">
      <w:pPr>
        <w:tabs>
          <w:tab w:val="left" w:pos="8325"/>
        </w:tabs>
        <w:jc w:val="both"/>
        <w:rPr>
          <w:rFonts w:asciiTheme="majorHAnsi" w:hAnsiTheme="majorHAnsi" w:cstheme="majorHAnsi"/>
          <w:b/>
        </w:rPr>
      </w:pPr>
      <w:r w:rsidRPr="006C3131">
        <w:rPr>
          <w:rFonts w:asciiTheme="majorHAnsi" w:hAnsiTheme="majorHAnsi" w:cstheme="majorHAnsi"/>
          <w:b/>
        </w:rPr>
        <w:t>Authorisation to be signed by all applicants</w:t>
      </w:r>
    </w:p>
    <w:tbl>
      <w:tblPr>
        <w:tblStyle w:val="TableGrid"/>
        <w:tblW w:w="10916" w:type="dxa"/>
        <w:tblInd w:w="-289" w:type="dxa"/>
        <w:tblLook w:val="04A0" w:firstRow="1" w:lastRow="0" w:firstColumn="1" w:lastColumn="0" w:noHBand="0" w:noVBand="1"/>
      </w:tblPr>
      <w:tblGrid>
        <w:gridCol w:w="1985"/>
        <w:gridCol w:w="3473"/>
        <w:gridCol w:w="1772"/>
        <w:gridCol w:w="3686"/>
      </w:tblGrid>
      <w:tr w:rsidR="006C3131" w:rsidRPr="006C3131" w14:paraId="7FD848BF" w14:textId="77777777" w:rsidTr="00D51E91">
        <w:trPr>
          <w:trHeight w:val="1174"/>
        </w:trPr>
        <w:tc>
          <w:tcPr>
            <w:tcW w:w="10916" w:type="dxa"/>
            <w:gridSpan w:val="4"/>
          </w:tcPr>
          <w:p w14:paraId="5FD4C00B" w14:textId="62FDDD33" w:rsidR="00881D26" w:rsidRPr="006C3131" w:rsidRDefault="00881D26" w:rsidP="00B66714">
            <w:pPr>
              <w:jc w:val="both"/>
              <w:rPr>
                <w:rFonts w:asciiTheme="majorHAnsi" w:hAnsiTheme="majorHAnsi" w:cstheme="majorHAnsi"/>
                <w:b/>
              </w:rPr>
            </w:pPr>
            <w:proofErr w:type="gramStart"/>
            <w:r w:rsidRPr="006C3131">
              <w:rPr>
                <w:rFonts w:asciiTheme="majorHAnsi" w:hAnsiTheme="majorHAnsi" w:cstheme="majorHAnsi"/>
                <w:b/>
              </w:rPr>
              <w:t xml:space="preserve">I/we </w:t>
            </w:r>
            <w:r w:rsidR="00931A2E" w:rsidRPr="006C3131">
              <w:rPr>
                <w:rFonts w:asciiTheme="majorHAnsi" w:hAnsiTheme="majorHAnsi" w:cstheme="majorHAnsi"/>
                <w:b/>
              </w:rPr>
              <w:t>give permission for Lench</w:t>
            </w:r>
            <w:r w:rsidR="003356CC" w:rsidRPr="006C3131">
              <w:rPr>
                <w:rFonts w:asciiTheme="majorHAnsi" w:hAnsiTheme="majorHAnsi" w:cstheme="majorHAnsi"/>
                <w:b/>
              </w:rPr>
              <w:t>’</w:t>
            </w:r>
            <w:r w:rsidR="00931A2E" w:rsidRPr="006C3131">
              <w:rPr>
                <w:rFonts w:asciiTheme="majorHAnsi" w:hAnsiTheme="majorHAnsi" w:cstheme="majorHAnsi"/>
                <w:b/>
              </w:rPr>
              <w:t xml:space="preserve">s Trust to ask my current or previous landlord, next of kin and emergency contact, and any relevant professional agency, such as Police, </w:t>
            </w:r>
            <w:r w:rsidR="0022043B" w:rsidRPr="006C3131">
              <w:rPr>
                <w:rFonts w:asciiTheme="majorHAnsi" w:hAnsiTheme="majorHAnsi" w:cstheme="majorHAnsi"/>
                <w:b/>
              </w:rPr>
              <w:t xml:space="preserve">benefits services, </w:t>
            </w:r>
            <w:r w:rsidR="00931A2E" w:rsidRPr="006C3131">
              <w:rPr>
                <w:rFonts w:asciiTheme="majorHAnsi" w:hAnsiTheme="majorHAnsi" w:cstheme="majorHAnsi"/>
                <w:b/>
              </w:rPr>
              <w:t xml:space="preserve">care, support or health professional, including your GP, for information to support or check your application form </w:t>
            </w:r>
            <w:r w:rsidR="00FD2313" w:rsidRPr="006C3131">
              <w:rPr>
                <w:rFonts w:asciiTheme="majorHAnsi" w:hAnsiTheme="majorHAnsi" w:cstheme="majorHAnsi"/>
                <w:b/>
              </w:rPr>
              <w:t xml:space="preserve">and </w:t>
            </w:r>
            <w:r w:rsidR="0022043B" w:rsidRPr="006C3131">
              <w:rPr>
                <w:rFonts w:asciiTheme="majorHAnsi" w:hAnsiTheme="majorHAnsi" w:cstheme="majorHAnsi"/>
                <w:b/>
              </w:rPr>
              <w:t xml:space="preserve">to help support you to </w:t>
            </w:r>
            <w:r w:rsidR="00FD2313" w:rsidRPr="006C3131">
              <w:rPr>
                <w:rFonts w:asciiTheme="majorHAnsi" w:hAnsiTheme="majorHAnsi" w:cstheme="majorHAnsi"/>
                <w:b/>
              </w:rPr>
              <w:t>sustain your tenancy if you are successfully housed with Lench</w:t>
            </w:r>
            <w:r w:rsidR="003356CC" w:rsidRPr="006C3131">
              <w:rPr>
                <w:rFonts w:asciiTheme="majorHAnsi" w:hAnsiTheme="majorHAnsi" w:cstheme="majorHAnsi"/>
                <w:b/>
              </w:rPr>
              <w:t>’</w:t>
            </w:r>
            <w:r w:rsidR="00FD2313" w:rsidRPr="006C3131">
              <w:rPr>
                <w:rFonts w:asciiTheme="majorHAnsi" w:hAnsiTheme="majorHAnsi" w:cstheme="majorHAnsi"/>
                <w:b/>
              </w:rPr>
              <w:t>s Trust.</w:t>
            </w:r>
            <w:proofErr w:type="gramEnd"/>
            <w:r w:rsidR="00FD2313" w:rsidRPr="006C3131">
              <w:rPr>
                <w:rFonts w:asciiTheme="majorHAnsi" w:hAnsiTheme="majorHAnsi" w:cstheme="majorHAnsi"/>
                <w:b/>
              </w:rPr>
              <w:t xml:space="preserve"> </w:t>
            </w:r>
            <w:r w:rsidR="00931A2E" w:rsidRPr="006C3131">
              <w:rPr>
                <w:rFonts w:asciiTheme="majorHAnsi" w:hAnsiTheme="majorHAnsi" w:cstheme="majorHAnsi"/>
                <w:b/>
              </w:rPr>
              <w:t xml:space="preserve"> </w:t>
            </w:r>
          </w:p>
        </w:tc>
      </w:tr>
      <w:tr w:rsidR="006C3131" w:rsidRPr="006C3131" w14:paraId="7F5AD956" w14:textId="77777777" w:rsidTr="0022043B">
        <w:trPr>
          <w:trHeight w:val="470"/>
        </w:trPr>
        <w:tc>
          <w:tcPr>
            <w:tcW w:w="1985" w:type="dxa"/>
          </w:tcPr>
          <w:p w14:paraId="373F5724" w14:textId="50CB3719" w:rsidR="00FD2313" w:rsidRPr="006C3131" w:rsidRDefault="00FD2313" w:rsidP="00B66714">
            <w:pPr>
              <w:jc w:val="both"/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Applicant Signature</w:t>
            </w:r>
          </w:p>
        </w:tc>
        <w:tc>
          <w:tcPr>
            <w:tcW w:w="3473" w:type="dxa"/>
          </w:tcPr>
          <w:p w14:paraId="13FEBE7F" w14:textId="77777777" w:rsidR="00FD2313" w:rsidRPr="006C3131" w:rsidRDefault="00FD2313" w:rsidP="00B66714">
            <w:pPr>
              <w:jc w:val="both"/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1772" w:type="dxa"/>
          </w:tcPr>
          <w:p w14:paraId="2EDECD61" w14:textId="6EB26E7E" w:rsidR="00FD2313" w:rsidRPr="006C3131" w:rsidRDefault="0022043B" w:rsidP="00B66714">
            <w:pPr>
              <w:jc w:val="both"/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Second Applicant Signature</w:t>
            </w:r>
          </w:p>
        </w:tc>
        <w:tc>
          <w:tcPr>
            <w:tcW w:w="3686" w:type="dxa"/>
          </w:tcPr>
          <w:p w14:paraId="10754EC0" w14:textId="5D0F83C7" w:rsidR="00FD2313" w:rsidRPr="006C3131" w:rsidRDefault="00FD2313" w:rsidP="00B66714">
            <w:pPr>
              <w:jc w:val="both"/>
              <w:rPr>
                <w:rFonts w:asciiTheme="majorHAnsi" w:hAnsiTheme="majorHAnsi" w:cstheme="majorHAnsi"/>
                <w:b/>
              </w:rPr>
            </w:pPr>
          </w:p>
        </w:tc>
      </w:tr>
      <w:tr w:rsidR="006C3131" w:rsidRPr="006C3131" w14:paraId="06E7C2FB" w14:textId="77777777" w:rsidTr="0022043B">
        <w:trPr>
          <w:trHeight w:val="470"/>
        </w:trPr>
        <w:tc>
          <w:tcPr>
            <w:tcW w:w="1985" w:type="dxa"/>
          </w:tcPr>
          <w:p w14:paraId="141FB26E" w14:textId="55712567" w:rsidR="00FD2313" w:rsidRPr="006C3131" w:rsidRDefault="00FD2313" w:rsidP="00B66714">
            <w:pPr>
              <w:jc w:val="both"/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 xml:space="preserve">Name </w:t>
            </w:r>
          </w:p>
        </w:tc>
        <w:tc>
          <w:tcPr>
            <w:tcW w:w="3473" w:type="dxa"/>
          </w:tcPr>
          <w:p w14:paraId="1F0CD817" w14:textId="77777777" w:rsidR="00FD2313" w:rsidRPr="006C3131" w:rsidRDefault="00FD2313" w:rsidP="00B66714">
            <w:pPr>
              <w:jc w:val="both"/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1772" w:type="dxa"/>
          </w:tcPr>
          <w:p w14:paraId="4ACAB1B0" w14:textId="0A61846C" w:rsidR="00FD2313" w:rsidRPr="006C3131" w:rsidRDefault="0022043B" w:rsidP="00B66714">
            <w:pPr>
              <w:jc w:val="both"/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 xml:space="preserve">Name </w:t>
            </w:r>
          </w:p>
        </w:tc>
        <w:tc>
          <w:tcPr>
            <w:tcW w:w="3686" w:type="dxa"/>
          </w:tcPr>
          <w:p w14:paraId="4486EABA" w14:textId="7E977991" w:rsidR="00FD2313" w:rsidRPr="006C3131" w:rsidRDefault="00FD2313" w:rsidP="00B66714">
            <w:pPr>
              <w:jc w:val="both"/>
              <w:rPr>
                <w:rFonts w:asciiTheme="majorHAnsi" w:hAnsiTheme="majorHAnsi" w:cstheme="majorHAnsi"/>
                <w:b/>
              </w:rPr>
            </w:pPr>
          </w:p>
        </w:tc>
      </w:tr>
      <w:tr w:rsidR="006C3131" w:rsidRPr="006C3131" w14:paraId="3941FE46" w14:textId="77777777" w:rsidTr="0022043B">
        <w:trPr>
          <w:trHeight w:val="470"/>
        </w:trPr>
        <w:tc>
          <w:tcPr>
            <w:tcW w:w="1985" w:type="dxa"/>
          </w:tcPr>
          <w:p w14:paraId="470FE30A" w14:textId="03EC56B9" w:rsidR="00FD2313" w:rsidRPr="006C3131" w:rsidRDefault="00FD2313" w:rsidP="00B66714">
            <w:pPr>
              <w:jc w:val="both"/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 xml:space="preserve">Date </w:t>
            </w:r>
          </w:p>
        </w:tc>
        <w:tc>
          <w:tcPr>
            <w:tcW w:w="3473" w:type="dxa"/>
          </w:tcPr>
          <w:p w14:paraId="4785DAF6" w14:textId="77777777" w:rsidR="00FD2313" w:rsidRPr="006C3131" w:rsidRDefault="00FD2313" w:rsidP="00B66714">
            <w:pPr>
              <w:jc w:val="both"/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1772" w:type="dxa"/>
          </w:tcPr>
          <w:p w14:paraId="752DF185" w14:textId="6A85214B" w:rsidR="00FD2313" w:rsidRPr="006C3131" w:rsidRDefault="0022043B" w:rsidP="00B66714">
            <w:pPr>
              <w:jc w:val="both"/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 xml:space="preserve">Date </w:t>
            </w:r>
          </w:p>
        </w:tc>
        <w:tc>
          <w:tcPr>
            <w:tcW w:w="3686" w:type="dxa"/>
          </w:tcPr>
          <w:p w14:paraId="042FCFC2" w14:textId="10772D41" w:rsidR="00FD2313" w:rsidRPr="006C3131" w:rsidRDefault="00FD2313" w:rsidP="00B66714">
            <w:pPr>
              <w:jc w:val="both"/>
              <w:rPr>
                <w:rFonts w:asciiTheme="majorHAnsi" w:hAnsiTheme="majorHAnsi" w:cstheme="majorHAnsi"/>
                <w:b/>
              </w:rPr>
            </w:pPr>
          </w:p>
        </w:tc>
      </w:tr>
    </w:tbl>
    <w:p w14:paraId="632B442C" w14:textId="77777777" w:rsidR="003356CC" w:rsidRPr="0022043B" w:rsidRDefault="003356CC" w:rsidP="005D1536">
      <w:pPr>
        <w:tabs>
          <w:tab w:val="left" w:pos="8325"/>
        </w:tabs>
        <w:jc w:val="both"/>
        <w:rPr>
          <w:rFonts w:asciiTheme="majorHAnsi" w:hAnsiTheme="majorHAnsi" w:cstheme="majorHAnsi"/>
          <w:b/>
          <w:color w:val="2E74B5" w:themeColor="accent1" w:themeShade="BF"/>
        </w:rPr>
      </w:pPr>
    </w:p>
    <w:p w14:paraId="7B70F700" w14:textId="77777777" w:rsidR="00002214" w:rsidRPr="00535726" w:rsidRDefault="00002214" w:rsidP="005D1536">
      <w:pPr>
        <w:tabs>
          <w:tab w:val="left" w:pos="8325"/>
        </w:tabs>
        <w:jc w:val="both"/>
        <w:rPr>
          <w:rFonts w:asciiTheme="majorHAnsi" w:hAnsiTheme="majorHAnsi" w:cstheme="majorHAnsi"/>
          <w:b/>
        </w:rPr>
      </w:pPr>
      <w:r w:rsidRPr="00535726">
        <w:rPr>
          <w:rFonts w:asciiTheme="majorHAnsi" w:hAnsiTheme="majorHAnsi" w:cstheme="majorHAnsi"/>
          <w:b/>
        </w:rPr>
        <w:t>Declaration to be signed by all applicants</w:t>
      </w:r>
    </w:p>
    <w:tbl>
      <w:tblPr>
        <w:tblStyle w:val="TableGrid"/>
        <w:tblW w:w="10916" w:type="dxa"/>
        <w:tblInd w:w="-289" w:type="dxa"/>
        <w:tblLook w:val="04A0" w:firstRow="1" w:lastRow="0" w:firstColumn="1" w:lastColumn="0" w:noHBand="0" w:noVBand="1"/>
      </w:tblPr>
      <w:tblGrid>
        <w:gridCol w:w="1985"/>
        <w:gridCol w:w="3473"/>
        <w:gridCol w:w="1772"/>
        <w:gridCol w:w="3686"/>
      </w:tblGrid>
      <w:tr w:rsidR="00002214" w:rsidRPr="00535726" w14:paraId="798C982E" w14:textId="77777777" w:rsidTr="00267C93">
        <w:trPr>
          <w:trHeight w:val="1404"/>
        </w:trPr>
        <w:tc>
          <w:tcPr>
            <w:tcW w:w="10916" w:type="dxa"/>
            <w:gridSpan w:val="4"/>
          </w:tcPr>
          <w:p w14:paraId="51758F08" w14:textId="64B8ED90" w:rsidR="00002214" w:rsidRPr="006C3131" w:rsidRDefault="00002214" w:rsidP="000555D1">
            <w:pPr>
              <w:jc w:val="both"/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 xml:space="preserve">I/we declare that as far as I/we know the answers I/we have given on this form are true and I/we understand that if I/we have </w:t>
            </w:r>
            <w:r w:rsidR="00401868" w:rsidRPr="006C3131">
              <w:rPr>
                <w:rFonts w:asciiTheme="majorHAnsi" w:hAnsiTheme="majorHAnsi" w:cstheme="majorHAnsi"/>
                <w:b/>
              </w:rPr>
              <w:t>knowingly</w:t>
            </w:r>
            <w:r w:rsidRPr="006C3131">
              <w:rPr>
                <w:rFonts w:asciiTheme="majorHAnsi" w:hAnsiTheme="majorHAnsi" w:cstheme="majorHAnsi"/>
                <w:b/>
              </w:rPr>
              <w:t xml:space="preserve"> given false answers</w:t>
            </w:r>
            <w:r w:rsidR="00401868" w:rsidRPr="006C3131">
              <w:rPr>
                <w:rFonts w:asciiTheme="majorHAnsi" w:hAnsiTheme="majorHAnsi" w:cstheme="majorHAnsi"/>
                <w:b/>
              </w:rPr>
              <w:t xml:space="preserve"> this may be ground for setting aside an appointment, whereby </w:t>
            </w:r>
            <w:proofErr w:type="spellStart"/>
            <w:r w:rsidR="00401868" w:rsidRPr="006C3131">
              <w:rPr>
                <w:rFonts w:asciiTheme="majorHAnsi" w:hAnsiTheme="majorHAnsi" w:cstheme="majorHAnsi"/>
                <w:b/>
              </w:rPr>
              <w:t>i</w:t>
            </w:r>
            <w:proofErr w:type="spellEnd"/>
            <w:r w:rsidR="00401868" w:rsidRPr="006C3131">
              <w:rPr>
                <w:rFonts w:asciiTheme="majorHAnsi" w:hAnsiTheme="majorHAnsi" w:cstheme="majorHAnsi"/>
                <w:b/>
              </w:rPr>
              <w:t>/we would lose my/our home.</w:t>
            </w:r>
          </w:p>
          <w:p w14:paraId="76C3AA5B" w14:textId="77777777" w:rsidR="0047555A" w:rsidRPr="006C3131" w:rsidRDefault="0047555A" w:rsidP="000555D1">
            <w:pPr>
              <w:jc w:val="both"/>
              <w:rPr>
                <w:rFonts w:asciiTheme="majorHAnsi" w:hAnsiTheme="majorHAnsi" w:cstheme="majorHAnsi"/>
                <w:b/>
              </w:rPr>
            </w:pPr>
          </w:p>
          <w:p w14:paraId="37C0C684" w14:textId="75DBC8CC" w:rsidR="0047555A" w:rsidRPr="006C3131" w:rsidRDefault="0047555A" w:rsidP="000555D1">
            <w:pPr>
              <w:jc w:val="both"/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I/we declare that I/we have no other bank accounts, savings, investments, property or any other monetary value than I/we  have not listed on this form</w:t>
            </w:r>
          </w:p>
        </w:tc>
      </w:tr>
      <w:tr w:rsidR="0022043B" w:rsidRPr="00535726" w14:paraId="4E265CEC" w14:textId="77777777" w:rsidTr="0022043B">
        <w:trPr>
          <w:trHeight w:val="470"/>
        </w:trPr>
        <w:tc>
          <w:tcPr>
            <w:tcW w:w="1985" w:type="dxa"/>
          </w:tcPr>
          <w:p w14:paraId="7F6AA332" w14:textId="47376440" w:rsidR="0022043B" w:rsidRPr="00535726" w:rsidRDefault="0022043B" w:rsidP="0022043B">
            <w:pPr>
              <w:jc w:val="both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Applicant Signature</w:t>
            </w:r>
          </w:p>
        </w:tc>
        <w:tc>
          <w:tcPr>
            <w:tcW w:w="3473" w:type="dxa"/>
          </w:tcPr>
          <w:p w14:paraId="3903A1E3" w14:textId="77777777" w:rsidR="0022043B" w:rsidRPr="00535726" w:rsidRDefault="0022043B" w:rsidP="0022043B">
            <w:pPr>
              <w:jc w:val="both"/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1772" w:type="dxa"/>
          </w:tcPr>
          <w:p w14:paraId="5B664A85" w14:textId="55997498" w:rsidR="0022043B" w:rsidRPr="006C3131" w:rsidRDefault="0022043B" w:rsidP="0022043B">
            <w:pPr>
              <w:jc w:val="both"/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>Second Applicant Signature</w:t>
            </w:r>
          </w:p>
        </w:tc>
        <w:tc>
          <w:tcPr>
            <w:tcW w:w="3686" w:type="dxa"/>
          </w:tcPr>
          <w:p w14:paraId="1F0CEE80" w14:textId="718B1327" w:rsidR="0022043B" w:rsidRPr="00535726" w:rsidRDefault="0022043B" w:rsidP="0022043B">
            <w:pPr>
              <w:jc w:val="both"/>
              <w:rPr>
                <w:rFonts w:asciiTheme="majorHAnsi" w:hAnsiTheme="majorHAnsi" w:cstheme="majorHAnsi"/>
                <w:b/>
              </w:rPr>
            </w:pPr>
          </w:p>
        </w:tc>
      </w:tr>
      <w:tr w:rsidR="0022043B" w:rsidRPr="00535726" w14:paraId="6662F0DD" w14:textId="77777777" w:rsidTr="0022043B">
        <w:trPr>
          <w:trHeight w:val="470"/>
        </w:trPr>
        <w:tc>
          <w:tcPr>
            <w:tcW w:w="1985" w:type="dxa"/>
          </w:tcPr>
          <w:p w14:paraId="6C55FBBE" w14:textId="330DCE75" w:rsidR="0022043B" w:rsidRPr="00535726" w:rsidRDefault="0022043B" w:rsidP="0022043B">
            <w:pPr>
              <w:jc w:val="both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 xml:space="preserve">Name </w:t>
            </w:r>
          </w:p>
        </w:tc>
        <w:tc>
          <w:tcPr>
            <w:tcW w:w="3473" w:type="dxa"/>
          </w:tcPr>
          <w:p w14:paraId="39A79E09" w14:textId="77777777" w:rsidR="0022043B" w:rsidRPr="00535726" w:rsidRDefault="0022043B" w:rsidP="0022043B">
            <w:pPr>
              <w:jc w:val="both"/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1772" w:type="dxa"/>
          </w:tcPr>
          <w:p w14:paraId="6E669C67" w14:textId="7B1ACE59" w:rsidR="0022043B" w:rsidRPr="006C3131" w:rsidRDefault="0022043B" w:rsidP="0022043B">
            <w:pPr>
              <w:jc w:val="both"/>
              <w:rPr>
                <w:rFonts w:asciiTheme="majorHAnsi" w:hAnsiTheme="majorHAnsi" w:cstheme="majorHAnsi"/>
                <w:b/>
              </w:rPr>
            </w:pPr>
            <w:r w:rsidRPr="006C3131">
              <w:rPr>
                <w:rFonts w:asciiTheme="majorHAnsi" w:hAnsiTheme="majorHAnsi" w:cstheme="majorHAnsi"/>
                <w:b/>
              </w:rPr>
              <w:t xml:space="preserve">Name </w:t>
            </w:r>
          </w:p>
        </w:tc>
        <w:tc>
          <w:tcPr>
            <w:tcW w:w="3686" w:type="dxa"/>
          </w:tcPr>
          <w:p w14:paraId="74907EF2" w14:textId="766A6FF5" w:rsidR="0022043B" w:rsidRPr="00535726" w:rsidRDefault="0022043B" w:rsidP="0022043B">
            <w:pPr>
              <w:jc w:val="both"/>
              <w:rPr>
                <w:rFonts w:asciiTheme="majorHAnsi" w:hAnsiTheme="majorHAnsi" w:cstheme="majorHAnsi"/>
                <w:b/>
              </w:rPr>
            </w:pPr>
          </w:p>
        </w:tc>
      </w:tr>
      <w:tr w:rsidR="0022043B" w:rsidRPr="00535726" w14:paraId="4FC5FF04" w14:textId="77777777" w:rsidTr="0022043B">
        <w:trPr>
          <w:trHeight w:val="470"/>
        </w:trPr>
        <w:tc>
          <w:tcPr>
            <w:tcW w:w="1985" w:type="dxa"/>
          </w:tcPr>
          <w:p w14:paraId="12CEB941" w14:textId="33B624DD" w:rsidR="0022043B" w:rsidRPr="00535726" w:rsidRDefault="0022043B" w:rsidP="0022043B">
            <w:pPr>
              <w:jc w:val="both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 xml:space="preserve">Date </w:t>
            </w:r>
          </w:p>
        </w:tc>
        <w:tc>
          <w:tcPr>
            <w:tcW w:w="3473" w:type="dxa"/>
          </w:tcPr>
          <w:p w14:paraId="1FA59DD9" w14:textId="77777777" w:rsidR="0022043B" w:rsidRPr="00535726" w:rsidRDefault="0022043B" w:rsidP="0022043B">
            <w:pPr>
              <w:jc w:val="both"/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1772" w:type="dxa"/>
          </w:tcPr>
          <w:p w14:paraId="2FA56041" w14:textId="4E6B2916" w:rsidR="0022043B" w:rsidRPr="00535726" w:rsidRDefault="0022043B" w:rsidP="0022043B">
            <w:pPr>
              <w:jc w:val="both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 xml:space="preserve">Date </w:t>
            </w:r>
          </w:p>
        </w:tc>
        <w:tc>
          <w:tcPr>
            <w:tcW w:w="3686" w:type="dxa"/>
          </w:tcPr>
          <w:p w14:paraId="7CBF3E4D" w14:textId="3D87838E" w:rsidR="0022043B" w:rsidRPr="00535726" w:rsidRDefault="0022043B" w:rsidP="0022043B">
            <w:pPr>
              <w:jc w:val="both"/>
              <w:rPr>
                <w:rFonts w:asciiTheme="majorHAnsi" w:hAnsiTheme="majorHAnsi" w:cstheme="majorHAnsi"/>
                <w:b/>
              </w:rPr>
            </w:pPr>
          </w:p>
        </w:tc>
      </w:tr>
    </w:tbl>
    <w:p w14:paraId="21B721F0" w14:textId="77777777" w:rsidR="00002214" w:rsidRPr="00535726" w:rsidRDefault="00002214" w:rsidP="000555D1">
      <w:pPr>
        <w:jc w:val="both"/>
        <w:rPr>
          <w:rFonts w:asciiTheme="majorHAnsi" w:hAnsiTheme="majorHAnsi" w:cstheme="majorHAnsi"/>
        </w:rPr>
      </w:pPr>
    </w:p>
    <w:p w14:paraId="41ED95B3" w14:textId="77777777" w:rsidR="00002214" w:rsidRPr="00535726" w:rsidRDefault="00002214" w:rsidP="000555D1">
      <w:pPr>
        <w:jc w:val="both"/>
        <w:rPr>
          <w:rFonts w:asciiTheme="majorHAnsi" w:hAnsiTheme="majorHAnsi" w:cstheme="majorHAnsi"/>
          <w:b/>
        </w:rPr>
      </w:pPr>
      <w:r w:rsidRPr="00535726">
        <w:rPr>
          <w:rFonts w:asciiTheme="majorHAnsi" w:hAnsiTheme="majorHAnsi" w:cstheme="majorHAnsi"/>
          <w:b/>
        </w:rPr>
        <w:t>Completion of Form</w:t>
      </w:r>
    </w:p>
    <w:tbl>
      <w:tblPr>
        <w:tblStyle w:val="TableGrid"/>
        <w:tblW w:w="10916" w:type="dxa"/>
        <w:tblInd w:w="-289" w:type="dxa"/>
        <w:tblLook w:val="04A0" w:firstRow="1" w:lastRow="0" w:firstColumn="1" w:lastColumn="0" w:noHBand="0" w:noVBand="1"/>
      </w:tblPr>
      <w:tblGrid>
        <w:gridCol w:w="3828"/>
        <w:gridCol w:w="7088"/>
      </w:tblGrid>
      <w:tr w:rsidR="005711CB" w:rsidRPr="00535726" w14:paraId="326566EA" w14:textId="77777777" w:rsidTr="005711CB">
        <w:tc>
          <w:tcPr>
            <w:tcW w:w="10916" w:type="dxa"/>
            <w:gridSpan w:val="2"/>
            <w:shd w:val="clear" w:color="auto" w:fill="E2EFD9" w:themeFill="accent6" w:themeFillTint="33"/>
          </w:tcPr>
          <w:p w14:paraId="5294D2BC" w14:textId="77777777" w:rsidR="005711CB" w:rsidRPr="00535726" w:rsidRDefault="005711CB" w:rsidP="000555D1">
            <w:pPr>
              <w:jc w:val="both"/>
              <w:rPr>
                <w:rFonts w:asciiTheme="majorHAnsi" w:hAnsiTheme="majorHAnsi" w:cstheme="majorHAnsi"/>
                <w:b/>
              </w:rPr>
            </w:pPr>
            <w:r w:rsidRPr="00535726">
              <w:rPr>
                <w:rFonts w:asciiTheme="majorHAnsi" w:hAnsiTheme="majorHAnsi" w:cstheme="majorHAnsi"/>
                <w:b/>
              </w:rPr>
              <w:t>If this form has been completed by someone other than yourself, please complete the following:</w:t>
            </w:r>
          </w:p>
        </w:tc>
      </w:tr>
      <w:tr w:rsidR="005711CB" w:rsidRPr="00535726" w14:paraId="143B6201" w14:textId="77777777" w:rsidTr="005711CB">
        <w:tc>
          <w:tcPr>
            <w:tcW w:w="3828" w:type="dxa"/>
            <w:shd w:val="clear" w:color="auto" w:fill="E2EFD9" w:themeFill="accent6" w:themeFillTint="33"/>
          </w:tcPr>
          <w:p w14:paraId="7729F912" w14:textId="77777777" w:rsidR="005711CB" w:rsidRPr="00535726" w:rsidRDefault="005711CB" w:rsidP="000555D1">
            <w:pPr>
              <w:jc w:val="both"/>
              <w:rPr>
                <w:rFonts w:asciiTheme="majorHAnsi" w:hAnsiTheme="majorHAnsi" w:cstheme="majorHAnsi"/>
                <w:b/>
              </w:rPr>
            </w:pPr>
            <w:r w:rsidRPr="00535726">
              <w:rPr>
                <w:rFonts w:asciiTheme="majorHAnsi" w:hAnsiTheme="majorHAnsi" w:cstheme="majorHAnsi"/>
                <w:b/>
              </w:rPr>
              <w:t>Person completing form:</w:t>
            </w:r>
          </w:p>
        </w:tc>
        <w:tc>
          <w:tcPr>
            <w:tcW w:w="7088" w:type="dxa"/>
          </w:tcPr>
          <w:p w14:paraId="20450E1E" w14:textId="77777777" w:rsidR="005711CB" w:rsidRPr="00535726" w:rsidRDefault="005711CB" w:rsidP="000555D1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5711CB" w:rsidRPr="00535726" w14:paraId="1AF3CAD3" w14:textId="77777777" w:rsidTr="005711CB">
        <w:tc>
          <w:tcPr>
            <w:tcW w:w="3828" w:type="dxa"/>
            <w:shd w:val="clear" w:color="auto" w:fill="E2EFD9" w:themeFill="accent6" w:themeFillTint="33"/>
          </w:tcPr>
          <w:p w14:paraId="452B7051" w14:textId="77777777" w:rsidR="005711CB" w:rsidRPr="00535726" w:rsidRDefault="005711CB" w:rsidP="000555D1">
            <w:pPr>
              <w:jc w:val="both"/>
              <w:rPr>
                <w:rFonts w:asciiTheme="majorHAnsi" w:hAnsiTheme="majorHAnsi" w:cstheme="majorHAnsi"/>
                <w:b/>
              </w:rPr>
            </w:pPr>
            <w:r w:rsidRPr="00535726">
              <w:rPr>
                <w:rFonts w:asciiTheme="majorHAnsi" w:hAnsiTheme="majorHAnsi" w:cstheme="majorHAnsi"/>
                <w:b/>
              </w:rPr>
              <w:t>Contact details:</w:t>
            </w:r>
          </w:p>
        </w:tc>
        <w:tc>
          <w:tcPr>
            <w:tcW w:w="7088" w:type="dxa"/>
          </w:tcPr>
          <w:p w14:paraId="2E80B6DB" w14:textId="77777777" w:rsidR="005711CB" w:rsidRPr="00535726" w:rsidRDefault="005711CB" w:rsidP="000555D1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5711CB" w:rsidRPr="00535726" w14:paraId="5803CE72" w14:textId="77777777" w:rsidTr="005711CB">
        <w:tc>
          <w:tcPr>
            <w:tcW w:w="3828" w:type="dxa"/>
            <w:shd w:val="clear" w:color="auto" w:fill="E2EFD9" w:themeFill="accent6" w:themeFillTint="33"/>
          </w:tcPr>
          <w:p w14:paraId="15B8BD46" w14:textId="77777777" w:rsidR="005711CB" w:rsidRPr="00535726" w:rsidRDefault="005711CB" w:rsidP="000555D1">
            <w:pPr>
              <w:jc w:val="both"/>
              <w:rPr>
                <w:rFonts w:asciiTheme="majorHAnsi" w:hAnsiTheme="majorHAnsi" w:cstheme="majorHAnsi"/>
                <w:b/>
              </w:rPr>
            </w:pPr>
            <w:r w:rsidRPr="00535726">
              <w:rPr>
                <w:rFonts w:asciiTheme="majorHAnsi" w:hAnsiTheme="majorHAnsi" w:cstheme="majorHAnsi"/>
                <w:b/>
              </w:rPr>
              <w:t>Relationship to Applicant:</w:t>
            </w:r>
          </w:p>
        </w:tc>
        <w:tc>
          <w:tcPr>
            <w:tcW w:w="7088" w:type="dxa"/>
          </w:tcPr>
          <w:p w14:paraId="6B41D7E1" w14:textId="77777777" w:rsidR="005711CB" w:rsidRPr="00535726" w:rsidRDefault="005711CB" w:rsidP="000555D1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5711CB" w:rsidRPr="00535726" w14:paraId="5C134008" w14:textId="77777777" w:rsidTr="005711CB">
        <w:tc>
          <w:tcPr>
            <w:tcW w:w="3828" w:type="dxa"/>
            <w:shd w:val="clear" w:color="auto" w:fill="E2EFD9" w:themeFill="accent6" w:themeFillTint="33"/>
          </w:tcPr>
          <w:p w14:paraId="2513C10F" w14:textId="77777777" w:rsidR="005711CB" w:rsidRPr="00535726" w:rsidRDefault="005711CB" w:rsidP="001A01BC">
            <w:pPr>
              <w:rPr>
                <w:rFonts w:asciiTheme="majorHAnsi" w:hAnsiTheme="majorHAnsi" w:cstheme="majorHAnsi"/>
                <w:b/>
              </w:rPr>
            </w:pPr>
            <w:r w:rsidRPr="00535726">
              <w:rPr>
                <w:rFonts w:asciiTheme="majorHAnsi" w:hAnsiTheme="majorHAnsi" w:cstheme="majorHAnsi"/>
                <w:b/>
              </w:rPr>
              <w:t>Reason for completing form:</w:t>
            </w:r>
          </w:p>
        </w:tc>
        <w:tc>
          <w:tcPr>
            <w:tcW w:w="7088" w:type="dxa"/>
          </w:tcPr>
          <w:p w14:paraId="01E22788" w14:textId="77777777" w:rsidR="005711CB" w:rsidRPr="00535726" w:rsidRDefault="005711CB" w:rsidP="001A01BC">
            <w:pPr>
              <w:jc w:val="both"/>
              <w:rPr>
                <w:rFonts w:asciiTheme="majorHAnsi" w:hAnsiTheme="majorHAnsi" w:cstheme="majorHAnsi"/>
              </w:rPr>
            </w:pPr>
          </w:p>
        </w:tc>
      </w:tr>
      <w:tr w:rsidR="005711CB" w:rsidRPr="00535726" w14:paraId="75C723B7" w14:textId="77777777" w:rsidTr="005711CB">
        <w:tc>
          <w:tcPr>
            <w:tcW w:w="3828" w:type="dxa"/>
            <w:shd w:val="clear" w:color="auto" w:fill="E2EFD9" w:themeFill="accent6" w:themeFillTint="33"/>
          </w:tcPr>
          <w:p w14:paraId="698C5284" w14:textId="77777777" w:rsidR="005711CB" w:rsidRPr="00535726" w:rsidRDefault="005711CB" w:rsidP="001A01BC">
            <w:pPr>
              <w:rPr>
                <w:rFonts w:asciiTheme="majorHAnsi" w:hAnsiTheme="majorHAnsi" w:cstheme="majorHAnsi"/>
                <w:b/>
              </w:rPr>
            </w:pPr>
            <w:r w:rsidRPr="00535726">
              <w:rPr>
                <w:rFonts w:asciiTheme="majorHAnsi" w:hAnsiTheme="majorHAnsi" w:cstheme="majorHAnsi"/>
                <w:b/>
              </w:rPr>
              <w:t>Person’s signature confirming they have understood the declaration and explained this to you:</w:t>
            </w:r>
          </w:p>
        </w:tc>
        <w:tc>
          <w:tcPr>
            <w:tcW w:w="7088" w:type="dxa"/>
          </w:tcPr>
          <w:p w14:paraId="47467A1A" w14:textId="77777777" w:rsidR="005711CB" w:rsidRPr="00535726" w:rsidRDefault="005711CB" w:rsidP="001A01BC">
            <w:pPr>
              <w:jc w:val="both"/>
              <w:rPr>
                <w:rFonts w:asciiTheme="majorHAnsi" w:hAnsiTheme="majorHAnsi" w:cstheme="majorHAnsi"/>
              </w:rPr>
            </w:pPr>
          </w:p>
        </w:tc>
      </w:tr>
    </w:tbl>
    <w:p w14:paraId="6D2A7E5B" w14:textId="77777777" w:rsidR="00161DED" w:rsidRDefault="00161DED" w:rsidP="000555D1">
      <w:pPr>
        <w:jc w:val="both"/>
        <w:rPr>
          <w:rFonts w:asciiTheme="majorHAnsi" w:hAnsiTheme="majorHAnsi" w:cstheme="majorHAnsi"/>
        </w:rPr>
      </w:pPr>
    </w:p>
    <w:p w14:paraId="2C680708" w14:textId="77777777" w:rsidR="004E473B" w:rsidRDefault="004E473B" w:rsidP="000555D1">
      <w:pPr>
        <w:jc w:val="both"/>
        <w:rPr>
          <w:rFonts w:asciiTheme="majorHAnsi" w:hAnsiTheme="majorHAnsi" w:cstheme="majorHAnsi"/>
          <w:sz w:val="26"/>
          <w:szCs w:val="26"/>
        </w:rPr>
      </w:pPr>
    </w:p>
    <w:p w14:paraId="68B36E41" w14:textId="77777777" w:rsidR="004E473B" w:rsidRDefault="004E473B" w:rsidP="000555D1">
      <w:pPr>
        <w:jc w:val="both"/>
        <w:rPr>
          <w:rFonts w:asciiTheme="majorHAnsi" w:hAnsiTheme="majorHAnsi" w:cstheme="majorHAnsi"/>
          <w:sz w:val="26"/>
          <w:szCs w:val="26"/>
        </w:rPr>
      </w:pPr>
    </w:p>
    <w:p w14:paraId="2767FAE5" w14:textId="2DE29679" w:rsidR="00A6141D" w:rsidRPr="00161DED" w:rsidRDefault="001A01BC" w:rsidP="000555D1">
      <w:pPr>
        <w:jc w:val="both"/>
        <w:rPr>
          <w:rFonts w:asciiTheme="majorHAnsi" w:hAnsiTheme="majorHAnsi" w:cstheme="majorHAnsi"/>
          <w:sz w:val="26"/>
          <w:szCs w:val="26"/>
        </w:rPr>
      </w:pPr>
      <w:r w:rsidRPr="00161DED">
        <w:rPr>
          <w:rFonts w:asciiTheme="majorHAnsi" w:hAnsiTheme="majorHAnsi" w:cstheme="majorHAnsi"/>
          <w:sz w:val="26"/>
          <w:szCs w:val="26"/>
        </w:rPr>
        <w:t xml:space="preserve">Please ensure </w:t>
      </w:r>
      <w:r w:rsidRPr="00161DED">
        <w:rPr>
          <w:rFonts w:asciiTheme="majorHAnsi" w:hAnsiTheme="majorHAnsi" w:cstheme="majorHAnsi"/>
          <w:b/>
          <w:sz w:val="26"/>
          <w:szCs w:val="26"/>
        </w:rPr>
        <w:t>ALL</w:t>
      </w:r>
      <w:r w:rsidRPr="00161DED">
        <w:rPr>
          <w:rFonts w:asciiTheme="majorHAnsi" w:hAnsiTheme="majorHAnsi" w:cstheme="majorHAnsi"/>
          <w:sz w:val="26"/>
          <w:szCs w:val="26"/>
        </w:rPr>
        <w:t xml:space="preserve"> sections of the form have been completed.</w:t>
      </w:r>
      <w:r w:rsidR="00DA09F5" w:rsidRPr="00161DED">
        <w:rPr>
          <w:rFonts w:asciiTheme="majorHAnsi" w:hAnsiTheme="majorHAnsi" w:cstheme="majorHAnsi"/>
          <w:sz w:val="26"/>
          <w:szCs w:val="26"/>
        </w:rPr>
        <w:t xml:space="preserve"> Following receipt of the </w:t>
      </w:r>
      <w:r w:rsidR="007F06F2" w:rsidRPr="00161DED">
        <w:rPr>
          <w:rFonts w:asciiTheme="majorHAnsi" w:hAnsiTheme="majorHAnsi" w:cstheme="majorHAnsi"/>
          <w:sz w:val="26"/>
          <w:szCs w:val="26"/>
        </w:rPr>
        <w:t xml:space="preserve">completed </w:t>
      </w:r>
      <w:r w:rsidR="00DA09F5" w:rsidRPr="00161DED">
        <w:rPr>
          <w:rFonts w:asciiTheme="majorHAnsi" w:hAnsiTheme="majorHAnsi" w:cstheme="majorHAnsi"/>
          <w:sz w:val="26"/>
          <w:szCs w:val="26"/>
        </w:rPr>
        <w:t xml:space="preserve">form the Allocations Manager will </w:t>
      </w:r>
      <w:r w:rsidR="008200F1" w:rsidRPr="00161DED">
        <w:rPr>
          <w:rFonts w:asciiTheme="majorHAnsi" w:hAnsiTheme="majorHAnsi" w:cstheme="majorHAnsi"/>
          <w:sz w:val="26"/>
          <w:szCs w:val="26"/>
        </w:rPr>
        <w:t>check you meet the criteria for housing at Lench’s Trus</w:t>
      </w:r>
      <w:r w:rsidR="00A6141D" w:rsidRPr="00161DED">
        <w:rPr>
          <w:rFonts w:asciiTheme="majorHAnsi" w:hAnsiTheme="majorHAnsi" w:cstheme="majorHAnsi"/>
          <w:sz w:val="26"/>
          <w:szCs w:val="26"/>
        </w:rPr>
        <w:t xml:space="preserve">t and you will be notified of this. </w:t>
      </w:r>
    </w:p>
    <w:p w14:paraId="1104C54C" w14:textId="38DB9471" w:rsidR="00267C93" w:rsidRPr="00161DED" w:rsidRDefault="00A6141D" w:rsidP="000555D1">
      <w:pPr>
        <w:jc w:val="both"/>
        <w:rPr>
          <w:rFonts w:asciiTheme="majorHAnsi" w:hAnsiTheme="majorHAnsi" w:cstheme="majorHAnsi"/>
          <w:sz w:val="26"/>
          <w:szCs w:val="26"/>
        </w:rPr>
      </w:pPr>
      <w:r w:rsidRPr="00161DED">
        <w:rPr>
          <w:rFonts w:asciiTheme="majorHAnsi" w:hAnsiTheme="majorHAnsi" w:cstheme="majorHAnsi"/>
          <w:sz w:val="26"/>
          <w:szCs w:val="26"/>
        </w:rPr>
        <w:t>If you meet the criteria, the Allocations Manager will begin Stage 2 of the process</w:t>
      </w:r>
      <w:r w:rsidR="001A42B1" w:rsidRPr="00161DED">
        <w:rPr>
          <w:rFonts w:asciiTheme="majorHAnsi" w:hAnsiTheme="majorHAnsi" w:cstheme="majorHAnsi"/>
          <w:sz w:val="26"/>
          <w:szCs w:val="26"/>
        </w:rPr>
        <w:t xml:space="preserve">, which is part of and will adhere to the above Privacy notice. </w:t>
      </w:r>
      <w:r w:rsidRPr="00161DED">
        <w:rPr>
          <w:rFonts w:asciiTheme="majorHAnsi" w:hAnsiTheme="majorHAnsi" w:cstheme="majorHAnsi"/>
          <w:sz w:val="26"/>
          <w:szCs w:val="26"/>
        </w:rPr>
        <w:t xml:space="preserve"> This involves a visit to our home to complete a Home </w:t>
      </w:r>
      <w:r w:rsidR="001A42B1" w:rsidRPr="00161DED">
        <w:rPr>
          <w:rFonts w:asciiTheme="majorHAnsi" w:hAnsiTheme="majorHAnsi" w:cstheme="majorHAnsi"/>
          <w:sz w:val="26"/>
          <w:szCs w:val="26"/>
        </w:rPr>
        <w:t xml:space="preserve">Assessment form and verification of any supporting documents required to support your application. </w:t>
      </w:r>
    </w:p>
    <w:p w14:paraId="7F11ABFA" w14:textId="77777777" w:rsidR="001A01BC" w:rsidRPr="00161DED" w:rsidRDefault="001A01BC" w:rsidP="000555D1">
      <w:pPr>
        <w:jc w:val="both"/>
        <w:rPr>
          <w:rFonts w:asciiTheme="majorHAnsi" w:hAnsiTheme="majorHAnsi" w:cstheme="majorHAnsi"/>
          <w:b/>
          <w:sz w:val="26"/>
          <w:szCs w:val="26"/>
        </w:rPr>
      </w:pPr>
      <w:r w:rsidRPr="00161DED">
        <w:rPr>
          <w:rFonts w:asciiTheme="majorHAnsi" w:hAnsiTheme="majorHAnsi" w:cstheme="majorHAnsi"/>
          <w:b/>
          <w:sz w:val="26"/>
          <w:szCs w:val="26"/>
        </w:rPr>
        <w:t>Return completed form:</w:t>
      </w:r>
    </w:p>
    <w:p w14:paraId="63FF9EF0" w14:textId="45B5F7E3" w:rsidR="0000781B" w:rsidRPr="00161DED" w:rsidRDefault="0000781B" w:rsidP="000555D1">
      <w:pPr>
        <w:jc w:val="both"/>
        <w:rPr>
          <w:rFonts w:asciiTheme="majorHAnsi" w:hAnsiTheme="majorHAnsi" w:cstheme="majorHAnsi"/>
          <w:b/>
          <w:sz w:val="26"/>
          <w:szCs w:val="26"/>
        </w:rPr>
      </w:pPr>
      <w:r w:rsidRPr="00161DED">
        <w:rPr>
          <w:rFonts w:asciiTheme="majorHAnsi" w:hAnsiTheme="majorHAnsi" w:cstheme="majorHAnsi"/>
          <w:b/>
          <w:sz w:val="26"/>
          <w:szCs w:val="26"/>
        </w:rPr>
        <w:t xml:space="preserve">By post                                                  </w:t>
      </w:r>
      <w:r w:rsidR="00D51E91" w:rsidRPr="00161DED">
        <w:rPr>
          <w:rFonts w:asciiTheme="majorHAnsi" w:hAnsiTheme="majorHAnsi" w:cstheme="majorHAnsi"/>
          <w:b/>
          <w:sz w:val="26"/>
          <w:szCs w:val="26"/>
        </w:rPr>
        <w:t xml:space="preserve">                          </w:t>
      </w:r>
      <w:proofErr w:type="gramStart"/>
      <w:r w:rsidR="00161DED">
        <w:rPr>
          <w:rFonts w:asciiTheme="majorHAnsi" w:hAnsiTheme="majorHAnsi" w:cstheme="majorHAnsi"/>
          <w:b/>
          <w:sz w:val="26"/>
          <w:szCs w:val="26"/>
        </w:rPr>
        <w:t>By</w:t>
      </w:r>
      <w:proofErr w:type="gramEnd"/>
      <w:r w:rsidR="00161DED">
        <w:rPr>
          <w:rFonts w:asciiTheme="majorHAnsi" w:hAnsiTheme="majorHAnsi" w:cstheme="majorHAnsi"/>
          <w:b/>
          <w:sz w:val="26"/>
          <w:szCs w:val="26"/>
        </w:rPr>
        <w:t xml:space="preserve"> e</w:t>
      </w:r>
      <w:r w:rsidRPr="00161DED">
        <w:rPr>
          <w:rFonts w:asciiTheme="majorHAnsi" w:hAnsiTheme="majorHAnsi" w:cstheme="majorHAnsi"/>
          <w:b/>
          <w:sz w:val="26"/>
          <w:szCs w:val="26"/>
        </w:rPr>
        <w:t>mai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98"/>
        <w:gridCol w:w="5098"/>
      </w:tblGrid>
      <w:tr w:rsidR="0000781B" w:rsidRPr="00161DED" w14:paraId="5A057DFA" w14:textId="77777777" w:rsidTr="00F20743">
        <w:tc>
          <w:tcPr>
            <w:tcW w:w="5098" w:type="dxa"/>
          </w:tcPr>
          <w:p w14:paraId="6081469C" w14:textId="77777777" w:rsidR="0000781B" w:rsidRPr="00161DED" w:rsidRDefault="0000781B" w:rsidP="000555D1">
            <w:pPr>
              <w:jc w:val="both"/>
              <w:rPr>
                <w:rFonts w:asciiTheme="majorHAnsi" w:hAnsiTheme="majorHAnsi" w:cstheme="majorHAnsi"/>
                <w:b/>
                <w:sz w:val="26"/>
                <w:szCs w:val="26"/>
              </w:rPr>
            </w:pPr>
            <w:r w:rsidRPr="00161DED">
              <w:rPr>
                <w:rFonts w:asciiTheme="majorHAnsi" w:hAnsiTheme="majorHAnsi" w:cstheme="majorHAnsi"/>
                <w:b/>
                <w:sz w:val="26"/>
                <w:szCs w:val="26"/>
              </w:rPr>
              <w:t>Lench’s Trust Head Office</w:t>
            </w:r>
          </w:p>
          <w:p w14:paraId="4B57F5A1" w14:textId="5D562183" w:rsidR="0000781B" w:rsidRPr="00161DED" w:rsidRDefault="0000781B" w:rsidP="000555D1">
            <w:pPr>
              <w:jc w:val="both"/>
              <w:rPr>
                <w:rFonts w:asciiTheme="majorHAnsi" w:hAnsiTheme="majorHAnsi" w:cstheme="majorHAnsi"/>
                <w:b/>
                <w:sz w:val="26"/>
                <w:szCs w:val="26"/>
              </w:rPr>
            </w:pPr>
            <w:r w:rsidRPr="00161DED">
              <w:rPr>
                <w:rFonts w:asciiTheme="majorHAnsi" w:hAnsiTheme="majorHAnsi" w:cstheme="majorHAnsi"/>
                <w:b/>
                <w:sz w:val="26"/>
                <w:szCs w:val="26"/>
              </w:rPr>
              <w:t>Ms Annemarie Walker</w:t>
            </w:r>
            <w:r w:rsidR="00D51E91" w:rsidRPr="00161DED">
              <w:rPr>
                <w:rFonts w:asciiTheme="majorHAnsi" w:hAnsiTheme="majorHAnsi" w:cstheme="majorHAnsi"/>
                <w:b/>
                <w:sz w:val="26"/>
                <w:szCs w:val="26"/>
              </w:rPr>
              <w:t>, Allocations Manager</w:t>
            </w:r>
          </w:p>
          <w:p w14:paraId="0876F0EA" w14:textId="70F3994D" w:rsidR="0000781B" w:rsidRPr="00161DED" w:rsidRDefault="0000781B" w:rsidP="000555D1">
            <w:pPr>
              <w:jc w:val="both"/>
              <w:rPr>
                <w:rFonts w:asciiTheme="majorHAnsi" w:hAnsiTheme="majorHAnsi" w:cstheme="majorHAnsi"/>
                <w:b/>
                <w:sz w:val="26"/>
                <w:szCs w:val="26"/>
              </w:rPr>
            </w:pPr>
            <w:r w:rsidRPr="00161DED">
              <w:rPr>
                <w:rFonts w:asciiTheme="majorHAnsi" w:hAnsiTheme="majorHAnsi" w:cstheme="majorHAnsi"/>
                <w:b/>
                <w:sz w:val="26"/>
                <w:szCs w:val="26"/>
              </w:rPr>
              <w:t>William Lench Court</w:t>
            </w:r>
            <w:r w:rsidR="00161DED">
              <w:rPr>
                <w:rFonts w:asciiTheme="majorHAnsi" w:hAnsiTheme="majorHAnsi" w:cstheme="majorHAnsi"/>
                <w:b/>
                <w:sz w:val="26"/>
                <w:szCs w:val="26"/>
              </w:rPr>
              <w:t>,</w:t>
            </w:r>
          </w:p>
          <w:p w14:paraId="1A3D6707" w14:textId="1BA403A7" w:rsidR="0000781B" w:rsidRPr="00161DED" w:rsidRDefault="0000781B" w:rsidP="000555D1">
            <w:pPr>
              <w:jc w:val="both"/>
              <w:rPr>
                <w:rFonts w:asciiTheme="majorHAnsi" w:hAnsiTheme="majorHAnsi" w:cstheme="majorHAnsi"/>
                <w:b/>
                <w:sz w:val="26"/>
                <w:szCs w:val="26"/>
              </w:rPr>
            </w:pPr>
            <w:r w:rsidRPr="00161DED">
              <w:rPr>
                <w:rFonts w:asciiTheme="majorHAnsi" w:hAnsiTheme="majorHAnsi" w:cstheme="majorHAnsi"/>
                <w:b/>
                <w:sz w:val="26"/>
                <w:szCs w:val="26"/>
              </w:rPr>
              <w:t>80 Ridgacre Road</w:t>
            </w:r>
            <w:r w:rsidR="00D51E91" w:rsidRPr="00161DED">
              <w:rPr>
                <w:rFonts w:asciiTheme="majorHAnsi" w:hAnsiTheme="majorHAnsi" w:cstheme="majorHAnsi"/>
                <w:b/>
                <w:sz w:val="26"/>
                <w:szCs w:val="26"/>
              </w:rPr>
              <w:t xml:space="preserve">. </w:t>
            </w:r>
            <w:r w:rsidRPr="00161DED">
              <w:rPr>
                <w:rFonts w:asciiTheme="majorHAnsi" w:hAnsiTheme="majorHAnsi" w:cstheme="majorHAnsi"/>
                <w:b/>
                <w:sz w:val="26"/>
                <w:szCs w:val="26"/>
              </w:rPr>
              <w:t>Quinton</w:t>
            </w:r>
          </w:p>
          <w:p w14:paraId="43C159FC" w14:textId="11AF1AE6" w:rsidR="0000781B" w:rsidRPr="00161DED" w:rsidRDefault="0000781B" w:rsidP="000555D1">
            <w:pPr>
              <w:jc w:val="both"/>
              <w:rPr>
                <w:rFonts w:asciiTheme="majorHAnsi" w:hAnsiTheme="majorHAnsi" w:cstheme="majorHAnsi"/>
                <w:b/>
                <w:sz w:val="26"/>
                <w:szCs w:val="26"/>
              </w:rPr>
            </w:pPr>
            <w:r w:rsidRPr="00161DED">
              <w:rPr>
                <w:rFonts w:asciiTheme="majorHAnsi" w:hAnsiTheme="majorHAnsi" w:cstheme="majorHAnsi"/>
                <w:b/>
                <w:sz w:val="26"/>
                <w:szCs w:val="26"/>
              </w:rPr>
              <w:t>Birmingham</w:t>
            </w:r>
            <w:r w:rsidR="00D51E91" w:rsidRPr="00161DED">
              <w:rPr>
                <w:rFonts w:asciiTheme="majorHAnsi" w:hAnsiTheme="majorHAnsi" w:cstheme="majorHAnsi"/>
                <w:b/>
                <w:sz w:val="26"/>
                <w:szCs w:val="26"/>
              </w:rPr>
              <w:t xml:space="preserve">  </w:t>
            </w:r>
            <w:r w:rsidRPr="00161DED">
              <w:rPr>
                <w:rFonts w:asciiTheme="majorHAnsi" w:hAnsiTheme="majorHAnsi" w:cstheme="majorHAnsi"/>
                <w:b/>
                <w:sz w:val="26"/>
                <w:szCs w:val="26"/>
              </w:rPr>
              <w:t>B32 2AQ</w:t>
            </w:r>
          </w:p>
        </w:tc>
        <w:tc>
          <w:tcPr>
            <w:tcW w:w="5098" w:type="dxa"/>
          </w:tcPr>
          <w:p w14:paraId="6BA5FDC6" w14:textId="77777777" w:rsidR="0000781B" w:rsidRPr="00161DED" w:rsidRDefault="0000781B" w:rsidP="000555D1">
            <w:pPr>
              <w:jc w:val="both"/>
              <w:rPr>
                <w:rFonts w:asciiTheme="majorHAnsi" w:hAnsiTheme="majorHAnsi" w:cstheme="majorHAnsi"/>
                <w:b/>
                <w:sz w:val="26"/>
                <w:szCs w:val="26"/>
              </w:rPr>
            </w:pPr>
            <w:r w:rsidRPr="00161DED">
              <w:rPr>
                <w:rFonts w:asciiTheme="majorHAnsi" w:hAnsiTheme="majorHAnsi" w:cstheme="majorHAnsi"/>
                <w:b/>
                <w:sz w:val="26"/>
                <w:szCs w:val="26"/>
              </w:rPr>
              <w:t>Housing@lenchs-trust.co.uk</w:t>
            </w:r>
          </w:p>
        </w:tc>
      </w:tr>
    </w:tbl>
    <w:p w14:paraId="1FBED323" w14:textId="37977681" w:rsidR="001A01BC" w:rsidRDefault="001A01BC" w:rsidP="000555D1">
      <w:pPr>
        <w:jc w:val="both"/>
        <w:rPr>
          <w:rFonts w:asciiTheme="majorHAnsi" w:hAnsiTheme="majorHAnsi" w:cstheme="majorHAnsi"/>
        </w:rPr>
      </w:pPr>
    </w:p>
    <w:p w14:paraId="76F990F4" w14:textId="17A77F3C" w:rsidR="004E473B" w:rsidRPr="004E473B" w:rsidRDefault="004E473B" w:rsidP="004E473B">
      <w:pPr>
        <w:jc w:val="both"/>
        <w:rPr>
          <w:rFonts w:asciiTheme="majorHAnsi" w:hAnsiTheme="majorHAnsi" w:cstheme="majorHAnsi"/>
          <w:b/>
          <w:bCs/>
        </w:rPr>
      </w:pPr>
      <w:r w:rsidRPr="004E473B">
        <w:rPr>
          <w:rFonts w:asciiTheme="majorHAnsi" w:hAnsiTheme="majorHAnsi" w:cstheme="majorHAnsi"/>
          <w:b/>
          <w:bCs/>
        </w:rPr>
        <w:t>ADDIT</w:t>
      </w:r>
      <w:r>
        <w:rPr>
          <w:rFonts w:asciiTheme="majorHAnsi" w:hAnsiTheme="majorHAnsi" w:cstheme="majorHAnsi"/>
          <w:b/>
          <w:bCs/>
        </w:rPr>
        <w:t>I</w:t>
      </w:r>
      <w:r w:rsidRPr="004E473B">
        <w:rPr>
          <w:rFonts w:asciiTheme="majorHAnsi" w:hAnsiTheme="majorHAnsi" w:cstheme="majorHAnsi"/>
          <w:b/>
          <w:bCs/>
        </w:rPr>
        <w:t>ONAL INFORMATION IF REQUIRE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4E473B" w14:paraId="48B2CEA2" w14:textId="77777777" w:rsidTr="004E473B">
        <w:tc>
          <w:tcPr>
            <w:tcW w:w="10456" w:type="dxa"/>
          </w:tcPr>
          <w:p w14:paraId="42A16FB1" w14:textId="77777777" w:rsidR="004E473B" w:rsidRDefault="004E473B" w:rsidP="000555D1">
            <w:pPr>
              <w:jc w:val="both"/>
              <w:rPr>
                <w:rFonts w:asciiTheme="majorHAnsi" w:hAnsiTheme="majorHAnsi" w:cstheme="majorHAnsi"/>
              </w:rPr>
            </w:pPr>
          </w:p>
          <w:p w14:paraId="55601C1D" w14:textId="77777777" w:rsidR="004E473B" w:rsidRDefault="004E473B" w:rsidP="000555D1">
            <w:pPr>
              <w:jc w:val="both"/>
              <w:rPr>
                <w:rFonts w:asciiTheme="majorHAnsi" w:hAnsiTheme="majorHAnsi" w:cstheme="majorHAnsi"/>
              </w:rPr>
            </w:pPr>
          </w:p>
          <w:p w14:paraId="606F48F5" w14:textId="77777777" w:rsidR="004E473B" w:rsidRDefault="004E473B" w:rsidP="000555D1">
            <w:pPr>
              <w:jc w:val="both"/>
              <w:rPr>
                <w:rFonts w:asciiTheme="majorHAnsi" w:hAnsiTheme="majorHAnsi" w:cstheme="majorHAnsi"/>
              </w:rPr>
            </w:pPr>
          </w:p>
          <w:p w14:paraId="7143AF0C" w14:textId="77777777" w:rsidR="004E473B" w:rsidRDefault="004E473B" w:rsidP="000555D1">
            <w:pPr>
              <w:jc w:val="both"/>
              <w:rPr>
                <w:rFonts w:asciiTheme="majorHAnsi" w:hAnsiTheme="majorHAnsi" w:cstheme="majorHAnsi"/>
              </w:rPr>
            </w:pPr>
          </w:p>
          <w:p w14:paraId="4490D2B7" w14:textId="77777777" w:rsidR="004E473B" w:rsidRDefault="004E473B" w:rsidP="000555D1">
            <w:pPr>
              <w:jc w:val="both"/>
              <w:rPr>
                <w:rFonts w:asciiTheme="majorHAnsi" w:hAnsiTheme="majorHAnsi" w:cstheme="majorHAnsi"/>
              </w:rPr>
            </w:pPr>
          </w:p>
          <w:p w14:paraId="5FF1F894" w14:textId="77777777" w:rsidR="004E473B" w:rsidRDefault="004E473B" w:rsidP="000555D1">
            <w:pPr>
              <w:jc w:val="both"/>
              <w:rPr>
                <w:rFonts w:asciiTheme="majorHAnsi" w:hAnsiTheme="majorHAnsi" w:cstheme="majorHAnsi"/>
              </w:rPr>
            </w:pPr>
          </w:p>
          <w:p w14:paraId="2BAD9DF7" w14:textId="77777777" w:rsidR="004E473B" w:rsidRDefault="004E473B" w:rsidP="000555D1">
            <w:pPr>
              <w:jc w:val="both"/>
              <w:rPr>
                <w:rFonts w:asciiTheme="majorHAnsi" w:hAnsiTheme="majorHAnsi" w:cstheme="majorHAnsi"/>
              </w:rPr>
            </w:pPr>
          </w:p>
          <w:p w14:paraId="7ECE5AA1" w14:textId="77777777" w:rsidR="004E473B" w:rsidRDefault="004E473B" w:rsidP="000555D1">
            <w:pPr>
              <w:jc w:val="both"/>
              <w:rPr>
                <w:rFonts w:asciiTheme="majorHAnsi" w:hAnsiTheme="majorHAnsi" w:cstheme="majorHAnsi"/>
              </w:rPr>
            </w:pPr>
          </w:p>
          <w:p w14:paraId="088185FC" w14:textId="77777777" w:rsidR="004E473B" w:rsidRDefault="004E473B" w:rsidP="000555D1">
            <w:pPr>
              <w:jc w:val="both"/>
              <w:rPr>
                <w:rFonts w:asciiTheme="majorHAnsi" w:hAnsiTheme="majorHAnsi" w:cstheme="majorHAnsi"/>
              </w:rPr>
            </w:pPr>
          </w:p>
          <w:p w14:paraId="03C3EAC7" w14:textId="77777777" w:rsidR="004E473B" w:rsidRDefault="004E473B" w:rsidP="000555D1">
            <w:pPr>
              <w:jc w:val="both"/>
              <w:rPr>
                <w:rFonts w:asciiTheme="majorHAnsi" w:hAnsiTheme="majorHAnsi" w:cstheme="majorHAnsi"/>
              </w:rPr>
            </w:pPr>
          </w:p>
          <w:p w14:paraId="4CAF7496" w14:textId="77777777" w:rsidR="004E473B" w:rsidRDefault="004E473B" w:rsidP="000555D1">
            <w:pPr>
              <w:jc w:val="both"/>
              <w:rPr>
                <w:rFonts w:asciiTheme="majorHAnsi" w:hAnsiTheme="majorHAnsi" w:cstheme="majorHAnsi"/>
              </w:rPr>
            </w:pPr>
          </w:p>
          <w:p w14:paraId="0123372A" w14:textId="77777777" w:rsidR="004E473B" w:rsidRDefault="004E473B" w:rsidP="000555D1">
            <w:pPr>
              <w:jc w:val="both"/>
              <w:rPr>
                <w:rFonts w:asciiTheme="majorHAnsi" w:hAnsiTheme="majorHAnsi" w:cstheme="majorHAnsi"/>
              </w:rPr>
            </w:pPr>
          </w:p>
          <w:p w14:paraId="31325C63" w14:textId="77777777" w:rsidR="004E473B" w:rsidRDefault="004E473B" w:rsidP="000555D1">
            <w:pPr>
              <w:jc w:val="both"/>
              <w:rPr>
                <w:rFonts w:asciiTheme="majorHAnsi" w:hAnsiTheme="majorHAnsi" w:cstheme="majorHAnsi"/>
              </w:rPr>
            </w:pPr>
          </w:p>
          <w:p w14:paraId="02852131" w14:textId="77777777" w:rsidR="004E473B" w:rsidRDefault="004E473B" w:rsidP="000555D1">
            <w:pPr>
              <w:jc w:val="both"/>
              <w:rPr>
                <w:rFonts w:asciiTheme="majorHAnsi" w:hAnsiTheme="majorHAnsi" w:cstheme="majorHAnsi"/>
              </w:rPr>
            </w:pPr>
          </w:p>
          <w:p w14:paraId="501E83DC" w14:textId="77777777" w:rsidR="004E473B" w:rsidRDefault="004E473B" w:rsidP="000555D1">
            <w:pPr>
              <w:jc w:val="both"/>
              <w:rPr>
                <w:rFonts w:asciiTheme="majorHAnsi" w:hAnsiTheme="majorHAnsi" w:cstheme="majorHAnsi"/>
              </w:rPr>
            </w:pPr>
          </w:p>
          <w:p w14:paraId="75555D6E" w14:textId="77777777" w:rsidR="004E473B" w:rsidRDefault="004E473B" w:rsidP="000555D1">
            <w:pPr>
              <w:jc w:val="both"/>
              <w:rPr>
                <w:rFonts w:asciiTheme="majorHAnsi" w:hAnsiTheme="majorHAnsi" w:cstheme="majorHAnsi"/>
              </w:rPr>
            </w:pPr>
          </w:p>
          <w:p w14:paraId="5AE0B075" w14:textId="77777777" w:rsidR="004E473B" w:rsidRDefault="004E473B" w:rsidP="000555D1">
            <w:pPr>
              <w:jc w:val="both"/>
              <w:rPr>
                <w:rFonts w:asciiTheme="majorHAnsi" w:hAnsiTheme="majorHAnsi" w:cstheme="majorHAnsi"/>
              </w:rPr>
            </w:pPr>
          </w:p>
          <w:p w14:paraId="07E3BF49" w14:textId="77777777" w:rsidR="004E473B" w:rsidRDefault="004E473B" w:rsidP="000555D1">
            <w:pPr>
              <w:jc w:val="both"/>
              <w:rPr>
                <w:rFonts w:asciiTheme="majorHAnsi" w:hAnsiTheme="majorHAnsi" w:cstheme="majorHAnsi"/>
              </w:rPr>
            </w:pPr>
          </w:p>
          <w:p w14:paraId="4CA3ECBD" w14:textId="77777777" w:rsidR="004E473B" w:rsidRDefault="004E473B" w:rsidP="000555D1">
            <w:pPr>
              <w:jc w:val="both"/>
              <w:rPr>
                <w:rFonts w:asciiTheme="majorHAnsi" w:hAnsiTheme="majorHAnsi" w:cstheme="majorHAnsi"/>
              </w:rPr>
            </w:pPr>
          </w:p>
          <w:p w14:paraId="5BC6C595" w14:textId="77777777" w:rsidR="004E473B" w:rsidRDefault="004E473B" w:rsidP="000555D1">
            <w:pPr>
              <w:jc w:val="both"/>
              <w:rPr>
                <w:rFonts w:asciiTheme="majorHAnsi" w:hAnsiTheme="majorHAnsi" w:cstheme="majorHAnsi"/>
              </w:rPr>
            </w:pPr>
          </w:p>
          <w:p w14:paraId="7DFD0A27" w14:textId="77777777" w:rsidR="004E473B" w:rsidRDefault="004E473B" w:rsidP="000555D1">
            <w:pPr>
              <w:jc w:val="both"/>
              <w:rPr>
                <w:rFonts w:asciiTheme="majorHAnsi" w:hAnsiTheme="majorHAnsi" w:cstheme="majorHAnsi"/>
              </w:rPr>
            </w:pPr>
          </w:p>
          <w:p w14:paraId="6DE76DB5" w14:textId="77777777" w:rsidR="004E473B" w:rsidRDefault="004E473B" w:rsidP="000555D1">
            <w:pPr>
              <w:jc w:val="both"/>
              <w:rPr>
                <w:rFonts w:asciiTheme="majorHAnsi" w:hAnsiTheme="majorHAnsi" w:cstheme="majorHAnsi"/>
              </w:rPr>
            </w:pPr>
          </w:p>
          <w:p w14:paraId="62C68C34" w14:textId="77777777" w:rsidR="004E473B" w:rsidRDefault="004E473B" w:rsidP="000555D1">
            <w:pPr>
              <w:jc w:val="both"/>
              <w:rPr>
                <w:rFonts w:asciiTheme="majorHAnsi" w:hAnsiTheme="majorHAnsi" w:cstheme="majorHAnsi"/>
              </w:rPr>
            </w:pPr>
          </w:p>
          <w:p w14:paraId="1AC46626" w14:textId="77777777" w:rsidR="004E473B" w:rsidRDefault="004E473B" w:rsidP="000555D1">
            <w:pPr>
              <w:jc w:val="both"/>
              <w:rPr>
                <w:rFonts w:asciiTheme="majorHAnsi" w:hAnsiTheme="majorHAnsi" w:cstheme="majorHAnsi"/>
              </w:rPr>
            </w:pPr>
          </w:p>
          <w:p w14:paraId="4C15027F" w14:textId="5F3AC545" w:rsidR="004E473B" w:rsidRDefault="004E473B" w:rsidP="000555D1">
            <w:pPr>
              <w:jc w:val="both"/>
              <w:rPr>
                <w:rFonts w:asciiTheme="majorHAnsi" w:hAnsiTheme="majorHAnsi" w:cstheme="majorHAnsi"/>
              </w:rPr>
            </w:pPr>
          </w:p>
          <w:p w14:paraId="6CAEBFCE" w14:textId="07013694" w:rsidR="004E473B" w:rsidRDefault="004E473B" w:rsidP="000555D1">
            <w:pPr>
              <w:jc w:val="both"/>
              <w:rPr>
                <w:rFonts w:asciiTheme="majorHAnsi" w:hAnsiTheme="majorHAnsi" w:cstheme="majorHAnsi"/>
              </w:rPr>
            </w:pPr>
          </w:p>
          <w:p w14:paraId="3EFA3A8E" w14:textId="77777777" w:rsidR="004E473B" w:rsidRDefault="004E473B" w:rsidP="000555D1">
            <w:pPr>
              <w:jc w:val="both"/>
              <w:rPr>
                <w:rFonts w:asciiTheme="majorHAnsi" w:hAnsiTheme="majorHAnsi" w:cstheme="majorHAnsi"/>
              </w:rPr>
            </w:pPr>
          </w:p>
          <w:p w14:paraId="6EE90EB2" w14:textId="77777777" w:rsidR="004E473B" w:rsidRDefault="004E473B" w:rsidP="000555D1">
            <w:pPr>
              <w:jc w:val="both"/>
              <w:rPr>
                <w:rFonts w:asciiTheme="majorHAnsi" w:hAnsiTheme="majorHAnsi" w:cstheme="majorHAnsi"/>
              </w:rPr>
            </w:pPr>
          </w:p>
          <w:p w14:paraId="709FE558" w14:textId="77777777" w:rsidR="004E473B" w:rsidRDefault="004E473B" w:rsidP="000555D1">
            <w:pPr>
              <w:jc w:val="both"/>
              <w:rPr>
                <w:rFonts w:asciiTheme="majorHAnsi" w:hAnsiTheme="majorHAnsi" w:cstheme="majorHAnsi"/>
              </w:rPr>
            </w:pPr>
          </w:p>
          <w:p w14:paraId="28E002ED" w14:textId="77777777" w:rsidR="004E473B" w:rsidRDefault="004E473B" w:rsidP="000555D1">
            <w:pPr>
              <w:jc w:val="both"/>
              <w:rPr>
                <w:rFonts w:asciiTheme="majorHAnsi" w:hAnsiTheme="majorHAnsi" w:cstheme="majorHAnsi"/>
              </w:rPr>
            </w:pPr>
          </w:p>
          <w:p w14:paraId="01FC576E" w14:textId="412E50D6" w:rsidR="004E473B" w:rsidRDefault="004E473B" w:rsidP="000555D1">
            <w:pPr>
              <w:jc w:val="both"/>
              <w:rPr>
                <w:rFonts w:asciiTheme="majorHAnsi" w:hAnsiTheme="majorHAnsi" w:cstheme="majorHAnsi"/>
              </w:rPr>
            </w:pPr>
          </w:p>
        </w:tc>
      </w:tr>
    </w:tbl>
    <w:p w14:paraId="08E00F31" w14:textId="77777777" w:rsidR="004E473B" w:rsidRPr="00535726" w:rsidRDefault="004E473B" w:rsidP="000555D1">
      <w:pPr>
        <w:jc w:val="both"/>
        <w:rPr>
          <w:rFonts w:asciiTheme="majorHAnsi" w:hAnsiTheme="majorHAnsi" w:cstheme="majorHAnsi"/>
        </w:rPr>
      </w:pPr>
    </w:p>
    <w:sectPr w:rsidR="004E473B" w:rsidRPr="00535726" w:rsidSect="002365AC">
      <w:footerReference w:type="default" r:id="rId11"/>
      <w:pgSz w:w="11906" w:h="16838"/>
      <w:pgMar w:top="720" w:right="720" w:bottom="720" w:left="720" w:header="68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63D7D7" w14:textId="77777777" w:rsidR="00002214" w:rsidRDefault="00002214" w:rsidP="00E0228E">
      <w:pPr>
        <w:spacing w:after="0" w:line="240" w:lineRule="auto"/>
      </w:pPr>
      <w:r>
        <w:separator/>
      </w:r>
    </w:p>
  </w:endnote>
  <w:endnote w:type="continuationSeparator" w:id="0">
    <w:p w14:paraId="453AA5D1" w14:textId="77777777" w:rsidR="00002214" w:rsidRDefault="00002214" w:rsidP="00E022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47710044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BADAEC7" w14:textId="650F3479" w:rsidR="00002214" w:rsidRDefault="00002214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083A77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083A77">
              <w:rPr>
                <w:b/>
                <w:bCs/>
                <w:noProof/>
              </w:rPr>
              <w:t>9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116ECEC" w14:textId="77777777" w:rsidR="00002214" w:rsidRDefault="000022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556DA9" w14:textId="77777777" w:rsidR="00002214" w:rsidRDefault="00002214" w:rsidP="00E0228E">
      <w:pPr>
        <w:spacing w:after="0" w:line="240" w:lineRule="auto"/>
      </w:pPr>
      <w:r>
        <w:separator/>
      </w:r>
    </w:p>
  </w:footnote>
  <w:footnote w:type="continuationSeparator" w:id="0">
    <w:p w14:paraId="3096125D" w14:textId="77777777" w:rsidR="00002214" w:rsidRDefault="00002214" w:rsidP="00E0228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0D3555"/>
    <w:multiLevelType w:val="hybridMultilevel"/>
    <w:tmpl w:val="2D54644E"/>
    <w:lvl w:ilvl="0" w:tplc="D34CBB4E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634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NjcyMzAxMzMyMjFW0lEKTi0uzszPAykwrgUAWSQWNCwAAAA="/>
  </w:docVars>
  <w:rsids>
    <w:rsidRoot w:val="00777387"/>
    <w:rsid w:val="00002214"/>
    <w:rsid w:val="00006490"/>
    <w:rsid w:val="0000781B"/>
    <w:rsid w:val="000338CF"/>
    <w:rsid w:val="0003571B"/>
    <w:rsid w:val="000555D1"/>
    <w:rsid w:val="000626A7"/>
    <w:rsid w:val="00074FCB"/>
    <w:rsid w:val="0007647F"/>
    <w:rsid w:val="00076FC0"/>
    <w:rsid w:val="00081EF1"/>
    <w:rsid w:val="00083A77"/>
    <w:rsid w:val="0008798D"/>
    <w:rsid w:val="00087B93"/>
    <w:rsid w:val="00092416"/>
    <w:rsid w:val="00095B06"/>
    <w:rsid w:val="000C0726"/>
    <w:rsid w:val="000C6465"/>
    <w:rsid w:val="000C7AA9"/>
    <w:rsid w:val="000E42D8"/>
    <w:rsid w:val="000E5A46"/>
    <w:rsid w:val="000F16C9"/>
    <w:rsid w:val="000F424D"/>
    <w:rsid w:val="000F5181"/>
    <w:rsid w:val="001268ED"/>
    <w:rsid w:val="00141CFA"/>
    <w:rsid w:val="00156FE7"/>
    <w:rsid w:val="00161DED"/>
    <w:rsid w:val="001624C8"/>
    <w:rsid w:val="001650E5"/>
    <w:rsid w:val="00170CE2"/>
    <w:rsid w:val="00173BCB"/>
    <w:rsid w:val="00191293"/>
    <w:rsid w:val="001A01BC"/>
    <w:rsid w:val="001A01D5"/>
    <w:rsid w:val="001A42B1"/>
    <w:rsid w:val="001B5D07"/>
    <w:rsid w:val="001B70A9"/>
    <w:rsid w:val="001D20D5"/>
    <w:rsid w:val="00203717"/>
    <w:rsid w:val="00213F1B"/>
    <w:rsid w:val="00214E8B"/>
    <w:rsid w:val="0022043B"/>
    <w:rsid w:val="00232F86"/>
    <w:rsid w:val="002365AC"/>
    <w:rsid w:val="00245B52"/>
    <w:rsid w:val="002630B6"/>
    <w:rsid w:val="00267C93"/>
    <w:rsid w:val="002770A9"/>
    <w:rsid w:val="00295D70"/>
    <w:rsid w:val="00297DA9"/>
    <w:rsid w:val="002B72D5"/>
    <w:rsid w:val="002C4CCD"/>
    <w:rsid w:val="002C6A0A"/>
    <w:rsid w:val="002D1493"/>
    <w:rsid w:val="002F58B9"/>
    <w:rsid w:val="003017D4"/>
    <w:rsid w:val="00303BC6"/>
    <w:rsid w:val="00304CC9"/>
    <w:rsid w:val="00306515"/>
    <w:rsid w:val="003207E1"/>
    <w:rsid w:val="00323859"/>
    <w:rsid w:val="003356CC"/>
    <w:rsid w:val="003640E6"/>
    <w:rsid w:val="00365FB3"/>
    <w:rsid w:val="00382BCD"/>
    <w:rsid w:val="003D1F29"/>
    <w:rsid w:val="003E3B4A"/>
    <w:rsid w:val="003F3126"/>
    <w:rsid w:val="00401868"/>
    <w:rsid w:val="00422B15"/>
    <w:rsid w:val="004671BD"/>
    <w:rsid w:val="0047555A"/>
    <w:rsid w:val="00480C41"/>
    <w:rsid w:val="004853C3"/>
    <w:rsid w:val="00491D32"/>
    <w:rsid w:val="004B1804"/>
    <w:rsid w:val="004B69B9"/>
    <w:rsid w:val="004C7D16"/>
    <w:rsid w:val="004D79F0"/>
    <w:rsid w:val="004E045B"/>
    <w:rsid w:val="004E29FD"/>
    <w:rsid w:val="004E473B"/>
    <w:rsid w:val="004E7930"/>
    <w:rsid w:val="004E7EE9"/>
    <w:rsid w:val="0051464E"/>
    <w:rsid w:val="005173BA"/>
    <w:rsid w:val="00535726"/>
    <w:rsid w:val="00542C74"/>
    <w:rsid w:val="00551031"/>
    <w:rsid w:val="00555A85"/>
    <w:rsid w:val="005561D7"/>
    <w:rsid w:val="005615C1"/>
    <w:rsid w:val="005711CB"/>
    <w:rsid w:val="00587DEE"/>
    <w:rsid w:val="005934CF"/>
    <w:rsid w:val="005A5A5A"/>
    <w:rsid w:val="005B2D73"/>
    <w:rsid w:val="005D1536"/>
    <w:rsid w:val="005D683F"/>
    <w:rsid w:val="005E5BCB"/>
    <w:rsid w:val="005F7E15"/>
    <w:rsid w:val="00620781"/>
    <w:rsid w:val="00646393"/>
    <w:rsid w:val="00674E4D"/>
    <w:rsid w:val="00676C57"/>
    <w:rsid w:val="00682784"/>
    <w:rsid w:val="00682867"/>
    <w:rsid w:val="00692F5F"/>
    <w:rsid w:val="006B18F8"/>
    <w:rsid w:val="006C17A4"/>
    <w:rsid w:val="006C3131"/>
    <w:rsid w:val="006D07F9"/>
    <w:rsid w:val="006D4AAE"/>
    <w:rsid w:val="006E669F"/>
    <w:rsid w:val="00711D91"/>
    <w:rsid w:val="007273EA"/>
    <w:rsid w:val="00754476"/>
    <w:rsid w:val="007745CF"/>
    <w:rsid w:val="00777387"/>
    <w:rsid w:val="00790671"/>
    <w:rsid w:val="007A1A4C"/>
    <w:rsid w:val="007C4EDD"/>
    <w:rsid w:val="007D648E"/>
    <w:rsid w:val="007F06F2"/>
    <w:rsid w:val="008036F3"/>
    <w:rsid w:val="00804F31"/>
    <w:rsid w:val="008200F1"/>
    <w:rsid w:val="008357A2"/>
    <w:rsid w:val="00881D26"/>
    <w:rsid w:val="008C4573"/>
    <w:rsid w:val="008C7A68"/>
    <w:rsid w:val="0091600C"/>
    <w:rsid w:val="00921B9D"/>
    <w:rsid w:val="00927A80"/>
    <w:rsid w:val="00931A2E"/>
    <w:rsid w:val="00944299"/>
    <w:rsid w:val="0095121E"/>
    <w:rsid w:val="00970F6D"/>
    <w:rsid w:val="009A359F"/>
    <w:rsid w:val="009B10DA"/>
    <w:rsid w:val="009B5B9E"/>
    <w:rsid w:val="009E33BE"/>
    <w:rsid w:val="009F2D4C"/>
    <w:rsid w:val="009F5704"/>
    <w:rsid w:val="00A268FF"/>
    <w:rsid w:val="00A354C7"/>
    <w:rsid w:val="00A438F8"/>
    <w:rsid w:val="00A47DEB"/>
    <w:rsid w:val="00A56863"/>
    <w:rsid w:val="00A6141D"/>
    <w:rsid w:val="00A84D43"/>
    <w:rsid w:val="00A979E8"/>
    <w:rsid w:val="00AA4DAE"/>
    <w:rsid w:val="00AC00B3"/>
    <w:rsid w:val="00AC2C99"/>
    <w:rsid w:val="00AC389F"/>
    <w:rsid w:val="00AD28BA"/>
    <w:rsid w:val="00AD4603"/>
    <w:rsid w:val="00AD6D50"/>
    <w:rsid w:val="00AE7BE2"/>
    <w:rsid w:val="00AF2FC5"/>
    <w:rsid w:val="00B07E8D"/>
    <w:rsid w:val="00B2056E"/>
    <w:rsid w:val="00B357B0"/>
    <w:rsid w:val="00B417E8"/>
    <w:rsid w:val="00B54B69"/>
    <w:rsid w:val="00B70DE5"/>
    <w:rsid w:val="00B74392"/>
    <w:rsid w:val="00B75DEF"/>
    <w:rsid w:val="00B91342"/>
    <w:rsid w:val="00BC56B5"/>
    <w:rsid w:val="00BD291C"/>
    <w:rsid w:val="00BD73ED"/>
    <w:rsid w:val="00BE0C2E"/>
    <w:rsid w:val="00C102C6"/>
    <w:rsid w:val="00C11912"/>
    <w:rsid w:val="00C26D8E"/>
    <w:rsid w:val="00C3013F"/>
    <w:rsid w:val="00C56DEC"/>
    <w:rsid w:val="00C6547C"/>
    <w:rsid w:val="00CA7809"/>
    <w:rsid w:val="00CB381B"/>
    <w:rsid w:val="00CC0EC7"/>
    <w:rsid w:val="00CC693A"/>
    <w:rsid w:val="00CE5BD1"/>
    <w:rsid w:val="00CF32A0"/>
    <w:rsid w:val="00CF3F82"/>
    <w:rsid w:val="00D016E3"/>
    <w:rsid w:val="00D2056F"/>
    <w:rsid w:val="00D51E91"/>
    <w:rsid w:val="00D536EE"/>
    <w:rsid w:val="00D62290"/>
    <w:rsid w:val="00D66F7B"/>
    <w:rsid w:val="00DA09F5"/>
    <w:rsid w:val="00DA5678"/>
    <w:rsid w:val="00DD0870"/>
    <w:rsid w:val="00DD3CA3"/>
    <w:rsid w:val="00DF0FA8"/>
    <w:rsid w:val="00DF3FA4"/>
    <w:rsid w:val="00E0228E"/>
    <w:rsid w:val="00E12848"/>
    <w:rsid w:val="00E3065B"/>
    <w:rsid w:val="00E51CBD"/>
    <w:rsid w:val="00E55C3D"/>
    <w:rsid w:val="00E72C90"/>
    <w:rsid w:val="00E81819"/>
    <w:rsid w:val="00E8629A"/>
    <w:rsid w:val="00E961F6"/>
    <w:rsid w:val="00EA1810"/>
    <w:rsid w:val="00EA602D"/>
    <w:rsid w:val="00EC44CB"/>
    <w:rsid w:val="00EE3354"/>
    <w:rsid w:val="00EF2ACB"/>
    <w:rsid w:val="00F2527A"/>
    <w:rsid w:val="00F26799"/>
    <w:rsid w:val="00F42F55"/>
    <w:rsid w:val="00F678A1"/>
    <w:rsid w:val="00F83C72"/>
    <w:rsid w:val="00F908DB"/>
    <w:rsid w:val="00F910D8"/>
    <w:rsid w:val="00F9203E"/>
    <w:rsid w:val="00FA4B96"/>
    <w:rsid w:val="00FD2313"/>
    <w:rsid w:val="00FD4CFB"/>
    <w:rsid w:val="00FE4B65"/>
    <w:rsid w:val="00FE7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3489"/>
    <o:shapelayout v:ext="edit">
      <o:idmap v:ext="edit" data="1"/>
    </o:shapelayout>
  </w:shapeDefaults>
  <w:decimalSymbol w:val="."/>
  <w:listSeparator w:val=","/>
  <w14:docId w14:val="51A007ED"/>
  <w15:chartTrackingRefBased/>
  <w15:docId w15:val="{BB57FF57-2F16-4834-8E43-9689EF2DC6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73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146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D07F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022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228E"/>
  </w:style>
  <w:style w:type="paragraph" w:styleId="Footer">
    <w:name w:val="footer"/>
    <w:basedOn w:val="Normal"/>
    <w:link w:val="FooterChar"/>
    <w:uiPriority w:val="99"/>
    <w:unhideWhenUsed/>
    <w:rsid w:val="00E022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228E"/>
  </w:style>
  <w:style w:type="paragraph" w:styleId="BalloonText">
    <w:name w:val="Balloon Text"/>
    <w:basedOn w:val="Normal"/>
    <w:link w:val="BalloonTextChar"/>
    <w:uiPriority w:val="99"/>
    <w:semiHidden/>
    <w:unhideWhenUsed/>
    <w:rsid w:val="00970F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0F6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84D43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84D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www.lenchs-trust.co.uk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lenchs-trust.co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9ECF83-F915-4736-83F7-B56603287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9</Pages>
  <Words>1604</Words>
  <Characters>9148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Mason</dc:creator>
  <cp:keywords/>
  <dc:description/>
  <cp:lastModifiedBy>Aaron Mason</cp:lastModifiedBy>
  <cp:revision>5</cp:revision>
  <cp:lastPrinted>2022-12-19T13:18:00Z</cp:lastPrinted>
  <dcterms:created xsi:type="dcterms:W3CDTF">2022-12-19T11:19:00Z</dcterms:created>
  <dcterms:modified xsi:type="dcterms:W3CDTF">2023-07-03T07:32:00Z</dcterms:modified>
</cp:coreProperties>
</file>